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FFADE" w14:textId="77777777" w:rsidR="0093315D" w:rsidRPr="0093315D" w:rsidRDefault="0093315D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sz w:val="24"/>
          <w:szCs w:val="24"/>
          <w:lang w:eastAsia="en-NZ"/>
        </w:rPr>
      </w:pPr>
    </w:p>
    <w:p w14:paraId="79FA4305" w14:textId="77777777" w:rsidR="0093315D" w:rsidRPr="0093315D" w:rsidRDefault="0093315D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sz w:val="24"/>
          <w:szCs w:val="24"/>
          <w:lang w:eastAsia="en-NZ"/>
        </w:rPr>
      </w:pPr>
    </w:p>
    <w:p w14:paraId="59522CD8" w14:textId="3770B5C6" w:rsidR="009859B0" w:rsidRPr="0093315D" w:rsidRDefault="009859B0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sz w:val="24"/>
          <w:szCs w:val="24"/>
          <w:lang w:eastAsia="en-NZ"/>
        </w:rPr>
      </w:pPr>
      <w:r w:rsidRPr="0093315D">
        <w:rPr>
          <w:rFonts w:ascii="Open Sans" w:hAnsi="Open Sans" w:cs="Open Sans"/>
          <w:b/>
          <w:sz w:val="24"/>
          <w:szCs w:val="24"/>
          <w:lang w:eastAsia="en-NZ"/>
        </w:rPr>
        <w:t>NOMINATION FORM</w:t>
      </w:r>
    </w:p>
    <w:p w14:paraId="669D8D63" w14:textId="003C29D8" w:rsidR="00EA073C" w:rsidRPr="0093315D" w:rsidRDefault="004A64BF" w:rsidP="0070479D">
      <w:pPr>
        <w:tabs>
          <w:tab w:val="clear" w:pos="851"/>
          <w:tab w:val="clear" w:pos="1980"/>
          <w:tab w:val="clear" w:pos="5040"/>
        </w:tabs>
        <w:jc w:val="center"/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</w:pPr>
      <w:r w:rsidRPr="0093315D">
        <w:rPr>
          <w:rFonts w:ascii="Open Sans" w:hAnsi="Open Sans" w:cs="Open Sans"/>
          <w:b/>
          <w:sz w:val="24"/>
          <w:szCs w:val="24"/>
          <w:lang w:eastAsia="en-NZ"/>
        </w:rPr>
        <w:t xml:space="preserve">HORTICULTURE INDUSTRY AWARD </w:t>
      </w:r>
      <w:r w:rsidR="00265EFA" w:rsidRPr="0093315D">
        <w:rPr>
          <w:rFonts w:ascii="Open Sans" w:hAnsi="Open Sans" w:cs="Open Sans"/>
          <w:b/>
          <w:sz w:val="24"/>
          <w:szCs w:val="24"/>
          <w:lang w:eastAsia="en-NZ"/>
        </w:rPr>
        <w:br/>
      </w:r>
      <w:r w:rsidR="00265EFA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Nominations Close at 5.00pm on </w:t>
      </w:r>
      <w:r w:rsidR="0093315D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>Tuesday</w:t>
      </w:r>
      <w:r w:rsidR="00D13D79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 </w:t>
      </w:r>
      <w:r w:rsidR="0093315D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>8</w:t>
      </w:r>
      <w:r w:rsidR="000D394A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 Ju</w:t>
      </w:r>
      <w:r w:rsidR="00D13D79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 xml:space="preserve">ne </w:t>
      </w:r>
      <w:r w:rsidR="0093315D" w:rsidRPr="0093315D">
        <w:rPr>
          <w:rFonts w:ascii="Open Sans" w:hAnsi="Open Sans" w:cs="Open Sans"/>
          <w:b/>
          <w:i/>
          <w:color w:val="3333FF"/>
          <w:sz w:val="20"/>
          <w:szCs w:val="24"/>
          <w:lang w:eastAsia="en-NZ"/>
        </w:rPr>
        <w:t>2021</w:t>
      </w:r>
    </w:p>
    <w:p w14:paraId="50B6EDCB" w14:textId="77777777" w:rsidR="004A64BF" w:rsidRPr="0093315D" w:rsidRDefault="004A64BF" w:rsidP="0070479D">
      <w:pPr>
        <w:tabs>
          <w:tab w:val="clear" w:pos="851"/>
          <w:tab w:val="clear" w:pos="1980"/>
          <w:tab w:val="clear" w:pos="5040"/>
        </w:tabs>
        <w:rPr>
          <w:rFonts w:ascii="Open Sans" w:hAnsi="Open Sans" w:cs="Open Sans"/>
          <w:b/>
          <w:sz w:val="24"/>
          <w:szCs w:val="24"/>
          <w:lang w:eastAsia="en-NZ"/>
        </w:rPr>
      </w:pPr>
    </w:p>
    <w:p w14:paraId="14CD651B" w14:textId="7B0FDE3F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1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Name of person(s) being nominated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43C08B23" w14:textId="77777777" w:rsidR="009859B0" w:rsidRPr="0093315D" w:rsidRDefault="009859B0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</w:p>
    <w:p w14:paraId="4CA6862C" w14:textId="77777777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</w:p>
    <w:p w14:paraId="2B761243" w14:textId="6A0A4E52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2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="00531402" w:rsidRPr="0093315D">
        <w:rPr>
          <w:rFonts w:ascii="Open Sans" w:hAnsi="Open Sans" w:cs="Open Sans"/>
          <w:b/>
          <w:sz w:val="21"/>
          <w:szCs w:val="21"/>
          <w:lang w:eastAsia="en-NZ"/>
        </w:rPr>
        <w:t>Name of grower member or a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ffiliated organisation making the nomination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10B67256" w14:textId="77777777" w:rsidR="0065139D" w:rsidRPr="0093315D" w:rsidRDefault="0065139D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</w:p>
    <w:p w14:paraId="424CFE05" w14:textId="77777777" w:rsidR="0065139D" w:rsidRPr="0093315D" w:rsidRDefault="0065139D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1EB9E92C" w14:textId="39BFD618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3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="00531402" w:rsidRPr="0093315D">
        <w:rPr>
          <w:rFonts w:ascii="Open Sans" w:hAnsi="Open Sans" w:cs="Open Sans"/>
          <w:b/>
          <w:sz w:val="21"/>
          <w:szCs w:val="21"/>
          <w:lang w:eastAsia="en-NZ"/>
        </w:rPr>
        <w:t>Signature of grower m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ember or authorised signatory of affiliated organisation making the nomination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0B2AB7E6" w14:textId="77777777" w:rsidR="009859B0" w:rsidRPr="0093315D" w:rsidRDefault="009859B0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</w:p>
    <w:p w14:paraId="00DDA3A3" w14:textId="77777777" w:rsidR="009859B0" w:rsidRPr="0093315D" w:rsidRDefault="009859B0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51DB56B7" w14:textId="2ACE1A50" w:rsidR="0065139D" w:rsidRPr="0093315D" w:rsidRDefault="0065139D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4. </w:t>
      </w:r>
      <w:r w:rsidR="0070479D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>Contact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details for the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person making</w:t>
      </w:r>
      <w:r w:rsidR="00221BBE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the</w:t>
      </w:r>
      <w:r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nomination</w:t>
      </w:r>
      <w:r w:rsidR="00523224" w:rsidRPr="0093315D">
        <w:rPr>
          <w:rFonts w:ascii="Open Sans" w:hAnsi="Open Sans" w:cs="Open Sans"/>
          <w:b/>
          <w:sz w:val="21"/>
          <w:szCs w:val="21"/>
          <w:lang w:eastAsia="en-NZ"/>
        </w:rPr>
        <w:t>:</w:t>
      </w:r>
    </w:p>
    <w:p w14:paraId="669A94A7" w14:textId="77777777" w:rsidR="007A0716" w:rsidRPr="0093315D" w:rsidRDefault="007A0716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5345BEBB" w14:textId="378701D8" w:rsidR="0065139D" w:rsidRPr="0093315D" w:rsidRDefault="007A0716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  <w:tab w:val="left" w:pos="567"/>
        </w:tabs>
        <w:ind w:left="567"/>
        <w:rPr>
          <w:rFonts w:ascii="Open Sans" w:hAnsi="Open Sans" w:cs="Open Sans"/>
          <w:sz w:val="21"/>
          <w:szCs w:val="21"/>
          <w:lang w:eastAsia="en-NZ"/>
        </w:rPr>
      </w:pPr>
      <w:r w:rsidRPr="0093315D">
        <w:rPr>
          <w:rFonts w:ascii="Open Sans" w:hAnsi="Open Sans" w:cs="Open Sans"/>
          <w:sz w:val="21"/>
          <w:szCs w:val="21"/>
          <w:lang w:eastAsia="en-NZ"/>
        </w:rPr>
        <w:t>Phone</w:t>
      </w:r>
      <w:r w:rsidR="00221BBE" w:rsidRPr="0093315D">
        <w:rPr>
          <w:rFonts w:ascii="Open Sans" w:hAnsi="Open Sans" w:cs="Open Sans"/>
          <w:sz w:val="21"/>
          <w:szCs w:val="21"/>
          <w:lang w:eastAsia="en-NZ"/>
        </w:rPr>
        <w:t>:</w:t>
      </w:r>
      <w:r w:rsidRPr="0093315D">
        <w:rPr>
          <w:rFonts w:ascii="Open Sans" w:hAnsi="Open Sans" w:cs="Open Sans"/>
          <w:sz w:val="21"/>
          <w:szCs w:val="21"/>
          <w:lang w:eastAsia="en-NZ"/>
        </w:rPr>
        <w:t xml:space="preserve"> </w:t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Pr="0093315D">
        <w:rPr>
          <w:rFonts w:ascii="Open Sans" w:hAnsi="Open Sans" w:cs="Open Sans"/>
          <w:sz w:val="21"/>
          <w:szCs w:val="21"/>
          <w:lang w:eastAsia="en-NZ"/>
        </w:rPr>
        <w:tab/>
      </w:r>
      <w:r w:rsidR="00331179" w:rsidRPr="0093315D">
        <w:rPr>
          <w:rFonts w:ascii="Open Sans" w:hAnsi="Open Sans" w:cs="Open Sans"/>
          <w:sz w:val="21"/>
          <w:szCs w:val="21"/>
          <w:lang w:eastAsia="en-NZ"/>
        </w:rPr>
        <w:tab/>
        <w:t xml:space="preserve"> </w:t>
      </w:r>
      <w:r w:rsidRPr="0093315D">
        <w:rPr>
          <w:rFonts w:ascii="Open Sans" w:hAnsi="Open Sans" w:cs="Open Sans"/>
          <w:sz w:val="21"/>
          <w:szCs w:val="21"/>
          <w:lang w:eastAsia="en-NZ"/>
        </w:rPr>
        <w:t>Email</w:t>
      </w:r>
      <w:r w:rsidR="00221BBE" w:rsidRPr="0093315D">
        <w:rPr>
          <w:rFonts w:ascii="Open Sans" w:hAnsi="Open Sans" w:cs="Open Sans"/>
          <w:sz w:val="21"/>
          <w:szCs w:val="21"/>
          <w:lang w:eastAsia="en-NZ"/>
        </w:rPr>
        <w:t>:</w:t>
      </w:r>
    </w:p>
    <w:p w14:paraId="35B2F3A3" w14:textId="77777777" w:rsidR="0065139D" w:rsidRPr="0093315D" w:rsidRDefault="0065139D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sz w:val="21"/>
          <w:szCs w:val="21"/>
          <w:lang w:eastAsia="en-NZ"/>
        </w:rPr>
      </w:pPr>
    </w:p>
    <w:p w14:paraId="489100E4" w14:textId="2F88B8A1" w:rsidR="004831E9" w:rsidRPr="0093315D" w:rsidRDefault="007A0716" w:rsidP="0070479D">
      <w:pPr>
        <w:tabs>
          <w:tab w:val="clear" w:pos="851"/>
          <w:tab w:val="clear" w:pos="1980"/>
          <w:tab w:val="clear" w:pos="5040"/>
          <w:tab w:val="left" w:pos="567"/>
        </w:tabs>
        <w:ind w:left="567" w:hanging="567"/>
        <w:rPr>
          <w:rFonts w:ascii="Open Sans" w:hAnsi="Open Sans" w:cs="Open Sans"/>
          <w:b/>
          <w:sz w:val="21"/>
          <w:szCs w:val="21"/>
          <w:lang w:eastAsia="en-NZ"/>
        </w:rPr>
      </w:pPr>
      <w:r w:rsidRPr="0093315D">
        <w:rPr>
          <w:rFonts w:ascii="Open Sans" w:hAnsi="Open Sans" w:cs="Open Sans"/>
          <w:b/>
          <w:sz w:val="21"/>
          <w:szCs w:val="21"/>
          <w:lang w:eastAsia="en-NZ"/>
        </w:rPr>
        <w:t>5</w:t>
      </w:r>
      <w:r w:rsidR="009859B0" w:rsidRPr="0093315D">
        <w:rPr>
          <w:rFonts w:ascii="Open Sans" w:hAnsi="Open Sans" w:cs="Open Sans"/>
          <w:b/>
          <w:sz w:val="21"/>
          <w:szCs w:val="21"/>
          <w:lang w:eastAsia="en-NZ"/>
        </w:rPr>
        <w:t>.</w:t>
      </w:r>
      <w:r w:rsidR="00F83D81" w:rsidRPr="0093315D">
        <w:rPr>
          <w:rFonts w:ascii="Open Sans" w:hAnsi="Open Sans" w:cs="Open Sans"/>
          <w:b/>
          <w:sz w:val="21"/>
          <w:szCs w:val="21"/>
          <w:lang w:eastAsia="en-NZ"/>
        </w:rPr>
        <w:tab/>
      </w:r>
      <w:r w:rsidR="009859B0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 Award you are nominating this person </w:t>
      </w:r>
      <w:r w:rsidR="0093315D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/ organisation </w:t>
      </w:r>
      <w:r w:rsidR="009859B0" w:rsidRPr="0093315D">
        <w:rPr>
          <w:rFonts w:ascii="Open Sans" w:hAnsi="Open Sans" w:cs="Open Sans"/>
          <w:b/>
          <w:sz w:val="21"/>
          <w:szCs w:val="21"/>
          <w:lang w:eastAsia="en-NZ"/>
        </w:rPr>
        <w:t xml:space="preserve">for </w:t>
      </w:r>
      <w:r w:rsidR="009859B0" w:rsidRPr="0093315D">
        <w:rPr>
          <w:rFonts w:ascii="Open Sans" w:hAnsi="Open Sans" w:cs="Open Sans"/>
          <w:b/>
          <w:i/>
          <w:sz w:val="21"/>
          <w:szCs w:val="21"/>
          <w:lang w:eastAsia="en-NZ"/>
        </w:rPr>
        <w:t>(please tick one)</w:t>
      </w:r>
      <w:r w:rsidR="00531402" w:rsidRPr="0093315D">
        <w:rPr>
          <w:rFonts w:ascii="Open Sans" w:hAnsi="Open Sans" w:cs="Open Sans"/>
          <w:b/>
          <w:sz w:val="21"/>
          <w:szCs w:val="21"/>
          <w:lang w:eastAsia="en-NZ"/>
        </w:rPr>
        <w:t>.</w:t>
      </w:r>
    </w:p>
    <w:p w14:paraId="2D3976AD" w14:textId="7DDC05B6" w:rsidR="009859B0" w:rsidRPr="0093315D" w:rsidRDefault="00531402" w:rsidP="0070479D">
      <w:pPr>
        <w:tabs>
          <w:tab w:val="clear" w:pos="851"/>
          <w:tab w:val="clear" w:pos="1980"/>
          <w:tab w:val="clear" w:pos="5040"/>
        </w:tabs>
        <w:rPr>
          <w:rFonts w:ascii="Open Sans" w:hAnsi="Open Sans" w:cs="Open Sans"/>
          <w:sz w:val="21"/>
          <w:szCs w:val="21"/>
          <w:lang w:eastAsia="en-NZ"/>
        </w:rPr>
      </w:pPr>
      <w:r w:rsidRPr="0093315D">
        <w:rPr>
          <w:rFonts w:ascii="Open Sans" w:hAnsi="Open Sans" w:cs="Open Sans"/>
          <w:sz w:val="21"/>
          <w:szCs w:val="21"/>
          <w:lang w:eastAsia="en-NZ"/>
        </w:rPr>
        <w:t xml:space="preserve"> </w:t>
      </w:r>
    </w:p>
    <w:tbl>
      <w:tblPr>
        <w:tblStyle w:val="TableGrid"/>
        <w:tblW w:w="9923" w:type="dxa"/>
        <w:tblInd w:w="108" w:type="dxa"/>
        <w:tblLook w:val="04A0" w:firstRow="1" w:lastRow="0" w:firstColumn="1" w:lastColumn="0" w:noHBand="0" w:noVBand="1"/>
      </w:tblPr>
      <w:tblGrid>
        <w:gridCol w:w="602"/>
        <w:gridCol w:w="3793"/>
        <w:gridCol w:w="5528"/>
      </w:tblGrid>
      <w:tr w:rsidR="00531402" w:rsidRPr="0093315D" w14:paraId="39326F00" w14:textId="77777777" w:rsidTr="006E3300">
        <w:trPr>
          <w:trHeight w:val="511"/>
        </w:trPr>
        <w:tc>
          <w:tcPr>
            <w:tcW w:w="602" w:type="dxa"/>
          </w:tcPr>
          <w:p w14:paraId="108AA91C" w14:textId="77777777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32865DFB" w14:textId="11C3594B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b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BLEDISLOE CUP</w:t>
            </w:r>
          </w:p>
        </w:tc>
        <w:tc>
          <w:tcPr>
            <w:tcW w:w="5528" w:type="dxa"/>
          </w:tcPr>
          <w:p w14:paraId="67D0329C" w14:textId="1DF8D7AD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i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Awarded </w:t>
            </w:r>
            <w:r w:rsidR="006E3300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for an outstanding and meritorious contribution to the New Zealand horticulture industry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.</w:t>
            </w:r>
          </w:p>
        </w:tc>
      </w:tr>
      <w:tr w:rsidR="00531402" w:rsidRPr="0093315D" w14:paraId="52BEDA4E" w14:textId="77777777" w:rsidTr="006E3300">
        <w:trPr>
          <w:trHeight w:val="787"/>
        </w:trPr>
        <w:tc>
          <w:tcPr>
            <w:tcW w:w="602" w:type="dxa"/>
          </w:tcPr>
          <w:p w14:paraId="5ED93528" w14:textId="77777777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4DD9176C" w14:textId="2B1FB901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b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PRESIDENT</w:t>
            </w:r>
            <w:r w:rsidR="006E3300"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’</w:t>
            </w: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S TROPHY</w:t>
            </w:r>
          </w:p>
        </w:tc>
        <w:tc>
          <w:tcPr>
            <w:tcW w:w="5528" w:type="dxa"/>
          </w:tcPr>
          <w:p w14:paraId="1C64668C" w14:textId="2E44BC4E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i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To 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recognise</w:t>
            </w: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 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persons showing promise in horticulture industry business and or leadership (no matter their experience). </w:t>
            </w:r>
          </w:p>
        </w:tc>
      </w:tr>
      <w:tr w:rsidR="00531402" w:rsidRPr="0093315D" w14:paraId="0CE60E62" w14:textId="77777777" w:rsidTr="006E3300">
        <w:trPr>
          <w:trHeight w:val="1049"/>
        </w:trPr>
        <w:tc>
          <w:tcPr>
            <w:tcW w:w="602" w:type="dxa"/>
          </w:tcPr>
          <w:p w14:paraId="7EC9CD2E" w14:textId="77777777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1ED15EAA" w14:textId="7B091DE5" w:rsidR="009859B0" w:rsidRPr="0093315D" w:rsidRDefault="00153DED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b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 xml:space="preserve">INDUSTRY </w:t>
            </w:r>
            <w:r w:rsidR="009859B0"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SERVICE AWARD</w:t>
            </w:r>
          </w:p>
        </w:tc>
        <w:tc>
          <w:tcPr>
            <w:tcW w:w="5528" w:type="dxa"/>
          </w:tcPr>
          <w:p w14:paraId="61296A76" w14:textId="12631BC0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i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To recognise people with long and dedicated service in a supplier or service role (not a grower) 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that</w:t>
            </w: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 xml:space="preserve"> have worked beyond the call of duty for the betterment of the horticulture industry</w:t>
            </w:r>
            <w:r w:rsidR="000D394A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.</w:t>
            </w:r>
          </w:p>
        </w:tc>
      </w:tr>
      <w:tr w:rsidR="00D13D79" w:rsidRPr="0093315D" w14:paraId="4C9582F5" w14:textId="77777777" w:rsidTr="006E3300">
        <w:trPr>
          <w:trHeight w:val="791"/>
        </w:trPr>
        <w:tc>
          <w:tcPr>
            <w:tcW w:w="602" w:type="dxa"/>
          </w:tcPr>
          <w:p w14:paraId="14F0F9F7" w14:textId="77777777" w:rsidR="00D13D79" w:rsidRPr="0093315D" w:rsidRDefault="00D13D79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7BB23379" w14:textId="4EE1C76D" w:rsidR="00D13D79" w:rsidRPr="0093315D" w:rsidRDefault="00D13D79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ENVIRONMENTAL AWARD</w:t>
            </w:r>
          </w:p>
        </w:tc>
        <w:tc>
          <w:tcPr>
            <w:tcW w:w="5528" w:type="dxa"/>
          </w:tcPr>
          <w:p w14:paraId="7E6D9261" w14:textId="22A9CEF0" w:rsidR="00D13D79" w:rsidRPr="0093315D" w:rsidRDefault="00D64652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</w:pPr>
            <w:r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T</w:t>
            </w:r>
            <w:r w:rsidR="00D13D79"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o recognise a person, or organisation, that has developed and implemented a sustainable environmental project, with identifiable benefits.</w:t>
            </w:r>
          </w:p>
        </w:tc>
      </w:tr>
      <w:tr w:rsidR="00531402" w:rsidRPr="0093315D" w14:paraId="2460D85E" w14:textId="77777777" w:rsidTr="006E3300">
        <w:trPr>
          <w:trHeight w:val="791"/>
        </w:trPr>
        <w:tc>
          <w:tcPr>
            <w:tcW w:w="602" w:type="dxa"/>
          </w:tcPr>
          <w:p w14:paraId="70C26D16" w14:textId="77777777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sz w:val="21"/>
                <w:szCs w:val="21"/>
                <w:lang w:eastAsia="en-NZ"/>
              </w:rPr>
            </w:pPr>
          </w:p>
        </w:tc>
        <w:tc>
          <w:tcPr>
            <w:tcW w:w="3793" w:type="dxa"/>
          </w:tcPr>
          <w:p w14:paraId="6DDFDAA1" w14:textId="77777777" w:rsidR="009859B0" w:rsidRPr="0093315D" w:rsidRDefault="009859B0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b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b/>
                <w:sz w:val="21"/>
                <w:szCs w:val="21"/>
                <w:lang w:eastAsia="en-US"/>
              </w:rPr>
              <w:t>HORTNZ LIFE MEMBER</w:t>
            </w:r>
          </w:p>
        </w:tc>
        <w:tc>
          <w:tcPr>
            <w:tcW w:w="5528" w:type="dxa"/>
          </w:tcPr>
          <w:p w14:paraId="3FD33339" w14:textId="78E91086" w:rsidR="009859B0" w:rsidRPr="0093315D" w:rsidRDefault="00523224" w:rsidP="00221BBE">
            <w:pPr>
              <w:tabs>
                <w:tab w:val="clear" w:pos="851"/>
                <w:tab w:val="clear" w:pos="1980"/>
                <w:tab w:val="clear" w:pos="5040"/>
              </w:tabs>
              <w:spacing w:before="60" w:after="60"/>
              <w:rPr>
                <w:rFonts w:ascii="Open Sans" w:hAnsi="Open Sans" w:cs="Open Sans"/>
                <w:i/>
                <w:sz w:val="21"/>
                <w:szCs w:val="21"/>
                <w:lang w:eastAsia="en-NZ"/>
              </w:rPr>
            </w:pPr>
            <w:r w:rsidRPr="0093315D">
              <w:rPr>
                <w:rFonts w:ascii="Open Sans" w:eastAsia="Calibri" w:hAnsi="Open Sans" w:cs="Open Sans"/>
                <w:i/>
                <w:sz w:val="21"/>
                <w:szCs w:val="21"/>
                <w:lang w:eastAsia="en-US"/>
              </w:rPr>
              <w:t>To recognise growers with long and dedicated service as office holders of HortNZ and/or an affiliated Product Group or affiliated Grower Association.</w:t>
            </w:r>
          </w:p>
        </w:tc>
      </w:tr>
    </w:tbl>
    <w:p w14:paraId="32594CA4" w14:textId="77777777" w:rsidR="009859B0" w:rsidRPr="0093315D" w:rsidRDefault="009859B0" w:rsidP="0070479D">
      <w:pPr>
        <w:tabs>
          <w:tab w:val="clear" w:pos="851"/>
          <w:tab w:val="clear" w:pos="1980"/>
          <w:tab w:val="clear" w:pos="5040"/>
        </w:tabs>
        <w:rPr>
          <w:rFonts w:ascii="Open Sans" w:hAnsi="Open Sans" w:cs="Open Sans"/>
          <w:b/>
          <w:sz w:val="21"/>
          <w:szCs w:val="21"/>
          <w:lang w:eastAsia="en-NZ"/>
        </w:rPr>
      </w:pPr>
    </w:p>
    <w:p w14:paraId="2C2B016E" w14:textId="5BDC158B" w:rsidR="009859B0" w:rsidRPr="0093315D" w:rsidRDefault="007A0716" w:rsidP="00331179">
      <w:pPr>
        <w:tabs>
          <w:tab w:val="clear" w:pos="851"/>
          <w:tab w:val="clear" w:pos="1980"/>
          <w:tab w:val="clear" w:pos="5040"/>
        </w:tabs>
        <w:ind w:left="567" w:hanging="567"/>
        <w:rPr>
          <w:rFonts w:ascii="Open Sans" w:eastAsia="Calibri" w:hAnsi="Open Sans" w:cs="Open Sans"/>
          <w:i/>
          <w:sz w:val="21"/>
          <w:szCs w:val="21"/>
          <w:lang w:eastAsia="en-US"/>
        </w:rPr>
      </w:pPr>
      <w:r w:rsidRPr="0093315D">
        <w:rPr>
          <w:rFonts w:ascii="Open Sans" w:eastAsia="Calibri" w:hAnsi="Open Sans" w:cs="Open Sans"/>
          <w:b/>
          <w:bCs/>
          <w:sz w:val="21"/>
          <w:szCs w:val="21"/>
          <w:lang w:eastAsia="en-US"/>
        </w:rPr>
        <w:t>6</w:t>
      </w:r>
      <w:r w:rsidR="009859B0" w:rsidRPr="0093315D">
        <w:rPr>
          <w:rFonts w:ascii="Open Sans" w:eastAsia="Calibri" w:hAnsi="Open Sans" w:cs="Open Sans"/>
          <w:b/>
          <w:bCs/>
          <w:sz w:val="21"/>
          <w:szCs w:val="21"/>
          <w:lang w:eastAsia="en-US"/>
        </w:rPr>
        <w:t>.</w:t>
      </w:r>
      <w:r w:rsidR="009859B0" w:rsidRPr="0093315D">
        <w:rPr>
          <w:rFonts w:ascii="Open Sans" w:eastAsia="Calibri" w:hAnsi="Open Sans" w:cs="Open Sans"/>
          <w:b/>
          <w:sz w:val="21"/>
          <w:szCs w:val="21"/>
          <w:lang w:eastAsia="en-US"/>
        </w:rPr>
        <w:t xml:space="preserve"> </w:t>
      </w:r>
      <w:r w:rsidR="00331179" w:rsidRPr="0093315D">
        <w:rPr>
          <w:rFonts w:ascii="Open Sans" w:eastAsia="Calibri" w:hAnsi="Open Sans" w:cs="Open Sans"/>
          <w:b/>
          <w:sz w:val="21"/>
          <w:szCs w:val="21"/>
          <w:lang w:eastAsia="en-US"/>
        </w:rPr>
        <w:tab/>
      </w:r>
      <w:r w:rsidR="00221BBE" w:rsidRPr="0093315D">
        <w:rPr>
          <w:rFonts w:ascii="Open Sans" w:eastAsia="Calibri" w:hAnsi="Open Sans" w:cs="Open Sans"/>
          <w:sz w:val="21"/>
          <w:szCs w:val="21"/>
          <w:lang w:eastAsia="en-US"/>
        </w:rPr>
        <w:t>Please e</w:t>
      </w:r>
      <w:r w:rsidR="009859B0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xplain why the nominee deserves 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>this award.</w:t>
      </w:r>
      <w:r w:rsidR="00112286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</w:t>
      </w:r>
      <w:r w:rsidR="001D6E00" w:rsidRPr="0093315D">
        <w:rPr>
          <w:rFonts w:ascii="Open Sans" w:eastAsia="Calibri" w:hAnsi="Open Sans" w:cs="Open Sans"/>
          <w:sz w:val="21"/>
          <w:szCs w:val="21"/>
          <w:lang w:eastAsia="en-US"/>
        </w:rPr>
        <w:t>I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nclude </w:t>
      </w:r>
      <w:r w:rsidR="00112286" w:rsidRPr="0093315D">
        <w:rPr>
          <w:rFonts w:ascii="Open Sans" w:eastAsia="Calibri" w:hAnsi="Open Sans" w:cs="Open Sans"/>
          <w:sz w:val="21"/>
          <w:szCs w:val="21"/>
          <w:lang w:eastAsia="en-US"/>
        </w:rPr>
        <w:t>positions held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and dates</w:t>
      </w:r>
      <w:r w:rsidR="006E3300" w:rsidRPr="0093315D">
        <w:rPr>
          <w:rFonts w:ascii="Open Sans" w:eastAsia="Calibri" w:hAnsi="Open Sans" w:cs="Open Sans"/>
          <w:sz w:val="21"/>
          <w:szCs w:val="21"/>
          <w:lang w:eastAsia="en-US"/>
        </w:rPr>
        <w:t>,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where possible</w:t>
      </w:r>
      <w:r w:rsidR="006E3300" w:rsidRPr="0093315D">
        <w:rPr>
          <w:rFonts w:ascii="Open Sans" w:eastAsia="Calibri" w:hAnsi="Open Sans" w:cs="Open Sans"/>
          <w:sz w:val="21"/>
          <w:szCs w:val="21"/>
          <w:lang w:eastAsia="en-US"/>
        </w:rPr>
        <w:t>,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and a brief explanation of the impact </w:t>
      </w:r>
      <w:r w:rsidR="00112286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that </w:t>
      </w:r>
      <w:r w:rsidR="00531402" w:rsidRPr="0093315D">
        <w:rPr>
          <w:rFonts w:ascii="Open Sans" w:eastAsia="Calibri" w:hAnsi="Open Sans" w:cs="Open Sans"/>
          <w:sz w:val="21"/>
          <w:szCs w:val="21"/>
          <w:lang w:eastAsia="en-US"/>
        </w:rPr>
        <w:t>this person has had on the industry or organisation they worked in.</w:t>
      </w:r>
      <w:r w:rsidR="001D6E00" w:rsidRPr="0093315D">
        <w:rPr>
          <w:rFonts w:ascii="Open Sans" w:eastAsia="Calibri" w:hAnsi="Open Sans" w:cs="Open Sans"/>
          <w:sz w:val="21"/>
          <w:szCs w:val="21"/>
          <w:lang w:eastAsia="en-US"/>
        </w:rPr>
        <w:t xml:space="preserve"> </w:t>
      </w:r>
      <w:r w:rsidR="001D6E00" w:rsidRPr="0093315D">
        <w:rPr>
          <w:rFonts w:ascii="Open Sans" w:eastAsia="Calibri" w:hAnsi="Open Sans" w:cs="Open Sans"/>
          <w:i/>
          <w:sz w:val="21"/>
          <w:szCs w:val="21"/>
          <w:lang w:eastAsia="en-US"/>
        </w:rPr>
        <w:t xml:space="preserve"> </w:t>
      </w:r>
      <w:r w:rsidR="006E3300" w:rsidRPr="0093315D">
        <w:rPr>
          <w:rFonts w:ascii="Open Sans" w:eastAsia="Calibri" w:hAnsi="Open Sans" w:cs="Open Sans"/>
          <w:i/>
          <w:sz w:val="21"/>
          <w:szCs w:val="21"/>
          <w:lang w:eastAsia="en-US"/>
        </w:rPr>
        <w:t>Please note that a CV is required for Bledisloe Cup nominees.</w:t>
      </w:r>
    </w:p>
    <w:p w14:paraId="08E29189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16"/>
          <w:lang w:eastAsia="en-US"/>
        </w:rPr>
      </w:pPr>
    </w:p>
    <w:p w14:paraId="76F5ED90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53A7A160" w14:textId="77777777" w:rsidR="00531402" w:rsidRPr="0093315D" w:rsidRDefault="00531402" w:rsidP="0070479D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03CA683A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070D19E5" w14:textId="77777777" w:rsidR="00531402" w:rsidRPr="0093315D" w:rsidRDefault="00531402" w:rsidP="0070479D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1CA708BC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p w14:paraId="4F06E405" w14:textId="77777777" w:rsidR="00531402" w:rsidRPr="0093315D" w:rsidRDefault="00531402" w:rsidP="00F83D81">
      <w:pP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sz w:val="20"/>
          <w:lang w:eastAsia="en-US"/>
        </w:rPr>
      </w:pPr>
    </w:p>
    <w:p w14:paraId="566677D8" w14:textId="77777777" w:rsidR="00531402" w:rsidRPr="0093315D" w:rsidRDefault="00531402" w:rsidP="00F83D81">
      <w:pPr>
        <w:pBdr>
          <w:bottom w:val="dotted" w:sz="4" w:space="1" w:color="auto"/>
        </w:pBdr>
        <w:tabs>
          <w:tab w:val="clear" w:pos="851"/>
          <w:tab w:val="clear" w:pos="1980"/>
          <w:tab w:val="clear" w:pos="5040"/>
        </w:tabs>
        <w:rPr>
          <w:rFonts w:ascii="Open Sans" w:eastAsia="Calibri" w:hAnsi="Open Sans" w:cs="Open Sans"/>
          <w:lang w:eastAsia="en-US"/>
        </w:rPr>
      </w:pPr>
    </w:p>
    <w:sectPr w:rsidR="00531402" w:rsidRPr="0093315D" w:rsidSect="0093315D">
      <w:headerReference w:type="default" r:id="rId7"/>
      <w:footerReference w:type="default" r:id="rId8"/>
      <w:headerReference w:type="first" r:id="rId9"/>
      <w:footerReference w:type="first" r:id="rId10"/>
      <w:type w:val="continuous"/>
      <w:pgSz w:w="11907" w:h="16840" w:code="9"/>
      <w:pgMar w:top="284" w:right="1134" w:bottom="709" w:left="993" w:header="539" w:footer="3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B1C1DD" w14:textId="77777777" w:rsidR="00E869BD" w:rsidRDefault="00E869BD">
      <w:r>
        <w:separator/>
      </w:r>
    </w:p>
  </w:endnote>
  <w:endnote w:type="continuationSeparator" w:id="0">
    <w:p w14:paraId="1848F6CC" w14:textId="77777777" w:rsidR="00E869BD" w:rsidRDefault="00E86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B8F8D3" w14:textId="77777777" w:rsidR="00F83D81" w:rsidRDefault="00F83D81" w:rsidP="00F83D81">
    <w:pPr>
      <w:tabs>
        <w:tab w:val="clear" w:pos="851"/>
        <w:tab w:val="clear" w:pos="1980"/>
        <w:tab w:val="clear" w:pos="5040"/>
      </w:tabs>
      <w:rPr>
        <w:rFonts w:eastAsia="Calibri" w:cs="Times New Roman"/>
        <w:i/>
        <w:sz w:val="20"/>
        <w:szCs w:val="24"/>
        <w:lang w:eastAsia="en-US"/>
      </w:rPr>
    </w:pPr>
    <w:r w:rsidRPr="00F83D81">
      <w:rPr>
        <w:rFonts w:eastAsia="Calibri" w:cs="Times New Roman"/>
        <w:i/>
        <w:sz w:val="20"/>
        <w:szCs w:val="24"/>
        <w:lang w:eastAsia="en-US"/>
      </w:rPr>
      <w:t>(Please use additional sheets if required)</w:t>
    </w:r>
  </w:p>
  <w:p w14:paraId="464E14E8" w14:textId="77777777" w:rsidR="00F83D81" w:rsidRDefault="00F83D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DC9EA" w14:textId="6AA3095A" w:rsidR="0093315D" w:rsidRPr="0093315D" w:rsidRDefault="0093315D" w:rsidP="00D824F9">
    <w:pPr>
      <w:pStyle w:val="Footer"/>
      <w:pBdr>
        <w:top w:val="single" w:sz="4" w:space="1" w:color="auto"/>
      </w:pBdr>
      <w:rPr>
        <w:rFonts w:ascii="Open Sans" w:hAnsi="Open Sans" w:cs="Open Sans"/>
      </w:rPr>
    </w:pPr>
    <w:r w:rsidRPr="0093315D">
      <w:rPr>
        <w:rFonts w:ascii="Open Sans" w:hAnsi="Open Sans" w:cs="Open Sans"/>
      </w:rPr>
      <w:t>Please use additional sheets of A4 paper if requir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B29A0" w14:textId="77777777" w:rsidR="00E869BD" w:rsidRDefault="00E869BD">
      <w:r>
        <w:separator/>
      </w:r>
    </w:p>
  </w:footnote>
  <w:footnote w:type="continuationSeparator" w:id="0">
    <w:p w14:paraId="0043E249" w14:textId="77777777" w:rsidR="00E869BD" w:rsidRDefault="00E869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7C99C" w14:textId="353CAC1A" w:rsidR="0093315D" w:rsidRDefault="0093315D" w:rsidP="0093315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73718" w14:textId="71281B67" w:rsidR="0093315D" w:rsidRDefault="0093315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B02F69" wp14:editId="7DC85D68">
          <wp:simplePos x="0" y="0"/>
          <wp:positionH relativeFrom="column">
            <wp:posOffset>4522470</wp:posOffset>
          </wp:positionH>
          <wp:positionV relativeFrom="paragraph">
            <wp:posOffset>-104140</wp:posOffset>
          </wp:positionV>
          <wp:extent cx="2133600" cy="880131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3600" cy="8801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A4084"/>
    <w:multiLevelType w:val="hybridMultilevel"/>
    <w:tmpl w:val="8876AB20"/>
    <w:lvl w:ilvl="0" w:tplc="14090005">
      <w:start w:val="1"/>
      <w:numFmt w:val="bullet"/>
      <w:lvlText w:val=""/>
      <w:lvlJc w:val="left"/>
      <w:pPr>
        <w:ind w:left="1538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25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7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9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41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13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85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7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98" w:hanging="360"/>
      </w:pPr>
      <w:rPr>
        <w:rFonts w:ascii="Wingdings" w:hAnsi="Wingdings" w:hint="default"/>
      </w:rPr>
    </w:lvl>
  </w:abstractNum>
  <w:abstractNum w:abstractNumId="1" w15:restartNumberingAfterBreak="0">
    <w:nsid w:val="168E6C89"/>
    <w:multiLevelType w:val="hybridMultilevel"/>
    <w:tmpl w:val="62640374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17184"/>
    <w:multiLevelType w:val="hybridMultilevel"/>
    <w:tmpl w:val="398ABE00"/>
    <w:lvl w:ilvl="0" w:tplc="5BC60E3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15F09"/>
    <w:multiLevelType w:val="hybridMultilevel"/>
    <w:tmpl w:val="69487136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592A3F"/>
    <w:multiLevelType w:val="hybridMultilevel"/>
    <w:tmpl w:val="D72C3E8E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C4C41"/>
    <w:multiLevelType w:val="multilevel"/>
    <w:tmpl w:val="33DE4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D484E19"/>
    <w:multiLevelType w:val="hybridMultilevel"/>
    <w:tmpl w:val="62C0C7EA"/>
    <w:lvl w:ilvl="0" w:tplc="41C450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250702"/>
    <w:multiLevelType w:val="hybridMultilevel"/>
    <w:tmpl w:val="1B1EACEC"/>
    <w:lvl w:ilvl="0" w:tplc="1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035F60"/>
    <w:multiLevelType w:val="hybridMultilevel"/>
    <w:tmpl w:val="3E686BC2"/>
    <w:lvl w:ilvl="0" w:tplc="1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E93CC9"/>
    <w:multiLevelType w:val="hybridMultilevel"/>
    <w:tmpl w:val="294A657C"/>
    <w:lvl w:ilvl="0" w:tplc="EBACA8EA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F8230B5"/>
    <w:multiLevelType w:val="hybridMultilevel"/>
    <w:tmpl w:val="7FB494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F7B38"/>
    <w:multiLevelType w:val="hybridMultilevel"/>
    <w:tmpl w:val="E3F0F3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9"/>
  </w:num>
  <w:num w:numId="4">
    <w:abstractNumId w:val="5"/>
  </w:num>
  <w:num w:numId="5">
    <w:abstractNumId w:val="10"/>
  </w:num>
  <w:num w:numId="6">
    <w:abstractNumId w:val="7"/>
  </w:num>
  <w:num w:numId="7">
    <w:abstractNumId w:val="3"/>
  </w:num>
  <w:num w:numId="8">
    <w:abstractNumId w:val="4"/>
  </w:num>
  <w:num w:numId="9">
    <w:abstractNumId w:val="0"/>
  </w:num>
  <w:num w:numId="10">
    <w:abstractNumId w:val="6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NZ" w:vendorID="64" w:dllVersion="6" w:nlCheck="1" w:checkStyle="1"/>
  <w:activeWritingStyle w:appName="MSWord" w:lang="en-AU" w:vendorID="64" w:dllVersion="6" w:nlCheck="1" w:checkStyle="1"/>
  <w:activeWritingStyle w:appName="MSWord" w:lang="en-NZ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zAyNbQwMDMyNjdU0lEKTi0uzszPAykwqgUA6/GHuCwAAAA="/>
  </w:docVars>
  <w:rsids>
    <w:rsidRoot w:val="00471E32"/>
    <w:rsid w:val="00000081"/>
    <w:rsid w:val="000000F3"/>
    <w:rsid w:val="000002DC"/>
    <w:rsid w:val="00000BA1"/>
    <w:rsid w:val="00000BBB"/>
    <w:rsid w:val="0000100B"/>
    <w:rsid w:val="0000162C"/>
    <w:rsid w:val="000018D0"/>
    <w:rsid w:val="00001B23"/>
    <w:rsid w:val="00001F99"/>
    <w:rsid w:val="00002582"/>
    <w:rsid w:val="000028D0"/>
    <w:rsid w:val="00003028"/>
    <w:rsid w:val="00003081"/>
    <w:rsid w:val="00003216"/>
    <w:rsid w:val="0000395F"/>
    <w:rsid w:val="00003B54"/>
    <w:rsid w:val="00003DAA"/>
    <w:rsid w:val="00003E84"/>
    <w:rsid w:val="00003EC5"/>
    <w:rsid w:val="00003F2D"/>
    <w:rsid w:val="00004303"/>
    <w:rsid w:val="0000435A"/>
    <w:rsid w:val="00004422"/>
    <w:rsid w:val="0000446A"/>
    <w:rsid w:val="00004547"/>
    <w:rsid w:val="00004B46"/>
    <w:rsid w:val="00004F2D"/>
    <w:rsid w:val="000052C3"/>
    <w:rsid w:val="00005419"/>
    <w:rsid w:val="000054D7"/>
    <w:rsid w:val="0000558A"/>
    <w:rsid w:val="00005722"/>
    <w:rsid w:val="000057B3"/>
    <w:rsid w:val="00005B8A"/>
    <w:rsid w:val="00005F3C"/>
    <w:rsid w:val="00005FC6"/>
    <w:rsid w:val="00005FD8"/>
    <w:rsid w:val="0000662A"/>
    <w:rsid w:val="0000669F"/>
    <w:rsid w:val="000067E6"/>
    <w:rsid w:val="000068A4"/>
    <w:rsid w:val="00006B84"/>
    <w:rsid w:val="00006D08"/>
    <w:rsid w:val="00006F4A"/>
    <w:rsid w:val="000070B4"/>
    <w:rsid w:val="00007238"/>
    <w:rsid w:val="0000727B"/>
    <w:rsid w:val="0000731A"/>
    <w:rsid w:val="000073D7"/>
    <w:rsid w:val="00007618"/>
    <w:rsid w:val="00007706"/>
    <w:rsid w:val="0000789A"/>
    <w:rsid w:val="00007B17"/>
    <w:rsid w:val="00007C0E"/>
    <w:rsid w:val="000102CD"/>
    <w:rsid w:val="00010B56"/>
    <w:rsid w:val="00010D45"/>
    <w:rsid w:val="00010FAA"/>
    <w:rsid w:val="00011285"/>
    <w:rsid w:val="000114B9"/>
    <w:rsid w:val="00011774"/>
    <w:rsid w:val="0001193E"/>
    <w:rsid w:val="00012227"/>
    <w:rsid w:val="000125B1"/>
    <w:rsid w:val="00012654"/>
    <w:rsid w:val="000126BE"/>
    <w:rsid w:val="00012A8D"/>
    <w:rsid w:val="00013028"/>
    <w:rsid w:val="000132AD"/>
    <w:rsid w:val="0001368F"/>
    <w:rsid w:val="00013856"/>
    <w:rsid w:val="00013859"/>
    <w:rsid w:val="000138DA"/>
    <w:rsid w:val="00013B91"/>
    <w:rsid w:val="00013FD9"/>
    <w:rsid w:val="00014379"/>
    <w:rsid w:val="00014ADC"/>
    <w:rsid w:val="00014C1F"/>
    <w:rsid w:val="00014C3F"/>
    <w:rsid w:val="00015198"/>
    <w:rsid w:val="0001536F"/>
    <w:rsid w:val="00015433"/>
    <w:rsid w:val="0001566A"/>
    <w:rsid w:val="000158C5"/>
    <w:rsid w:val="00015B29"/>
    <w:rsid w:val="00015F22"/>
    <w:rsid w:val="00015FB6"/>
    <w:rsid w:val="0001646C"/>
    <w:rsid w:val="00016793"/>
    <w:rsid w:val="000167A1"/>
    <w:rsid w:val="0001681F"/>
    <w:rsid w:val="00016AA4"/>
    <w:rsid w:val="00016C45"/>
    <w:rsid w:val="00016CE0"/>
    <w:rsid w:val="00016E04"/>
    <w:rsid w:val="00016FB8"/>
    <w:rsid w:val="000171FD"/>
    <w:rsid w:val="0001735E"/>
    <w:rsid w:val="0001752A"/>
    <w:rsid w:val="00017561"/>
    <w:rsid w:val="000175A0"/>
    <w:rsid w:val="00017600"/>
    <w:rsid w:val="00017A49"/>
    <w:rsid w:val="00017D7C"/>
    <w:rsid w:val="00020050"/>
    <w:rsid w:val="000201D0"/>
    <w:rsid w:val="000202A6"/>
    <w:rsid w:val="000202D2"/>
    <w:rsid w:val="0002085D"/>
    <w:rsid w:val="00020A74"/>
    <w:rsid w:val="00020A9B"/>
    <w:rsid w:val="00020D17"/>
    <w:rsid w:val="00020DE5"/>
    <w:rsid w:val="00020EA4"/>
    <w:rsid w:val="00020F81"/>
    <w:rsid w:val="000211EA"/>
    <w:rsid w:val="00021327"/>
    <w:rsid w:val="00021604"/>
    <w:rsid w:val="00021A5E"/>
    <w:rsid w:val="00021C59"/>
    <w:rsid w:val="00022256"/>
    <w:rsid w:val="000223CD"/>
    <w:rsid w:val="000224B2"/>
    <w:rsid w:val="0002254A"/>
    <w:rsid w:val="0002284A"/>
    <w:rsid w:val="000228DC"/>
    <w:rsid w:val="00022961"/>
    <w:rsid w:val="00022C00"/>
    <w:rsid w:val="00022CB1"/>
    <w:rsid w:val="00022D63"/>
    <w:rsid w:val="0002306F"/>
    <w:rsid w:val="00023359"/>
    <w:rsid w:val="000233D7"/>
    <w:rsid w:val="000235B1"/>
    <w:rsid w:val="00023631"/>
    <w:rsid w:val="00023683"/>
    <w:rsid w:val="000237CB"/>
    <w:rsid w:val="00023921"/>
    <w:rsid w:val="00023CE1"/>
    <w:rsid w:val="00023CFB"/>
    <w:rsid w:val="00023F2B"/>
    <w:rsid w:val="000243D4"/>
    <w:rsid w:val="000245C4"/>
    <w:rsid w:val="00024833"/>
    <w:rsid w:val="00024C4A"/>
    <w:rsid w:val="00024EA4"/>
    <w:rsid w:val="00024EBF"/>
    <w:rsid w:val="00024EC3"/>
    <w:rsid w:val="000250F1"/>
    <w:rsid w:val="000252FB"/>
    <w:rsid w:val="00025641"/>
    <w:rsid w:val="00025746"/>
    <w:rsid w:val="00025790"/>
    <w:rsid w:val="00026056"/>
    <w:rsid w:val="00026103"/>
    <w:rsid w:val="000262B4"/>
    <w:rsid w:val="000262C2"/>
    <w:rsid w:val="000263B9"/>
    <w:rsid w:val="00026441"/>
    <w:rsid w:val="000264DD"/>
    <w:rsid w:val="000264FD"/>
    <w:rsid w:val="00026B95"/>
    <w:rsid w:val="00026E85"/>
    <w:rsid w:val="0002726D"/>
    <w:rsid w:val="000273CB"/>
    <w:rsid w:val="00027484"/>
    <w:rsid w:val="00027A46"/>
    <w:rsid w:val="000300FE"/>
    <w:rsid w:val="00030771"/>
    <w:rsid w:val="00030816"/>
    <w:rsid w:val="00030838"/>
    <w:rsid w:val="0003087E"/>
    <w:rsid w:val="00030B3D"/>
    <w:rsid w:val="00030FA4"/>
    <w:rsid w:val="000317B8"/>
    <w:rsid w:val="000317E5"/>
    <w:rsid w:val="00031824"/>
    <w:rsid w:val="00032068"/>
    <w:rsid w:val="00032425"/>
    <w:rsid w:val="000325B1"/>
    <w:rsid w:val="00032803"/>
    <w:rsid w:val="000329D3"/>
    <w:rsid w:val="00032C75"/>
    <w:rsid w:val="00032CCC"/>
    <w:rsid w:val="00032DAD"/>
    <w:rsid w:val="00032DDE"/>
    <w:rsid w:val="00032F3C"/>
    <w:rsid w:val="00033055"/>
    <w:rsid w:val="000334B3"/>
    <w:rsid w:val="00033669"/>
    <w:rsid w:val="00033916"/>
    <w:rsid w:val="00033DFD"/>
    <w:rsid w:val="00033E44"/>
    <w:rsid w:val="00034194"/>
    <w:rsid w:val="00034788"/>
    <w:rsid w:val="000347CB"/>
    <w:rsid w:val="00034A3D"/>
    <w:rsid w:val="00034B6F"/>
    <w:rsid w:val="00035104"/>
    <w:rsid w:val="00035191"/>
    <w:rsid w:val="00035243"/>
    <w:rsid w:val="0003557F"/>
    <w:rsid w:val="00035700"/>
    <w:rsid w:val="0003584D"/>
    <w:rsid w:val="00035CD4"/>
    <w:rsid w:val="00035D80"/>
    <w:rsid w:val="00035E4C"/>
    <w:rsid w:val="00035E94"/>
    <w:rsid w:val="00035F2A"/>
    <w:rsid w:val="00035FEB"/>
    <w:rsid w:val="000365C2"/>
    <w:rsid w:val="000366DB"/>
    <w:rsid w:val="000366EB"/>
    <w:rsid w:val="0003694D"/>
    <w:rsid w:val="000369D9"/>
    <w:rsid w:val="0003703C"/>
    <w:rsid w:val="00037907"/>
    <w:rsid w:val="00037D04"/>
    <w:rsid w:val="00037D9F"/>
    <w:rsid w:val="00037FAB"/>
    <w:rsid w:val="000400F5"/>
    <w:rsid w:val="00040294"/>
    <w:rsid w:val="00040937"/>
    <w:rsid w:val="00040964"/>
    <w:rsid w:val="00040B8C"/>
    <w:rsid w:val="00040E8D"/>
    <w:rsid w:val="00041047"/>
    <w:rsid w:val="00041531"/>
    <w:rsid w:val="00041865"/>
    <w:rsid w:val="0004196D"/>
    <w:rsid w:val="00041BD4"/>
    <w:rsid w:val="00041CA8"/>
    <w:rsid w:val="00041E34"/>
    <w:rsid w:val="00041FD5"/>
    <w:rsid w:val="00042057"/>
    <w:rsid w:val="00042A7A"/>
    <w:rsid w:val="00042D46"/>
    <w:rsid w:val="00042E38"/>
    <w:rsid w:val="00043018"/>
    <w:rsid w:val="00043875"/>
    <w:rsid w:val="00043876"/>
    <w:rsid w:val="000438AB"/>
    <w:rsid w:val="00043DB6"/>
    <w:rsid w:val="00043F16"/>
    <w:rsid w:val="00043FEC"/>
    <w:rsid w:val="00044159"/>
    <w:rsid w:val="00044196"/>
    <w:rsid w:val="000441E6"/>
    <w:rsid w:val="00044273"/>
    <w:rsid w:val="000444C1"/>
    <w:rsid w:val="00044A4C"/>
    <w:rsid w:val="00044A91"/>
    <w:rsid w:val="00044AC2"/>
    <w:rsid w:val="00044C97"/>
    <w:rsid w:val="00044EF5"/>
    <w:rsid w:val="000453AC"/>
    <w:rsid w:val="0004560D"/>
    <w:rsid w:val="000457CC"/>
    <w:rsid w:val="00045938"/>
    <w:rsid w:val="000459BB"/>
    <w:rsid w:val="000459D8"/>
    <w:rsid w:val="00045A85"/>
    <w:rsid w:val="00045AB4"/>
    <w:rsid w:val="00045C26"/>
    <w:rsid w:val="00045EE1"/>
    <w:rsid w:val="00045F59"/>
    <w:rsid w:val="00046011"/>
    <w:rsid w:val="0004612D"/>
    <w:rsid w:val="0004658C"/>
    <w:rsid w:val="00046953"/>
    <w:rsid w:val="00046A92"/>
    <w:rsid w:val="00047878"/>
    <w:rsid w:val="00050010"/>
    <w:rsid w:val="0005080B"/>
    <w:rsid w:val="00050AF9"/>
    <w:rsid w:val="00051389"/>
    <w:rsid w:val="000513F4"/>
    <w:rsid w:val="00051761"/>
    <w:rsid w:val="00051B01"/>
    <w:rsid w:val="00051B6D"/>
    <w:rsid w:val="00051EE7"/>
    <w:rsid w:val="000521E2"/>
    <w:rsid w:val="000522D2"/>
    <w:rsid w:val="00052549"/>
    <w:rsid w:val="00052D2D"/>
    <w:rsid w:val="00052F18"/>
    <w:rsid w:val="00053126"/>
    <w:rsid w:val="00053153"/>
    <w:rsid w:val="00053241"/>
    <w:rsid w:val="000535C1"/>
    <w:rsid w:val="0005377E"/>
    <w:rsid w:val="00053A1F"/>
    <w:rsid w:val="00053F13"/>
    <w:rsid w:val="00053FE5"/>
    <w:rsid w:val="0005412B"/>
    <w:rsid w:val="0005426B"/>
    <w:rsid w:val="0005438D"/>
    <w:rsid w:val="0005464B"/>
    <w:rsid w:val="000547AA"/>
    <w:rsid w:val="00054ABC"/>
    <w:rsid w:val="00054F58"/>
    <w:rsid w:val="0005510A"/>
    <w:rsid w:val="000555FA"/>
    <w:rsid w:val="000558B7"/>
    <w:rsid w:val="000558BC"/>
    <w:rsid w:val="000558FF"/>
    <w:rsid w:val="00055940"/>
    <w:rsid w:val="00055D42"/>
    <w:rsid w:val="00056483"/>
    <w:rsid w:val="00056C09"/>
    <w:rsid w:val="00057556"/>
    <w:rsid w:val="00057B33"/>
    <w:rsid w:val="00057B9D"/>
    <w:rsid w:val="00057E5D"/>
    <w:rsid w:val="00057EB2"/>
    <w:rsid w:val="00057FEA"/>
    <w:rsid w:val="0006006A"/>
    <w:rsid w:val="0006033F"/>
    <w:rsid w:val="000604C0"/>
    <w:rsid w:val="00060B54"/>
    <w:rsid w:val="00060FC1"/>
    <w:rsid w:val="0006114E"/>
    <w:rsid w:val="00061258"/>
    <w:rsid w:val="000613A4"/>
    <w:rsid w:val="00061482"/>
    <w:rsid w:val="00061507"/>
    <w:rsid w:val="0006175E"/>
    <w:rsid w:val="000617F6"/>
    <w:rsid w:val="00061ABA"/>
    <w:rsid w:val="00061B99"/>
    <w:rsid w:val="00061BAD"/>
    <w:rsid w:val="00061C30"/>
    <w:rsid w:val="00061D49"/>
    <w:rsid w:val="00061D57"/>
    <w:rsid w:val="00061DB1"/>
    <w:rsid w:val="000622C6"/>
    <w:rsid w:val="00062300"/>
    <w:rsid w:val="00062499"/>
    <w:rsid w:val="00062A8B"/>
    <w:rsid w:val="00062AE3"/>
    <w:rsid w:val="00062B31"/>
    <w:rsid w:val="00062D5D"/>
    <w:rsid w:val="0006309D"/>
    <w:rsid w:val="00063685"/>
    <w:rsid w:val="000638A5"/>
    <w:rsid w:val="00063A20"/>
    <w:rsid w:val="00063E2E"/>
    <w:rsid w:val="00063ED3"/>
    <w:rsid w:val="00063F7C"/>
    <w:rsid w:val="00063F9E"/>
    <w:rsid w:val="00064047"/>
    <w:rsid w:val="0006417E"/>
    <w:rsid w:val="00064192"/>
    <w:rsid w:val="000644B8"/>
    <w:rsid w:val="0006482E"/>
    <w:rsid w:val="00064859"/>
    <w:rsid w:val="000649B5"/>
    <w:rsid w:val="00065176"/>
    <w:rsid w:val="00065628"/>
    <w:rsid w:val="00065696"/>
    <w:rsid w:val="00065957"/>
    <w:rsid w:val="000659BD"/>
    <w:rsid w:val="00065F63"/>
    <w:rsid w:val="000661BF"/>
    <w:rsid w:val="000664EE"/>
    <w:rsid w:val="000674B1"/>
    <w:rsid w:val="0006750D"/>
    <w:rsid w:val="000676B5"/>
    <w:rsid w:val="00067912"/>
    <w:rsid w:val="00067D0D"/>
    <w:rsid w:val="00067EE0"/>
    <w:rsid w:val="000701DC"/>
    <w:rsid w:val="0007045A"/>
    <w:rsid w:val="00070675"/>
    <w:rsid w:val="000709F6"/>
    <w:rsid w:val="00070C05"/>
    <w:rsid w:val="00070C0A"/>
    <w:rsid w:val="00070D07"/>
    <w:rsid w:val="00070D17"/>
    <w:rsid w:val="00070FCE"/>
    <w:rsid w:val="0007123C"/>
    <w:rsid w:val="0007134A"/>
    <w:rsid w:val="00071410"/>
    <w:rsid w:val="000717CF"/>
    <w:rsid w:val="00071B35"/>
    <w:rsid w:val="00071B67"/>
    <w:rsid w:val="00071BB2"/>
    <w:rsid w:val="00071CDA"/>
    <w:rsid w:val="00071F26"/>
    <w:rsid w:val="00071F64"/>
    <w:rsid w:val="00072013"/>
    <w:rsid w:val="00072167"/>
    <w:rsid w:val="00072588"/>
    <w:rsid w:val="000726E0"/>
    <w:rsid w:val="000729EB"/>
    <w:rsid w:val="00072B6E"/>
    <w:rsid w:val="00072BC0"/>
    <w:rsid w:val="00072CC5"/>
    <w:rsid w:val="00072F6C"/>
    <w:rsid w:val="0007301D"/>
    <w:rsid w:val="000734B3"/>
    <w:rsid w:val="00073546"/>
    <w:rsid w:val="00073601"/>
    <w:rsid w:val="000736EB"/>
    <w:rsid w:val="00073A64"/>
    <w:rsid w:val="00073EC3"/>
    <w:rsid w:val="00074002"/>
    <w:rsid w:val="0007415C"/>
    <w:rsid w:val="0007419B"/>
    <w:rsid w:val="00074355"/>
    <w:rsid w:val="0007442F"/>
    <w:rsid w:val="0007459E"/>
    <w:rsid w:val="000745AB"/>
    <w:rsid w:val="00074615"/>
    <w:rsid w:val="00074EC0"/>
    <w:rsid w:val="00075037"/>
    <w:rsid w:val="00075179"/>
    <w:rsid w:val="0007531B"/>
    <w:rsid w:val="0007547B"/>
    <w:rsid w:val="00075655"/>
    <w:rsid w:val="00075C8C"/>
    <w:rsid w:val="0007607C"/>
    <w:rsid w:val="00076299"/>
    <w:rsid w:val="000763A0"/>
    <w:rsid w:val="00076416"/>
    <w:rsid w:val="000767D6"/>
    <w:rsid w:val="000767EA"/>
    <w:rsid w:val="000769A4"/>
    <w:rsid w:val="00076DDE"/>
    <w:rsid w:val="0007705E"/>
    <w:rsid w:val="000771A2"/>
    <w:rsid w:val="000772AD"/>
    <w:rsid w:val="000773A6"/>
    <w:rsid w:val="000777A4"/>
    <w:rsid w:val="00077A7E"/>
    <w:rsid w:val="00077AEF"/>
    <w:rsid w:val="00077D98"/>
    <w:rsid w:val="00077F7E"/>
    <w:rsid w:val="000800FD"/>
    <w:rsid w:val="000802B3"/>
    <w:rsid w:val="00080A08"/>
    <w:rsid w:val="00080B8A"/>
    <w:rsid w:val="00080BAF"/>
    <w:rsid w:val="000811FA"/>
    <w:rsid w:val="000813BD"/>
    <w:rsid w:val="000817C3"/>
    <w:rsid w:val="000820D8"/>
    <w:rsid w:val="0008212B"/>
    <w:rsid w:val="000824C8"/>
    <w:rsid w:val="000825EA"/>
    <w:rsid w:val="00082DFE"/>
    <w:rsid w:val="00082EF7"/>
    <w:rsid w:val="000833FD"/>
    <w:rsid w:val="00083416"/>
    <w:rsid w:val="000839F9"/>
    <w:rsid w:val="00083B7A"/>
    <w:rsid w:val="00083C42"/>
    <w:rsid w:val="00083DC9"/>
    <w:rsid w:val="00083E83"/>
    <w:rsid w:val="00084080"/>
    <w:rsid w:val="0008423A"/>
    <w:rsid w:val="000844AB"/>
    <w:rsid w:val="000845BC"/>
    <w:rsid w:val="00084671"/>
    <w:rsid w:val="000848AA"/>
    <w:rsid w:val="000848E3"/>
    <w:rsid w:val="00084B06"/>
    <w:rsid w:val="00084F89"/>
    <w:rsid w:val="00084FDA"/>
    <w:rsid w:val="0008500F"/>
    <w:rsid w:val="000853EE"/>
    <w:rsid w:val="000855BD"/>
    <w:rsid w:val="000858F1"/>
    <w:rsid w:val="00086114"/>
    <w:rsid w:val="00086295"/>
    <w:rsid w:val="0008634C"/>
    <w:rsid w:val="0008636D"/>
    <w:rsid w:val="0008644C"/>
    <w:rsid w:val="000866B7"/>
    <w:rsid w:val="00086A5B"/>
    <w:rsid w:val="00086D08"/>
    <w:rsid w:val="00086EF9"/>
    <w:rsid w:val="000870EC"/>
    <w:rsid w:val="0008747A"/>
    <w:rsid w:val="000874B8"/>
    <w:rsid w:val="000877C1"/>
    <w:rsid w:val="000877C5"/>
    <w:rsid w:val="00087813"/>
    <w:rsid w:val="00087B58"/>
    <w:rsid w:val="000902EE"/>
    <w:rsid w:val="000903E2"/>
    <w:rsid w:val="0009080F"/>
    <w:rsid w:val="000908A8"/>
    <w:rsid w:val="00090BD1"/>
    <w:rsid w:val="00090BF4"/>
    <w:rsid w:val="00090C62"/>
    <w:rsid w:val="00090E79"/>
    <w:rsid w:val="00091039"/>
    <w:rsid w:val="00091430"/>
    <w:rsid w:val="00091C36"/>
    <w:rsid w:val="00091FAC"/>
    <w:rsid w:val="0009224A"/>
    <w:rsid w:val="0009234C"/>
    <w:rsid w:val="000923A2"/>
    <w:rsid w:val="000923AB"/>
    <w:rsid w:val="0009247C"/>
    <w:rsid w:val="0009261E"/>
    <w:rsid w:val="000930AF"/>
    <w:rsid w:val="00093233"/>
    <w:rsid w:val="00093576"/>
    <w:rsid w:val="00093913"/>
    <w:rsid w:val="00093CBF"/>
    <w:rsid w:val="00093E9E"/>
    <w:rsid w:val="00093FA6"/>
    <w:rsid w:val="0009408E"/>
    <w:rsid w:val="0009448F"/>
    <w:rsid w:val="00094DED"/>
    <w:rsid w:val="00094EF1"/>
    <w:rsid w:val="00094F54"/>
    <w:rsid w:val="00094FE4"/>
    <w:rsid w:val="000952EA"/>
    <w:rsid w:val="000953EA"/>
    <w:rsid w:val="0009555C"/>
    <w:rsid w:val="0009555E"/>
    <w:rsid w:val="000957A4"/>
    <w:rsid w:val="000959D2"/>
    <w:rsid w:val="00095AEF"/>
    <w:rsid w:val="00095D59"/>
    <w:rsid w:val="0009612A"/>
    <w:rsid w:val="00096440"/>
    <w:rsid w:val="000965DA"/>
    <w:rsid w:val="0009675D"/>
    <w:rsid w:val="00096BC2"/>
    <w:rsid w:val="00096BE0"/>
    <w:rsid w:val="00096CF7"/>
    <w:rsid w:val="00096D23"/>
    <w:rsid w:val="00096E1E"/>
    <w:rsid w:val="00097154"/>
    <w:rsid w:val="0009717E"/>
    <w:rsid w:val="00097254"/>
    <w:rsid w:val="00097309"/>
    <w:rsid w:val="000973B1"/>
    <w:rsid w:val="000974BC"/>
    <w:rsid w:val="000975EB"/>
    <w:rsid w:val="00097656"/>
    <w:rsid w:val="000977CB"/>
    <w:rsid w:val="00097875"/>
    <w:rsid w:val="00097CCE"/>
    <w:rsid w:val="000A00F6"/>
    <w:rsid w:val="000A0130"/>
    <w:rsid w:val="000A0331"/>
    <w:rsid w:val="000A0935"/>
    <w:rsid w:val="000A093F"/>
    <w:rsid w:val="000A0A2E"/>
    <w:rsid w:val="000A0A3C"/>
    <w:rsid w:val="000A0AD4"/>
    <w:rsid w:val="000A0C0D"/>
    <w:rsid w:val="000A0F12"/>
    <w:rsid w:val="000A0F1F"/>
    <w:rsid w:val="000A0F24"/>
    <w:rsid w:val="000A14E2"/>
    <w:rsid w:val="000A19E4"/>
    <w:rsid w:val="000A1DBA"/>
    <w:rsid w:val="000A2265"/>
    <w:rsid w:val="000A232E"/>
    <w:rsid w:val="000A2375"/>
    <w:rsid w:val="000A2669"/>
    <w:rsid w:val="000A27DE"/>
    <w:rsid w:val="000A27F1"/>
    <w:rsid w:val="000A2AF8"/>
    <w:rsid w:val="000A2EA8"/>
    <w:rsid w:val="000A30CD"/>
    <w:rsid w:val="000A3678"/>
    <w:rsid w:val="000A373F"/>
    <w:rsid w:val="000A3B8A"/>
    <w:rsid w:val="000A3ED3"/>
    <w:rsid w:val="000A4029"/>
    <w:rsid w:val="000A413F"/>
    <w:rsid w:val="000A489C"/>
    <w:rsid w:val="000A493F"/>
    <w:rsid w:val="000A4A31"/>
    <w:rsid w:val="000A4C48"/>
    <w:rsid w:val="000A4E83"/>
    <w:rsid w:val="000A4EC0"/>
    <w:rsid w:val="000A506A"/>
    <w:rsid w:val="000A52AA"/>
    <w:rsid w:val="000A5453"/>
    <w:rsid w:val="000A5634"/>
    <w:rsid w:val="000A56CF"/>
    <w:rsid w:val="000A5713"/>
    <w:rsid w:val="000A5762"/>
    <w:rsid w:val="000A5D55"/>
    <w:rsid w:val="000A5F5F"/>
    <w:rsid w:val="000A61C4"/>
    <w:rsid w:val="000A631F"/>
    <w:rsid w:val="000A6347"/>
    <w:rsid w:val="000A64C0"/>
    <w:rsid w:val="000A64CE"/>
    <w:rsid w:val="000A68E2"/>
    <w:rsid w:val="000A6C53"/>
    <w:rsid w:val="000A6E50"/>
    <w:rsid w:val="000A73CF"/>
    <w:rsid w:val="000A77D3"/>
    <w:rsid w:val="000A7812"/>
    <w:rsid w:val="000A7CBA"/>
    <w:rsid w:val="000B00A1"/>
    <w:rsid w:val="000B018E"/>
    <w:rsid w:val="000B0426"/>
    <w:rsid w:val="000B04BB"/>
    <w:rsid w:val="000B04ED"/>
    <w:rsid w:val="000B060D"/>
    <w:rsid w:val="000B0799"/>
    <w:rsid w:val="000B0A22"/>
    <w:rsid w:val="000B0DF5"/>
    <w:rsid w:val="000B0E00"/>
    <w:rsid w:val="000B12B9"/>
    <w:rsid w:val="000B12C0"/>
    <w:rsid w:val="000B161F"/>
    <w:rsid w:val="000B1816"/>
    <w:rsid w:val="000B196F"/>
    <w:rsid w:val="000B197F"/>
    <w:rsid w:val="000B1ABD"/>
    <w:rsid w:val="000B1BD3"/>
    <w:rsid w:val="000B2053"/>
    <w:rsid w:val="000B22E9"/>
    <w:rsid w:val="000B25C1"/>
    <w:rsid w:val="000B26DD"/>
    <w:rsid w:val="000B27ED"/>
    <w:rsid w:val="000B2804"/>
    <w:rsid w:val="000B283F"/>
    <w:rsid w:val="000B28CF"/>
    <w:rsid w:val="000B28D4"/>
    <w:rsid w:val="000B2962"/>
    <w:rsid w:val="000B2F0E"/>
    <w:rsid w:val="000B331B"/>
    <w:rsid w:val="000B380D"/>
    <w:rsid w:val="000B4112"/>
    <w:rsid w:val="000B41AB"/>
    <w:rsid w:val="000B47E7"/>
    <w:rsid w:val="000B4956"/>
    <w:rsid w:val="000B4AC4"/>
    <w:rsid w:val="000B4D6A"/>
    <w:rsid w:val="000B4D7B"/>
    <w:rsid w:val="000B4DEF"/>
    <w:rsid w:val="000B4F61"/>
    <w:rsid w:val="000B5010"/>
    <w:rsid w:val="000B5016"/>
    <w:rsid w:val="000B515A"/>
    <w:rsid w:val="000B51A9"/>
    <w:rsid w:val="000B57AE"/>
    <w:rsid w:val="000B5897"/>
    <w:rsid w:val="000B5C82"/>
    <w:rsid w:val="000B5CDE"/>
    <w:rsid w:val="000B5E5D"/>
    <w:rsid w:val="000B5F5A"/>
    <w:rsid w:val="000B6048"/>
    <w:rsid w:val="000B6270"/>
    <w:rsid w:val="000B651C"/>
    <w:rsid w:val="000B667E"/>
    <w:rsid w:val="000B6EC1"/>
    <w:rsid w:val="000B6EF7"/>
    <w:rsid w:val="000B7708"/>
    <w:rsid w:val="000B77AB"/>
    <w:rsid w:val="000B7CAA"/>
    <w:rsid w:val="000C007B"/>
    <w:rsid w:val="000C01D6"/>
    <w:rsid w:val="000C0267"/>
    <w:rsid w:val="000C0386"/>
    <w:rsid w:val="000C07D6"/>
    <w:rsid w:val="000C0C18"/>
    <w:rsid w:val="000C0F2A"/>
    <w:rsid w:val="000C0FCE"/>
    <w:rsid w:val="000C10EF"/>
    <w:rsid w:val="000C110F"/>
    <w:rsid w:val="000C1460"/>
    <w:rsid w:val="000C14AE"/>
    <w:rsid w:val="000C155D"/>
    <w:rsid w:val="000C18B8"/>
    <w:rsid w:val="000C18D7"/>
    <w:rsid w:val="000C198F"/>
    <w:rsid w:val="000C1A4E"/>
    <w:rsid w:val="000C1A74"/>
    <w:rsid w:val="000C1B60"/>
    <w:rsid w:val="000C1C48"/>
    <w:rsid w:val="000C1DA4"/>
    <w:rsid w:val="000C1F07"/>
    <w:rsid w:val="000C21C7"/>
    <w:rsid w:val="000C25F2"/>
    <w:rsid w:val="000C2796"/>
    <w:rsid w:val="000C28CA"/>
    <w:rsid w:val="000C2B0E"/>
    <w:rsid w:val="000C2D5F"/>
    <w:rsid w:val="000C2DB3"/>
    <w:rsid w:val="000C2E26"/>
    <w:rsid w:val="000C2F58"/>
    <w:rsid w:val="000C2FA2"/>
    <w:rsid w:val="000C3071"/>
    <w:rsid w:val="000C3467"/>
    <w:rsid w:val="000C3A08"/>
    <w:rsid w:val="000C3B57"/>
    <w:rsid w:val="000C3F10"/>
    <w:rsid w:val="000C40BF"/>
    <w:rsid w:val="000C4840"/>
    <w:rsid w:val="000C4D84"/>
    <w:rsid w:val="000C4E7E"/>
    <w:rsid w:val="000C50EA"/>
    <w:rsid w:val="000C528C"/>
    <w:rsid w:val="000C546A"/>
    <w:rsid w:val="000C5540"/>
    <w:rsid w:val="000C58BA"/>
    <w:rsid w:val="000C59F7"/>
    <w:rsid w:val="000C5CE5"/>
    <w:rsid w:val="000C604D"/>
    <w:rsid w:val="000C62D5"/>
    <w:rsid w:val="000C653A"/>
    <w:rsid w:val="000C6676"/>
    <w:rsid w:val="000C66D6"/>
    <w:rsid w:val="000C6ACE"/>
    <w:rsid w:val="000C6C50"/>
    <w:rsid w:val="000C744E"/>
    <w:rsid w:val="000C78CC"/>
    <w:rsid w:val="000C7B9D"/>
    <w:rsid w:val="000C7CB2"/>
    <w:rsid w:val="000C7DE7"/>
    <w:rsid w:val="000C7F69"/>
    <w:rsid w:val="000D000B"/>
    <w:rsid w:val="000D06AA"/>
    <w:rsid w:val="000D0A1E"/>
    <w:rsid w:val="000D0E9F"/>
    <w:rsid w:val="000D0F1A"/>
    <w:rsid w:val="000D1335"/>
    <w:rsid w:val="000D13AA"/>
    <w:rsid w:val="000D155E"/>
    <w:rsid w:val="000D167E"/>
    <w:rsid w:val="000D188A"/>
    <w:rsid w:val="000D1A8E"/>
    <w:rsid w:val="000D1CA1"/>
    <w:rsid w:val="000D2558"/>
    <w:rsid w:val="000D31DC"/>
    <w:rsid w:val="000D323E"/>
    <w:rsid w:val="000D362B"/>
    <w:rsid w:val="000D363C"/>
    <w:rsid w:val="000D378D"/>
    <w:rsid w:val="000D394A"/>
    <w:rsid w:val="000D41B7"/>
    <w:rsid w:val="000D462D"/>
    <w:rsid w:val="000D468D"/>
    <w:rsid w:val="000D4C6E"/>
    <w:rsid w:val="000D4C9B"/>
    <w:rsid w:val="000D4DE9"/>
    <w:rsid w:val="000D4E15"/>
    <w:rsid w:val="000D4FE8"/>
    <w:rsid w:val="000D5616"/>
    <w:rsid w:val="000D5AB8"/>
    <w:rsid w:val="000D5CA6"/>
    <w:rsid w:val="000D5E85"/>
    <w:rsid w:val="000D62CF"/>
    <w:rsid w:val="000D670D"/>
    <w:rsid w:val="000D67E2"/>
    <w:rsid w:val="000D6D18"/>
    <w:rsid w:val="000D6ECF"/>
    <w:rsid w:val="000D6F06"/>
    <w:rsid w:val="000D7027"/>
    <w:rsid w:val="000D7510"/>
    <w:rsid w:val="000D7599"/>
    <w:rsid w:val="000D7637"/>
    <w:rsid w:val="000D789F"/>
    <w:rsid w:val="000D7A18"/>
    <w:rsid w:val="000D7A7F"/>
    <w:rsid w:val="000D7E50"/>
    <w:rsid w:val="000E016C"/>
    <w:rsid w:val="000E08CC"/>
    <w:rsid w:val="000E0994"/>
    <w:rsid w:val="000E0B20"/>
    <w:rsid w:val="000E0B90"/>
    <w:rsid w:val="000E0EAF"/>
    <w:rsid w:val="000E0EDC"/>
    <w:rsid w:val="000E1074"/>
    <w:rsid w:val="000E1677"/>
    <w:rsid w:val="000E16A9"/>
    <w:rsid w:val="000E1AC4"/>
    <w:rsid w:val="000E1B31"/>
    <w:rsid w:val="000E1D77"/>
    <w:rsid w:val="000E21F6"/>
    <w:rsid w:val="000E2797"/>
    <w:rsid w:val="000E27AF"/>
    <w:rsid w:val="000E2D8B"/>
    <w:rsid w:val="000E37B7"/>
    <w:rsid w:val="000E3861"/>
    <w:rsid w:val="000E38C6"/>
    <w:rsid w:val="000E3955"/>
    <w:rsid w:val="000E3C29"/>
    <w:rsid w:val="000E3C9A"/>
    <w:rsid w:val="000E3D5C"/>
    <w:rsid w:val="000E43A8"/>
    <w:rsid w:val="000E4724"/>
    <w:rsid w:val="000E4A09"/>
    <w:rsid w:val="000E4F47"/>
    <w:rsid w:val="000E4F97"/>
    <w:rsid w:val="000E500D"/>
    <w:rsid w:val="000E5317"/>
    <w:rsid w:val="000E533B"/>
    <w:rsid w:val="000E5461"/>
    <w:rsid w:val="000E55A2"/>
    <w:rsid w:val="000E5738"/>
    <w:rsid w:val="000E598D"/>
    <w:rsid w:val="000E5BBB"/>
    <w:rsid w:val="000E5F3B"/>
    <w:rsid w:val="000E5FCD"/>
    <w:rsid w:val="000E60F3"/>
    <w:rsid w:val="000E62FC"/>
    <w:rsid w:val="000E6655"/>
    <w:rsid w:val="000E6692"/>
    <w:rsid w:val="000E6BC4"/>
    <w:rsid w:val="000E6C55"/>
    <w:rsid w:val="000E734C"/>
    <w:rsid w:val="000E7369"/>
    <w:rsid w:val="000E7623"/>
    <w:rsid w:val="000E76BA"/>
    <w:rsid w:val="000E797D"/>
    <w:rsid w:val="000E7D34"/>
    <w:rsid w:val="000E7D5B"/>
    <w:rsid w:val="000F057A"/>
    <w:rsid w:val="000F05B3"/>
    <w:rsid w:val="000F065F"/>
    <w:rsid w:val="000F0920"/>
    <w:rsid w:val="000F0AC3"/>
    <w:rsid w:val="000F0C90"/>
    <w:rsid w:val="000F1700"/>
    <w:rsid w:val="000F183F"/>
    <w:rsid w:val="000F1B16"/>
    <w:rsid w:val="000F1B69"/>
    <w:rsid w:val="000F1CA3"/>
    <w:rsid w:val="000F1D0E"/>
    <w:rsid w:val="000F1D3B"/>
    <w:rsid w:val="000F1EF4"/>
    <w:rsid w:val="000F26F7"/>
    <w:rsid w:val="000F273A"/>
    <w:rsid w:val="000F30EA"/>
    <w:rsid w:val="000F30F5"/>
    <w:rsid w:val="000F320D"/>
    <w:rsid w:val="000F3522"/>
    <w:rsid w:val="000F372F"/>
    <w:rsid w:val="000F3929"/>
    <w:rsid w:val="000F40B2"/>
    <w:rsid w:val="000F410D"/>
    <w:rsid w:val="000F4389"/>
    <w:rsid w:val="000F46D7"/>
    <w:rsid w:val="000F46F6"/>
    <w:rsid w:val="000F4825"/>
    <w:rsid w:val="000F49C7"/>
    <w:rsid w:val="000F4ADA"/>
    <w:rsid w:val="000F4D6D"/>
    <w:rsid w:val="000F4ED0"/>
    <w:rsid w:val="000F5032"/>
    <w:rsid w:val="000F511A"/>
    <w:rsid w:val="000F539E"/>
    <w:rsid w:val="000F5734"/>
    <w:rsid w:val="000F5AE0"/>
    <w:rsid w:val="000F5AED"/>
    <w:rsid w:val="000F64DA"/>
    <w:rsid w:val="000F6579"/>
    <w:rsid w:val="000F6818"/>
    <w:rsid w:val="000F6896"/>
    <w:rsid w:val="000F6C4E"/>
    <w:rsid w:val="000F6C69"/>
    <w:rsid w:val="000F6DB5"/>
    <w:rsid w:val="000F735D"/>
    <w:rsid w:val="000F74B0"/>
    <w:rsid w:val="000F7C31"/>
    <w:rsid w:val="000F7C39"/>
    <w:rsid w:val="000F7F73"/>
    <w:rsid w:val="00100181"/>
    <w:rsid w:val="00100411"/>
    <w:rsid w:val="00100709"/>
    <w:rsid w:val="00100740"/>
    <w:rsid w:val="00100A8A"/>
    <w:rsid w:val="00100DDF"/>
    <w:rsid w:val="00100F65"/>
    <w:rsid w:val="0010103C"/>
    <w:rsid w:val="00101076"/>
    <w:rsid w:val="001011D0"/>
    <w:rsid w:val="0010150D"/>
    <w:rsid w:val="00101656"/>
    <w:rsid w:val="0010174F"/>
    <w:rsid w:val="00101865"/>
    <w:rsid w:val="00101AC1"/>
    <w:rsid w:val="00101C02"/>
    <w:rsid w:val="00101E29"/>
    <w:rsid w:val="00101F24"/>
    <w:rsid w:val="0010225E"/>
    <w:rsid w:val="00102587"/>
    <w:rsid w:val="00102D96"/>
    <w:rsid w:val="00102E90"/>
    <w:rsid w:val="00102F58"/>
    <w:rsid w:val="001032EC"/>
    <w:rsid w:val="00103629"/>
    <w:rsid w:val="001036E4"/>
    <w:rsid w:val="001037B9"/>
    <w:rsid w:val="00103846"/>
    <w:rsid w:val="001039DB"/>
    <w:rsid w:val="00103ABB"/>
    <w:rsid w:val="00103AD1"/>
    <w:rsid w:val="00103C11"/>
    <w:rsid w:val="00103D2A"/>
    <w:rsid w:val="00103E93"/>
    <w:rsid w:val="001040B3"/>
    <w:rsid w:val="001041EA"/>
    <w:rsid w:val="00104396"/>
    <w:rsid w:val="00104C09"/>
    <w:rsid w:val="00105351"/>
    <w:rsid w:val="0010567D"/>
    <w:rsid w:val="0010598D"/>
    <w:rsid w:val="0010606E"/>
    <w:rsid w:val="001062F2"/>
    <w:rsid w:val="0010649B"/>
    <w:rsid w:val="00106588"/>
    <w:rsid w:val="00106853"/>
    <w:rsid w:val="00106896"/>
    <w:rsid w:val="00106C82"/>
    <w:rsid w:val="0010723A"/>
    <w:rsid w:val="00107619"/>
    <w:rsid w:val="0010761D"/>
    <w:rsid w:val="00107753"/>
    <w:rsid w:val="001079E3"/>
    <w:rsid w:val="00107B73"/>
    <w:rsid w:val="00107C8E"/>
    <w:rsid w:val="00107D32"/>
    <w:rsid w:val="00107FB1"/>
    <w:rsid w:val="0011012E"/>
    <w:rsid w:val="001103B1"/>
    <w:rsid w:val="00110757"/>
    <w:rsid w:val="0011076B"/>
    <w:rsid w:val="0011077F"/>
    <w:rsid w:val="0011123E"/>
    <w:rsid w:val="001113FE"/>
    <w:rsid w:val="00111C1C"/>
    <w:rsid w:val="00111C8E"/>
    <w:rsid w:val="0011206B"/>
    <w:rsid w:val="0011214E"/>
    <w:rsid w:val="00112286"/>
    <w:rsid w:val="001122A9"/>
    <w:rsid w:val="001124B8"/>
    <w:rsid w:val="0011271E"/>
    <w:rsid w:val="00112840"/>
    <w:rsid w:val="0011286E"/>
    <w:rsid w:val="001129B9"/>
    <w:rsid w:val="00112A10"/>
    <w:rsid w:val="00112A28"/>
    <w:rsid w:val="00112C3B"/>
    <w:rsid w:val="00112DE8"/>
    <w:rsid w:val="001131D6"/>
    <w:rsid w:val="00113550"/>
    <w:rsid w:val="00113661"/>
    <w:rsid w:val="00113763"/>
    <w:rsid w:val="0011376F"/>
    <w:rsid w:val="001138EF"/>
    <w:rsid w:val="001139D3"/>
    <w:rsid w:val="00113C29"/>
    <w:rsid w:val="001141BA"/>
    <w:rsid w:val="00114A5E"/>
    <w:rsid w:val="00114B54"/>
    <w:rsid w:val="00114E8C"/>
    <w:rsid w:val="00115223"/>
    <w:rsid w:val="001153C5"/>
    <w:rsid w:val="0011542F"/>
    <w:rsid w:val="0011581E"/>
    <w:rsid w:val="00115DE9"/>
    <w:rsid w:val="00115E65"/>
    <w:rsid w:val="00116019"/>
    <w:rsid w:val="00116208"/>
    <w:rsid w:val="00116400"/>
    <w:rsid w:val="00116803"/>
    <w:rsid w:val="00116AB7"/>
    <w:rsid w:val="00116EE6"/>
    <w:rsid w:val="0011707B"/>
    <w:rsid w:val="001171F8"/>
    <w:rsid w:val="001173FC"/>
    <w:rsid w:val="00117B04"/>
    <w:rsid w:val="0012006E"/>
    <w:rsid w:val="00120250"/>
    <w:rsid w:val="00120280"/>
    <w:rsid w:val="0012035F"/>
    <w:rsid w:val="0012093F"/>
    <w:rsid w:val="00120B31"/>
    <w:rsid w:val="00120D17"/>
    <w:rsid w:val="00120ED1"/>
    <w:rsid w:val="001210F5"/>
    <w:rsid w:val="0012110B"/>
    <w:rsid w:val="00121129"/>
    <w:rsid w:val="001213AF"/>
    <w:rsid w:val="001217AB"/>
    <w:rsid w:val="00121BB9"/>
    <w:rsid w:val="00121ED2"/>
    <w:rsid w:val="00121FD5"/>
    <w:rsid w:val="00122019"/>
    <w:rsid w:val="00122434"/>
    <w:rsid w:val="00122466"/>
    <w:rsid w:val="001224C9"/>
    <w:rsid w:val="001225F4"/>
    <w:rsid w:val="0012292B"/>
    <w:rsid w:val="00122C9B"/>
    <w:rsid w:val="00122F20"/>
    <w:rsid w:val="00123046"/>
    <w:rsid w:val="0012308E"/>
    <w:rsid w:val="00123E23"/>
    <w:rsid w:val="00124241"/>
    <w:rsid w:val="00124476"/>
    <w:rsid w:val="001246D9"/>
    <w:rsid w:val="00124742"/>
    <w:rsid w:val="00124969"/>
    <w:rsid w:val="00124CEC"/>
    <w:rsid w:val="00124D37"/>
    <w:rsid w:val="00124ED1"/>
    <w:rsid w:val="00125485"/>
    <w:rsid w:val="00125498"/>
    <w:rsid w:val="00125645"/>
    <w:rsid w:val="00125A40"/>
    <w:rsid w:val="001260D3"/>
    <w:rsid w:val="0012671E"/>
    <w:rsid w:val="00126E19"/>
    <w:rsid w:val="00126E9C"/>
    <w:rsid w:val="00126F46"/>
    <w:rsid w:val="00127030"/>
    <w:rsid w:val="00127270"/>
    <w:rsid w:val="00127308"/>
    <w:rsid w:val="001275CB"/>
    <w:rsid w:val="001278B5"/>
    <w:rsid w:val="001278B8"/>
    <w:rsid w:val="00127B86"/>
    <w:rsid w:val="00127F9D"/>
    <w:rsid w:val="001302A5"/>
    <w:rsid w:val="00130502"/>
    <w:rsid w:val="001305E1"/>
    <w:rsid w:val="001305F2"/>
    <w:rsid w:val="0013095B"/>
    <w:rsid w:val="00130B92"/>
    <w:rsid w:val="00131242"/>
    <w:rsid w:val="001314D0"/>
    <w:rsid w:val="00131551"/>
    <w:rsid w:val="0013185E"/>
    <w:rsid w:val="001322B0"/>
    <w:rsid w:val="00132594"/>
    <w:rsid w:val="00132D2C"/>
    <w:rsid w:val="00132ED0"/>
    <w:rsid w:val="00133150"/>
    <w:rsid w:val="001334E5"/>
    <w:rsid w:val="001335EF"/>
    <w:rsid w:val="001338D3"/>
    <w:rsid w:val="001339CA"/>
    <w:rsid w:val="00133A1E"/>
    <w:rsid w:val="00133AA0"/>
    <w:rsid w:val="00133B52"/>
    <w:rsid w:val="00133CDE"/>
    <w:rsid w:val="00133D7A"/>
    <w:rsid w:val="0013407D"/>
    <w:rsid w:val="001340DC"/>
    <w:rsid w:val="0013415A"/>
    <w:rsid w:val="00134227"/>
    <w:rsid w:val="00134453"/>
    <w:rsid w:val="0013458D"/>
    <w:rsid w:val="00134984"/>
    <w:rsid w:val="001349AD"/>
    <w:rsid w:val="00134D49"/>
    <w:rsid w:val="0013531D"/>
    <w:rsid w:val="00135430"/>
    <w:rsid w:val="0013558C"/>
    <w:rsid w:val="001355B6"/>
    <w:rsid w:val="00135A73"/>
    <w:rsid w:val="00135B32"/>
    <w:rsid w:val="00136064"/>
    <w:rsid w:val="001360BE"/>
    <w:rsid w:val="001361AE"/>
    <w:rsid w:val="0013622C"/>
    <w:rsid w:val="00136430"/>
    <w:rsid w:val="00136832"/>
    <w:rsid w:val="001368F3"/>
    <w:rsid w:val="00136906"/>
    <w:rsid w:val="00136BEC"/>
    <w:rsid w:val="00136C3A"/>
    <w:rsid w:val="00136E8C"/>
    <w:rsid w:val="001371E6"/>
    <w:rsid w:val="00137304"/>
    <w:rsid w:val="00137796"/>
    <w:rsid w:val="001377A6"/>
    <w:rsid w:val="0013782A"/>
    <w:rsid w:val="00137966"/>
    <w:rsid w:val="00137A75"/>
    <w:rsid w:val="00137F6C"/>
    <w:rsid w:val="00137FC8"/>
    <w:rsid w:val="0014001F"/>
    <w:rsid w:val="00140352"/>
    <w:rsid w:val="0014050A"/>
    <w:rsid w:val="001407F6"/>
    <w:rsid w:val="00140938"/>
    <w:rsid w:val="00140990"/>
    <w:rsid w:val="001409A3"/>
    <w:rsid w:val="00140DD1"/>
    <w:rsid w:val="00141009"/>
    <w:rsid w:val="0014152E"/>
    <w:rsid w:val="0014196F"/>
    <w:rsid w:val="00141978"/>
    <w:rsid w:val="00141CAA"/>
    <w:rsid w:val="00141CC8"/>
    <w:rsid w:val="00142121"/>
    <w:rsid w:val="0014236D"/>
    <w:rsid w:val="00142630"/>
    <w:rsid w:val="001427A2"/>
    <w:rsid w:val="00142DC6"/>
    <w:rsid w:val="0014361F"/>
    <w:rsid w:val="001437C4"/>
    <w:rsid w:val="0014395F"/>
    <w:rsid w:val="00143A78"/>
    <w:rsid w:val="00143F5C"/>
    <w:rsid w:val="0014424D"/>
    <w:rsid w:val="0014466C"/>
    <w:rsid w:val="001446FB"/>
    <w:rsid w:val="0014472D"/>
    <w:rsid w:val="0014498B"/>
    <w:rsid w:val="00144EF3"/>
    <w:rsid w:val="00144F0A"/>
    <w:rsid w:val="0014559B"/>
    <w:rsid w:val="0014595A"/>
    <w:rsid w:val="00145DB8"/>
    <w:rsid w:val="00145DF3"/>
    <w:rsid w:val="00145F05"/>
    <w:rsid w:val="00146097"/>
    <w:rsid w:val="001461F6"/>
    <w:rsid w:val="00147043"/>
    <w:rsid w:val="00147340"/>
    <w:rsid w:val="0014750F"/>
    <w:rsid w:val="0014752F"/>
    <w:rsid w:val="00147BAF"/>
    <w:rsid w:val="00147C1C"/>
    <w:rsid w:val="00147D09"/>
    <w:rsid w:val="0015016D"/>
    <w:rsid w:val="001504B2"/>
    <w:rsid w:val="001505E2"/>
    <w:rsid w:val="00150658"/>
    <w:rsid w:val="0015078B"/>
    <w:rsid w:val="00150801"/>
    <w:rsid w:val="0015090B"/>
    <w:rsid w:val="00150C93"/>
    <w:rsid w:val="00150F4F"/>
    <w:rsid w:val="001516E5"/>
    <w:rsid w:val="001519F1"/>
    <w:rsid w:val="001519F9"/>
    <w:rsid w:val="00151C41"/>
    <w:rsid w:val="00151CE9"/>
    <w:rsid w:val="00151FC2"/>
    <w:rsid w:val="001520D7"/>
    <w:rsid w:val="0015242A"/>
    <w:rsid w:val="0015268F"/>
    <w:rsid w:val="001526D9"/>
    <w:rsid w:val="00152C87"/>
    <w:rsid w:val="00152E11"/>
    <w:rsid w:val="00153273"/>
    <w:rsid w:val="001532F4"/>
    <w:rsid w:val="0015350D"/>
    <w:rsid w:val="001536EF"/>
    <w:rsid w:val="0015373D"/>
    <w:rsid w:val="00153B2B"/>
    <w:rsid w:val="00153D8D"/>
    <w:rsid w:val="00153DED"/>
    <w:rsid w:val="0015411A"/>
    <w:rsid w:val="001544F1"/>
    <w:rsid w:val="00154501"/>
    <w:rsid w:val="00154C05"/>
    <w:rsid w:val="00154DDD"/>
    <w:rsid w:val="00154E2C"/>
    <w:rsid w:val="00154F73"/>
    <w:rsid w:val="00155009"/>
    <w:rsid w:val="00155029"/>
    <w:rsid w:val="00155055"/>
    <w:rsid w:val="0015511A"/>
    <w:rsid w:val="00155231"/>
    <w:rsid w:val="0015540A"/>
    <w:rsid w:val="001554EC"/>
    <w:rsid w:val="001558A6"/>
    <w:rsid w:val="00155B94"/>
    <w:rsid w:val="00155DA1"/>
    <w:rsid w:val="00155FA3"/>
    <w:rsid w:val="00156265"/>
    <w:rsid w:val="00156733"/>
    <w:rsid w:val="00156843"/>
    <w:rsid w:val="00156B66"/>
    <w:rsid w:val="00156EC5"/>
    <w:rsid w:val="001574D0"/>
    <w:rsid w:val="0015790C"/>
    <w:rsid w:val="0015793F"/>
    <w:rsid w:val="00157F9F"/>
    <w:rsid w:val="0016018E"/>
    <w:rsid w:val="0016024A"/>
    <w:rsid w:val="0016037E"/>
    <w:rsid w:val="001606B8"/>
    <w:rsid w:val="001607CB"/>
    <w:rsid w:val="0016098D"/>
    <w:rsid w:val="001609A5"/>
    <w:rsid w:val="00160D22"/>
    <w:rsid w:val="00161468"/>
    <w:rsid w:val="0016186D"/>
    <w:rsid w:val="001619C8"/>
    <w:rsid w:val="00161E5A"/>
    <w:rsid w:val="00161F35"/>
    <w:rsid w:val="0016208F"/>
    <w:rsid w:val="001620E9"/>
    <w:rsid w:val="00162559"/>
    <w:rsid w:val="00162B81"/>
    <w:rsid w:val="00162BB2"/>
    <w:rsid w:val="00162BE2"/>
    <w:rsid w:val="00162C89"/>
    <w:rsid w:val="00162DC8"/>
    <w:rsid w:val="00162DE5"/>
    <w:rsid w:val="001633A9"/>
    <w:rsid w:val="0016361F"/>
    <w:rsid w:val="00163622"/>
    <w:rsid w:val="00163A6E"/>
    <w:rsid w:val="00163A85"/>
    <w:rsid w:val="00163F66"/>
    <w:rsid w:val="00164883"/>
    <w:rsid w:val="00164915"/>
    <w:rsid w:val="00164B96"/>
    <w:rsid w:val="00164D20"/>
    <w:rsid w:val="00165038"/>
    <w:rsid w:val="0016525C"/>
    <w:rsid w:val="001652D8"/>
    <w:rsid w:val="001652F1"/>
    <w:rsid w:val="00165628"/>
    <w:rsid w:val="001657C1"/>
    <w:rsid w:val="00165802"/>
    <w:rsid w:val="001659B6"/>
    <w:rsid w:val="001659F6"/>
    <w:rsid w:val="00165AED"/>
    <w:rsid w:val="00165D0C"/>
    <w:rsid w:val="00165FE0"/>
    <w:rsid w:val="00166459"/>
    <w:rsid w:val="00166511"/>
    <w:rsid w:val="00166537"/>
    <w:rsid w:val="001666DB"/>
    <w:rsid w:val="00166752"/>
    <w:rsid w:val="00166801"/>
    <w:rsid w:val="0016692F"/>
    <w:rsid w:val="00166FCA"/>
    <w:rsid w:val="00167043"/>
    <w:rsid w:val="001670AF"/>
    <w:rsid w:val="001672C2"/>
    <w:rsid w:val="0016755D"/>
    <w:rsid w:val="001677C0"/>
    <w:rsid w:val="001678B8"/>
    <w:rsid w:val="00167ECA"/>
    <w:rsid w:val="001702A5"/>
    <w:rsid w:val="00170934"/>
    <w:rsid w:val="00170C75"/>
    <w:rsid w:val="00170EAC"/>
    <w:rsid w:val="0017137B"/>
    <w:rsid w:val="0017163D"/>
    <w:rsid w:val="00171DFE"/>
    <w:rsid w:val="00172491"/>
    <w:rsid w:val="00172768"/>
    <w:rsid w:val="001729A6"/>
    <w:rsid w:val="00172AC2"/>
    <w:rsid w:val="00172D3E"/>
    <w:rsid w:val="00172D7C"/>
    <w:rsid w:val="00172DBB"/>
    <w:rsid w:val="00172E45"/>
    <w:rsid w:val="00172F8A"/>
    <w:rsid w:val="00173423"/>
    <w:rsid w:val="00173643"/>
    <w:rsid w:val="00173661"/>
    <w:rsid w:val="00173757"/>
    <w:rsid w:val="00173B6F"/>
    <w:rsid w:val="00173B77"/>
    <w:rsid w:val="00173DA3"/>
    <w:rsid w:val="00173E07"/>
    <w:rsid w:val="00173F09"/>
    <w:rsid w:val="0017414C"/>
    <w:rsid w:val="001743FA"/>
    <w:rsid w:val="00174573"/>
    <w:rsid w:val="00174664"/>
    <w:rsid w:val="00174724"/>
    <w:rsid w:val="00174856"/>
    <w:rsid w:val="00174AC7"/>
    <w:rsid w:val="00174FDF"/>
    <w:rsid w:val="0017504E"/>
    <w:rsid w:val="00175426"/>
    <w:rsid w:val="001756E0"/>
    <w:rsid w:val="00175A48"/>
    <w:rsid w:val="00176045"/>
    <w:rsid w:val="0017604D"/>
    <w:rsid w:val="00176117"/>
    <w:rsid w:val="00176339"/>
    <w:rsid w:val="00176386"/>
    <w:rsid w:val="001763A4"/>
    <w:rsid w:val="001765BD"/>
    <w:rsid w:val="00176653"/>
    <w:rsid w:val="001767C1"/>
    <w:rsid w:val="00176B6D"/>
    <w:rsid w:val="00176EEB"/>
    <w:rsid w:val="0017746F"/>
    <w:rsid w:val="001776AF"/>
    <w:rsid w:val="00177C5E"/>
    <w:rsid w:val="00177D29"/>
    <w:rsid w:val="001802A1"/>
    <w:rsid w:val="001807D9"/>
    <w:rsid w:val="00181393"/>
    <w:rsid w:val="0018150B"/>
    <w:rsid w:val="00181569"/>
    <w:rsid w:val="001816D1"/>
    <w:rsid w:val="001817D1"/>
    <w:rsid w:val="00181DB9"/>
    <w:rsid w:val="00181DFC"/>
    <w:rsid w:val="00181F50"/>
    <w:rsid w:val="00181F5C"/>
    <w:rsid w:val="00181FE5"/>
    <w:rsid w:val="00182125"/>
    <w:rsid w:val="00182237"/>
    <w:rsid w:val="0018239D"/>
    <w:rsid w:val="00182664"/>
    <w:rsid w:val="00182804"/>
    <w:rsid w:val="00182948"/>
    <w:rsid w:val="0018294A"/>
    <w:rsid w:val="00182A9A"/>
    <w:rsid w:val="00182B64"/>
    <w:rsid w:val="00182B92"/>
    <w:rsid w:val="00183046"/>
    <w:rsid w:val="00183086"/>
    <w:rsid w:val="00183269"/>
    <w:rsid w:val="00183449"/>
    <w:rsid w:val="001834D8"/>
    <w:rsid w:val="0018375C"/>
    <w:rsid w:val="0018390D"/>
    <w:rsid w:val="00183A5E"/>
    <w:rsid w:val="00183F56"/>
    <w:rsid w:val="001845BF"/>
    <w:rsid w:val="0018489C"/>
    <w:rsid w:val="00184B8A"/>
    <w:rsid w:val="00184BE1"/>
    <w:rsid w:val="0018502F"/>
    <w:rsid w:val="00185104"/>
    <w:rsid w:val="00185309"/>
    <w:rsid w:val="001854D0"/>
    <w:rsid w:val="00185642"/>
    <w:rsid w:val="001857AB"/>
    <w:rsid w:val="00185A07"/>
    <w:rsid w:val="00185AFA"/>
    <w:rsid w:val="00185FF1"/>
    <w:rsid w:val="0018666A"/>
    <w:rsid w:val="001869D8"/>
    <w:rsid w:val="001873F7"/>
    <w:rsid w:val="001874D3"/>
    <w:rsid w:val="00187BFD"/>
    <w:rsid w:val="00187D04"/>
    <w:rsid w:val="00187F47"/>
    <w:rsid w:val="001903CD"/>
    <w:rsid w:val="001906AE"/>
    <w:rsid w:val="00190ADD"/>
    <w:rsid w:val="00190C9A"/>
    <w:rsid w:val="00190CA2"/>
    <w:rsid w:val="00190E53"/>
    <w:rsid w:val="001911BA"/>
    <w:rsid w:val="001912FA"/>
    <w:rsid w:val="00191425"/>
    <w:rsid w:val="00191597"/>
    <w:rsid w:val="001916AA"/>
    <w:rsid w:val="0019182C"/>
    <w:rsid w:val="00191B72"/>
    <w:rsid w:val="00191B99"/>
    <w:rsid w:val="00191D1F"/>
    <w:rsid w:val="00191EC5"/>
    <w:rsid w:val="00192339"/>
    <w:rsid w:val="001926C1"/>
    <w:rsid w:val="00192735"/>
    <w:rsid w:val="00192775"/>
    <w:rsid w:val="001928DB"/>
    <w:rsid w:val="00192BE1"/>
    <w:rsid w:val="00192D75"/>
    <w:rsid w:val="00192D82"/>
    <w:rsid w:val="00192DF7"/>
    <w:rsid w:val="00193014"/>
    <w:rsid w:val="00193167"/>
    <w:rsid w:val="0019336A"/>
    <w:rsid w:val="001937FB"/>
    <w:rsid w:val="00193BF3"/>
    <w:rsid w:val="001943B9"/>
    <w:rsid w:val="001943C5"/>
    <w:rsid w:val="00194551"/>
    <w:rsid w:val="00194C8C"/>
    <w:rsid w:val="00194F92"/>
    <w:rsid w:val="00195079"/>
    <w:rsid w:val="001953BD"/>
    <w:rsid w:val="00195682"/>
    <w:rsid w:val="0019570D"/>
    <w:rsid w:val="0019571E"/>
    <w:rsid w:val="00195A21"/>
    <w:rsid w:val="00195AE1"/>
    <w:rsid w:val="001960D0"/>
    <w:rsid w:val="00196311"/>
    <w:rsid w:val="0019673F"/>
    <w:rsid w:val="00196A40"/>
    <w:rsid w:val="00196A52"/>
    <w:rsid w:val="00196CBC"/>
    <w:rsid w:val="00196D81"/>
    <w:rsid w:val="00197192"/>
    <w:rsid w:val="0019760D"/>
    <w:rsid w:val="001979BD"/>
    <w:rsid w:val="00197B60"/>
    <w:rsid w:val="001A021B"/>
    <w:rsid w:val="001A0545"/>
    <w:rsid w:val="001A0BA5"/>
    <w:rsid w:val="001A0D8B"/>
    <w:rsid w:val="001A1176"/>
    <w:rsid w:val="001A17AA"/>
    <w:rsid w:val="001A1866"/>
    <w:rsid w:val="001A198F"/>
    <w:rsid w:val="001A1FE5"/>
    <w:rsid w:val="001A213D"/>
    <w:rsid w:val="001A249B"/>
    <w:rsid w:val="001A2523"/>
    <w:rsid w:val="001A2770"/>
    <w:rsid w:val="001A2A55"/>
    <w:rsid w:val="001A2A90"/>
    <w:rsid w:val="001A2C28"/>
    <w:rsid w:val="001A2C33"/>
    <w:rsid w:val="001A3166"/>
    <w:rsid w:val="001A319F"/>
    <w:rsid w:val="001A3485"/>
    <w:rsid w:val="001A351E"/>
    <w:rsid w:val="001A389F"/>
    <w:rsid w:val="001A39C1"/>
    <w:rsid w:val="001A3B6B"/>
    <w:rsid w:val="001A3F24"/>
    <w:rsid w:val="001A4070"/>
    <w:rsid w:val="001A41A2"/>
    <w:rsid w:val="001A4424"/>
    <w:rsid w:val="001A4589"/>
    <w:rsid w:val="001A46B8"/>
    <w:rsid w:val="001A4810"/>
    <w:rsid w:val="001A4888"/>
    <w:rsid w:val="001A4C58"/>
    <w:rsid w:val="001A4E66"/>
    <w:rsid w:val="001A4ECE"/>
    <w:rsid w:val="001A53EA"/>
    <w:rsid w:val="001A54F0"/>
    <w:rsid w:val="001A5511"/>
    <w:rsid w:val="001A56E6"/>
    <w:rsid w:val="001A5759"/>
    <w:rsid w:val="001A5798"/>
    <w:rsid w:val="001A5926"/>
    <w:rsid w:val="001A5F39"/>
    <w:rsid w:val="001A631D"/>
    <w:rsid w:val="001A66E5"/>
    <w:rsid w:val="001A6C26"/>
    <w:rsid w:val="001A6DA1"/>
    <w:rsid w:val="001A6E2B"/>
    <w:rsid w:val="001A6ED0"/>
    <w:rsid w:val="001A6F15"/>
    <w:rsid w:val="001A708E"/>
    <w:rsid w:val="001A7302"/>
    <w:rsid w:val="001A733E"/>
    <w:rsid w:val="001A7410"/>
    <w:rsid w:val="001A791D"/>
    <w:rsid w:val="001A7952"/>
    <w:rsid w:val="001A7A15"/>
    <w:rsid w:val="001A7A96"/>
    <w:rsid w:val="001A7C89"/>
    <w:rsid w:val="001B04D4"/>
    <w:rsid w:val="001B0E30"/>
    <w:rsid w:val="001B0E94"/>
    <w:rsid w:val="001B1094"/>
    <w:rsid w:val="001B116A"/>
    <w:rsid w:val="001B1795"/>
    <w:rsid w:val="001B1879"/>
    <w:rsid w:val="001B1BA8"/>
    <w:rsid w:val="001B1D1C"/>
    <w:rsid w:val="001B1D97"/>
    <w:rsid w:val="001B20BC"/>
    <w:rsid w:val="001B21AC"/>
    <w:rsid w:val="001B2370"/>
    <w:rsid w:val="001B254E"/>
    <w:rsid w:val="001B25DB"/>
    <w:rsid w:val="001B260A"/>
    <w:rsid w:val="001B2A4C"/>
    <w:rsid w:val="001B2BF0"/>
    <w:rsid w:val="001B2D1B"/>
    <w:rsid w:val="001B2ECB"/>
    <w:rsid w:val="001B30BA"/>
    <w:rsid w:val="001B319F"/>
    <w:rsid w:val="001B31C1"/>
    <w:rsid w:val="001B3244"/>
    <w:rsid w:val="001B340F"/>
    <w:rsid w:val="001B35C7"/>
    <w:rsid w:val="001B3913"/>
    <w:rsid w:val="001B3B45"/>
    <w:rsid w:val="001B3D2C"/>
    <w:rsid w:val="001B3F38"/>
    <w:rsid w:val="001B3FE8"/>
    <w:rsid w:val="001B4069"/>
    <w:rsid w:val="001B44F1"/>
    <w:rsid w:val="001B4542"/>
    <w:rsid w:val="001B47BC"/>
    <w:rsid w:val="001B532B"/>
    <w:rsid w:val="001B56F1"/>
    <w:rsid w:val="001B5800"/>
    <w:rsid w:val="001B5F90"/>
    <w:rsid w:val="001B6292"/>
    <w:rsid w:val="001B67E5"/>
    <w:rsid w:val="001B67E9"/>
    <w:rsid w:val="001B6B42"/>
    <w:rsid w:val="001B6BC1"/>
    <w:rsid w:val="001B72F9"/>
    <w:rsid w:val="001B77DC"/>
    <w:rsid w:val="001B7999"/>
    <w:rsid w:val="001B7A4C"/>
    <w:rsid w:val="001C0137"/>
    <w:rsid w:val="001C0266"/>
    <w:rsid w:val="001C0332"/>
    <w:rsid w:val="001C0561"/>
    <w:rsid w:val="001C0E21"/>
    <w:rsid w:val="001C1167"/>
    <w:rsid w:val="001C1552"/>
    <w:rsid w:val="001C1585"/>
    <w:rsid w:val="001C192A"/>
    <w:rsid w:val="001C1A0F"/>
    <w:rsid w:val="001C1A1C"/>
    <w:rsid w:val="001C2495"/>
    <w:rsid w:val="001C24FD"/>
    <w:rsid w:val="001C25F8"/>
    <w:rsid w:val="001C27AF"/>
    <w:rsid w:val="001C2822"/>
    <w:rsid w:val="001C2A40"/>
    <w:rsid w:val="001C2E63"/>
    <w:rsid w:val="001C30CC"/>
    <w:rsid w:val="001C3238"/>
    <w:rsid w:val="001C3366"/>
    <w:rsid w:val="001C360E"/>
    <w:rsid w:val="001C38D2"/>
    <w:rsid w:val="001C3911"/>
    <w:rsid w:val="001C39A7"/>
    <w:rsid w:val="001C3AAF"/>
    <w:rsid w:val="001C3D84"/>
    <w:rsid w:val="001C3DD5"/>
    <w:rsid w:val="001C3F07"/>
    <w:rsid w:val="001C4062"/>
    <w:rsid w:val="001C41C7"/>
    <w:rsid w:val="001C4692"/>
    <w:rsid w:val="001C4E48"/>
    <w:rsid w:val="001C528E"/>
    <w:rsid w:val="001C5420"/>
    <w:rsid w:val="001C568C"/>
    <w:rsid w:val="001C579D"/>
    <w:rsid w:val="001C5B24"/>
    <w:rsid w:val="001C5FAA"/>
    <w:rsid w:val="001C6188"/>
    <w:rsid w:val="001C6429"/>
    <w:rsid w:val="001C6441"/>
    <w:rsid w:val="001C6475"/>
    <w:rsid w:val="001C684D"/>
    <w:rsid w:val="001C6AF1"/>
    <w:rsid w:val="001C6B7D"/>
    <w:rsid w:val="001C6D96"/>
    <w:rsid w:val="001C7155"/>
    <w:rsid w:val="001C7911"/>
    <w:rsid w:val="001C7BBB"/>
    <w:rsid w:val="001D019D"/>
    <w:rsid w:val="001D01A0"/>
    <w:rsid w:val="001D0674"/>
    <w:rsid w:val="001D0DBA"/>
    <w:rsid w:val="001D0ED9"/>
    <w:rsid w:val="001D0F3C"/>
    <w:rsid w:val="001D1040"/>
    <w:rsid w:val="001D10EF"/>
    <w:rsid w:val="001D11E2"/>
    <w:rsid w:val="001D19C0"/>
    <w:rsid w:val="001D19E1"/>
    <w:rsid w:val="001D1A53"/>
    <w:rsid w:val="001D1E4B"/>
    <w:rsid w:val="001D2276"/>
    <w:rsid w:val="001D23DB"/>
    <w:rsid w:val="001D245D"/>
    <w:rsid w:val="001D2553"/>
    <w:rsid w:val="001D2708"/>
    <w:rsid w:val="001D2891"/>
    <w:rsid w:val="001D2C7A"/>
    <w:rsid w:val="001D2E35"/>
    <w:rsid w:val="001D2FBA"/>
    <w:rsid w:val="001D314C"/>
    <w:rsid w:val="001D36DC"/>
    <w:rsid w:val="001D3847"/>
    <w:rsid w:val="001D3848"/>
    <w:rsid w:val="001D3EA1"/>
    <w:rsid w:val="001D3F2C"/>
    <w:rsid w:val="001D4053"/>
    <w:rsid w:val="001D40D6"/>
    <w:rsid w:val="001D4339"/>
    <w:rsid w:val="001D4458"/>
    <w:rsid w:val="001D4486"/>
    <w:rsid w:val="001D4665"/>
    <w:rsid w:val="001D46EE"/>
    <w:rsid w:val="001D4856"/>
    <w:rsid w:val="001D4972"/>
    <w:rsid w:val="001D4BD9"/>
    <w:rsid w:val="001D4F60"/>
    <w:rsid w:val="001D51D5"/>
    <w:rsid w:val="001D51E6"/>
    <w:rsid w:val="001D54F4"/>
    <w:rsid w:val="001D57A6"/>
    <w:rsid w:val="001D59B9"/>
    <w:rsid w:val="001D5B0C"/>
    <w:rsid w:val="001D5D00"/>
    <w:rsid w:val="001D603E"/>
    <w:rsid w:val="001D61B2"/>
    <w:rsid w:val="001D65B4"/>
    <w:rsid w:val="001D6A86"/>
    <w:rsid w:val="001D6AC6"/>
    <w:rsid w:val="001D6DA7"/>
    <w:rsid w:val="001D6E00"/>
    <w:rsid w:val="001D6E3B"/>
    <w:rsid w:val="001D7105"/>
    <w:rsid w:val="001D71DA"/>
    <w:rsid w:val="001D74A8"/>
    <w:rsid w:val="001D74C6"/>
    <w:rsid w:val="001D7692"/>
    <w:rsid w:val="001D7786"/>
    <w:rsid w:val="001D7817"/>
    <w:rsid w:val="001E01EC"/>
    <w:rsid w:val="001E0518"/>
    <w:rsid w:val="001E0579"/>
    <w:rsid w:val="001E0584"/>
    <w:rsid w:val="001E07A9"/>
    <w:rsid w:val="001E0934"/>
    <w:rsid w:val="001E0A90"/>
    <w:rsid w:val="001E0B5D"/>
    <w:rsid w:val="001E0C4C"/>
    <w:rsid w:val="001E0DE3"/>
    <w:rsid w:val="001E1313"/>
    <w:rsid w:val="001E143A"/>
    <w:rsid w:val="001E1513"/>
    <w:rsid w:val="001E171D"/>
    <w:rsid w:val="001E1910"/>
    <w:rsid w:val="001E193E"/>
    <w:rsid w:val="001E19CE"/>
    <w:rsid w:val="001E1D50"/>
    <w:rsid w:val="001E1D5D"/>
    <w:rsid w:val="001E1ED5"/>
    <w:rsid w:val="001E2A0D"/>
    <w:rsid w:val="001E2B3C"/>
    <w:rsid w:val="001E2C57"/>
    <w:rsid w:val="001E2CA4"/>
    <w:rsid w:val="001E2E68"/>
    <w:rsid w:val="001E303F"/>
    <w:rsid w:val="001E3223"/>
    <w:rsid w:val="001E3235"/>
    <w:rsid w:val="001E337E"/>
    <w:rsid w:val="001E33CB"/>
    <w:rsid w:val="001E3451"/>
    <w:rsid w:val="001E3696"/>
    <w:rsid w:val="001E4304"/>
    <w:rsid w:val="001E4821"/>
    <w:rsid w:val="001E4A4B"/>
    <w:rsid w:val="001E4ACF"/>
    <w:rsid w:val="001E4BDA"/>
    <w:rsid w:val="001E4E4A"/>
    <w:rsid w:val="001E53B9"/>
    <w:rsid w:val="001E5631"/>
    <w:rsid w:val="001E577D"/>
    <w:rsid w:val="001E5937"/>
    <w:rsid w:val="001E5A4E"/>
    <w:rsid w:val="001E5EE4"/>
    <w:rsid w:val="001E6108"/>
    <w:rsid w:val="001E618C"/>
    <w:rsid w:val="001E6193"/>
    <w:rsid w:val="001E6459"/>
    <w:rsid w:val="001E655D"/>
    <w:rsid w:val="001E66AF"/>
    <w:rsid w:val="001E67AD"/>
    <w:rsid w:val="001E67C8"/>
    <w:rsid w:val="001E690B"/>
    <w:rsid w:val="001E6983"/>
    <w:rsid w:val="001E69D2"/>
    <w:rsid w:val="001E6C45"/>
    <w:rsid w:val="001E768F"/>
    <w:rsid w:val="001E76F3"/>
    <w:rsid w:val="001E7B49"/>
    <w:rsid w:val="001E7B69"/>
    <w:rsid w:val="001E7BD0"/>
    <w:rsid w:val="001E7C79"/>
    <w:rsid w:val="001F01E4"/>
    <w:rsid w:val="001F0248"/>
    <w:rsid w:val="001F03BD"/>
    <w:rsid w:val="001F0831"/>
    <w:rsid w:val="001F0852"/>
    <w:rsid w:val="001F099A"/>
    <w:rsid w:val="001F0BC5"/>
    <w:rsid w:val="001F12C5"/>
    <w:rsid w:val="001F14CA"/>
    <w:rsid w:val="001F1607"/>
    <w:rsid w:val="001F1612"/>
    <w:rsid w:val="001F1CB3"/>
    <w:rsid w:val="001F1E8B"/>
    <w:rsid w:val="001F1F63"/>
    <w:rsid w:val="001F20FF"/>
    <w:rsid w:val="001F215F"/>
    <w:rsid w:val="001F2211"/>
    <w:rsid w:val="001F2396"/>
    <w:rsid w:val="001F2540"/>
    <w:rsid w:val="001F2919"/>
    <w:rsid w:val="001F29AE"/>
    <w:rsid w:val="001F2F07"/>
    <w:rsid w:val="001F31CA"/>
    <w:rsid w:val="001F320F"/>
    <w:rsid w:val="001F35E8"/>
    <w:rsid w:val="001F3802"/>
    <w:rsid w:val="001F3817"/>
    <w:rsid w:val="001F3C1D"/>
    <w:rsid w:val="001F3EEF"/>
    <w:rsid w:val="001F40C9"/>
    <w:rsid w:val="001F416E"/>
    <w:rsid w:val="001F433B"/>
    <w:rsid w:val="001F4788"/>
    <w:rsid w:val="001F4891"/>
    <w:rsid w:val="001F494A"/>
    <w:rsid w:val="001F4CC2"/>
    <w:rsid w:val="001F4D3F"/>
    <w:rsid w:val="001F5463"/>
    <w:rsid w:val="001F5544"/>
    <w:rsid w:val="001F581E"/>
    <w:rsid w:val="001F5898"/>
    <w:rsid w:val="001F5A2D"/>
    <w:rsid w:val="001F5A84"/>
    <w:rsid w:val="001F5E26"/>
    <w:rsid w:val="001F5EE7"/>
    <w:rsid w:val="001F6112"/>
    <w:rsid w:val="001F61A0"/>
    <w:rsid w:val="001F66BB"/>
    <w:rsid w:val="001F6C0C"/>
    <w:rsid w:val="001F6C0E"/>
    <w:rsid w:val="001F6CA4"/>
    <w:rsid w:val="001F6E98"/>
    <w:rsid w:val="001F6EA3"/>
    <w:rsid w:val="001F7182"/>
    <w:rsid w:val="001F71FA"/>
    <w:rsid w:val="001F733B"/>
    <w:rsid w:val="001F736F"/>
    <w:rsid w:val="001F7453"/>
    <w:rsid w:val="001F752B"/>
    <w:rsid w:val="001F76FE"/>
    <w:rsid w:val="001F7A12"/>
    <w:rsid w:val="001F7CFD"/>
    <w:rsid w:val="001F7D27"/>
    <w:rsid w:val="0020000E"/>
    <w:rsid w:val="00200640"/>
    <w:rsid w:val="00200712"/>
    <w:rsid w:val="00200A18"/>
    <w:rsid w:val="00200AF7"/>
    <w:rsid w:val="00200B58"/>
    <w:rsid w:val="002011D4"/>
    <w:rsid w:val="00201404"/>
    <w:rsid w:val="002015E8"/>
    <w:rsid w:val="0020171D"/>
    <w:rsid w:val="0020182A"/>
    <w:rsid w:val="00201A9B"/>
    <w:rsid w:val="00201B56"/>
    <w:rsid w:val="002022FD"/>
    <w:rsid w:val="002023AD"/>
    <w:rsid w:val="002023AF"/>
    <w:rsid w:val="00202735"/>
    <w:rsid w:val="00202757"/>
    <w:rsid w:val="00202BF1"/>
    <w:rsid w:val="00202C31"/>
    <w:rsid w:val="002034FD"/>
    <w:rsid w:val="00203745"/>
    <w:rsid w:val="00203CFF"/>
    <w:rsid w:val="00203F55"/>
    <w:rsid w:val="002040A6"/>
    <w:rsid w:val="002041B6"/>
    <w:rsid w:val="00204383"/>
    <w:rsid w:val="00204863"/>
    <w:rsid w:val="00204A06"/>
    <w:rsid w:val="00204A9B"/>
    <w:rsid w:val="00204B55"/>
    <w:rsid w:val="00204DB3"/>
    <w:rsid w:val="00204F27"/>
    <w:rsid w:val="00204F75"/>
    <w:rsid w:val="00205011"/>
    <w:rsid w:val="0020513E"/>
    <w:rsid w:val="00205409"/>
    <w:rsid w:val="0020563D"/>
    <w:rsid w:val="0020588C"/>
    <w:rsid w:val="002058D6"/>
    <w:rsid w:val="002058F6"/>
    <w:rsid w:val="00205A38"/>
    <w:rsid w:val="00205CE1"/>
    <w:rsid w:val="00205F2B"/>
    <w:rsid w:val="00205FDB"/>
    <w:rsid w:val="002061C0"/>
    <w:rsid w:val="0020645F"/>
    <w:rsid w:val="00206589"/>
    <w:rsid w:val="002068F6"/>
    <w:rsid w:val="00206909"/>
    <w:rsid w:val="00206923"/>
    <w:rsid w:val="00206A54"/>
    <w:rsid w:val="00206E09"/>
    <w:rsid w:val="002071C8"/>
    <w:rsid w:val="002073CA"/>
    <w:rsid w:val="002074BF"/>
    <w:rsid w:val="0020755D"/>
    <w:rsid w:val="002077CB"/>
    <w:rsid w:val="002079BE"/>
    <w:rsid w:val="00207A49"/>
    <w:rsid w:val="00207A4C"/>
    <w:rsid w:val="00207C7F"/>
    <w:rsid w:val="00207C9C"/>
    <w:rsid w:val="00207E09"/>
    <w:rsid w:val="002100E6"/>
    <w:rsid w:val="00210452"/>
    <w:rsid w:val="00210574"/>
    <w:rsid w:val="00210728"/>
    <w:rsid w:val="00210768"/>
    <w:rsid w:val="002107EC"/>
    <w:rsid w:val="00210877"/>
    <w:rsid w:val="002108C5"/>
    <w:rsid w:val="00210AB0"/>
    <w:rsid w:val="00210DF6"/>
    <w:rsid w:val="0021116A"/>
    <w:rsid w:val="002111A0"/>
    <w:rsid w:val="002114EE"/>
    <w:rsid w:val="00211840"/>
    <w:rsid w:val="002119BE"/>
    <w:rsid w:val="00211A50"/>
    <w:rsid w:val="00212374"/>
    <w:rsid w:val="002128AA"/>
    <w:rsid w:val="00212E01"/>
    <w:rsid w:val="00212FC0"/>
    <w:rsid w:val="0021325C"/>
    <w:rsid w:val="002136F3"/>
    <w:rsid w:val="00213713"/>
    <w:rsid w:val="002137C8"/>
    <w:rsid w:val="00213E54"/>
    <w:rsid w:val="002140BF"/>
    <w:rsid w:val="002140F3"/>
    <w:rsid w:val="002141CD"/>
    <w:rsid w:val="002143C4"/>
    <w:rsid w:val="00214607"/>
    <w:rsid w:val="0021480D"/>
    <w:rsid w:val="002149E3"/>
    <w:rsid w:val="00214AA8"/>
    <w:rsid w:val="00214B25"/>
    <w:rsid w:val="00214EA9"/>
    <w:rsid w:val="00215014"/>
    <w:rsid w:val="0021501B"/>
    <w:rsid w:val="002156C9"/>
    <w:rsid w:val="00215988"/>
    <w:rsid w:val="00216150"/>
    <w:rsid w:val="002163B2"/>
    <w:rsid w:val="00216531"/>
    <w:rsid w:val="002165A6"/>
    <w:rsid w:val="002167A3"/>
    <w:rsid w:val="00216BA8"/>
    <w:rsid w:val="00216C0C"/>
    <w:rsid w:val="00216CB8"/>
    <w:rsid w:val="00216D21"/>
    <w:rsid w:val="00216D8D"/>
    <w:rsid w:val="00216E3C"/>
    <w:rsid w:val="0021736B"/>
    <w:rsid w:val="00217835"/>
    <w:rsid w:val="00217ABF"/>
    <w:rsid w:val="00217C58"/>
    <w:rsid w:val="00217ECB"/>
    <w:rsid w:val="00220158"/>
    <w:rsid w:val="00220BA4"/>
    <w:rsid w:val="002211EF"/>
    <w:rsid w:val="0022125A"/>
    <w:rsid w:val="002212F6"/>
    <w:rsid w:val="002213E8"/>
    <w:rsid w:val="00221636"/>
    <w:rsid w:val="002216E2"/>
    <w:rsid w:val="00221710"/>
    <w:rsid w:val="00221BBE"/>
    <w:rsid w:val="00221E63"/>
    <w:rsid w:val="00221F8C"/>
    <w:rsid w:val="00222009"/>
    <w:rsid w:val="002222FE"/>
    <w:rsid w:val="00222346"/>
    <w:rsid w:val="00222590"/>
    <w:rsid w:val="002225EA"/>
    <w:rsid w:val="00222816"/>
    <w:rsid w:val="0022290C"/>
    <w:rsid w:val="00222955"/>
    <w:rsid w:val="0022297B"/>
    <w:rsid w:val="00222B31"/>
    <w:rsid w:val="00222C85"/>
    <w:rsid w:val="002230A1"/>
    <w:rsid w:val="0022323B"/>
    <w:rsid w:val="002233BC"/>
    <w:rsid w:val="002233E8"/>
    <w:rsid w:val="002234A4"/>
    <w:rsid w:val="002238A4"/>
    <w:rsid w:val="0022392F"/>
    <w:rsid w:val="00223B0F"/>
    <w:rsid w:val="00223BCE"/>
    <w:rsid w:val="00223D4F"/>
    <w:rsid w:val="00223F2C"/>
    <w:rsid w:val="00223F54"/>
    <w:rsid w:val="0022403B"/>
    <w:rsid w:val="002241F5"/>
    <w:rsid w:val="00224306"/>
    <w:rsid w:val="002245DB"/>
    <w:rsid w:val="00224897"/>
    <w:rsid w:val="002248B0"/>
    <w:rsid w:val="0022498A"/>
    <w:rsid w:val="00225094"/>
    <w:rsid w:val="0022525D"/>
    <w:rsid w:val="0022529E"/>
    <w:rsid w:val="002253C6"/>
    <w:rsid w:val="0022541B"/>
    <w:rsid w:val="002254CE"/>
    <w:rsid w:val="0022575F"/>
    <w:rsid w:val="00225876"/>
    <w:rsid w:val="00225892"/>
    <w:rsid w:val="00225A16"/>
    <w:rsid w:val="00225B12"/>
    <w:rsid w:val="00225C17"/>
    <w:rsid w:val="00225E97"/>
    <w:rsid w:val="00226228"/>
    <w:rsid w:val="00226602"/>
    <w:rsid w:val="00226F87"/>
    <w:rsid w:val="00226FBE"/>
    <w:rsid w:val="002270BA"/>
    <w:rsid w:val="002271AE"/>
    <w:rsid w:val="0022744F"/>
    <w:rsid w:val="0022783E"/>
    <w:rsid w:val="00227A1E"/>
    <w:rsid w:val="00227EB0"/>
    <w:rsid w:val="0023009C"/>
    <w:rsid w:val="002301BD"/>
    <w:rsid w:val="00230A05"/>
    <w:rsid w:val="00230B96"/>
    <w:rsid w:val="00230C79"/>
    <w:rsid w:val="00230DD2"/>
    <w:rsid w:val="00230E3F"/>
    <w:rsid w:val="00230F61"/>
    <w:rsid w:val="00231048"/>
    <w:rsid w:val="00231874"/>
    <w:rsid w:val="00231895"/>
    <w:rsid w:val="00231A7C"/>
    <w:rsid w:val="00232729"/>
    <w:rsid w:val="00232E23"/>
    <w:rsid w:val="00232EBE"/>
    <w:rsid w:val="0023302B"/>
    <w:rsid w:val="002336B1"/>
    <w:rsid w:val="00233772"/>
    <w:rsid w:val="002338C9"/>
    <w:rsid w:val="0023391A"/>
    <w:rsid w:val="002339D2"/>
    <w:rsid w:val="00233F0A"/>
    <w:rsid w:val="00233F30"/>
    <w:rsid w:val="002340B9"/>
    <w:rsid w:val="0023428B"/>
    <w:rsid w:val="002342B1"/>
    <w:rsid w:val="00234407"/>
    <w:rsid w:val="002348F2"/>
    <w:rsid w:val="00234A08"/>
    <w:rsid w:val="00234C1A"/>
    <w:rsid w:val="00234CCC"/>
    <w:rsid w:val="00234D09"/>
    <w:rsid w:val="00234D40"/>
    <w:rsid w:val="00234F01"/>
    <w:rsid w:val="00235277"/>
    <w:rsid w:val="00235B01"/>
    <w:rsid w:val="00235B92"/>
    <w:rsid w:val="00235D7E"/>
    <w:rsid w:val="00235E6C"/>
    <w:rsid w:val="00236170"/>
    <w:rsid w:val="00236511"/>
    <w:rsid w:val="00236583"/>
    <w:rsid w:val="0023665D"/>
    <w:rsid w:val="0023671B"/>
    <w:rsid w:val="00236AC2"/>
    <w:rsid w:val="00236B17"/>
    <w:rsid w:val="00236BB6"/>
    <w:rsid w:val="00236CD3"/>
    <w:rsid w:val="00236DE2"/>
    <w:rsid w:val="002373EF"/>
    <w:rsid w:val="00237685"/>
    <w:rsid w:val="002377E9"/>
    <w:rsid w:val="002379BD"/>
    <w:rsid w:val="002379C9"/>
    <w:rsid w:val="00237F9F"/>
    <w:rsid w:val="0024069B"/>
    <w:rsid w:val="0024083F"/>
    <w:rsid w:val="002409E1"/>
    <w:rsid w:val="00240ACB"/>
    <w:rsid w:val="00240B59"/>
    <w:rsid w:val="00240C21"/>
    <w:rsid w:val="00240CC1"/>
    <w:rsid w:val="0024136C"/>
    <w:rsid w:val="002414BA"/>
    <w:rsid w:val="00241658"/>
    <w:rsid w:val="002419DD"/>
    <w:rsid w:val="00241B20"/>
    <w:rsid w:val="00241DC2"/>
    <w:rsid w:val="00241E68"/>
    <w:rsid w:val="00241F03"/>
    <w:rsid w:val="00241F2F"/>
    <w:rsid w:val="00242100"/>
    <w:rsid w:val="0024226B"/>
    <w:rsid w:val="0024268C"/>
    <w:rsid w:val="0024271E"/>
    <w:rsid w:val="002427D0"/>
    <w:rsid w:val="00242C80"/>
    <w:rsid w:val="00242CAB"/>
    <w:rsid w:val="00242E88"/>
    <w:rsid w:val="002431C2"/>
    <w:rsid w:val="00243404"/>
    <w:rsid w:val="00243918"/>
    <w:rsid w:val="00243CC9"/>
    <w:rsid w:val="00243D5A"/>
    <w:rsid w:val="00243E52"/>
    <w:rsid w:val="00243EA9"/>
    <w:rsid w:val="00243FD5"/>
    <w:rsid w:val="00244015"/>
    <w:rsid w:val="002449D3"/>
    <w:rsid w:val="00244D10"/>
    <w:rsid w:val="00244D30"/>
    <w:rsid w:val="002453C6"/>
    <w:rsid w:val="00245946"/>
    <w:rsid w:val="00245986"/>
    <w:rsid w:val="00245994"/>
    <w:rsid w:val="00245E1C"/>
    <w:rsid w:val="00245EA8"/>
    <w:rsid w:val="00246289"/>
    <w:rsid w:val="00246341"/>
    <w:rsid w:val="00246C9E"/>
    <w:rsid w:val="00246CAD"/>
    <w:rsid w:val="00246DFB"/>
    <w:rsid w:val="00246FC1"/>
    <w:rsid w:val="002474E8"/>
    <w:rsid w:val="002476DB"/>
    <w:rsid w:val="0024780C"/>
    <w:rsid w:val="002478A6"/>
    <w:rsid w:val="002478CD"/>
    <w:rsid w:val="00247983"/>
    <w:rsid w:val="0024798A"/>
    <w:rsid w:val="00247C29"/>
    <w:rsid w:val="00250622"/>
    <w:rsid w:val="002506F7"/>
    <w:rsid w:val="002508E6"/>
    <w:rsid w:val="00250D03"/>
    <w:rsid w:val="00250E98"/>
    <w:rsid w:val="002513C6"/>
    <w:rsid w:val="002514D3"/>
    <w:rsid w:val="00251581"/>
    <w:rsid w:val="0025185E"/>
    <w:rsid w:val="002518E7"/>
    <w:rsid w:val="00251A46"/>
    <w:rsid w:val="002523A9"/>
    <w:rsid w:val="00252458"/>
    <w:rsid w:val="00252551"/>
    <w:rsid w:val="0025265A"/>
    <w:rsid w:val="0025284D"/>
    <w:rsid w:val="00252A14"/>
    <w:rsid w:val="00252C15"/>
    <w:rsid w:val="00253448"/>
    <w:rsid w:val="0025344A"/>
    <w:rsid w:val="00253484"/>
    <w:rsid w:val="002536AD"/>
    <w:rsid w:val="00253A00"/>
    <w:rsid w:val="00254221"/>
    <w:rsid w:val="00254311"/>
    <w:rsid w:val="0025445F"/>
    <w:rsid w:val="0025449C"/>
    <w:rsid w:val="002544D9"/>
    <w:rsid w:val="0025453D"/>
    <w:rsid w:val="002549DC"/>
    <w:rsid w:val="00254D6D"/>
    <w:rsid w:val="00254ECA"/>
    <w:rsid w:val="002551AC"/>
    <w:rsid w:val="002554DF"/>
    <w:rsid w:val="00255BF9"/>
    <w:rsid w:val="00255FED"/>
    <w:rsid w:val="002568DA"/>
    <w:rsid w:val="0025694B"/>
    <w:rsid w:val="00256CC7"/>
    <w:rsid w:val="00256D00"/>
    <w:rsid w:val="00256E02"/>
    <w:rsid w:val="00256F7D"/>
    <w:rsid w:val="0025765E"/>
    <w:rsid w:val="00257C36"/>
    <w:rsid w:val="00257E92"/>
    <w:rsid w:val="00257F35"/>
    <w:rsid w:val="002601D9"/>
    <w:rsid w:val="0026037B"/>
    <w:rsid w:val="0026044E"/>
    <w:rsid w:val="002604E0"/>
    <w:rsid w:val="00260654"/>
    <w:rsid w:val="0026092D"/>
    <w:rsid w:val="00260C23"/>
    <w:rsid w:val="00260F24"/>
    <w:rsid w:val="00260FD0"/>
    <w:rsid w:val="00261423"/>
    <w:rsid w:val="002614E7"/>
    <w:rsid w:val="002617AF"/>
    <w:rsid w:val="002617B5"/>
    <w:rsid w:val="0026194D"/>
    <w:rsid w:val="00261954"/>
    <w:rsid w:val="00261961"/>
    <w:rsid w:val="00261A97"/>
    <w:rsid w:val="00261BAB"/>
    <w:rsid w:val="00261C3D"/>
    <w:rsid w:val="00261CC4"/>
    <w:rsid w:val="00261FCD"/>
    <w:rsid w:val="00262B28"/>
    <w:rsid w:val="002637E7"/>
    <w:rsid w:val="00263DA5"/>
    <w:rsid w:val="00264474"/>
    <w:rsid w:val="0026485A"/>
    <w:rsid w:val="00264B56"/>
    <w:rsid w:val="00264BC8"/>
    <w:rsid w:val="00264C6F"/>
    <w:rsid w:val="00264C9D"/>
    <w:rsid w:val="00265344"/>
    <w:rsid w:val="0026591B"/>
    <w:rsid w:val="002659BD"/>
    <w:rsid w:val="00265B29"/>
    <w:rsid w:val="00265D6E"/>
    <w:rsid w:val="00265E5D"/>
    <w:rsid w:val="00265EFA"/>
    <w:rsid w:val="0026602D"/>
    <w:rsid w:val="00266318"/>
    <w:rsid w:val="002663DF"/>
    <w:rsid w:val="002664C3"/>
    <w:rsid w:val="00266732"/>
    <w:rsid w:val="00266832"/>
    <w:rsid w:val="002668C1"/>
    <w:rsid w:val="00266921"/>
    <w:rsid w:val="00266A0F"/>
    <w:rsid w:val="00267074"/>
    <w:rsid w:val="002671AD"/>
    <w:rsid w:val="002671F2"/>
    <w:rsid w:val="002674D9"/>
    <w:rsid w:val="00267B86"/>
    <w:rsid w:val="00267BFE"/>
    <w:rsid w:val="00267DC1"/>
    <w:rsid w:val="0027011B"/>
    <w:rsid w:val="002701DF"/>
    <w:rsid w:val="002702AB"/>
    <w:rsid w:val="00270859"/>
    <w:rsid w:val="00270B4B"/>
    <w:rsid w:val="00270E03"/>
    <w:rsid w:val="00270ECD"/>
    <w:rsid w:val="00271035"/>
    <w:rsid w:val="002711D1"/>
    <w:rsid w:val="002712F2"/>
    <w:rsid w:val="00271387"/>
    <w:rsid w:val="00271396"/>
    <w:rsid w:val="002713EA"/>
    <w:rsid w:val="00271423"/>
    <w:rsid w:val="0027182F"/>
    <w:rsid w:val="002718B9"/>
    <w:rsid w:val="00271E55"/>
    <w:rsid w:val="002721DA"/>
    <w:rsid w:val="00272264"/>
    <w:rsid w:val="002723EA"/>
    <w:rsid w:val="002724A5"/>
    <w:rsid w:val="002724A8"/>
    <w:rsid w:val="00272719"/>
    <w:rsid w:val="00272DEA"/>
    <w:rsid w:val="00272E2A"/>
    <w:rsid w:val="002730F7"/>
    <w:rsid w:val="0027315C"/>
    <w:rsid w:val="00273534"/>
    <w:rsid w:val="00273AA1"/>
    <w:rsid w:val="00273ACA"/>
    <w:rsid w:val="00273B7C"/>
    <w:rsid w:val="00273CB3"/>
    <w:rsid w:val="00273E98"/>
    <w:rsid w:val="00274072"/>
    <w:rsid w:val="0027429E"/>
    <w:rsid w:val="0027457B"/>
    <w:rsid w:val="00274721"/>
    <w:rsid w:val="0027472D"/>
    <w:rsid w:val="00274784"/>
    <w:rsid w:val="00274A73"/>
    <w:rsid w:val="00274B9F"/>
    <w:rsid w:val="00274EBA"/>
    <w:rsid w:val="00274F51"/>
    <w:rsid w:val="002753AA"/>
    <w:rsid w:val="00275556"/>
    <w:rsid w:val="00275681"/>
    <w:rsid w:val="002758BE"/>
    <w:rsid w:val="0027632A"/>
    <w:rsid w:val="00276893"/>
    <w:rsid w:val="002769DB"/>
    <w:rsid w:val="00277051"/>
    <w:rsid w:val="00277085"/>
    <w:rsid w:val="002770A6"/>
    <w:rsid w:val="00277167"/>
    <w:rsid w:val="00277509"/>
    <w:rsid w:val="0027773E"/>
    <w:rsid w:val="00277878"/>
    <w:rsid w:val="00277BCE"/>
    <w:rsid w:val="00277FCB"/>
    <w:rsid w:val="0028043F"/>
    <w:rsid w:val="0028045B"/>
    <w:rsid w:val="0028067C"/>
    <w:rsid w:val="00280957"/>
    <w:rsid w:val="00280AF3"/>
    <w:rsid w:val="00280B3A"/>
    <w:rsid w:val="00280F40"/>
    <w:rsid w:val="00280F8E"/>
    <w:rsid w:val="0028120E"/>
    <w:rsid w:val="002814AB"/>
    <w:rsid w:val="0028163D"/>
    <w:rsid w:val="00281826"/>
    <w:rsid w:val="00281836"/>
    <w:rsid w:val="002818A6"/>
    <w:rsid w:val="00281A69"/>
    <w:rsid w:val="00281E18"/>
    <w:rsid w:val="00281E65"/>
    <w:rsid w:val="002823F6"/>
    <w:rsid w:val="0028245F"/>
    <w:rsid w:val="00282535"/>
    <w:rsid w:val="00282858"/>
    <w:rsid w:val="00282950"/>
    <w:rsid w:val="002833AA"/>
    <w:rsid w:val="0028361B"/>
    <w:rsid w:val="0028371B"/>
    <w:rsid w:val="0028386A"/>
    <w:rsid w:val="002839EE"/>
    <w:rsid w:val="00283A49"/>
    <w:rsid w:val="00283D3D"/>
    <w:rsid w:val="00283D43"/>
    <w:rsid w:val="00283DE0"/>
    <w:rsid w:val="0028405A"/>
    <w:rsid w:val="0028441F"/>
    <w:rsid w:val="002846A4"/>
    <w:rsid w:val="002846F5"/>
    <w:rsid w:val="00284912"/>
    <w:rsid w:val="00284CCE"/>
    <w:rsid w:val="0028513B"/>
    <w:rsid w:val="0028515F"/>
    <w:rsid w:val="00285674"/>
    <w:rsid w:val="002856F0"/>
    <w:rsid w:val="00285798"/>
    <w:rsid w:val="00285A69"/>
    <w:rsid w:val="002866AE"/>
    <w:rsid w:val="00286782"/>
    <w:rsid w:val="00286A55"/>
    <w:rsid w:val="00286DF3"/>
    <w:rsid w:val="0028712B"/>
    <w:rsid w:val="002872DA"/>
    <w:rsid w:val="0028741D"/>
    <w:rsid w:val="00287485"/>
    <w:rsid w:val="00287B3A"/>
    <w:rsid w:val="00287B45"/>
    <w:rsid w:val="00287C10"/>
    <w:rsid w:val="00287E54"/>
    <w:rsid w:val="00287FA7"/>
    <w:rsid w:val="00290544"/>
    <w:rsid w:val="00290570"/>
    <w:rsid w:val="00290611"/>
    <w:rsid w:val="002906E4"/>
    <w:rsid w:val="002908D2"/>
    <w:rsid w:val="00290B19"/>
    <w:rsid w:val="0029162F"/>
    <w:rsid w:val="00291C5B"/>
    <w:rsid w:val="00291D87"/>
    <w:rsid w:val="00291EE1"/>
    <w:rsid w:val="00292096"/>
    <w:rsid w:val="002927B0"/>
    <w:rsid w:val="00292A27"/>
    <w:rsid w:val="00292A97"/>
    <w:rsid w:val="00292E39"/>
    <w:rsid w:val="00292E8F"/>
    <w:rsid w:val="0029327C"/>
    <w:rsid w:val="0029331C"/>
    <w:rsid w:val="002937C4"/>
    <w:rsid w:val="002937EA"/>
    <w:rsid w:val="0029422C"/>
    <w:rsid w:val="00294713"/>
    <w:rsid w:val="002947E4"/>
    <w:rsid w:val="00294A04"/>
    <w:rsid w:val="00294D05"/>
    <w:rsid w:val="00295278"/>
    <w:rsid w:val="00295463"/>
    <w:rsid w:val="00295590"/>
    <w:rsid w:val="002955D4"/>
    <w:rsid w:val="00295DFF"/>
    <w:rsid w:val="00295E29"/>
    <w:rsid w:val="00295E8E"/>
    <w:rsid w:val="00295EDE"/>
    <w:rsid w:val="0029631A"/>
    <w:rsid w:val="0029673F"/>
    <w:rsid w:val="002967AC"/>
    <w:rsid w:val="00296A68"/>
    <w:rsid w:val="00296DCD"/>
    <w:rsid w:val="00296E49"/>
    <w:rsid w:val="00296FD9"/>
    <w:rsid w:val="002974E8"/>
    <w:rsid w:val="0029775E"/>
    <w:rsid w:val="002978E0"/>
    <w:rsid w:val="0029792F"/>
    <w:rsid w:val="00297A23"/>
    <w:rsid w:val="00297BC4"/>
    <w:rsid w:val="002A01A8"/>
    <w:rsid w:val="002A03F2"/>
    <w:rsid w:val="002A05F8"/>
    <w:rsid w:val="002A0A2A"/>
    <w:rsid w:val="002A0B0C"/>
    <w:rsid w:val="002A0B34"/>
    <w:rsid w:val="002A0B9E"/>
    <w:rsid w:val="002A0BD2"/>
    <w:rsid w:val="002A0BD5"/>
    <w:rsid w:val="002A0C79"/>
    <w:rsid w:val="002A0D9D"/>
    <w:rsid w:val="002A0EA7"/>
    <w:rsid w:val="002A0F52"/>
    <w:rsid w:val="002A1494"/>
    <w:rsid w:val="002A1634"/>
    <w:rsid w:val="002A179F"/>
    <w:rsid w:val="002A19B8"/>
    <w:rsid w:val="002A1AD5"/>
    <w:rsid w:val="002A1B43"/>
    <w:rsid w:val="002A247A"/>
    <w:rsid w:val="002A2490"/>
    <w:rsid w:val="002A2528"/>
    <w:rsid w:val="002A2710"/>
    <w:rsid w:val="002A299B"/>
    <w:rsid w:val="002A2EC2"/>
    <w:rsid w:val="002A32BD"/>
    <w:rsid w:val="002A3528"/>
    <w:rsid w:val="002A36CF"/>
    <w:rsid w:val="002A37B6"/>
    <w:rsid w:val="002A3B43"/>
    <w:rsid w:val="002A3D5F"/>
    <w:rsid w:val="002A3DCE"/>
    <w:rsid w:val="002A3EA6"/>
    <w:rsid w:val="002A3EBA"/>
    <w:rsid w:val="002A411E"/>
    <w:rsid w:val="002A41C4"/>
    <w:rsid w:val="002A4277"/>
    <w:rsid w:val="002A441C"/>
    <w:rsid w:val="002A4522"/>
    <w:rsid w:val="002A45FC"/>
    <w:rsid w:val="002A46E5"/>
    <w:rsid w:val="002A471D"/>
    <w:rsid w:val="002A4987"/>
    <w:rsid w:val="002A49F9"/>
    <w:rsid w:val="002A4DDB"/>
    <w:rsid w:val="002A5095"/>
    <w:rsid w:val="002A5549"/>
    <w:rsid w:val="002A5BFD"/>
    <w:rsid w:val="002A5FB9"/>
    <w:rsid w:val="002A61B3"/>
    <w:rsid w:val="002A6268"/>
    <w:rsid w:val="002A6418"/>
    <w:rsid w:val="002A66AB"/>
    <w:rsid w:val="002A7176"/>
    <w:rsid w:val="002A72AA"/>
    <w:rsid w:val="002A739F"/>
    <w:rsid w:val="002A7639"/>
    <w:rsid w:val="002A7994"/>
    <w:rsid w:val="002A7A52"/>
    <w:rsid w:val="002A7F23"/>
    <w:rsid w:val="002B019B"/>
    <w:rsid w:val="002B02BA"/>
    <w:rsid w:val="002B0600"/>
    <w:rsid w:val="002B097B"/>
    <w:rsid w:val="002B0A2A"/>
    <w:rsid w:val="002B0D43"/>
    <w:rsid w:val="002B121F"/>
    <w:rsid w:val="002B136C"/>
    <w:rsid w:val="002B1388"/>
    <w:rsid w:val="002B1485"/>
    <w:rsid w:val="002B14EF"/>
    <w:rsid w:val="002B1662"/>
    <w:rsid w:val="002B1751"/>
    <w:rsid w:val="002B199F"/>
    <w:rsid w:val="002B1BA4"/>
    <w:rsid w:val="002B1DDB"/>
    <w:rsid w:val="002B1E29"/>
    <w:rsid w:val="002B22F3"/>
    <w:rsid w:val="002B23D3"/>
    <w:rsid w:val="002B241A"/>
    <w:rsid w:val="002B2A17"/>
    <w:rsid w:val="002B2B77"/>
    <w:rsid w:val="002B2DEF"/>
    <w:rsid w:val="002B2FB2"/>
    <w:rsid w:val="002B3062"/>
    <w:rsid w:val="002B33B7"/>
    <w:rsid w:val="002B3544"/>
    <w:rsid w:val="002B3803"/>
    <w:rsid w:val="002B3BAA"/>
    <w:rsid w:val="002B3C8E"/>
    <w:rsid w:val="002B3E69"/>
    <w:rsid w:val="002B4375"/>
    <w:rsid w:val="002B487B"/>
    <w:rsid w:val="002B48AC"/>
    <w:rsid w:val="002B49CA"/>
    <w:rsid w:val="002B4A39"/>
    <w:rsid w:val="002B4A8C"/>
    <w:rsid w:val="002B4AD2"/>
    <w:rsid w:val="002B4DFF"/>
    <w:rsid w:val="002B5024"/>
    <w:rsid w:val="002B5972"/>
    <w:rsid w:val="002B59C6"/>
    <w:rsid w:val="002B5A3E"/>
    <w:rsid w:val="002B5A65"/>
    <w:rsid w:val="002B5BAE"/>
    <w:rsid w:val="002B5C8F"/>
    <w:rsid w:val="002B5CA8"/>
    <w:rsid w:val="002B5E65"/>
    <w:rsid w:val="002B5F13"/>
    <w:rsid w:val="002B60F5"/>
    <w:rsid w:val="002B6232"/>
    <w:rsid w:val="002B641D"/>
    <w:rsid w:val="002B6438"/>
    <w:rsid w:val="002B65A0"/>
    <w:rsid w:val="002B68F9"/>
    <w:rsid w:val="002B6BAF"/>
    <w:rsid w:val="002B6EBC"/>
    <w:rsid w:val="002B6EDD"/>
    <w:rsid w:val="002B7439"/>
    <w:rsid w:val="002B749C"/>
    <w:rsid w:val="002B761F"/>
    <w:rsid w:val="002B78D0"/>
    <w:rsid w:val="002B7AE8"/>
    <w:rsid w:val="002B7B55"/>
    <w:rsid w:val="002B7CC6"/>
    <w:rsid w:val="002B7D2C"/>
    <w:rsid w:val="002C043D"/>
    <w:rsid w:val="002C0632"/>
    <w:rsid w:val="002C082C"/>
    <w:rsid w:val="002C08A7"/>
    <w:rsid w:val="002C090D"/>
    <w:rsid w:val="002C093E"/>
    <w:rsid w:val="002C0B8B"/>
    <w:rsid w:val="002C0D4C"/>
    <w:rsid w:val="002C0F98"/>
    <w:rsid w:val="002C10CC"/>
    <w:rsid w:val="002C10D0"/>
    <w:rsid w:val="002C164D"/>
    <w:rsid w:val="002C16F1"/>
    <w:rsid w:val="002C1AD7"/>
    <w:rsid w:val="002C1F84"/>
    <w:rsid w:val="002C2946"/>
    <w:rsid w:val="002C2D3D"/>
    <w:rsid w:val="002C2E47"/>
    <w:rsid w:val="002C3044"/>
    <w:rsid w:val="002C3357"/>
    <w:rsid w:val="002C33CA"/>
    <w:rsid w:val="002C33EA"/>
    <w:rsid w:val="002C3ABB"/>
    <w:rsid w:val="002C3B0A"/>
    <w:rsid w:val="002C3B4D"/>
    <w:rsid w:val="002C3BAD"/>
    <w:rsid w:val="002C3DE8"/>
    <w:rsid w:val="002C3F8A"/>
    <w:rsid w:val="002C4048"/>
    <w:rsid w:val="002C4288"/>
    <w:rsid w:val="002C42B1"/>
    <w:rsid w:val="002C42CC"/>
    <w:rsid w:val="002C446F"/>
    <w:rsid w:val="002C4786"/>
    <w:rsid w:val="002C4AF0"/>
    <w:rsid w:val="002C4C10"/>
    <w:rsid w:val="002C513D"/>
    <w:rsid w:val="002C5462"/>
    <w:rsid w:val="002C58E1"/>
    <w:rsid w:val="002C59D8"/>
    <w:rsid w:val="002C59E4"/>
    <w:rsid w:val="002C5A00"/>
    <w:rsid w:val="002C5B82"/>
    <w:rsid w:val="002C5C65"/>
    <w:rsid w:val="002C6003"/>
    <w:rsid w:val="002C6128"/>
    <w:rsid w:val="002C612F"/>
    <w:rsid w:val="002C61CD"/>
    <w:rsid w:val="002C62BF"/>
    <w:rsid w:val="002C6500"/>
    <w:rsid w:val="002C6D15"/>
    <w:rsid w:val="002C702E"/>
    <w:rsid w:val="002C76BA"/>
    <w:rsid w:val="002C76CE"/>
    <w:rsid w:val="002C76F7"/>
    <w:rsid w:val="002C78D9"/>
    <w:rsid w:val="002C7BFC"/>
    <w:rsid w:val="002C7C60"/>
    <w:rsid w:val="002C7D91"/>
    <w:rsid w:val="002C7D9C"/>
    <w:rsid w:val="002C7DC3"/>
    <w:rsid w:val="002C7DD7"/>
    <w:rsid w:val="002C7F3E"/>
    <w:rsid w:val="002D0342"/>
    <w:rsid w:val="002D03AB"/>
    <w:rsid w:val="002D09F8"/>
    <w:rsid w:val="002D1183"/>
    <w:rsid w:val="002D142F"/>
    <w:rsid w:val="002D167D"/>
    <w:rsid w:val="002D1DFA"/>
    <w:rsid w:val="002D200B"/>
    <w:rsid w:val="002D2042"/>
    <w:rsid w:val="002D22C7"/>
    <w:rsid w:val="002D22E0"/>
    <w:rsid w:val="002D22F8"/>
    <w:rsid w:val="002D2423"/>
    <w:rsid w:val="002D2483"/>
    <w:rsid w:val="002D2A36"/>
    <w:rsid w:val="002D2E5D"/>
    <w:rsid w:val="002D395A"/>
    <w:rsid w:val="002D3C2B"/>
    <w:rsid w:val="002D3D1C"/>
    <w:rsid w:val="002D3DAF"/>
    <w:rsid w:val="002D401D"/>
    <w:rsid w:val="002D404C"/>
    <w:rsid w:val="002D486D"/>
    <w:rsid w:val="002D4E1B"/>
    <w:rsid w:val="002D5083"/>
    <w:rsid w:val="002D5228"/>
    <w:rsid w:val="002D532D"/>
    <w:rsid w:val="002D53F7"/>
    <w:rsid w:val="002D57BD"/>
    <w:rsid w:val="002D59E9"/>
    <w:rsid w:val="002D6007"/>
    <w:rsid w:val="002D60E0"/>
    <w:rsid w:val="002D6285"/>
    <w:rsid w:val="002D6349"/>
    <w:rsid w:val="002D6721"/>
    <w:rsid w:val="002D6C0F"/>
    <w:rsid w:val="002D7123"/>
    <w:rsid w:val="002D73D4"/>
    <w:rsid w:val="002D7420"/>
    <w:rsid w:val="002D7462"/>
    <w:rsid w:val="002D78CA"/>
    <w:rsid w:val="002D790A"/>
    <w:rsid w:val="002D7A35"/>
    <w:rsid w:val="002D7D67"/>
    <w:rsid w:val="002E0055"/>
    <w:rsid w:val="002E017B"/>
    <w:rsid w:val="002E020B"/>
    <w:rsid w:val="002E0452"/>
    <w:rsid w:val="002E04D1"/>
    <w:rsid w:val="002E063D"/>
    <w:rsid w:val="002E0C65"/>
    <w:rsid w:val="002E0D86"/>
    <w:rsid w:val="002E0F47"/>
    <w:rsid w:val="002E10F2"/>
    <w:rsid w:val="002E14A7"/>
    <w:rsid w:val="002E15AB"/>
    <w:rsid w:val="002E18E9"/>
    <w:rsid w:val="002E1929"/>
    <w:rsid w:val="002E193F"/>
    <w:rsid w:val="002E1A1B"/>
    <w:rsid w:val="002E1B11"/>
    <w:rsid w:val="002E20AB"/>
    <w:rsid w:val="002E2198"/>
    <w:rsid w:val="002E25E6"/>
    <w:rsid w:val="002E2760"/>
    <w:rsid w:val="002E2C09"/>
    <w:rsid w:val="002E2CCE"/>
    <w:rsid w:val="002E2D32"/>
    <w:rsid w:val="002E2E64"/>
    <w:rsid w:val="002E2F13"/>
    <w:rsid w:val="002E2F1F"/>
    <w:rsid w:val="002E30EB"/>
    <w:rsid w:val="002E3159"/>
    <w:rsid w:val="002E32F5"/>
    <w:rsid w:val="002E34DC"/>
    <w:rsid w:val="002E3666"/>
    <w:rsid w:val="002E368A"/>
    <w:rsid w:val="002E370D"/>
    <w:rsid w:val="002E382A"/>
    <w:rsid w:val="002E3D60"/>
    <w:rsid w:val="002E3DAF"/>
    <w:rsid w:val="002E415C"/>
    <w:rsid w:val="002E43A2"/>
    <w:rsid w:val="002E4774"/>
    <w:rsid w:val="002E47D7"/>
    <w:rsid w:val="002E4A92"/>
    <w:rsid w:val="002E4BA6"/>
    <w:rsid w:val="002E4CEE"/>
    <w:rsid w:val="002E537E"/>
    <w:rsid w:val="002E5460"/>
    <w:rsid w:val="002E578D"/>
    <w:rsid w:val="002E5A9D"/>
    <w:rsid w:val="002E5CF6"/>
    <w:rsid w:val="002E5E9A"/>
    <w:rsid w:val="002E5F27"/>
    <w:rsid w:val="002E6427"/>
    <w:rsid w:val="002E6648"/>
    <w:rsid w:val="002E686D"/>
    <w:rsid w:val="002E689A"/>
    <w:rsid w:val="002E699C"/>
    <w:rsid w:val="002E6C0A"/>
    <w:rsid w:val="002E7203"/>
    <w:rsid w:val="002E75F1"/>
    <w:rsid w:val="002E7673"/>
    <w:rsid w:val="002E7677"/>
    <w:rsid w:val="002E768A"/>
    <w:rsid w:val="002E789F"/>
    <w:rsid w:val="002E78E3"/>
    <w:rsid w:val="002E7A2C"/>
    <w:rsid w:val="002E7B3F"/>
    <w:rsid w:val="002E7C93"/>
    <w:rsid w:val="002E7DA4"/>
    <w:rsid w:val="002F01E5"/>
    <w:rsid w:val="002F0796"/>
    <w:rsid w:val="002F07D1"/>
    <w:rsid w:val="002F0B80"/>
    <w:rsid w:val="002F0D58"/>
    <w:rsid w:val="002F1029"/>
    <w:rsid w:val="002F1179"/>
    <w:rsid w:val="002F12BD"/>
    <w:rsid w:val="002F1363"/>
    <w:rsid w:val="002F13C6"/>
    <w:rsid w:val="002F156E"/>
    <w:rsid w:val="002F1735"/>
    <w:rsid w:val="002F1A4F"/>
    <w:rsid w:val="002F1D5D"/>
    <w:rsid w:val="002F1E14"/>
    <w:rsid w:val="002F1ED9"/>
    <w:rsid w:val="002F1F6D"/>
    <w:rsid w:val="002F2238"/>
    <w:rsid w:val="002F2426"/>
    <w:rsid w:val="002F2785"/>
    <w:rsid w:val="002F2B8A"/>
    <w:rsid w:val="002F32E1"/>
    <w:rsid w:val="002F333D"/>
    <w:rsid w:val="002F37D4"/>
    <w:rsid w:val="002F3D80"/>
    <w:rsid w:val="002F3EF9"/>
    <w:rsid w:val="002F44EC"/>
    <w:rsid w:val="002F4644"/>
    <w:rsid w:val="002F4671"/>
    <w:rsid w:val="002F4E88"/>
    <w:rsid w:val="002F4F42"/>
    <w:rsid w:val="002F50CB"/>
    <w:rsid w:val="002F5448"/>
    <w:rsid w:val="002F56AF"/>
    <w:rsid w:val="002F5716"/>
    <w:rsid w:val="002F58A5"/>
    <w:rsid w:val="002F58E3"/>
    <w:rsid w:val="002F5AE0"/>
    <w:rsid w:val="002F6118"/>
    <w:rsid w:val="002F6477"/>
    <w:rsid w:val="002F6DA2"/>
    <w:rsid w:val="002F7120"/>
    <w:rsid w:val="002F73BE"/>
    <w:rsid w:val="002F7431"/>
    <w:rsid w:val="002F7555"/>
    <w:rsid w:val="002F7686"/>
    <w:rsid w:val="002F7A2A"/>
    <w:rsid w:val="002F7AB0"/>
    <w:rsid w:val="002F7D1E"/>
    <w:rsid w:val="002F7E35"/>
    <w:rsid w:val="0030026F"/>
    <w:rsid w:val="003006EC"/>
    <w:rsid w:val="0030085E"/>
    <w:rsid w:val="00301058"/>
    <w:rsid w:val="00301416"/>
    <w:rsid w:val="00301D38"/>
    <w:rsid w:val="00301F5C"/>
    <w:rsid w:val="0030261B"/>
    <w:rsid w:val="00302727"/>
    <w:rsid w:val="003027FA"/>
    <w:rsid w:val="00302C03"/>
    <w:rsid w:val="00302D43"/>
    <w:rsid w:val="00302F79"/>
    <w:rsid w:val="00303128"/>
    <w:rsid w:val="003032E3"/>
    <w:rsid w:val="0030330F"/>
    <w:rsid w:val="003036A3"/>
    <w:rsid w:val="00303782"/>
    <w:rsid w:val="00303813"/>
    <w:rsid w:val="00303EA7"/>
    <w:rsid w:val="0030411D"/>
    <w:rsid w:val="00304200"/>
    <w:rsid w:val="00304298"/>
    <w:rsid w:val="0030438A"/>
    <w:rsid w:val="00304639"/>
    <w:rsid w:val="00304836"/>
    <w:rsid w:val="003048C7"/>
    <w:rsid w:val="00304972"/>
    <w:rsid w:val="00304AA9"/>
    <w:rsid w:val="00304B9C"/>
    <w:rsid w:val="00304C37"/>
    <w:rsid w:val="00304DAE"/>
    <w:rsid w:val="00304EF7"/>
    <w:rsid w:val="00305052"/>
    <w:rsid w:val="003051FB"/>
    <w:rsid w:val="003051FD"/>
    <w:rsid w:val="003053BF"/>
    <w:rsid w:val="0030580F"/>
    <w:rsid w:val="00305871"/>
    <w:rsid w:val="003059A2"/>
    <w:rsid w:val="003059D5"/>
    <w:rsid w:val="00305DED"/>
    <w:rsid w:val="00306059"/>
    <w:rsid w:val="00306326"/>
    <w:rsid w:val="00306AF4"/>
    <w:rsid w:val="00306BD5"/>
    <w:rsid w:val="00306FE1"/>
    <w:rsid w:val="0030727C"/>
    <w:rsid w:val="00307298"/>
    <w:rsid w:val="00307304"/>
    <w:rsid w:val="0030792F"/>
    <w:rsid w:val="00307A0F"/>
    <w:rsid w:val="00307B7B"/>
    <w:rsid w:val="00307CC6"/>
    <w:rsid w:val="00307D62"/>
    <w:rsid w:val="00310140"/>
    <w:rsid w:val="0031030A"/>
    <w:rsid w:val="00310565"/>
    <w:rsid w:val="003108E8"/>
    <w:rsid w:val="00310B31"/>
    <w:rsid w:val="00310B82"/>
    <w:rsid w:val="00310C95"/>
    <w:rsid w:val="00310E3D"/>
    <w:rsid w:val="00311627"/>
    <w:rsid w:val="003116DD"/>
    <w:rsid w:val="0031193B"/>
    <w:rsid w:val="00311C1E"/>
    <w:rsid w:val="00311F24"/>
    <w:rsid w:val="00312189"/>
    <w:rsid w:val="003123B5"/>
    <w:rsid w:val="003127CC"/>
    <w:rsid w:val="00312914"/>
    <w:rsid w:val="00312B0F"/>
    <w:rsid w:val="00312C4D"/>
    <w:rsid w:val="00313018"/>
    <w:rsid w:val="0031310C"/>
    <w:rsid w:val="003134E0"/>
    <w:rsid w:val="00313B81"/>
    <w:rsid w:val="003147E3"/>
    <w:rsid w:val="00314974"/>
    <w:rsid w:val="00314C69"/>
    <w:rsid w:val="00314CD1"/>
    <w:rsid w:val="00314F6F"/>
    <w:rsid w:val="0031503D"/>
    <w:rsid w:val="003156FA"/>
    <w:rsid w:val="00315872"/>
    <w:rsid w:val="00315901"/>
    <w:rsid w:val="00315AEA"/>
    <w:rsid w:val="00315BCF"/>
    <w:rsid w:val="003162F2"/>
    <w:rsid w:val="003165BD"/>
    <w:rsid w:val="003168A1"/>
    <w:rsid w:val="00316AFF"/>
    <w:rsid w:val="00316CCA"/>
    <w:rsid w:val="00316F00"/>
    <w:rsid w:val="0031704C"/>
    <w:rsid w:val="00317619"/>
    <w:rsid w:val="0031763F"/>
    <w:rsid w:val="00317668"/>
    <w:rsid w:val="00317CE4"/>
    <w:rsid w:val="00317DAC"/>
    <w:rsid w:val="00317E03"/>
    <w:rsid w:val="003204DF"/>
    <w:rsid w:val="003205F1"/>
    <w:rsid w:val="0032093B"/>
    <w:rsid w:val="003209B6"/>
    <w:rsid w:val="00320C6F"/>
    <w:rsid w:val="00320D29"/>
    <w:rsid w:val="003217D4"/>
    <w:rsid w:val="003221B8"/>
    <w:rsid w:val="00322220"/>
    <w:rsid w:val="003224FA"/>
    <w:rsid w:val="0032256E"/>
    <w:rsid w:val="00322885"/>
    <w:rsid w:val="00322EF8"/>
    <w:rsid w:val="003233CC"/>
    <w:rsid w:val="00323512"/>
    <w:rsid w:val="00323951"/>
    <w:rsid w:val="00323C88"/>
    <w:rsid w:val="00323DB2"/>
    <w:rsid w:val="00323E32"/>
    <w:rsid w:val="0032401B"/>
    <w:rsid w:val="003241DE"/>
    <w:rsid w:val="0032420F"/>
    <w:rsid w:val="00324390"/>
    <w:rsid w:val="0032447A"/>
    <w:rsid w:val="0032472C"/>
    <w:rsid w:val="003249E9"/>
    <w:rsid w:val="00324B07"/>
    <w:rsid w:val="00324C7B"/>
    <w:rsid w:val="00324D33"/>
    <w:rsid w:val="00324EAA"/>
    <w:rsid w:val="00324FDE"/>
    <w:rsid w:val="003254DE"/>
    <w:rsid w:val="00325699"/>
    <w:rsid w:val="003257C0"/>
    <w:rsid w:val="00325BBE"/>
    <w:rsid w:val="00325BC9"/>
    <w:rsid w:val="0032600C"/>
    <w:rsid w:val="0032631F"/>
    <w:rsid w:val="00326393"/>
    <w:rsid w:val="003268A4"/>
    <w:rsid w:val="003269E4"/>
    <w:rsid w:val="00326B13"/>
    <w:rsid w:val="00326F1C"/>
    <w:rsid w:val="00327091"/>
    <w:rsid w:val="003274A0"/>
    <w:rsid w:val="0032757F"/>
    <w:rsid w:val="0032763C"/>
    <w:rsid w:val="00327776"/>
    <w:rsid w:val="003277E7"/>
    <w:rsid w:val="00327A87"/>
    <w:rsid w:val="00327C09"/>
    <w:rsid w:val="00327E8D"/>
    <w:rsid w:val="00327F3A"/>
    <w:rsid w:val="00330152"/>
    <w:rsid w:val="0033022D"/>
    <w:rsid w:val="0033051C"/>
    <w:rsid w:val="00330745"/>
    <w:rsid w:val="00330A54"/>
    <w:rsid w:val="00330EB4"/>
    <w:rsid w:val="00331179"/>
    <w:rsid w:val="00331398"/>
    <w:rsid w:val="003314A9"/>
    <w:rsid w:val="00331641"/>
    <w:rsid w:val="00331913"/>
    <w:rsid w:val="00331F61"/>
    <w:rsid w:val="00331F90"/>
    <w:rsid w:val="0033249C"/>
    <w:rsid w:val="003324C6"/>
    <w:rsid w:val="003324CD"/>
    <w:rsid w:val="003324D6"/>
    <w:rsid w:val="00332B1F"/>
    <w:rsid w:val="00333348"/>
    <w:rsid w:val="00333387"/>
    <w:rsid w:val="0033339B"/>
    <w:rsid w:val="00333435"/>
    <w:rsid w:val="00333494"/>
    <w:rsid w:val="00333AEC"/>
    <w:rsid w:val="00333C61"/>
    <w:rsid w:val="00333E13"/>
    <w:rsid w:val="003340FD"/>
    <w:rsid w:val="00334270"/>
    <w:rsid w:val="00334300"/>
    <w:rsid w:val="00334702"/>
    <w:rsid w:val="0033477B"/>
    <w:rsid w:val="003348DF"/>
    <w:rsid w:val="00334AD2"/>
    <w:rsid w:val="00334F47"/>
    <w:rsid w:val="00334F99"/>
    <w:rsid w:val="00335382"/>
    <w:rsid w:val="003358D9"/>
    <w:rsid w:val="00335A9F"/>
    <w:rsid w:val="00335DDA"/>
    <w:rsid w:val="00335E8B"/>
    <w:rsid w:val="0033662E"/>
    <w:rsid w:val="0033664B"/>
    <w:rsid w:val="00336653"/>
    <w:rsid w:val="00336961"/>
    <w:rsid w:val="00336B11"/>
    <w:rsid w:val="00336DBE"/>
    <w:rsid w:val="00337421"/>
    <w:rsid w:val="0033772B"/>
    <w:rsid w:val="00337E17"/>
    <w:rsid w:val="00337F3B"/>
    <w:rsid w:val="003401B0"/>
    <w:rsid w:val="0034035E"/>
    <w:rsid w:val="003403F4"/>
    <w:rsid w:val="003405C2"/>
    <w:rsid w:val="00340D28"/>
    <w:rsid w:val="00341643"/>
    <w:rsid w:val="003417DF"/>
    <w:rsid w:val="003419E8"/>
    <w:rsid w:val="00341AA4"/>
    <w:rsid w:val="00341BD7"/>
    <w:rsid w:val="00342023"/>
    <w:rsid w:val="0034238C"/>
    <w:rsid w:val="00342535"/>
    <w:rsid w:val="003428D3"/>
    <w:rsid w:val="00342CF7"/>
    <w:rsid w:val="00343021"/>
    <w:rsid w:val="003431F6"/>
    <w:rsid w:val="0034332E"/>
    <w:rsid w:val="00343565"/>
    <w:rsid w:val="003435F9"/>
    <w:rsid w:val="00343746"/>
    <w:rsid w:val="003438AF"/>
    <w:rsid w:val="00343976"/>
    <w:rsid w:val="003439C9"/>
    <w:rsid w:val="00343B2B"/>
    <w:rsid w:val="00343D89"/>
    <w:rsid w:val="00343E7E"/>
    <w:rsid w:val="00343FBF"/>
    <w:rsid w:val="003447AD"/>
    <w:rsid w:val="00344E4B"/>
    <w:rsid w:val="00344F0C"/>
    <w:rsid w:val="003450BA"/>
    <w:rsid w:val="00345146"/>
    <w:rsid w:val="00345291"/>
    <w:rsid w:val="003453A1"/>
    <w:rsid w:val="003453C8"/>
    <w:rsid w:val="003457F7"/>
    <w:rsid w:val="0034597E"/>
    <w:rsid w:val="00345CBA"/>
    <w:rsid w:val="003460C3"/>
    <w:rsid w:val="003460D9"/>
    <w:rsid w:val="003465BA"/>
    <w:rsid w:val="00346644"/>
    <w:rsid w:val="003468AA"/>
    <w:rsid w:val="00346A98"/>
    <w:rsid w:val="00346B69"/>
    <w:rsid w:val="00346C22"/>
    <w:rsid w:val="00346F69"/>
    <w:rsid w:val="00347078"/>
    <w:rsid w:val="003472C9"/>
    <w:rsid w:val="0034747E"/>
    <w:rsid w:val="00347490"/>
    <w:rsid w:val="003474C8"/>
    <w:rsid w:val="00347719"/>
    <w:rsid w:val="0034785D"/>
    <w:rsid w:val="003478CF"/>
    <w:rsid w:val="0034797F"/>
    <w:rsid w:val="00347C4D"/>
    <w:rsid w:val="00347DB2"/>
    <w:rsid w:val="00347DDB"/>
    <w:rsid w:val="00347ED2"/>
    <w:rsid w:val="0035004D"/>
    <w:rsid w:val="00350179"/>
    <w:rsid w:val="003504E1"/>
    <w:rsid w:val="003504FE"/>
    <w:rsid w:val="003507B1"/>
    <w:rsid w:val="00350D28"/>
    <w:rsid w:val="00350DB6"/>
    <w:rsid w:val="00351032"/>
    <w:rsid w:val="003511CD"/>
    <w:rsid w:val="00351D9B"/>
    <w:rsid w:val="00352282"/>
    <w:rsid w:val="0035255F"/>
    <w:rsid w:val="00352650"/>
    <w:rsid w:val="003526E0"/>
    <w:rsid w:val="003527BB"/>
    <w:rsid w:val="00352874"/>
    <w:rsid w:val="00352C4B"/>
    <w:rsid w:val="00352E16"/>
    <w:rsid w:val="003530CE"/>
    <w:rsid w:val="00353379"/>
    <w:rsid w:val="0035350B"/>
    <w:rsid w:val="00353511"/>
    <w:rsid w:val="00353B2B"/>
    <w:rsid w:val="00353D48"/>
    <w:rsid w:val="00353E6F"/>
    <w:rsid w:val="00353F4B"/>
    <w:rsid w:val="00353F71"/>
    <w:rsid w:val="00353F77"/>
    <w:rsid w:val="0035431D"/>
    <w:rsid w:val="003547F1"/>
    <w:rsid w:val="003548E7"/>
    <w:rsid w:val="00354AFD"/>
    <w:rsid w:val="003559BE"/>
    <w:rsid w:val="00355B40"/>
    <w:rsid w:val="00355BBA"/>
    <w:rsid w:val="00355CFC"/>
    <w:rsid w:val="00355E28"/>
    <w:rsid w:val="003560F9"/>
    <w:rsid w:val="00356491"/>
    <w:rsid w:val="003565D9"/>
    <w:rsid w:val="00356815"/>
    <w:rsid w:val="00356B74"/>
    <w:rsid w:val="00356BED"/>
    <w:rsid w:val="00356E52"/>
    <w:rsid w:val="00356E7A"/>
    <w:rsid w:val="003570DB"/>
    <w:rsid w:val="003579BC"/>
    <w:rsid w:val="00357A61"/>
    <w:rsid w:val="00357B16"/>
    <w:rsid w:val="00357C58"/>
    <w:rsid w:val="00357E46"/>
    <w:rsid w:val="00360420"/>
    <w:rsid w:val="0036057E"/>
    <w:rsid w:val="0036064C"/>
    <w:rsid w:val="00360940"/>
    <w:rsid w:val="00360C4B"/>
    <w:rsid w:val="00360D61"/>
    <w:rsid w:val="00360F9E"/>
    <w:rsid w:val="00361072"/>
    <w:rsid w:val="0036137D"/>
    <w:rsid w:val="00361704"/>
    <w:rsid w:val="00361821"/>
    <w:rsid w:val="00361899"/>
    <w:rsid w:val="00361949"/>
    <w:rsid w:val="0036194E"/>
    <w:rsid w:val="00361B53"/>
    <w:rsid w:val="00361EA6"/>
    <w:rsid w:val="00361F6C"/>
    <w:rsid w:val="00362631"/>
    <w:rsid w:val="0036277C"/>
    <w:rsid w:val="00362A72"/>
    <w:rsid w:val="00362C44"/>
    <w:rsid w:val="003634F6"/>
    <w:rsid w:val="0036365A"/>
    <w:rsid w:val="0036367E"/>
    <w:rsid w:val="00363687"/>
    <w:rsid w:val="00363A75"/>
    <w:rsid w:val="00363C26"/>
    <w:rsid w:val="00363F2A"/>
    <w:rsid w:val="0036404A"/>
    <w:rsid w:val="003640A3"/>
    <w:rsid w:val="00364798"/>
    <w:rsid w:val="00364884"/>
    <w:rsid w:val="00364D9A"/>
    <w:rsid w:val="00364F80"/>
    <w:rsid w:val="00364FA3"/>
    <w:rsid w:val="00365217"/>
    <w:rsid w:val="003654FB"/>
    <w:rsid w:val="00365551"/>
    <w:rsid w:val="003655EF"/>
    <w:rsid w:val="00365AC4"/>
    <w:rsid w:val="00365B26"/>
    <w:rsid w:val="00365CF4"/>
    <w:rsid w:val="00366058"/>
    <w:rsid w:val="003662DE"/>
    <w:rsid w:val="00366333"/>
    <w:rsid w:val="003668FD"/>
    <w:rsid w:val="00366E15"/>
    <w:rsid w:val="00366E46"/>
    <w:rsid w:val="003670E4"/>
    <w:rsid w:val="00367397"/>
    <w:rsid w:val="00367A56"/>
    <w:rsid w:val="00367CF2"/>
    <w:rsid w:val="00367E44"/>
    <w:rsid w:val="00367F8F"/>
    <w:rsid w:val="00367FC5"/>
    <w:rsid w:val="00370110"/>
    <w:rsid w:val="00370297"/>
    <w:rsid w:val="003704B4"/>
    <w:rsid w:val="00370647"/>
    <w:rsid w:val="00370AC6"/>
    <w:rsid w:val="00370B70"/>
    <w:rsid w:val="00371083"/>
    <w:rsid w:val="0037118E"/>
    <w:rsid w:val="003711F2"/>
    <w:rsid w:val="003719E3"/>
    <w:rsid w:val="00371D60"/>
    <w:rsid w:val="00371EED"/>
    <w:rsid w:val="00372003"/>
    <w:rsid w:val="00372785"/>
    <w:rsid w:val="00372958"/>
    <w:rsid w:val="00372B5F"/>
    <w:rsid w:val="00372CF8"/>
    <w:rsid w:val="00372DE1"/>
    <w:rsid w:val="00372EF5"/>
    <w:rsid w:val="003730CC"/>
    <w:rsid w:val="00373688"/>
    <w:rsid w:val="003736C1"/>
    <w:rsid w:val="00373E0D"/>
    <w:rsid w:val="00373E0F"/>
    <w:rsid w:val="00373E79"/>
    <w:rsid w:val="00373F1F"/>
    <w:rsid w:val="0037427F"/>
    <w:rsid w:val="003742FA"/>
    <w:rsid w:val="003744E6"/>
    <w:rsid w:val="003744E8"/>
    <w:rsid w:val="00374683"/>
    <w:rsid w:val="0037479B"/>
    <w:rsid w:val="00374B46"/>
    <w:rsid w:val="00374F03"/>
    <w:rsid w:val="00374FBF"/>
    <w:rsid w:val="003756D0"/>
    <w:rsid w:val="0037585E"/>
    <w:rsid w:val="00375F3D"/>
    <w:rsid w:val="00376203"/>
    <w:rsid w:val="003762CD"/>
    <w:rsid w:val="003764CE"/>
    <w:rsid w:val="0037660A"/>
    <w:rsid w:val="00376B6F"/>
    <w:rsid w:val="00376D87"/>
    <w:rsid w:val="00377148"/>
    <w:rsid w:val="0037780E"/>
    <w:rsid w:val="00377A9E"/>
    <w:rsid w:val="003803C6"/>
    <w:rsid w:val="00380484"/>
    <w:rsid w:val="003804A6"/>
    <w:rsid w:val="003804ED"/>
    <w:rsid w:val="0038051D"/>
    <w:rsid w:val="00380726"/>
    <w:rsid w:val="00380822"/>
    <w:rsid w:val="003809B6"/>
    <w:rsid w:val="00380BA4"/>
    <w:rsid w:val="00380C44"/>
    <w:rsid w:val="00380E49"/>
    <w:rsid w:val="00380FC0"/>
    <w:rsid w:val="0038132E"/>
    <w:rsid w:val="0038146B"/>
    <w:rsid w:val="00381486"/>
    <w:rsid w:val="0038150E"/>
    <w:rsid w:val="00381638"/>
    <w:rsid w:val="003818EF"/>
    <w:rsid w:val="00381945"/>
    <w:rsid w:val="0038198F"/>
    <w:rsid w:val="00381B83"/>
    <w:rsid w:val="00381E45"/>
    <w:rsid w:val="00381F55"/>
    <w:rsid w:val="003820E5"/>
    <w:rsid w:val="0038255E"/>
    <w:rsid w:val="0038297D"/>
    <w:rsid w:val="00382AA6"/>
    <w:rsid w:val="00382BD3"/>
    <w:rsid w:val="00382BFA"/>
    <w:rsid w:val="00382E41"/>
    <w:rsid w:val="00382EB1"/>
    <w:rsid w:val="00383053"/>
    <w:rsid w:val="00383444"/>
    <w:rsid w:val="00383C6D"/>
    <w:rsid w:val="00383F89"/>
    <w:rsid w:val="0038413D"/>
    <w:rsid w:val="0038430B"/>
    <w:rsid w:val="003845C3"/>
    <w:rsid w:val="00384684"/>
    <w:rsid w:val="003846D9"/>
    <w:rsid w:val="003848BB"/>
    <w:rsid w:val="00384967"/>
    <w:rsid w:val="0038496A"/>
    <w:rsid w:val="00384A86"/>
    <w:rsid w:val="00384AE4"/>
    <w:rsid w:val="00384E2A"/>
    <w:rsid w:val="00384E9F"/>
    <w:rsid w:val="00385167"/>
    <w:rsid w:val="00385334"/>
    <w:rsid w:val="003854BC"/>
    <w:rsid w:val="00385821"/>
    <w:rsid w:val="00385A6F"/>
    <w:rsid w:val="00385C7A"/>
    <w:rsid w:val="00385E06"/>
    <w:rsid w:val="0038619E"/>
    <w:rsid w:val="00386439"/>
    <w:rsid w:val="00386807"/>
    <w:rsid w:val="003868B7"/>
    <w:rsid w:val="00386907"/>
    <w:rsid w:val="00386BF7"/>
    <w:rsid w:val="00386C1A"/>
    <w:rsid w:val="00387005"/>
    <w:rsid w:val="00387164"/>
    <w:rsid w:val="003874FF"/>
    <w:rsid w:val="0038777A"/>
    <w:rsid w:val="003877FE"/>
    <w:rsid w:val="00387AAD"/>
    <w:rsid w:val="00387D93"/>
    <w:rsid w:val="00387E96"/>
    <w:rsid w:val="0039001F"/>
    <w:rsid w:val="003901B7"/>
    <w:rsid w:val="003902B0"/>
    <w:rsid w:val="0039042F"/>
    <w:rsid w:val="00390B5F"/>
    <w:rsid w:val="00390D56"/>
    <w:rsid w:val="00390D6E"/>
    <w:rsid w:val="00390D7D"/>
    <w:rsid w:val="003910EA"/>
    <w:rsid w:val="00391192"/>
    <w:rsid w:val="003912E8"/>
    <w:rsid w:val="00391614"/>
    <w:rsid w:val="0039184D"/>
    <w:rsid w:val="00391DEA"/>
    <w:rsid w:val="00391E06"/>
    <w:rsid w:val="00391EA2"/>
    <w:rsid w:val="00391FC4"/>
    <w:rsid w:val="0039205E"/>
    <w:rsid w:val="003923A0"/>
    <w:rsid w:val="003926B8"/>
    <w:rsid w:val="003927BA"/>
    <w:rsid w:val="003929AF"/>
    <w:rsid w:val="00392ACA"/>
    <w:rsid w:val="00392F5F"/>
    <w:rsid w:val="003930E3"/>
    <w:rsid w:val="003931C6"/>
    <w:rsid w:val="00393231"/>
    <w:rsid w:val="0039323E"/>
    <w:rsid w:val="0039350D"/>
    <w:rsid w:val="00393568"/>
    <w:rsid w:val="0039365B"/>
    <w:rsid w:val="00393DBB"/>
    <w:rsid w:val="00394642"/>
    <w:rsid w:val="003948B2"/>
    <w:rsid w:val="00394A66"/>
    <w:rsid w:val="00394B03"/>
    <w:rsid w:val="00394B1B"/>
    <w:rsid w:val="00394B93"/>
    <w:rsid w:val="0039532C"/>
    <w:rsid w:val="00395931"/>
    <w:rsid w:val="00395B73"/>
    <w:rsid w:val="00395B9D"/>
    <w:rsid w:val="00395DB0"/>
    <w:rsid w:val="00395F82"/>
    <w:rsid w:val="003964C7"/>
    <w:rsid w:val="0039667C"/>
    <w:rsid w:val="003968A7"/>
    <w:rsid w:val="00396C00"/>
    <w:rsid w:val="00396C1D"/>
    <w:rsid w:val="00396DEC"/>
    <w:rsid w:val="00396F72"/>
    <w:rsid w:val="003971F7"/>
    <w:rsid w:val="0039765A"/>
    <w:rsid w:val="003976F7"/>
    <w:rsid w:val="003977E4"/>
    <w:rsid w:val="00397A07"/>
    <w:rsid w:val="00397A1B"/>
    <w:rsid w:val="00397A89"/>
    <w:rsid w:val="00397AE8"/>
    <w:rsid w:val="00397C85"/>
    <w:rsid w:val="00397E21"/>
    <w:rsid w:val="00397F7C"/>
    <w:rsid w:val="003A01CC"/>
    <w:rsid w:val="003A03F9"/>
    <w:rsid w:val="003A05CE"/>
    <w:rsid w:val="003A069C"/>
    <w:rsid w:val="003A06FD"/>
    <w:rsid w:val="003A0734"/>
    <w:rsid w:val="003A0B89"/>
    <w:rsid w:val="003A1181"/>
    <w:rsid w:val="003A1503"/>
    <w:rsid w:val="003A17F4"/>
    <w:rsid w:val="003A19CB"/>
    <w:rsid w:val="003A1AFF"/>
    <w:rsid w:val="003A1B4D"/>
    <w:rsid w:val="003A1D2C"/>
    <w:rsid w:val="003A1FA4"/>
    <w:rsid w:val="003A2058"/>
    <w:rsid w:val="003A20AC"/>
    <w:rsid w:val="003A2174"/>
    <w:rsid w:val="003A2198"/>
    <w:rsid w:val="003A21B4"/>
    <w:rsid w:val="003A22B5"/>
    <w:rsid w:val="003A2447"/>
    <w:rsid w:val="003A2482"/>
    <w:rsid w:val="003A2671"/>
    <w:rsid w:val="003A26EA"/>
    <w:rsid w:val="003A28FC"/>
    <w:rsid w:val="003A293F"/>
    <w:rsid w:val="003A29B2"/>
    <w:rsid w:val="003A29E2"/>
    <w:rsid w:val="003A2D9E"/>
    <w:rsid w:val="003A3029"/>
    <w:rsid w:val="003A35F8"/>
    <w:rsid w:val="003A3DD9"/>
    <w:rsid w:val="003A4119"/>
    <w:rsid w:val="003A4137"/>
    <w:rsid w:val="003A4A1C"/>
    <w:rsid w:val="003A4BDA"/>
    <w:rsid w:val="003A5014"/>
    <w:rsid w:val="003A57FD"/>
    <w:rsid w:val="003A5A69"/>
    <w:rsid w:val="003A5AD1"/>
    <w:rsid w:val="003A5CC1"/>
    <w:rsid w:val="003A5CDA"/>
    <w:rsid w:val="003A5DC3"/>
    <w:rsid w:val="003A6230"/>
    <w:rsid w:val="003A667F"/>
    <w:rsid w:val="003A669D"/>
    <w:rsid w:val="003A68B8"/>
    <w:rsid w:val="003A6C27"/>
    <w:rsid w:val="003A6DC5"/>
    <w:rsid w:val="003A6DEF"/>
    <w:rsid w:val="003A73D1"/>
    <w:rsid w:val="003A7647"/>
    <w:rsid w:val="003A7849"/>
    <w:rsid w:val="003A7859"/>
    <w:rsid w:val="003A7B08"/>
    <w:rsid w:val="003A7F3E"/>
    <w:rsid w:val="003B0512"/>
    <w:rsid w:val="003B08CC"/>
    <w:rsid w:val="003B08DA"/>
    <w:rsid w:val="003B0B45"/>
    <w:rsid w:val="003B0B75"/>
    <w:rsid w:val="003B0F60"/>
    <w:rsid w:val="003B0F93"/>
    <w:rsid w:val="003B11EC"/>
    <w:rsid w:val="003B137A"/>
    <w:rsid w:val="003B1456"/>
    <w:rsid w:val="003B1516"/>
    <w:rsid w:val="003B1BDF"/>
    <w:rsid w:val="003B1BF6"/>
    <w:rsid w:val="003B1CA9"/>
    <w:rsid w:val="003B1E07"/>
    <w:rsid w:val="003B21AD"/>
    <w:rsid w:val="003B2293"/>
    <w:rsid w:val="003B2339"/>
    <w:rsid w:val="003B2382"/>
    <w:rsid w:val="003B258D"/>
    <w:rsid w:val="003B29BC"/>
    <w:rsid w:val="003B2BDD"/>
    <w:rsid w:val="003B3132"/>
    <w:rsid w:val="003B3164"/>
    <w:rsid w:val="003B35C8"/>
    <w:rsid w:val="003B369D"/>
    <w:rsid w:val="003B3EC9"/>
    <w:rsid w:val="003B41ED"/>
    <w:rsid w:val="003B420F"/>
    <w:rsid w:val="003B46B7"/>
    <w:rsid w:val="003B471A"/>
    <w:rsid w:val="003B4A16"/>
    <w:rsid w:val="003B4F6C"/>
    <w:rsid w:val="003B5014"/>
    <w:rsid w:val="003B53D8"/>
    <w:rsid w:val="003B55FE"/>
    <w:rsid w:val="003B5825"/>
    <w:rsid w:val="003B58BD"/>
    <w:rsid w:val="003B59B0"/>
    <w:rsid w:val="003B5D7E"/>
    <w:rsid w:val="003B5DF0"/>
    <w:rsid w:val="003B679E"/>
    <w:rsid w:val="003B67F9"/>
    <w:rsid w:val="003B680A"/>
    <w:rsid w:val="003B68DE"/>
    <w:rsid w:val="003B6A6B"/>
    <w:rsid w:val="003B6C80"/>
    <w:rsid w:val="003B723D"/>
    <w:rsid w:val="003B723F"/>
    <w:rsid w:val="003B7345"/>
    <w:rsid w:val="003B752A"/>
    <w:rsid w:val="003B7A2C"/>
    <w:rsid w:val="003B7C52"/>
    <w:rsid w:val="003B7CF1"/>
    <w:rsid w:val="003B7DF1"/>
    <w:rsid w:val="003B7F1B"/>
    <w:rsid w:val="003C018F"/>
    <w:rsid w:val="003C021D"/>
    <w:rsid w:val="003C0300"/>
    <w:rsid w:val="003C0479"/>
    <w:rsid w:val="003C0485"/>
    <w:rsid w:val="003C0A1C"/>
    <w:rsid w:val="003C0B2F"/>
    <w:rsid w:val="003C0DB5"/>
    <w:rsid w:val="003C0E1C"/>
    <w:rsid w:val="003C0ED0"/>
    <w:rsid w:val="003C10D5"/>
    <w:rsid w:val="003C11A5"/>
    <w:rsid w:val="003C12B6"/>
    <w:rsid w:val="003C14A3"/>
    <w:rsid w:val="003C14AD"/>
    <w:rsid w:val="003C1504"/>
    <w:rsid w:val="003C1817"/>
    <w:rsid w:val="003C2218"/>
    <w:rsid w:val="003C2256"/>
    <w:rsid w:val="003C2289"/>
    <w:rsid w:val="003C2546"/>
    <w:rsid w:val="003C272D"/>
    <w:rsid w:val="003C28AB"/>
    <w:rsid w:val="003C2920"/>
    <w:rsid w:val="003C2AD9"/>
    <w:rsid w:val="003C2B42"/>
    <w:rsid w:val="003C2C47"/>
    <w:rsid w:val="003C3207"/>
    <w:rsid w:val="003C3237"/>
    <w:rsid w:val="003C3697"/>
    <w:rsid w:val="003C38D4"/>
    <w:rsid w:val="003C397E"/>
    <w:rsid w:val="003C3BDA"/>
    <w:rsid w:val="003C3CA7"/>
    <w:rsid w:val="003C3CCC"/>
    <w:rsid w:val="003C4264"/>
    <w:rsid w:val="003C43CA"/>
    <w:rsid w:val="003C4427"/>
    <w:rsid w:val="003C475E"/>
    <w:rsid w:val="003C4CCF"/>
    <w:rsid w:val="003C4EA1"/>
    <w:rsid w:val="003C4FE6"/>
    <w:rsid w:val="003C55AC"/>
    <w:rsid w:val="003C5D23"/>
    <w:rsid w:val="003C63B2"/>
    <w:rsid w:val="003C6434"/>
    <w:rsid w:val="003C6558"/>
    <w:rsid w:val="003C6AEA"/>
    <w:rsid w:val="003C6E49"/>
    <w:rsid w:val="003C6EC7"/>
    <w:rsid w:val="003C709D"/>
    <w:rsid w:val="003C7317"/>
    <w:rsid w:val="003C7453"/>
    <w:rsid w:val="003C75AE"/>
    <w:rsid w:val="003C7800"/>
    <w:rsid w:val="003C78C0"/>
    <w:rsid w:val="003C78CF"/>
    <w:rsid w:val="003C7A09"/>
    <w:rsid w:val="003C7B94"/>
    <w:rsid w:val="003C7C3F"/>
    <w:rsid w:val="003C7C78"/>
    <w:rsid w:val="003C7F18"/>
    <w:rsid w:val="003D0566"/>
    <w:rsid w:val="003D063E"/>
    <w:rsid w:val="003D074A"/>
    <w:rsid w:val="003D0A9D"/>
    <w:rsid w:val="003D0C54"/>
    <w:rsid w:val="003D0E63"/>
    <w:rsid w:val="003D105A"/>
    <w:rsid w:val="003D1201"/>
    <w:rsid w:val="003D1340"/>
    <w:rsid w:val="003D14B6"/>
    <w:rsid w:val="003D160F"/>
    <w:rsid w:val="003D16EE"/>
    <w:rsid w:val="003D1A2B"/>
    <w:rsid w:val="003D1B68"/>
    <w:rsid w:val="003D1D20"/>
    <w:rsid w:val="003D1E87"/>
    <w:rsid w:val="003D2055"/>
    <w:rsid w:val="003D2097"/>
    <w:rsid w:val="003D20D6"/>
    <w:rsid w:val="003D21DC"/>
    <w:rsid w:val="003D24A2"/>
    <w:rsid w:val="003D2742"/>
    <w:rsid w:val="003D28DC"/>
    <w:rsid w:val="003D296F"/>
    <w:rsid w:val="003D2C87"/>
    <w:rsid w:val="003D2D0B"/>
    <w:rsid w:val="003D2DBB"/>
    <w:rsid w:val="003D3064"/>
    <w:rsid w:val="003D3413"/>
    <w:rsid w:val="003D341A"/>
    <w:rsid w:val="003D40AF"/>
    <w:rsid w:val="003D4386"/>
    <w:rsid w:val="003D43EC"/>
    <w:rsid w:val="003D44BA"/>
    <w:rsid w:val="003D4653"/>
    <w:rsid w:val="003D49FE"/>
    <w:rsid w:val="003D4F7A"/>
    <w:rsid w:val="003D4FE8"/>
    <w:rsid w:val="003D4FE9"/>
    <w:rsid w:val="003D5091"/>
    <w:rsid w:val="003D54D8"/>
    <w:rsid w:val="003D58FF"/>
    <w:rsid w:val="003D5E65"/>
    <w:rsid w:val="003D614A"/>
    <w:rsid w:val="003D632E"/>
    <w:rsid w:val="003D64E8"/>
    <w:rsid w:val="003D6857"/>
    <w:rsid w:val="003D6B89"/>
    <w:rsid w:val="003D6E5E"/>
    <w:rsid w:val="003D7056"/>
    <w:rsid w:val="003D70E1"/>
    <w:rsid w:val="003D7386"/>
    <w:rsid w:val="003D74CA"/>
    <w:rsid w:val="003D7688"/>
    <w:rsid w:val="003D77E9"/>
    <w:rsid w:val="003D7C78"/>
    <w:rsid w:val="003D7DEC"/>
    <w:rsid w:val="003D7FB9"/>
    <w:rsid w:val="003E0039"/>
    <w:rsid w:val="003E0179"/>
    <w:rsid w:val="003E01DA"/>
    <w:rsid w:val="003E020E"/>
    <w:rsid w:val="003E0515"/>
    <w:rsid w:val="003E0820"/>
    <w:rsid w:val="003E08CD"/>
    <w:rsid w:val="003E0988"/>
    <w:rsid w:val="003E0BB2"/>
    <w:rsid w:val="003E0E65"/>
    <w:rsid w:val="003E1106"/>
    <w:rsid w:val="003E15BD"/>
    <w:rsid w:val="003E18B4"/>
    <w:rsid w:val="003E19BC"/>
    <w:rsid w:val="003E1B07"/>
    <w:rsid w:val="003E2090"/>
    <w:rsid w:val="003E2D65"/>
    <w:rsid w:val="003E2F83"/>
    <w:rsid w:val="003E31F5"/>
    <w:rsid w:val="003E34E4"/>
    <w:rsid w:val="003E3AAE"/>
    <w:rsid w:val="003E4094"/>
    <w:rsid w:val="003E4526"/>
    <w:rsid w:val="003E4556"/>
    <w:rsid w:val="003E488F"/>
    <w:rsid w:val="003E4C2C"/>
    <w:rsid w:val="003E4F60"/>
    <w:rsid w:val="003E5107"/>
    <w:rsid w:val="003E52F1"/>
    <w:rsid w:val="003E53FF"/>
    <w:rsid w:val="003E573D"/>
    <w:rsid w:val="003E58B3"/>
    <w:rsid w:val="003E59DE"/>
    <w:rsid w:val="003E5CDD"/>
    <w:rsid w:val="003E5E66"/>
    <w:rsid w:val="003E607F"/>
    <w:rsid w:val="003E60B2"/>
    <w:rsid w:val="003E6400"/>
    <w:rsid w:val="003E643B"/>
    <w:rsid w:val="003E6676"/>
    <w:rsid w:val="003E669A"/>
    <w:rsid w:val="003E69DE"/>
    <w:rsid w:val="003E6A67"/>
    <w:rsid w:val="003E6DF7"/>
    <w:rsid w:val="003E7296"/>
    <w:rsid w:val="003E7695"/>
    <w:rsid w:val="003E77FC"/>
    <w:rsid w:val="003E7878"/>
    <w:rsid w:val="003E7895"/>
    <w:rsid w:val="003E78C3"/>
    <w:rsid w:val="003E7AD5"/>
    <w:rsid w:val="003E7BD5"/>
    <w:rsid w:val="003F0300"/>
    <w:rsid w:val="003F0609"/>
    <w:rsid w:val="003F08BD"/>
    <w:rsid w:val="003F091B"/>
    <w:rsid w:val="003F0ACC"/>
    <w:rsid w:val="003F0CAE"/>
    <w:rsid w:val="003F11F6"/>
    <w:rsid w:val="003F128C"/>
    <w:rsid w:val="003F15BF"/>
    <w:rsid w:val="003F193C"/>
    <w:rsid w:val="003F1A1E"/>
    <w:rsid w:val="003F1CBF"/>
    <w:rsid w:val="003F1E65"/>
    <w:rsid w:val="003F202A"/>
    <w:rsid w:val="003F2327"/>
    <w:rsid w:val="003F2892"/>
    <w:rsid w:val="003F296E"/>
    <w:rsid w:val="003F2AEE"/>
    <w:rsid w:val="003F2C2C"/>
    <w:rsid w:val="003F2C78"/>
    <w:rsid w:val="003F34D8"/>
    <w:rsid w:val="003F3572"/>
    <w:rsid w:val="003F386D"/>
    <w:rsid w:val="003F3A1E"/>
    <w:rsid w:val="003F3A5C"/>
    <w:rsid w:val="003F3BCF"/>
    <w:rsid w:val="003F3DD8"/>
    <w:rsid w:val="003F4110"/>
    <w:rsid w:val="003F4276"/>
    <w:rsid w:val="003F462A"/>
    <w:rsid w:val="003F4714"/>
    <w:rsid w:val="003F47E0"/>
    <w:rsid w:val="003F4902"/>
    <w:rsid w:val="003F4AAC"/>
    <w:rsid w:val="003F4C06"/>
    <w:rsid w:val="003F54A9"/>
    <w:rsid w:val="003F560A"/>
    <w:rsid w:val="003F5888"/>
    <w:rsid w:val="003F5CE6"/>
    <w:rsid w:val="003F5FBC"/>
    <w:rsid w:val="003F6371"/>
    <w:rsid w:val="003F68BE"/>
    <w:rsid w:val="003F69EF"/>
    <w:rsid w:val="003F6B0F"/>
    <w:rsid w:val="003F6C61"/>
    <w:rsid w:val="003F6CE2"/>
    <w:rsid w:val="003F6D63"/>
    <w:rsid w:val="003F6EFF"/>
    <w:rsid w:val="003F6F7C"/>
    <w:rsid w:val="003F742B"/>
    <w:rsid w:val="003F7477"/>
    <w:rsid w:val="003F768C"/>
    <w:rsid w:val="003F7AC0"/>
    <w:rsid w:val="004004E8"/>
    <w:rsid w:val="00400630"/>
    <w:rsid w:val="00400898"/>
    <w:rsid w:val="00400959"/>
    <w:rsid w:val="0040099B"/>
    <w:rsid w:val="00400ACD"/>
    <w:rsid w:val="00400E77"/>
    <w:rsid w:val="00400E78"/>
    <w:rsid w:val="00400ED6"/>
    <w:rsid w:val="00400F24"/>
    <w:rsid w:val="00400FF8"/>
    <w:rsid w:val="004010D6"/>
    <w:rsid w:val="004011FF"/>
    <w:rsid w:val="00401BAC"/>
    <w:rsid w:val="00401CC4"/>
    <w:rsid w:val="0040213E"/>
    <w:rsid w:val="004021A5"/>
    <w:rsid w:val="004023E3"/>
    <w:rsid w:val="004023FF"/>
    <w:rsid w:val="00402425"/>
    <w:rsid w:val="00402627"/>
    <w:rsid w:val="00402C0B"/>
    <w:rsid w:val="00402DF7"/>
    <w:rsid w:val="00403324"/>
    <w:rsid w:val="00403415"/>
    <w:rsid w:val="00403476"/>
    <w:rsid w:val="00403554"/>
    <w:rsid w:val="004038E1"/>
    <w:rsid w:val="00403B89"/>
    <w:rsid w:val="0040430A"/>
    <w:rsid w:val="00404455"/>
    <w:rsid w:val="004045C0"/>
    <w:rsid w:val="00404603"/>
    <w:rsid w:val="0040460B"/>
    <w:rsid w:val="0040472A"/>
    <w:rsid w:val="00404C2F"/>
    <w:rsid w:val="00404F77"/>
    <w:rsid w:val="0040509C"/>
    <w:rsid w:val="004052F6"/>
    <w:rsid w:val="004054BC"/>
    <w:rsid w:val="00405894"/>
    <w:rsid w:val="00405AAD"/>
    <w:rsid w:val="00405AE4"/>
    <w:rsid w:val="00405C81"/>
    <w:rsid w:val="00405ED4"/>
    <w:rsid w:val="00406565"/>
    <w:rsid w:val="00406CF3"/>
    <w:rsid w:val="00406E2B"/>
    <w:rsid w:val="00406F96"/>
    <w:rsid w:val="00406FC9"/>
    <w:rsid w:val="004071A7"/>
    <w:rsid w:val="004075F1"/>
    <w:rsid w:val="00407BAD"/>
    <w:rsid w:val="00407D4B"/>
    <w:rsid w:val="00407DFE"/>
    <w:rsid w:val="0041013A"/>
    <w:rsid w:val="00410170"/>
    <w:rsid w:val="004103FF"/>
    <w:rsid w:val="00410869"/>
    <w:rsid w:val="00410889"/>
    <w:rsid w:val="00410A9D"/>
    <w:rsid w:val="00410CD4"/>
    <w:rsid w:val="00411320"/>
    <w:rsid w:val="0041153B"/>
    <w:rsid w:val="00411549"/>
    <w:rsid w:val="00411DF5"/>
    <w:rsid w:val="00411ED8"/>
    <w:rsid w:val="004127BD"/>
    <w:rsid w:val="00412A51"/>
    <w:rsid w:val="00412C2F"/>
    <w:rsid w:val="00412D7C"/>
    <w:rsid w:val="00412DB0"/>
    <w:rsid w:val="00412E68"/>
    <w:rsid w:val="00412EDD"/>
    <w:rsid w:val="00412FC9"/>
    <w:rsid w:val="0041306B"/>
    <w:rsid w:val="004130D6"/>
    <w:rsid w:val="0041318F"/>
    <w:rsid w:val="00413383"/>
    <w:rsid w:val="004134C1"/>
    <w:rsid w:val="004137BA"/>
    <w:rsid w:val="0041384E"/>
    <w:rsid w:val="00413D16"/>
    <w:rsid w:val="00413EA9"/>
    <w:rsid w:val="00414462"/>
    <w:rsid w:val="00414588"/>
    <w:rsid w:val="004145A5"/>
    <w:rsid w:val="004146CB"/>
    <w:rsid w:val="00414D00"/>
    <w:rsid w:val="00414DC5"/>
    <w:rsid w:val="00414E42"/>
    <w:rsid w:val="00414F95"/>
    <w:rsid w:val="004151D5"/>
    <w:rsid w:val="004154EC"/>
    <w:rsid w:val="00415619"/>
    <w:rsid w:val="004156F5"/>
    <w:rsid w:val="00415B8D"/>
    <w:rsid w:val="00415C6F"/>
    <w:rsid w:val="00415E33"/>
    <w:rsid w:val="0041610C"/>
    <w:rsid w:val="0041612B"/>
    <w:rsid w:val="00416AED"/>
    <w:rsid w:val="00417002"/>
    <w:rsid w:val="00417083"/>
    <w:rsid w:val="00417579"/>
    <w:rsid w:val="00417634"/>
    <w:rsid w:val="00417645"/>
    <w:rsid w:val="00417924"/>
    <w:rsid w:val="00417AAE"/>
    <w:rsid w:val="00417BC8"/>
    <w:rsid w:val="0042011F"/>
    <w:rsid w:val="00420399"/>
    <w:rsid w:val="00420429"/>
    <w:rsid w:val="00420438"/>
    <w:rsid w:val="00420516"/>
    <w:rsid w:val="00420589"/>
    <w:rsid w:val="004208D0"/>
    <w:rsid w:val="00420C55"/>
    <w:rsid w:val="00420CD3"/>
    <w:rsid w:val="00420E00"/>
    <w:rsid w:val="00420E84"/>
    <w:rsid w:val="004214D6"/>
    <w:rsid w:val="004219F7"/>
    <w:rsid w:val="00421A6F"/>
    <w:rsid w:val="00421AA7"/>
    <w:rsid w:val="00421CE9"/>
    <w:rsid w:val="00421DB3"/>
    <w:rsid w:val="00421E9B"/>
    <w:rsid w:val="00421F2C"/>
    <w:rsid w:val="004220CB"/>
    <w:rsid w:val="004221F3"/>
    <w:rsid w:val="00422559"/>
    <w:rsid w:val="00422886"/>
    <w:rsid w:val="00422E6F"/>
    <w:rsid w:val="00423095"/>
    <w:rsid w:val="00423128"/>
    <w:rsid w:val="00423176"/>
    <w:rsid w:val="0042337B"/>
    <w:rsid w:val="00423ACA"/>
    <w:rsid w:val="00423C3F"/>
    <w:rsid w:val="00423E06"/>
    <w:rsid w:val="00423F33"/>
    <w:rsid w:val="00424191"/>
    <w:rsid w:val="004244DE"/>
    <w:rsid w:val="004244F8"/>
    <w:rsid w:val="00424564"/>
    <w:rsid w:val="004247FD"/>
    <w:rsid w:val="00424A1C"/>
    <w:rsid w:val="00424CB0"/>
    <w:rsid w:val="00424D8C"/>
    <w:rsid w:val="00424F87"/>
    <w:rsid w:val="00424FE0"/>
    <w:rsid w:val="00425099"/>
    <w:rsid w:val="00425501"/>
    <w:rsid w:val="004255BA"/>
    <w:rsid w:val="00425755"/>
    <w:rsid w:val="00425B67"/>
    <w:rsid w:val="00425BC8"/>
    <w:rsid w:val="00425C0C"/>
    <w:rsid w:val="00425D69"/>
    <w:rsid w:val="004264C6"/>
    <w:rsid w:val="004264E2"/>
    <w:rsid w:val="0042687F"/>
    <w:rsid w:val="00426891"/>
    <w:rsid w:val="00426AF7"/>
    <w:rsid w:val="00426B90"/>
    <w:rsid w:val="00426FDF"/>
    <w:rsid w:val="004274DD"/>
    <w:rsid w:val="00427602"/>
    <w:rsid w:val="00427723"/>
    <w:rsid w:val="00427BED"/>
    <w:rsid w:val="00427C63"/>
    <w:rsid w:val="00427FC2"/>
    <w:rsid w:val="00427FCD"/>
    <w:rsid w:val="00430135"/>
    <w:rsid w:val="004306C1"/>
    <w:rsid w:val="00430816"/>
    <w:rsid w:val="0043099D"/>
    <w:rsid w:val="004309AE"/>
    <w:rsid w:val="004310E7"/>
    <w:rsid w:val="004319D5"/>
    <w:rsid w:val="00431D50"/>
    <w:rsid w:val="00431E3C"/>
    <w:rsid w:val="00431E5C"/>
    <w:rsid w:val="00432083"/>
    <w:rsid w:val="00432153"/>
    <w:rsid w:val="00432191"/>
    <w:rsid w:val="004325D5"/>
    <w:rsid w:val="004327CA"/>
    <w:rsid w:val="00432B1C"/>
    <w:rsid w:val="00432BE2"/>
    <w:rsid w:val="00432CA7"/>
    <w:rsid w:val="00432CEA"/>
    <w:rsid w:val="00432F4C"/>
    <w:rsid w:val="00432F87"/>
    <w:rsid w:val="00433263"/>
    <w:rsid w:val="0043344D"/>
    <w:rsid w:val="00433684"/>
    <w:rsid w:val="00433935"/>
    <w:rsid w:val="00433AC3"/>
    <w:rsid w:val="00433E33"/>
    <w:rsid w:val="00434116"/>
    <w:rsid w:val="0043423D"/>
    <w:rsid w:val="004345C7"/>
    <w:rsid w:val="004347F8"/>
    <w:rsid w:val="0043498B"/>
    <w:rsid w:val="004349B8"/>
    <w:rsid w:val="0043510D"/>
    <w:rsid w:val="0043534F"/>
    <w:rsid w:val="0043581E"/>
    <w:rsid w:val="00435E64"/>
    <w:rsid w:val="00435F6A"/>
    <w:rsid w:val="004365D7"/>
    <w:rsid w:val="00436ADB"/>
    <w:rsid w:val="00436B6A"/>
    <w:rsid w:val="0043742B"/>
    <w:rsid w:val="00437B67"/>
    <w:rsid w:val="00437BEF"/>
    <w:rsid w:val="00437CE5"/>
    <w:rsid w:val="00437E56"/>
    <w:rsid w:val="0044057F"/>
    <w:rsid w:val="00440AF1"/>
    <w:rsid w:val="00440BC8"/>
    <w:rsid w:val="00440E79"/>
    <w:rsid w:val="00440F01"/>
    <w:rsid w:val="00440F7D"/>
    <w:rsid w:val="004411AC"/>
    <w:rsid w:val="004411B9"/>
    <w:rsid w:val="004411BF"/>
    <w:rsid w:val="004417E9"/>
    <w:rsid w:val="00441880"/>
    <w:rsid w:val="00441CB1"/>
    <w:rsid w:val="00441F0B"/>
    <w:rsid w:val="00441F94"/>
    <w:rsid w:val="004422CF"/>
    <w:rsid w:val="00442385"/>
    <w:rsid w:val="00442C5A"/>
    <w:rsid w:val="0044308A"/>
    <w:rsid w:val="00443174"/>
    <w:rsid w:val="0044338A"/>
    <w:rsid w:val="004435D1"/>
    <w:rsid w:val="00443755"/>
    <w:rsid w:val="00443E88"/>
    <w:rsid w:val="004440E9"/>
    <w:rsid w:val="00444351"/>
    <w:rsid w:val="0044464E"/>
    <w:rsid w:val="0044465C"/>
    <w:rsid w:val="00444697"/>
    <w:rsid w:val="00444AAB"/>
    <w:rsid w:val="00444B43"/>
    <w:rsid w:val="004450F2"/>
    <w:rsid w:val="0044511C"/>
    <w:rsid w:val="00445146"/>
    <w:rsid w:val="0044557B"/>
    <w:rsid w:val="00445805"/>
    <w:rsid w:val="00445E4A"/>
    <w:rsid w:val="00445E4C"/>
    <w:rsid w:val="00446487"/>
    <w:rsid w:val="00446642"/>
    <w:rsid w:val="00446848"/>
    <w:rsid w:val="004469D9"/>
    <w:rsid w:val="00446A34"/>
    <w:rsid w:val="00446BA4"/>
    <w:rsid w:val="004471C4"/>
    <w:rsid w:val="004500B3"/>
    <w:rsid w:val="00450A85"/>
    <w:rsid w:val="00450ED2"/>
    <w:rsid w:val="00451113"/>
    <w:rsid w:val="0045112B"/>
    <w:rsid w:val="0045116C"/>
    <w:rsid w:val="00451259"/>
    <w:rsid w:val="004514EF"/>
    <w:rsid w:val="00451575"/>
    <w:rsid w:val="00451591"/>
    <w:rsid w:val="004517F6"/>
    <w:rsid w:val="0045191A"/>
    <w:rsid w:val="00451922"/>
    <w:rsid w:val="00451B66"/>
    <w:rsid w:val="00451C1F"/>
    <w:rsid w:val="00451D8B"/>
    <w:rsid w:val="0045215E"/>
    <w:rsid w:val="0045245F"/>
    <w:rsid w:val="00452602"/>
    <w:rsid w:val="00452FD0"/>
    <w:rsid w:val="00453005"/>
    <w:rsid w:val="0045326B"/>
    <w:rsid w:val="00453375"/>
    <w:rsid w:val="004534BC"/>
    <w:rsid w:val="00453A30"/>
    <w:rsid w:val="00453A4D"/>
    <w:rsid w:val="00453F68"/>
    <w:rsid w:val="00453FCF"/>
    <w:rsid w:val="004542C4"/>
    <w:rsid w:val="00454735"/>
    <w:rsid w:val="00454AC8"/>
    <w:rsid w:val="00454E5C"/>
    <w:rsid w:val="00455053"/>
    <w:rsid w:val="0045558C"/>
    <w:rsid w:val="0045566C"/>
    <w:rsid w:val="00455E67"/>
    <w:rsid w:val="00455F6A"/>
    <w:rsid w:val="00456160"/>
    <w:rsid w:val="00456527"/>
    <w:rsid w:val="00456752"/>
    <w:rsid w:val="00456FEB"/>
    <w:rsid w:val="004570C8"/>
    <w:rsid w:val="004572DF"/>
    <w:rsid w:val="0045738C"/>
    <w:rsid w:val="004574D8"/>
    <w:rsid w:val="004575CC"/>
    <w:rsid w:val="0045771D"/>
    <w:rsid w:val="0045796E"/>
    <w:rsid w:val="00457ADE"/>
    <w:rsid w:val="00457D27"/>
    <w:rsid w:val="004601DC"/>
    <w:rsid w:val="004602A7"/>
    <w:rsid w:val="004608CE"/>
    <w:rsid w:val="0046091D"/>
    <w:rsid w:val="00460A15"/>
    <w:rsid w:val="00460B90"/>
    <w:rsid w:val="00460D94"/>
    <w:rsid w:val="00460FD1"/>
    <w:rsid w:val="0046112A"/>
    <w:rsid w:val="0046112B"/>
    <w:rsid w:val="00461416"/>
    <w:rsid w:val="00461906"/>
    <w:rsid w:val="00461AC6"/>
    <w:rsid w:val="00461DB8"/>
    <w:rsid w:val="00461F3D"/>
    <w:rsid w:val="00461F5E"/>
    <w:rsid w:val="0046241F"/>
    <w:rsid w:val="0046259D"/>
    <w:rsid w:val="0046278A"/>
    <w:rsid w:val="00462979"/>
    <w:rsid w:val="00462BE6"/>
    <w:rsid w:val="004630EC"/>
    <w:rsid w:val="0046335D"/>
    <w:rsid w:val="004635AB"/>
    <w:rsid w:val="00463822"/>
    <w:rsid w:val="0046397A"/>
    <w:rsid w:val="00463A68"/>
    <w:rsid w:val="00463BBC"/>
    <w:rsid w:val="00463CC0"/>
    <w:rsid w:val="0046439A"/>
    <w:rsid w:val="004643BF"/>
    <w:rsid w:val="0046447B"/>
    <w:rsid w:val="004646BB"/>
    <w:rsid w:val="00464D97"/>
    <w:rsid w:val="00464F0C"/>
    <w:rsid w:val="00465122"/>
    <w:rsid w:val="004657CE"/>
    <w:rsid w:val="00465A04"/>
    <w:rsid w:val="00465E95"/>
    <w:rsid w:val="00465F67"/>
    <w:rsid w:val="004668F2"/>
    <w:rsid w:val="00466A31"/>
    <w:rsid w:val="00467049"/>
    <w:rsid w:val="0046729F"/>
    <w:rsid w:val="0046775D"/>
    <w:rsid w:val="004678E9"/>
    <w:rsid w:val="00467DA1"/>
    <w:rsid w:val="00470092"/>
    <w:rsid w:val="00470204"/>
    <w:rsid w:val="004702A9"/>
    <w:rsid w:val="00470A8D"/>
    <w:rsid w:val="00470AFC"/>
    <w:rsid w:val="00471349"/>
    <w:rsid w:val="00471374"/>
    <w:rsid w:val="004717F5"/>
    <w:rsid w:val="00471838"/>
    <w:rsid w:val="00471864"/>
    <w:rsid w:val="00471AD9"/>
    <w:rsid w:val="00471E32"/>
    <w:rsid w:val="00471F04"/>
    <w:rsid w:val="00471F0A"/>
    <w:rsid w:val="00472222"/>
    <w:rsid w:val="0047254D"/>
    <w:rsid w:val="004726D5"/>
    <w:rsid w:val="00472798"/>
    <w:rsid w:val="00472992"/>
    <w:rsid w:val="004729A8"/>
    <w:rsid w:val="00472ADF"/>
    <w:rsid w:val="00472B03"/>
    <w:rsid w:val="00472D75"/>
    <w:rsid w:val="0047321C"/>
    <w:rsid w:val="0047360D"/>
    <w:rsid w:val="00473AC8"/>
    <w:rsid w:val="00473B52"/>
    <w:rsid w:val="00473C87"/>
    <w:rsid w:val="00473CDA"/>
    <w:rsid w:val="00473D3C"/>
    <w:rsid w:val="00473E95"/>
    <w:rsid w:val="00474159"/>
    <w:rsid w:val="004747E3"/>
    <w:rsid w:val="00474B03"/>
    <w:rsid w:val="00474C34"/>
    <w:rsid w:val="00474D43"/>
    <w:rsid w:val="00475105"/>
    <w:rsid w:val="004751C5"/>
    <w:rsid w:val="0047571D"/>
    <w:rsid w:val="00475CD9"/>
    <w:rsid w:val="00476095"/>
    <w:rsid w:val="004761F6"/>
    <w:rsid w:val="004764A8"/>
    <w:rsid w:val="0047653A"/>
    <w:rsid w:val="0047697A"/>
    <w:rsid w:val="004769DC"/>
    <w:rsid w:val="00476ABB"/>
    <w:rsid w:val="00476CD5"/>
    <w:rsid w:val="00476DCA"/>
    <w:rsid w:val="00476F79"/>
    <w:rsid w:val="0047707D"/>
    <w:rsid w:val="004774E1"/>
    <w:rsid w:val="004775AB"/>
    <w:rsid w:val="00477A41"/>
    <w:rsid w:val="00477B7A"/>
    <w:rsid w:val="00477BD8"/>
    <w:rsid w:val="0048016D"/>
    <w:rsid w:val="00480249"/>
    <w:rsid w:val="00480421"/>
    <w:rsid w:val="00480907"/>
    <w:rsid w:val="00480C6B"/>
    <w:rsid w:val="00480D9A"/>
    <w:rsid w:val="00480E04"/>
    <w:rsid w:val="0048150A"/>
    <w:rsid w:val="0048198D"/>
    <w:rsid w:val="00481BE0"/>
    <w:rsid w:val="00481E35"/>
    <w:rsid w:val="004822D6"/>
    <w:rsid w:val="00482507"/>
    <w:rsid w:val="00482615"/>
    <w:rsid w:val="004829EC"/>
    <w:rsid w:val="004831E9"/>
    <w:rsid w:val="004835A4"/>
    <w:rsid w:val="00483CB5"/>
    <w:rsid w:val="00483DBE"/>
    <w:rsid w:val="00483E71"/>
    <w:rsid w:val="004840D9"/>
    <w:rsid w:val="0048450C"/>
    <w:rsid w:val="0048455A"/>
    <w:rsid w:val="0048492D"/>
    <w:rsid w:val="00484B02"/>
    <w:rsid w:val="00484FCD"/>
    <w:rsid w:val="004850D5"/>
    <w:rsid w:val="0048520C"/>
    <w:rsid w:val="004854D9"/>
    <w:rsid w:val="00485782"/>
    <w:rsid w:val="00485CA8"/>
    <w:rsid w:val="00485CBF"/>
    <w:rsid w:val="00485DD3"/>
    <w:rsid w:val="00485F68"/>
    <w:rsid w:val="00486C82"/>
    <w:rsid w:val="00486DD1"/>
    <w:rsid w:val="00486E5E"/>
    <w:rsid w:val="004870A3"/>
    <w:rsid w:val="004874C4"/>
    <w:rsid w:val="0048753D"/>
    <w:rsid w:val="00487CB0"/>
    <w:rsid w:val="00487D1D"/>
    <w:rsid w:val="004903A5"/>
    <w:rsid w:val="004903F7"/>
    <w:rsid w:val="00490664"/>
    <w:rsid w:val="0049076D"/>
    <w:rsid w:val="004908B4"/>
    <w:rsid w:val="00490901"/>
    <w:rsid w:val="0049090C"/>
    <w:rsid w:val="004909CF"/>
    <w:rsid w:val="00490DEA"/>
    <w:rsid w:val="00490F15"/>
    <w:rsid w:val="00490FF5"/>
    <w:rsid w:val="00491117"/>
    <w:rsid w:val="00491186"/>
    <w:rsid w:val="00491545"/>
    <w:rsid w:val="00491578"/>
    <w:rsid w:val="004916CC"/>
    <w:rsid w:val="004916CF"/>
    <w:rsid w:val="004918E0"/>
    <w:rsid w:val="00491934"/>
    <w:rsid w:val="00491BEF"/>
    <w:rsid w:val="00491D13"/>
    <w:rsid w:val="00491E1D"/>
    <w:rsid w:val="00491F25"/>
    <w:rsid w:val="0049202B"/>
    <w:rsid w:val="004920EC"/>
    <w:rsid w:val="004922DE"/>
    <w:rsid w:val="004923DA"/>
    <w:rsid w:val="004924BE"/>
    <w:rsid w:val="0049262B"/>
    <w:rsid w:val="00492A7D"/>
    <w:rsid w:val="00492B95"/>
    <w:rsid w:val="00492FEB"/>
    <w:rsid w:val="004932DC"/>
    <w:rsid w:val="004935FB"/>
    <w:rsid w:val="00493634"/>
    <w:rsid w:val="00493B41"/>
    <w:rsid w:val="00493C6C"/>
    <w:rsid w:val="00493ED3"/>
    <w:rsid w:val="00493EDA"/>
    <w:rsid w:val="0049481F"/>
    <w:rsid w:val="004948FF"/>
    <w:rsid w:val="004949B6"/>
    <w:rsid w:val="004949D4"/>
    <w:rsid w:val="00494A2C"/>
    <w:rsid w:val="00494C15"/>
    <w:rsid w:val="00494F52"/>
    <w:rsid w:val="00495147"/>
    <w:rsid w:val="004953B6"/>
    <w:rsid w:val="0049541D"/>
    <w:rsid w:val="004957BB"/>
    <w:rsid w:val="00495927"/>
    <w:rsid w:val="00495B8D"/>
    <w:rsid w:val="0049604E"/>
    <w:rsid w:val="004961FE"/>
    <w:rsid w:val="004966DB"/>
    <w:rsid w:val="004966E7"/>
    <w:rsid w:val="0049673A"/>
    <w:rsid w:val="004969EE"/>
    <w:rsid w:val="00496B4A"/>
    <w:rsid w:val="00496F55"/>
    <w:rsid w:val="0049700E"/>
    <w:rsid w:val="00497718"/>
    <w:rsid w:val="004979D7"/>
    <w:rsid w:val="00497ABE"/>
    <w:rsid w:val="00497B67"/>
    <w:rsid w:val="00497B81"/>
    <w:rsid w:val="00497B9E"/>
    <w:rsid w:val="00497BB0"/>
    <w:rsid w:val="00497F3A"/>
    <w:rsid w:val="004A05CF"/>
    <w:rsid w:val="004A0980"/>
    <w:rsid w:val="004A0AAF"/>
    <w:rsid w:val="004A0E8C"/>
    <w:rsid w:val="004A110C"/>
    <w:rsid w:val="004A17B8"/>
    <w:rsid w:val="004A17C0"/>
    <w:rsid w:val="004A18C9"/>
    <w:rsid w:val="004A1AA1"/>
    <w:rsid w:val="004A1DE6"/>
    <w:rsid w:val="004A24B2"/>
    <w:rsid w:val="004A264C"/>
    <w:rsid w:val="004A2A39"/>
    <w:rsid w:val="004A3547"/>
    <w:rsid w:val="004A424F"/>
    <w:rsid w:val="004A4358"/>
    <w:rsid w:val="004A4379"/>
    <w:rsid w:val="004A4608"/>
    <w:rsid w:val="004A48BD"/>
    <w:rsid w:val="004A4B49"/>
    <w:rsid w:val="004A4F64"/>
    <w:rsid w:val="004A503D"/>
    <w:rsid w:val="004A512D"/>
    <w:rsid w:val="004A51A9"/>
    <w:rsid w:val="004A5458"/>
    <w:rsid w:val="004A56D3"/>
    <w:rsid w:val="004A5946"/>
    <w:rsid w:val="004A59BC"/>
    <w:rsid w:val="004A5A0D"/>
    <w:rsid w:val="004A5DB9"/>
    <w:rsid w:val="004A5DE9"/>
    <w:rsid w:val="004A5F2A"/>
    <w:rsid w:val="004A5FC6"/>
    <w:rsid w:val="004A624D"/>
    <w:rsid w:val="004A62EB"/>
    <w:rsid w:val="004A63BA"/>
    <w:rsid w:val="004A64BF"/>
    <w:rsid w:val="004A6789"/>
    <w:rsid w:val="004A680C"/>
    <w:rsid w:val="004A6842"/>
    <w:rsid w:val="004A6951"/>
    <w:rsid w:val="004A6FC4"/>
    <w:rsid w:val="004A778B"/>
    <w:rsid w:val="004A791C"/>
    <w:rsid w:val="004A7950"/>
    <w:rsid w:val="004A7AA8"/>
    <w:rsid w:val="004B0271"/>
    <w:rsid w:val="004B0A20"/>
    <w:rsid w:val="004B0BD0"/>
    <w:rsid w:val="004B0FE0"/>
    <w:rsid w:val="004B10C1"/>
    <w:rsid w:val="004B10C9"/>
    <w:rsid w:val="004B1186"/>
    <w:rsid w:val="004B143C"/>
    <w:rsid w:val="004B15F4"/>
    <w:rsid w:val="004B1B74"/>
    <w:rsid w:val="004B1BBB"/>
    <w:rsid w:val="004B1CC9"/>
    <w:rsid w:val="004B1E2F"/>
    <w:rsid w:val="004B205C"/>
    <w:rsid w:val="004B2445"/>
    <w:rsid w:val="004B2467"/>
    <w:rsid w:val="004B26F1"/>
    <w:rsid w:val="004B272A"/>
    <w:rsid w:val="004B320D"/>
    <w:rsid w:val="004B3286"/>
    <w:rsid w:val="004B3483"/>
    <w:rsid w:val="004B34D2"/>
    <w:rsid w:val="004B3841"/>
    <w:rsid w:val="004B3D9E"/>
    <w:rsid w:val="004B3DA5"/>
    <w:rsid w:val="004B3E42"/>
    <w:rsid w:val="004B4003"/>
    <w:rsid w:val="004B4418"/>
    <w:rsid w:val="004B442D"/>
    <w:rsid w:val="004B4436"/>
    <w:rsid w:val="004B45C2"/>
    <w:rsid w:val="004B4C25"/>
    <w:rsid w:val="004B4CE2"/>
    <w:rsid w:val="004B4DAE"/>
    <w:rsid w:val="004B4F39"/>
    <w:rsid w:val="004B5062"/>
    <w:rsid w:val="004B5356"/>
    <w:rsid w:val="004B5442"/>
    <w:rsid w:val="004B5625"/>
    <w:rsid w:val="004B591E"/>
    <w:rsid w:val="004B5BAB"/>
    <w:rsid w:val="004B5F8F"/>
    <w:rsid w:val="004B611E"/>
    <w:rsid w:val="004B63D1"/>
    <w:rsid w:val="004B6644"/>
    <w:rsid w:val="004B670B"/>
    <w:rsid w:val="004B719D"/>
    <w:rsid w:val="004B72B3"/>
    <w:rsid w:val="004B749C"/>
    <w:rsid w:val="004B7A0D"/>
    <w:rsid w:val="004B7E9C"/>
    <w:rsid w:val="004C0097"/>
    <w:rsid w:val="004C0100"/>
    <w:rsid w:val="004C0B6F"/>
    <w:rsid w:val="004C0D4D"/>
    <w:rsid w:val="004C0E66"/>
    <w:rsid w:val="004C1188"/>
    <w:rsid w:val="004C1361"/>
    <w:rsid w:val="004C147E"/>
    <w:rsid w:val="004C1785"/>
    <w:rsid w:val="004C1A12"/>
    <w:rsid w:val="004C1E3A"/>
    <w:rsid w:val="004C1E7E"/>
    <w:rsid w:val="004C2770"/>
    <w:rsid w:val="004C27CC"/>
    <w:rsid w:val="004C2C7E"/>
    <w:rsid w:val="004C33E9"/>
    <w:rsid w:val="004C34D5"/>
    <w:rsid w:val="004C376B"/>
    <w:rsid w:val="004C38B8"/>
    <w:rsid w:val="004C39AF"/>
    <w:rsid w:val="004C3A9D"/>
    <w:rsid w:val="004C3AC8"/>
    <w:rsid w:val="004C3EAB"/>
    <w:rsid w:val="004C3FC8"/>
    <w:rsid w:val="004C403C"/>
    <w:rsid w:val="004C40E5"/>
    <w:rsid w:val="004C450C"/>
    <w:rsid w:val="004C4B58"/>
    <w:rsid w:val="004C4D71"/>
    <w:rsid w:val="004C54C8"/>
    <w:rsid w:val="004C57D6"/>
    <w:rsid w:val="004C6290"/>
    <w:rsid w:val="004C630C"/>
    <w:rsid w:val="004C6360"/>
    <w:rsid w:val="004C72AA"/>
    <w:rsid w:val="004C740E"/>
    <w:rsid w:val="004C741C"/>
    <w:rsid w:val="004C75FD"/>
    <w:rsid w:val="004C7771"/>
    <w:rsid w:val="004C7A2F"/>
    <w:rsid w:val="004C7BD8"/>
    <w:rsid w:val="004C7C7E"/>
    <w:rsid w:val="004C7D48"/>
    <w:rsid w:val="004C7DB3"/>
    <w:rsid w:val="004C7DC6"/>
    <w:rsid w:val="004D020A"/>
    <w:rsid w:val="004D03B7"/>
    <w:rsid w:val="004D04B5"/>
    <w:rsid w:val="004D0567"/>
    <w:rsid w:val="004D05F1"/>
    <w:rsid w:val="004D0691"/>
    <w:rsid w:val="004D0787"/>
    <w:rsid w:val="004D0A16"/>
    <w:rsid w:val="004D0A1A"/>
    <w:rsid w:val="004D0A90"/>
    <w:rsid w:val="004D0B70"/>
    <w:rsid w:val="004D0E70"/>
    <w:rsid w:val="004D10FA"/>
    <w:rsid w:val="004D19B8"/>
    <w:rsid w:val="004D1A53"/>
    <w:rsid w:val="004D1C1E"/>
    <w:rsid w:val="004D1DB5"/>
    <w:rsid w:val="004D1F69"/>
    <w:rsid w:val="004D1FDA"/>
    <w:rsid w:val="004D201F"/>
    <w:rsid w:val="004D2033"/>
    <w:rsid w:val="004D21FA"/>
    <w:rsid w:val="004D23AB"/>
    <w:rsid w:val="004D23B7"/>
    <w:rsid w:val="004D23C6"/>
    <w:rsid w:val="004D251B"/>
    <w:rsid w:val="004D273D"/>
    <w:rsid w:val="004D2B7C"/>
    <w:rsid w:val="004D2CFC"/>
    <w:rsid w:val="004D2D58"/>
    <w:rsid w:val="004D39CA"/>
    <w:rsid w:val="004D3A51"/>
    <w:rsid w:val="004D3CAF"/>
    <w:rsid w:val="004D3CC6"/>
    <w:rsid w:val="004D3CDA"/>
    <w:rsid w:val="004D3D6A"/>
    <w:rsid w:val="004D3E1A"/>
    <w:rsid w:val="004D3E98"/>
    <w:rsid w:val="004D3F6D"/>
    <w:rsid w:val="004D415E"/>
    <w:rsid w:val="004D4700"/>
    <w:rsid w:val="004D4720"/>
    <w:rsid w:val="004D477D"/>
    <w:rsid w:val="004D4873"/>
    <w:rsid w:val="004D4926"/>
    <w:rsid w:val="004D53E1"/>
    <w:rsid w:val="004D5681"/>
    <w:rsid w:val="004D5B84"/>
    <w:rsid w:val="004D5CE2"/>
    <w:rsid w:val="004D6085"/>
    <w:rsid w:val="004D6751"/>
    <w:rsid w:val="004D6892"/>
    <w:rsid w:val="004D69B3"/>
    <w:rsid w:val="004D71B4"/>
    <w:rsid w:val="004D72E7"/>
    <w:rsid w:val="004D7BF3"/>
    <w:rsid w:val="004D7DC6"/>
    <w:rsid w:val="004E0055"/>
    <w:rsid w:val="004E0092"/>
    <w:rsid w:val="004E0156"/>
    <w:rsid w:val="004E04E9"/>
    <w:rsid w:val="004E05FD"/>
    <w:rsid w:val="004E0C0D"/>
    <w:rsid w:val="004E0D90"/>
    <w:rsid w:val="004E107A"/>
    <w:rsid w:val="004E1088"/>
    <w:rsid w:val="004E1127"/>
    <w:rsid w:val="004E1145"/>
    <w:rsid w:val="004E1480"/>
    <w:rsid w:val="004E1565"/>
    <w:rsid w:val="004E18B9"/>
    <w:rsid w:val="004E194C"/>
    <w:rsid w:val="004E1AD0"/>
    <w:rsid w:val="004E1C93"/>
    <w:rsid w:val="004E1F1C"/>
    <w:rsid w:val="004E2033"/>
    <w:rsid w:val="004E215C"/>
    <w:rsid w:val="004E28A2"/>
    <w:rsid w:val="004E2ABE"/>
    <w:rsid w:val="004E33D3"/>
    <w:rsid w:val="004E3731"/>
    <w:rsid w:val="004E3ACB"/>
    <w:rsid w:val="004E3B96"/>
    <w:rsid w:val="004E3D76"/>
    <w:rsid w:val="004E3FD2"/>
    <w:rsid w:val="004E40A8"/>
    <w:rsid w:val="004E41C3"/>
    <w:rsid w:val="004E446F"/>
    <w:rsid w:val="004E44BB"/>
    <w:rsid w:val="004E491E"/>
    <w:rsid w:val="004E4A6D"/>
    <w:rsid w:val="004E4B90"/>
    <w:rsid w:val="004E4BD4"/>
    <w:rsid w:val="004E4BFC"/>
    <w:rsid w:val="004E4CB5"/>
    <w:rsid w:val="004E4D64"/>
    <w:rsid w:val="004E5139"/>
    <w:rsid w:val="004E51EA"/>
    <w:rsid w:val="004E5270"/>
    <w:rsid w:val="004E53EA"/>
    <w:rsid w:val="004E54DA"/>
    <w:rsid w:val="004E5580"/>
    <w:rsid w:val="004E57B2"/>
    <w:rsid w:val="004E594C"/>
    <w:rsid w:val="004E5AC8"/>
    <w:rsid w:val="004E5BA6"/>
    <w:rsid w:val="004E5BA8"/>
    <w:rsid w:val="004E5C32"/>
    <w:rsid w:val="004E622F"/>
    <w:rsid w:val="004E6348"/>
    <w:rsid w:val="004E64ED"/>
    <w:rsid w:val="004E67F9"/>
    <w:rsid w:val="004E68B0"/>
    <w:rsid w:val="004E6B6B"/>
    <w:rsid w:val="004E6C9E"/>
    <w:rsid w:val="004E6CD3"/>
    <w:rsid w:val="004E706B"/>
    <w:rsid w:val="004E7149"/>
    <w:rsid w:val="004E725D"/>
    <w:rsid w:val="004E7A56"/>
    <w:rsid w:val="004E7AB0"/>
    <w:rsid w:val="004E7ADC"/>
    <w:rsid w:val="004E7E9A"/>
    <w:rsid w:val="004F01EA"/>
    <w:rsid w:val="004F0229"/>
    <w:rsid w:val="004F0243"/>
    <w:rsid w:val="004F0791"/>
    <w:rsid w:val="004F0A3D"/>
    <w:rsid w:val="004F0AD2"/>
    <w:rsid w:val="004F0D0A"/>
    <w:rsid w:val="004F0EAF"/>
    <w:rsid w:val="004F0FEF"/>
    <w:rsid w:val="004F1323"/>
    <w:rsid w:val="004F147D"/>
    <w:rsid w:val="004F17B1"/>
    <w:rsid w:val="004F17EE"/>
    <w:rsid w:val="004F18D8"/>
    <w:rsid w:val="004F190D"/>
    <w:rsid w:val="004F2355"/>
    <w:rsid w:val="004F259D"/>
    <w:rsid w:val="004F2620"/>
    <w:rsid w:val="004F2661"/>
    <w:rsid w:val="004F26BD"/>
    <w:rsid w:val="004F2717"/>
    <w:rsid w:val="004F276E"/>
    <w:rsid w:val="004F2904"/>
    <w:rsid w:val="004F2B68"/>
    <w:rsid w:val="004F2BD4"/>
    <w:rsid w:val="004F2C76"/>
    <w:rsid w:val="004F2CBD"/>
    <w:rsid w:val="004F2FB6"/>
    <w:rsid w:val="004F33AA"/>
    <w:rsid w:val="004F33B7"/>
    <w:rsid w:val="004F33DA"/>
    <w:rsid w:val="004F3682"/>
    <w:rsid w:val="004F3885"/>
    <w:rsid w:val="004F3D5A"/>
    <w:rsid w:val="004F3EC4"/>
    <w:rsid w:val="004F3F04"/>
    <w:rsid w:val="004F4173"/>
    <w:rsid w:val="004F452A"/>
    <w:rsid w:val="004F4DDF"/>
    <w:rsid w:val="004F4E87"/>
    <w:rsid w:val="004F4F53"/>
    <w:rsid w:val="004F4F9B"/>
    <w:rsid w:val="004F514E"/>
    <w:rsid w:val="004F528D"/>
    <w:rsid w:val="004F567F"/>
    <w:rsid w:val="004F587D"/>
    <w:rsid w:val="004F5BD9"/>
    <w:rsid w:val="004F6053"/>
    <w:rsid w:val="004F61B4"/>
    <w:rsid w:val="004F62FE"/>
    <w:rsid w:val="004F69B3"/>
    <w:rsid w:val="004F6A84"/>
    <w:rsid w:val="004F72BC"/>
    <w:rsid w:val="004F772D"/>
    <w:rsid w:val="004F7788"/>
    <w:rsid w:val="004F7AE2"/>
    <w:rsid w:val="004F7BE5"/>
    <w:rsid w:val="00500267"/>
    <w:rsid w:val="005003FD"/>
    <w:rsid w:val="00500528"/>
    <w:rsid w:val="005005B5"/>
    <w:rsid w:val="0050064F"/>
    <w:rsid w:val="0050074B"/>
    <w:rsid w:val="00500793"/>
    <w:rsid w:val="0050089D"/>
    <w:rsid w:val="00500AC2"/>
    <w:rsid w:val="00500E4F"/>
    <w:rsid w:val="00500ECE"/>
    <w:rsid w:val="00500EDC"/>
    <w:rsid w:val="0050121C"/>
    <w:rsid w:val="005015F7"/>
    <w:rsid w:val="00501673"/>
    <w:rsid w:val="005018A4"/>
    <w:rsid w:val="0050217C"/>
    <w:rsid w:val="0050219F"/>
    <w:rsid w:val="005023F4"/>
    <w:rsid w:val="005026E2"/>
    <w:rsid w:val="005028C6"/>
    <w:rsid w:val="005029BB"/>
    <w:rsid w:val="005029FF"/>
    <w:rsid w:val="00502AB5"/>
    <w:rsid w:val="00502C5B"/>
    <w:rsid w:val="00502E01"/>
    <w:rsid w:val="00502F89"/>
    <w:rsid w:val="005030DD"/>
    <w:rsid w:val="00503173"/>
    <w:rsid w:val="00503552"/>
    <w:rsid w:val="00503560"/>
    <w:rsid w:val="0050358B"/>
    <w:rsid w:val="00503632"/>
    <w:rsid w:val="005039D4"/>
    <w:rsid w:val="00503C6D"/>
    <w:rsid w:val="0050407C"/>
    <w:rsid w:val="005044AE"/>
    <w:rsid w:val="00504708"/>
    <w:rsid w:val="0050480B"/>
    <w:rsid w:val="00504A77"/>
    <w:rsid w:val="00504ED9"/>
    <w:rsid w:val="00504F1A"/>
    <w:rsid w:val="00504F96"/>
    <w:rsid w:val="00505387"/>
    <w:rsid w:val="00505525"/>
    <w:rsid w:val="00505628"/>
    <w:rsid w:val="0050577F"/>
    <w:rsid w:val="0050592E"/>
    <w:rsid w:val="00505DD2"/>
    <w:rsid w:val="00506625"/>
    <w:rsid w:val="00506913"/>
    <w:rsid w:val="0050697C"/>
    <w:rsid w:val="00506AC4"/>
    <w:rsid w:val="00506B0E"/>
    <w:rsid w:val="00506CEF"/>
    <w:rsid w:val="00506D68"/>
    <w:rsid w:val="00507917"/>
    <w:rsid w:val="00507AD5"/>
    <w:rsid w:val="00507B4B"/>
    <w:rsid w:val="00507CCE"/>
    <w:rsid w:val="00507D93"/>
    <w:rsid w:val="005100CE"/>
    <w:rsid w:val="00510112"/>
    <w:rsid w:val="00510275"/>
    <w:rsid w:val="00510278"/>
    <w:rsid w:val="005105B9"/>
    <w:rsid w:val="00510786"/>
    <w:rsid w:val="00510807"/>
    <w:rsid w:val="00510A92"/>
    <w:rsid w:val="00510CE5"/>
    <w:rsid w:val="00511052"/>
    <w:rsid w:val="005114EB"/>
    <w:rsid w:val="005115BE"/>
    <w:rsid w:val="0051167C"/>
    <w:rsid w:val="00511699"/>
    <w:rsid w:val="00511B41"/>
    <w:rsid w:val="00511D54"/>
    <w:rsid w:val="00511E09"/>
    <w:rsid w:val="005122C7"/>
    <w:rsid w:val="005125E1"/>
    <w:rsid w:val="00512675"/>
    <w:rsid w:val="005126BF"/>
    <w:rsid w:val="005127D7"/>
    <w:rsid w:val="00512975"/>
    <w:rsid w:val="00512BE4"/>
    <w:rsid w:val="00513039"/>
    <w:rsid w:val="005131DD"/>
    <w:rsid w:val="0051327D"/>
    <w:rsid w:val="005135F1"/>
    <w:rsid w:val="00513603"/>
    <w:rsid w:val="005136F5"/>
    <w:rsid w:val="0051395B"/>
    <w:rsid w:val="0051398B"/>
    <w:rsid w:val="00513B13"/>
    <w:rsid w:val="00513DE1"/>
    <w:rsid w:val="00513EA2"/>
    <w:rsid w:val="00514213"/>
    <w:rsid w:val="00514219"/>
    <w:rsid w:val="00514349"/>
    <w:rsid w:val="0051441D"/>
    <w:rsid w:val="005144BF"/>
    <w:rsid w:val="0051459C"/>
    <w:rsid w:val="005148EA"/>
    <w:rsid w:val="00514914"/>
    <w:rsid w:val="00514BCF"/>
    <w:rsid w:val="00514DF7"/>
    <w:rsid w:val="0051545A"/>
    <w:rsid w:val="0051571B"/>
    <w:rsid w:val="00515AFE"/>
    <w:rsid w:val="00515C3E"/>
    <w:rsid w:val="00515C3F"/>
    <w:rsid w:val="00515EF9"/>
    <w:rsid w:val="00516101"/>
    <w:rsid w:val="005161EA"/>
    <w:rsid w:val="00516536"/>
    <w:rsid w:val="00516ADE"/>
    <w:rsid w:val="00516B9F"/>
    <w:rsid w:val="00516BBA"/>
    <w:rsid w:val="00516C2F"/>
    <w:rsid w:val="00516C36"/>
    <w:rsid w:val="00516D92"/>
    <w:rsid w:val="00516F5D"/>
    <w:rsid w:val="00516F87"/>
    <w:rsid w:val="00517108"/>
    <w:rsid w:val="005174A0"/>
    <w:rsid w:val="005174FC"/>
    <w:rsid w:val="00517691"/>
    <w:rsid w:val="0051776B"/>
    <w:rsid w:val="00517770"/>
    <w:rsid w:val="005177F4"/>
    <w:rsid w:val="0051781A"/>
    <w:rsid w:val="005178B1"/>
    <w:rsid w:val="00517B11"/>
    <w:rsid w:val="00517B4D"/>
    <w:rsid w:val="00517B9D"/>
    <w:rsid w:val="00517EE4"/>
    <w:rsid w:val="00517F68"/>
    <w:rsid w:val="00517FE7"/>
    <w:rsid w:val="0052008E"/>
    <w:rsid w:val="0052010A"/>
    <w:rsid w:val="00520696"/>
    <w:rsid w:val="00520A03"/>
    <w:rsid w:val="00520EBA"/>
    <w:rsid w:val="005211D6"/>
    <w:rsid w:val="00521999"/>
    <w:rsid w:val="00521D28"/>
    <w:rsid w:val="00521E78"/>
    <w:rsid w:val="00521F57"/>
    <w:rsid w:val="00521F9A"/>
    <w:rsid w:val="00522046"/>
    <w:rsid w:val="005220FA"/>
    <w:rsid w:val="0052210C"/>
    <w:rsid w:val="005221AB"/>
    <w:rsid w:val="005221D4"/>
    <w:rsid w:val="005225B2"/>
    <w:rsid w:val="0052265A"/>
    <w:rsid w:val="00522940"/>
    <w:rsid w:val="00522C00"/>
    <w:rsid w:val="00522E6A"/>
    <w:rsid w:val="00523224"/>
    <w:rsid w:val="00523399"/>
    <w:rsid w:val="0052353E"/>
    <w:rsid w:val="00523831"/>
    <w:rsid w:val="005239C1"/>
    <w:rsid w:val="00523C31"/>
    <w:rsid w:val="00523CEB"/>
    <w:rsid w:val="00523EF4"/>
    <w:rsid w:val="00524561"/>
    <w:rsid w:val="005248BE"/>
    <w:rsid w:val="00524AD6"/>
    <w:rsid w:val="00524C3D"/>
    <w:rsid w:val="00524E41"/>
    <w:rsid w:val="00525029"/>
    <w:rsid w:val="0052523E"/>
    <w:rsid w:val="0052524D"/>
    <w:rsid w:val="005254EA"/>
    <w:rsid w:val="0052559B"/>
    <w:rsid w:val="005256AC"/>
    <w:rsid w:val="0052571D"/>
    <w:rsid w:val="00525872"/>
    <w:rsid w:val="005259CD"/>
    <w:rsid w:val="00525B2F"/>
    <w:rsid w:val="00525E46"/>
    <w:rsid w:val="00525ECA"/>
    <w:rsid w:val="00526299"/>
    <w:rsid w:val="005262F9"/>
    <w:rsid w:val="005263DA"/>
    <w:rsid w:val="005264E1"/>
    <w:rsid w:val="00526637"/>
    <w:rsid w:val="00526828"/>
    <w:rsid w:val="0052698C"/>
    <w:rsid w:val="0052742C"/>
    <w:rsid w:val="0052750E"/>
    <w:rsid w:val="005278C3"/>
    <w:rsid w:val="00527A87"/>
    <w:rsid w:val="00527E72"/>
    <w:rsid w:val="0053050B"/>
    <w:rsid w:val="00530602"/>
    <w:rsid w:val="00530678"/>
    <w:rsid w:val="00530AE7"/>
    <w:rsid w:val="00530AFB"/>
    <w:rsid w:val="00530B56"/>
    <w:rsid w:val="00530D18"/>
    <w:rsid w:val="00531113"/>
    <w:rsid w:val="005312AA"/>
    <w:rsid w:val="0053133F"/>
    <w:rsid w:val="00531402"/>
    <w:rsid w:val="005317B5"/>
    <w:rsid w:val="00531BBC"/>
    <w:rsid w:val="00531C8E"/>
    <w:rsid w:val="00531DC1"/>
    <w:rsid w:val="00532061"/>
    <w:rsid w:val="00532071"/>
    <w:rsid w:val="00532582"/>
    <w:rsid w:val="005326AA"/>
    <w:rsid w:val="005326E7"/>
    <w:rsid w:val="005328D5"/>
    <w:rsid w:val="00532943"/>
    <w:rsid w:val="00532CCE"/>
    <w:rsid w:val="0053333C"/>
    <w:rsid w:val="00533630"/>
    <w:rsid w:val="00533743"/>
    <w:rsid w:val="0053375C"/>
    <w:rsid w:val="00533803"/>
    <w:rsid w:val="00533849"/>
    <w:rsid w:val="00533983"/>
    <w:rsid w:val="00533A3E"/>
    <w:rsid w:val="00533B6F"/>
    <w:rsid w:val="00533D66"/>
    <w:rsid w:val="00533D91"/>
    <w:rsid w:val="00533E2D"/>
    <w:rsid w:val="00533E4F"/>
    <w:rsid w:val="00533FF0"/>
    <w:rsid w:val="0053421C"/>
    <w:rsid w:val="005347E8"/>
    <w:rsid w:val="00534D0D"/>
    <w:rsid w:val="00534EC3"/>
    <w:rsid w:val="00535257"/>
    <w:rsid w:val="005352F9"/>
    <w:rsid w:val="0053544C"/>
    <w:rsid w:val="005355BC"/>
    <w:rsid w:val="005356F8"/>
    <w:rsid w:val="00535CD3"/>
    <w:rsid w:val="005362D8"/>
    <w:rsid w:val="0053669F"/>
    <w:rsid w:val="00536914"/>
    <w:rsid w:val="00536B4A"/>
    <w:rsid w:val="00536CD9"/>
    <w:rsid w:val="005374D2"/>
    <w:rsid w:val="00537885"/>
    <w:rsid w:val="00537CFC"/>
    <w:rsid w:val="0054018C"/>
    <w:rsid w:val="005408B7"/>
    <w:rsid w:val="00541049"/>
    <w:rsid w:val="00541112"/>
    <w:rsid w:val="005414DC"/>
    <w:rsid w:val="005414F2"/>
    <w:rsid w:val="005415B8"/>
    <w:rsid w:val="0054178F"/>
    <w:rsid w:val="0054234C"/>
    <w:rsid w:val="0054256F"/>
    <w:rsid w:val="00542855"/>
    <w:rsid w:val="00543122"/>
    <w:rsid w:val="00543172"/>
    <w:rsid w:val="00543434"/>
    <w:rsid w:val="00543500"/>
    <w:rsid w:val="00543612"/>
    <w:rsid w:val="00543C4E"/>
    <w:rsid w:val="00543DC2"/>
    <w:rsid w:val="00543F01"/>
    <w:rsid w:val="00543F75"/>
    <w:rsid w:val="00543FD7"/>
    <w:rsid w:val="005442B3"/>
    <w:rsid w:val="0054430F"/>
    <w:rsid w:val="0054463D"/>
    <w:rsid w:val="00544841"/>
    <w:rsid w:val="0054497A"/>
    <w:rsid w:val="005454B2"/>
    <w:rsid w:val="005456F2"/>
    <w:rsid w:val="0054572D"/>
    <w:rsid w:val="005457D7"/>
    <w:rsid w:val="0054585D"/>
    <w:rsid w:val="00545DB0"/>
    <w:rsid w:val="00545DE7"/>
    <w:rsid w:val="00546496"/>
    <w:rsid w:val="005466DD"/>
    <w:rsid w:val="005467CD"/>
    <w:rsid w:val="00546BD4"/>
    <w:rsid w:val="00546D8B"/>
    <w:rsid w:val="00546F42"/>
    <w:rsid w:val="00546F9A"/>
    <w:rsid w:val="00547100"/>
    <w:rsid w:val="005472AB"/>
    <w:rsid w:val="00547356"/>
    <w:rsid w:val="00547856"/>
    <w:rsid w:val="00547A4A"/>
    <w:rsid w:val="00547DD7"/>
    <w:rsid w:val="005502D3"/>
    <w:rsid w:val="00550657"/>
    <w:rsid w:val="00550747"/>
    <w:rsid w:val="00550CCB"/>
    <w:rsid w:val="00550EEB"/>
    <w:rsid w:val="0055127E"/>
    <w:rsid w:val="005512E6"/>
    <w:rsid w:val="0055131F"/>
    <w:rsid w:val="00551381"/>
    <w:rsid w:val="005516B8"/>
    <w:rsid w:val="00551C38"/>
    <w:rsid w:val="00551CEC"/>
    <w:rsid w:val="00551CFE"/>
    <w:rsid w:val="00551F4F"/>
    <w:rsid w:val="0055212B"/>
    <w:rsid w:val="005526FE"/>
    <w:rsid w:val="00552C57"/>
    <w:rsid w:val="00552D9B"/>
    <w:rsid w:val="00553145"/>
    <w:rsid w:val="005532E4"/>
    <w:rsid w:val="00553534"/>
    <w:rsid w:val="0055355A"/>
    <w:rsid w:val="00553709"/>
    <w:rsid w:val="00553816"/>
    <w:rsid w:val="0055381C"/>
    <w:rsid w:val="00553A62"/>
    <w:rsid w:val="00553C75"/>
    <w:rsid w:val="00553C8F"/>
    <w:rsid w:val="00553FBA"/>
    <w:rsid w:val="0055495F"/>
    <w:rsid w:val="00554984"/>
    <w:rsid w:val="00555137"/>
    <w:rsid w:val="00555792"/>
    <w:rsid w:val="005557A9"/>
    <w:rsid w:val="005557CC"/>
    <w:rsid w:val="00555BB8"/>
    <w:rsid w:val="005560A6"/>
    <w:rsid w:val="005560A8"/>
    <w:rsid w:val="005560F5"/>
    <w:rsid w:val="0055616B"/>
    <w:rsid w:val="005562C2"/>
    <w:rsid w:val="00556616"/>
    <w:rsid w:val="00556691"/>
    <w:rsid w:val="0055692B"/>
    <w:rsid w:val="00556C20"/>
    <w:rsid w:val="005575A4"/>
    <w:rsid w:val="00557EEB"/>
    <w:rsid w:val="00557F93"/>
    <w:rsid w:val="0056020C"/>
    <w:rsid w:val="005602A7"/>
    <w:rsid w:val="00560AD7"/>
    <w:rsid w:val="00560DAA"/>
    <w:rsid w:val="00560E7E"/>
    <w:rsid w:val="00560FA2"/>
    <w:rsid w:val="00561290"/>
    <w:rsid w:val="005614E8"/>
    <w:rsid w:val="00561872"/>
    <w:rsid w:val="0056195B"/>
    <w:rsid w:val="00561A88"/>
    <w:rsid w:val="00561ABB"/>
    <w:rsid w:val="00561D5A"/>
    <w:rsid w:val="00561DC5"/>
    <w:rsid w:val="0056200F"/>
    <w:rsid w:val="00562221"/>
    <w:rsid w:val="00562AFE"/>
    <w:rsid w:val="005631BD"/>
    <w:rsid w:val="005634C2"/>
    <w:rsid w:val="0056376D"/>
    <w:rsid w:val="005639ED"/>
    <w:rsid w:val="00563A92"/>
    <w:rsid w:val="00563C3A"/>
    <w:rsid w:val="00563C8C"/>
    <w:rsid w:val="00563CAF"/>
    <w:rsid w:val="00563F07"/>
    <w:rsid w:val="005644D8"/>
    <w:rsid w:val="00564588"/>
    <w:rsid w:val="005645DD"/>
    <w:rsid w:val="0056473C"/>
    <w:rsid w:val="00564E76"/>
    <w:rsid w:val="005654EA"/>
    <w:rsid w:val="0056557B"/>
    <w:rsid w:val="005656B8"/>
    <w:rsid w:val="0056570E"/>
    <w:rsid w:val="0056601C"/>
    <w:rsid w:val="00566025"/>
    <w:rsid w:val="00566101"/>
    <w:rsid w:val="005661A5"/>
    <w:rsid w:val="00566343"/>
    <w:rsid w:val="0056645F"/>
    <w:rsid w:val="0056648C"/>
    <w:rsid w:val="00566491"/>
    <w:rsid w:val="0056663B"/>
    <w:rsid w:val="00566B5F"/>
    <w:rsid w:val="00566C99"/>
    <w:rsid w:val="005670BF"/>
    <w:rsid w:val="0056722D"/>
    <w:rsid w:val="00567663"/>
    <w:rsid w:val="00567A17"/>
    <w:rsid w:val="00567BB7"/>
    <w:rsid w:val="00567DB1"/>
    <w:rsid w:val="005701EC"/>
    <w:rsid w:val="00570200"/>
    <w:rsid w:val="00570314"/>
    <w:rsid w:val="00570473"/>
    <w:rsid w:val="0057077A"/>
    <w:rsid w:val="00570889"/>
    <w:rsid w:val="005708E6"/>
    <w:rsid w:val="00570900"/>
    <w:rsid w:val="00570B4E"/>
    <w:rsid w:val="00570D29"/>
    <w:rsid w:val="00570F65"/>
    <w:rsid w:val="0057184C"/>
    <w:rsid w:val="00571C80"/>
    <w:rsid w:val="00571D60"/>
    <w:rsid w:val="00571E70"/>
    <w:rsid w:val="00571E8E"/>
    <w:rsid w:val="00571EA1"/>
    <w:rsid w:val="00571FBF"/>
    <w:rsid w:val="00572046"/>
    <w:rsid w:val="00572103"/>
    <w:rsid w:val="0057214C"/>
    <w:rsid w:val="005722F9"/>
    <w:rsid w:val="005726ED"/>
    <w:rsid w:val="005727D7"/>
    <w:rsid w:val="005729B4"/>
    <w:rsid w:val="0057310E"/>
    <w:rsid w:val="005733EE"/>
    <w:rsid w:val="00573504"/>
    <w:rsid w:val="0057350F"/>
    <w:rsid w:val="00573A37"/>
    <w:rsid w:val="00573CA2"/>
    <w:rsid w:val="00573E1F"/>
    <w:rsid w:val="005745E1"/>
    <w:rsid w:val="005746B5"/>
    <w:rsid w:val="005748FF"/>
    <w:rsid w:val="0057490A"/>
    <w:rsid w:val="00574BE7"/>
    <w:rsid w:val="00574C29"/>
    <w:rsid w:val="00574DCB"/>
    <w:rsid w:val="00574E20"/>
    <w:rsid w:val="005753EF"/>
    <w:rsid w:val="00575419"/>
    <w:rsid w:val="005754AD"/>
    <w:rsid w:val="005754DB"/>
    <w:rsid w:val="00575577"/>
    <w:rsid w:val="00575E47"/>
    <w:rsid w:val="005764A3"/>
    <w:rsid w:val="0057653B"/>
    <w:rsid w:val="00576FE4"/>
    <w:rsid w:val="0057715B"/>
    <w:rsid w:val="00577182"/>
    <w:rsid w:val="0057731B"/>
    <w:rsid w:val="00577611"/>
    <w:rsid w:val="005776A9"/>
    <w:rsid w:val="00577891"/>
    <w:rsid w:val="005779F3"/>
    <w:rsid w:val="00577A11"/>
    <w:rsid w:val="00577C0A"/>
    <w:rsid w:val="0058033D"/>
    <w:rsid w:val="00580B81"/>
    <w:rsid w:val="00580DD8"/>
    <w:rsid w:val="00580E8F"/>
    <w:rsid w:val="00581021"/>
    <w:rsid w:val="00581324"/>
    <w:rsid w:val="00581864"/>
    <w:rsid w:val="005818A1"/>
    <w:rsid w:val="005819A3"/>
    <w:rsid w:val="005819F0"/>
    <w:rsid w:val="00581A39"/>
    <w:rsid w:val="00581AF0"/>
    <w:rsid w:val="00581BF0"/>
    <w:rsid w:val="00581CA0"/>
    <w:rsid w:val="00581FAE"/>
    <w:rsid w:val="0058220D"/>
    <w:rsid w:val="0058286C"/>
    <w:rsid w:val="005828E3"/>
    <w:rsid w:val="00582A1E"/>
    <w:rsid w:val="00582B2C"/>
    <w:rsid w:val="00583280"/>
    <w:rsid w:val="00583A3F"/>
    <w:rsid w:val="00583CDE"/>
    <w:rsid w:val="00583F2C"/>
    <w:rsid w:val="005841BE"/>
    <w:rsid w:val="005842E9"/>
    <w:rsid w:val="00584750"/>
    <w:rsid w:val="00584AAF"/>
    <w:rsid w:val="00584CCE"/>
    <w:rsid w:val="00585476"/>
    <w:rsid w:val="005857C6"/>
    <w:rsid w:val="0058588C"/>
    <w:rsid w:val="005859A5"/>
    <w:rsid w:val="00585D81"/>
    <w:rsid w:val="00585E81"/>
    <w:rsid w:val="00586236"/>
    <w:rsid w:val="0058670D"/>
    <w:rsid w:val="0058675F"/>
    <w:rsid w:val="0058684D"/>
    <w:rsid w:val="00586A16"/>
    <w:rsid w:val="00586BE2"/>
    <w:rsid w:val="00586ED2"/>
    <w:rsid w:val="00586FAE"/>
    <w:rsid w:val="005871FA"/>
    <w:rsid w:val="00587651"/>
    <w:rsid w:val="00587734"/>
    <w:rsid w:val="00587D90"/>
    <w:rsid w:val="00590103"/>
    <w:rsid w:val="00590CD7"/>
    <w:rsid w:val="00590D4E"/>
    <w:rsid w:val="00590E1A"/>
    <w:rsid w:val="00591003"/>
    <w:rsid w:val="00591171"/>
    <w:rsid w:val="0059124A"/>
    <w:rsid w:val="005917F8"/>
    <w:rsid w:val="00591CB4"/>
    <w:rsid w:val="00591EFC"/>
    <w:rsid w:val="00592200"/>
    <w:rsid w:val="00592694"/>
    <w:rsid w:val="005926C3"/>
    <w:rsid w:val="005927E8"/>
    <w:rsid w:val="005929F5"/>
    <w:rsid w:val="00592C1D"/>
    <w:rsid w:val="00592EAE"/>
    <w:rsid w:val="00592F10"/>
    <w:rsid w:val="005932DF"/>
    <w:rsid w:val="00593479"/>
    <w:rsid w:val="0059393D"/>
    <w:rsid w:val="005941E5"/>
    <w:rsid w:val="005948E0"/>
    <w:rsid w:val="00594DFD"/>
    <w:rsid w:val="00595112"/>
    <w:rsid w:val="005951AB"/>
    <w:rsid w:val="0059524F"/>
    <w:rsid w:val="005953D4"/>
    <w:rsid w:val="0059563D"/>
    <w:rsid w:val="005958AB"/>
    <w:rsid w:val="005959A1"/>
    <w:rsid w:val="00595B50"/>
    <w:rsid w:val="00595EA3"/>
    <w:rsid w:val="00595F83"/>
    <w:rsid w:val="005961F1"/>
    <w:rsid w:val="00596253"/>
    <w:rsid w:val="005964C7"/>
    <w:rsid w:val="00596662"/>
    <w:rsid w:val="00596670"/>
    <w:rsid w:val="0059668D"/>
    <w:rsid w:val="005966F4"/>
    <w:rsid w:val="00596837"/>
    <w:rsid w:val="00596BA4"/>
    <w:rsid w:val="00596CE6"/>
    <w:rsid w:val="00596D06"/>
    <w:rsid w:val="00596D35"/>
    <w:rsid w:val="00596E7B"/>
    <w:rsid w:val="00597039"/>
    <w:rsid w:val="0059728B"/>
    <w:rsid w:val="005974E0"/>
    <w:rsid w:val="0059759E"/>
    <w:rsid w:val="00597696"/>
    <w:rsid w:val="00597801"/>
    <w:rsid w:val="00597BFD"/>
    <w:rsid w:val="00597D78"/>
    <w:rsid w:val="005A0493"/>
    <w:rsid w:val="005A0531"/>
    <w:rsid w:val="005A05D8"/>
    <w:rsid w:val="005A0602"/>
    <w:rsid w:val="005A09B4"/>
    <w:rsid w:val="005A0A0B"/>
    <w:rsid w:val="005A0ABC"/>
    <w:rsid w:val="005A1355"/>
    <w:rsid w:val="005A16BA"/>
    <w:rsid w:val="005A171C"/>
    <w:rsid w:val="005A1A81"/>
    <w:rsid w:val="005A1B24"/>
    <w:rsid w:val="005A1B48"/>
    <w:rsid w:val="005A2143"/>
    <w:rsid w:val="005A24D9"/>
    <w:rsid w:val="005A2CEA"/>
    <w:rsid w:val="005A2F38"/>
    <w:rsid w:val="005A331A"/>
    <w:rsid w:val="005A3330"/>
    <w:rsid w:val="005A36CC"/>
    <w:rsid w:val="005A3719"/>
    <w:rsid w:val="005A3A41"/>
    <w:rsid w:val="005A3D5F"/>
    <w:rsid w:val="005A3DC5"/>
    <w:rsid w:val="005A3E55"/>
    <w:rsid w:val="005A41CB"/>
    <w:rsid w:val="005A424E"/>
    <w:rsid w:val="005A430E"/>
    <w:rsid w:val="005A4588"/>
    <w:rsid w:val="005A4BF7"/>
    <w:rsid w:val="005A4C89"/>
    <w:rsid w:val="005A4D73"/>
    <w:rsid w:val="005A4E58"/>
    <w:rsid w:val="005A5111"/>
    <w:rsid w:val="005A55EC"/>
    <w:rsid w:val="005A5AE4"/>
    <w:rsid w:val="005A5B6E"/>
    <w:rsid w:val="005A5FFD"/>
    <w:rsid w:val="005A60A2"/>
    <w:rsid w:val="005A638E"/>
    <w:rsid w:val="005A63E7"/>
    <w:rsid w:val="005A659D"/>
    <w:rsid w:val="005A7060"/>
    <w:rsid w:val="005A72E2"/>
    <w:rsid w:val="005A7591"/>
    <w:rsid w:val="005A783D"/>
    <w:rsid w:val="005A79F1"/>
    <w:rsid w:val="005A7B48"/>
    <w:rsid w:val="005A7E13"/>
    <w:rsid w:val="005B0021"/>
    <w:rsid w:val="005B04F9"/>
    <w:rsid w:val="005B089B"/>
    <w:rsid w:val="005B0A7D"/>
    <w:rsid w:val="005B0B59"/>
    <w:rsid w:val="005B0C48"/>
    <w:rsid w:val="005B0D86"/>
    <w:rsid w:val="005B0EEA"/>
    <w:rsid w:val="005B1042"/>
    <w:rsid w:val="005B1521"/>
    <w:rsid w:val="005B15AF"/>
    <w:rsid w:val="005B16C6"/>
    <w:rsid w:val="005B1791"/>
    <w:rsid w:val="005B18A5"/>
    <w:rsid w:val="005B1BE9"/>
    <w:rsid w:val="005B2027"/>
    <w:rsid w:val="005B2613"/>
    <w:rsid w:val="005B26A4"/>
    <w:rsid w:val="005B271F"/>
    <w:rsid w:val="005B29EC"/>
    <w:rsid w:val="005B2AF0"/>
    <w:rsid w:val="005B2B1E"/>
    <w:rsid w:val="005B2B76"/>
    <w:rsid w:val="005B30F5"/>
    <w:rsid w:val="005B3398"/>
    <w:rsid w:val="005B3443"/>
    <w:rsid w:val="005B3534"/>
    <w:rsid w:val="005B353B"/>
    <w:rsid w:val="005B3680"/>
    <w:rsid w:val="005B37A2"/>
    <w:rsid w:val="005B37AD"/>
    <w:rsid w:val="005B3895"/>
    <w:rsid w:val="005B3B2E"/>
    <w:rsid w:val="005B3DD2"/>
    <w:rsid w:val="005B4062"/>
    <w:rsid w:val="005B410E"/>
    <w:rsid w:val="005B4408"/>
    <w:rsid w:val="005B475A"/>
    <w:rsid w:val="005B4943"/>
    <w:rsid w:val="005B4AD5"/>
    <w:rsid w:val="005B4BD6"/>
    <w:rsid w:val="005B4F48"/>
    <w:rsid w:val="005B529A"/>
    <w:rsid w:val="005B5986"/>
    <w:rsid w:val="005B59CF"/>
    <w:rsid w:val="005B59ED"/>
    <w:rsid w:val="005B5B9B"/>
    <w:rsid w:val="005B6696"/>
    <w:rsid w:val="005B66FC"/>
    <w:rsid w:val="005B6A6C"/>
    <w:rsid w:val="005B6B2C"/>
    <w:rsid w:val="005B6C22"/>
    <w:rsid w:val="005B6C96"/>
    <w:rsid w:val="005B6F0F"/>
    <w:rsid w:val="005B7397"/>
    <w:rsid w:val="005B73EF"/>
    <w:rsid w:val="005B771B"/>
    <w:rsid w:val="005B79BF"/>
    <w:rsid w:val="005B7E51"/>
    <w:rsid w:val="005C01E2"/>
    <w:rsid w:val="005C0433"/>
    <w:rsid w:val="005C0C29"/>
    <w:rsid w:val="005C0F52"/>
    <w:rsid w:val="005C13BF"/>
    <w:rsid w:val="005C1A1A"/>
    <w:rsid w:val="005C2074"/>
    <w:rsid w:val="005C2230"/>
    <w:rsid w:val="005C2277"/>
    <w:rsid w:val="005C2553"/>
    <w:rsid w:val="005C2642"/>
    <w:rsid w:val="005C2AB2"/>
    <w:rsid w:val="005C2CB4"/>
    <w:rsid w:val="005C30F9"/>
    <w:rsid w:val="005C337B"/>
    <w:rsid w:val="005C3574"/>
    <w:rsid w:val="005C3946"/>
    <w:rsid w:val="005C3A2A"/>
    <w:rsid w:val="005C3B07"/>
    <w:rsid w:val="005C3D06"/>
    <w:rsid w:val="005C3D9B"/>
    <w:rsid w:val="005C3FAD"/>
    <w:rsid w:val="005C4220"/>
    <w:rsid w:val="005C4342"/>
    <w:rsid w:val="005C438E"/>
    <w:rsid w:val="005C487B"/>
    <w:rsid w:val="005C4917"/>
    <w:rsid w:val="005C4ED6"/>
    <w:rsid w:val="005C5107"/>
    <w:rsid w:val="005C517F"/>
    <w:rsid w:val="005C5265"/>
    <w:rsid w:val="005C5A51"/>
    <w:rsid w:val="005C5B6B"/>
    <w:rsid w:val="005C5BB8"/>
    <w:rsid w:val="005C6467"/>
    <w:rsid w:val="005C65D5"/>
    <w:rsid w:val="005C65E1"/>
    <w:rsid w:val="005C6A40"/>
    <w:rsid w:val="005C6B79"/>
    <w:rsid w:val="005C6C4E"/>
    <w:rsid w:val="005C6EFB"/>
    <w:rsid w:val="005C702C"/>
    <w:rsid w:val="005C70B1"/>
    <w:rsid w:val="005C74F8"/>
    <w:rsid w:val="005C78C7"/>
    <w:rsid w:val="005D02EF"/>
    <w:rsid w:val="005D02FE"/>
    <w:rsid w:val="005D0644"/>
    <w:rsid w:val="005D0AC4"/>
    <w:rsid w:val="005D0ADE"/>
    <w:rsid w:val="005D0EC7"/>
    <w:rsid w:val="005D0F16"/>
    <w:rsid w:val="005D12F5"/>
    <w:rsid w:val="005D174B"/>
    <w:rsid w:val="005D186B"/>
    <w:rsid w:val="005D1E3C"/>
    <w:rsid w:val="005D203B"/>
    <w:rsid w:val="005D21E2"/>
    <w:rsid w:val="005D2404"/>
    <w:rsid w:val="005D25D0"/>
    <w:rsid w:val="005D2620"/>
    <w:rsid w:val="005D2690"/>
    <w:rsid w:val="005D26F4"/>
    <w:rsid w:val="005D2A53"/>
    <w:rsid w:val="005D2CB2"/>
    <w:rsid w:val="005D2F03"/>
    <w:rsid w:val="005D30CC"/>
    <w:rsid w:val="005D335A"/>
    <w:rsid w:val="005D35B3"/>
    <w:rsid w:val="005D3D4D"/>
    <w:rsid w:val="005D4023"/>
    <w:rsid w:val="005D4024"/>
    <w:rsid w:val="005D4215"/>
    <w:rsid w:val="005D42B4"/>
    <w:rsid w:val="005D44D7"/>
    <w:rsid w:val="005D44E6"/>
    <w:rsid w:val="005D4552"/>
    <w:rsid w:val="005D481B"/>
    <w:rsid w:val="005D4E1C"/>
    <w:rsid w:val="005D50F2"/>
    <w:rsid w:val="005D5289"/>
    <w:rsid w:val="005D5362"/>
    <w:rsid w:val="005D537F"/>
    <w:rsid w:val="005D5A2B"/>
    <w:rsid w:val="005D5BB0"/>
    <w:rsid w:val="005D61E8"/>
    <w:rsid w:val="005D68C2"/>
    <w:rsid w:val="005D6918"/>
    <w:rsid w:val="005D691E"/>
    <w:rsid w:val="005D6B7E"/>
    <w:rsid w:val="005D6BCA"/>
    <w:rsid w:val="005D6F4B"/>
    <w:rsid w:val="005D7192"/>
    <w:rsid w:val="005D71FE"/>
    <w:rsid w:val="005D7715"/>
    <w:rsid w:val="005D798C"/>
    <w:rsid w:val="005D7E1C"/>
    <w:rsid w:val="005D7F59"/>
    <w:rsid w:val="005E0068"/>
    <w:rsid w:val="005E0739"/>
    <w:rsid w:val="005E09AF"/>
    <w:rsid w:val="005E0B2F"/>
    <w:rsid w:val="005E15E8"/>
    <w:rsid w:val="005E1F4B"/>
    <w:rsid w:val="005E2709"/>
    <w:rsid w:val="005E28C3"/>
    <w:rsid w:val="005E29FC"/>
    <w:rsid w:val="005E2B80"/>
    <w:rsid w:val="005E2C40"/>
    <w:rsid w:val="005E2EA3"/>
    <w:rsid w:val="005E3435"/>
    <w:rsid w:val="005E3670"/>
    <w:rsid w:val="005E3739"/>
    <w:rsid w:val="005E3CEE"/>
    <w:rsid w:val="005E3DAF"/>
    <w:rsid w:val="005E3F86"/>
    <w:rsid w:val="005E42E7"/>
    <w:rsid w:val="005E478A"/>
    <w:rsid w:val="005E5009"/>
    <w:rsid w:val="005E50F6"/>
    <w:rsid w:val="005E5113"/>
    <w:rsid w:val="005E5515"/>
    <w:rsid w:val="005E5C2F"/>
    <w:rsid w:val="005E5C30"/>
    <w:rsid w:val="005E5CE1"/>
    <w:rsid w:val="005E5D39"/>
    <w:rsid w:val="005E5E53"/>
    <w:rsid w:val="005E5FA7"/>
    <w:rsid w:val="005E611F"/>
    <w:rsid w:val="005E62A6"/>
    <w:rsid w:val="005E674E"/>
    <w:rsid w:val="005E681E"/>
    <w:rsid w:val="005E69ED"/>
    <w:rsid w:val="005E6A82"/>
    <w:rsid w:val="005E6B6A"/>
    <w:rsid w:val="005E6DF0"/>
    <w:rsid w:val="005E6EC3"/>
    <w:rsid w:val="005E6EC6"/>
    <w:rsid w:val="005E6FBE"/>
    <w:rsid w:val="005E700F"/>
    <w:rsid w:val="005E72CD"/>
    <w:rsid w:val="005E73CD"/>
    <w:rsid w:val="005E78A7"/>
    <w:rsid w:val="005E7A0D"/>
    <w:rsid w:val="005E7A47"/>
    <w:rsid w:val="005E7A84"/>
    <w:rsid w:val="005E7B6E"/>
    <w:rsid w:val="005E7BAC"/>
    <w:rsid w:val="005E7BDF"/>
    <w:rsid w:val="005F0006"/>
    <w:rsid w:val="005F0263"/>
    <w:rsid w:val="005F0594"/>
    <w:rsid w:val="005F06D4"/>
    <w:rsid w:val="005F0766"/>
    <w:rsid w:val="005F08C6"/>
    <w:rsid w:val="005F0F52"/>
    <w:rsid w:val="005F1191"/>
    <w:rsid w:val="005F143F"/>
    <w:rsid w:val="005F152D"/>
    <w:rsid w:val="005F15A8"/>
    <w:rsid w:val="005F1AE1"/>
    <w:rsid w:val="005F1CF7"/>
    <w:rsid w:val="005F2295"/>
    <w:rsid w:val="005F280F"/>
    <w:rsid w:val="005F2BA5"/>
    <w:rsid w:val="005F3065"/>
    <w:rsid w:val="005F3094"/>
    <w:rsid w:val="005F32C7"/>
    <w:rsid w:val="005F335A"/>
    <w:rsid w:val="005F3557"/>
    <w:rsid w:val="005F3A1D"/>
    <w:rsid w:val="005F3C10"/>
    <w:rsid w:val="005F3C2E"/>
    <w:rsid w:val="005F3D19"/>
    <w:rsid w:val="005F3EFE"/>
    <w:rsid w:val="005F3F64"/>
    <w:rsid w:val="005F3FB2"/>
    <w:rsid w:val="005F4098"/>
    <w:rsid w:val="005F416E"/>
    <w:rsid w:val="005F43BD"/>
    <w:rsid w:val="005F446C"/>
    <w:rsid w:val="005F4645"/>
    <w:rsid w:val="005F4720"/>
    <w:rsid w:val="005F49EC"/>
    <w:rsid w:val="005F4B13"/>
    <w:rsid w:val="005F4E64"/>
    <w:rsid w:val="005F5294"/>
    <w:rsid w:val="005F534C"/>
    <w:rsid w:val="005F564E"/>
    <w:rsid w:val="005F56B7"/>
    <w:rsid w:val="005F59DF"/>
    <w:rsid w:val="005F5D74"/>
    <w:rsid w:val="005F5F4E"/>
    <w:rsid w:val="005F6333"/>
    <w:rsid w:val="005F6389"/>
    <w:rsid w:val="005F65EE"/>
    <w:rsid w:val="005F6798"/>
    <w:rsid w:val="005F6881"/>
    <w:rsid w:val="005F6A62"/>
    <w:rsid w:val="005F6A8A"/>
    <w:rsid w:val="005F6BDA"/>
    <w:rsid w:val="005F6C23"/>
    <w:rsid w:val="005F6D46"/>
    <w:rsid w:val="005F70C6"/>
    <w:rsid w:val="005F731C"/>
    <w:rsid w:val="005F7864"/>
    <w:rsid w:val="005F787A"/>
    <w:rsid w:val="005F7CE8"/>
    <w:rsid w:val="005F7E60"/>
    <w:rsid w:val="00600231"/>
    <w:rsid w:val="0060039B"/>
    <w:rsid w:val="0060071F"/>
    <w:rsid w:val="0060095D"/>
    <w:rsid w:val="00600999"/>
    <w:rsid w:val="00600A51"/>
    <w:rsid w:val="00600C9B"/>
    <w:rsid w:val="00600CAC"/>
    <w:rsid w:val="00601082"/>
    <w:rsid w:val="00601226"/>
    <w:rsid w:val="006013CB"/>
    <w:rsid w:val="00601482"/>
    <w:rsid w:val="0060191F"/>
    <w:rsid w:val="00601FAC"/>
    <w:rsid w:val="00602125"/>
    <w:rsid w:val="00602209"/>
    <w:rsid w:val="00602751"/>
    <w:rsid w:val="0060299A"/>
    <w:rsid w:val="006029E1"/>
    <w:rsid w:val="00602BCF"/>
    <w:rsid w:val="00602CE0"/>
    <w:rsid w:val="00602DD7"/>
    <w:rsid w:val="00602E66"/>
    <w:rsid w:val="0060307C"/>
    <w:rsid w:val="00603083"/>
    <w:rsid w:val="006031E2"/>
    <w:rsid w:val="006031EB"/>
    <w:rsid w:val="00603304"/>
    <w:rsid w:val="00603350"/>
    <w:rsid w:val="006033BF"/>
    <w:rsid w:val="006034C8"/>
    <w:rsid w:val="00603613"/>
    <w:rsid w:val="00603792"/>
    <w:rsid w:val="00603B0B"/>
    <w:rsid w:val="00603EEF"/>
    <w:rsid w:val="00603FD0"/>
    <w:rsid w:val="00604020"/>
    <w:rsid w:val="00604FB2"/>
    <w:rsid w:val="00605324"/>
    <w:rsid w:val="006056C5"/>
    <w:rsid w:val="00605AD0"/>
    <w:rsid w:val="00605B67"/>
    <w:rsid w:val="00606224"/>
    <w:rsid w:val="00606366"/>
    <w:rsid w:val="00606570"/>
    <w:rsid w:val="00606575"/>
    <w:rsid w:val="00606AFC"/>
    <w:rsid w:val="00606DD1"/>
    <w:rsid w:val="00606E4F"/>
    <w:rsid w:val="00606EA3"/>
    <w:rsid w:val="006070FE"/>
    <w:rsid w:val="00607265"/>
    <w:rsid w:val="006074D5"/>
    <w:rsid w:val="006075C2"/>
    <w:rsid w:val="0060785C"/>
    <w:rsid w:val="0060790B"/>
    <w:rsid w:val="00607B9F"/>
    <w:rsid w:val="00607C7D"/>
    <w:rsid w:val="00607F1F"/>
    <w:rsid w:val="006104AD"/>
    <w:rsid w:val="006106CF"/>
    <w:rsid w:val="00610825"/>
    <w:rsid w:val="00610CDF"/>
    <w:rsid w:val="00610E24"/>
    <w:rsid w:val="00610E6D"/>
    <w:rsid w:val="0061122E"/>
    <w:rsid w:val="00611554"/>
    <w:rsid w:val="006117A5"/>
    <w:rsid w:val="00611CD8"/>
    <w:rsid w:val="00611E75"/>
    <w:rsid w:val="006120AD"/>
    <w:rsid w:val="006120DB"/>
    <w:rsid w:val="00612136"/>
    <w:rsid w:val="0061223B"/>
    <w:rsid w:val="0061224D"/>
    <w:rsid w:val="006127CB"/>
    <w:rsid w:val="006128F1"/>
    <w:rsid w:val="00612B37"/>
    <w:rsid w:val="00612E43"/>
    <w:rsid w:val="00612E93"/>
    <w:rsid w:val="00612FB5"/>
    <w:rsid w:val="00613439"/>
    <w:rsid w:val="00613513"/>
    <w:rsid w:val="00613810"/>
    <w:rsid w:val="00613A55"/>
    <w:rsid w:val="00613B59"/>
    <w:rsid w:val="0061460E"/>
    <w:rsid w:val="00614850"/>
    <w:rsid w:val="00614902"/>
    <w:rsid w:val="00615200"/>
    <w:rsid w:val="00615266"/>
    <w:rsid w:val="006152C6"/>
    <w:rsid w:val="00615380"/>
    <w:rsid w:val="006159D1"/>
    <w:rsid w:val="00615C8F"/>
    <w:rsid w:val="00616D67"/>
    <w:rsid w:val="00616D88"/>
    <w:rsid w:val="00616EDF"/>
    <w:rsid w:val="00616FCB"/>
    <w:rsid w:val="0061723B"/>
    <w:rsid w:val="006172FA"/>
    <w:rsid w:val="0061771B"/>
    <w:rsid w:val="00617882"/>
    <w:rsid w:val="0061791D"/>
    <w:rsid w:val="0061798B"/>
    <w:rsid w:val="00617E50"/>
    <w:rsid w:val="00617F95"/>
    <w:rsid w:val="00620073"/>
    <w:rsid w:val="00620352"/>
    <w:rsid w:val="00620427"/>
    <w:rsid w:val="006204C0"/>
    <w:rsid w:val="00620615"/>
    <w:rsid w:val="0062076F"/>
    <w:rsid w:val="006208EF"/>
    <w:rsid w:val="00620A9E"/>
    <w:rsid w:val="00620B67"/>
    <w:rsid w:val="00620BCF"/>
    <w:rsid w:val="00620F66"/>
    <w:rsid w:val="00621087"/>
    <w:rsid w:val="006213D1"/>
    <w:rsid w:val="00621450"/>
    <w:rsid w:val="0062168D"/>
    <w:rsid w:val="006219ED"/>
    <w:rsid w:val="00621CB5"/>
    <w:rsid w:val="00621E1D"/>
    <w:rsid w:val="00621E36"/>
    <w:rsid w:val="00621E40"/>
    <w:rsid w:val="006228D5"/>
    <w:rsid w:val="006228FB"/>
    <w:rsid w:val="00622E64"/>
    <w:rsid w:val="00623085"/>
    <w:rsid w:val="00623380"/>
    <w:rsid w:val="00623869"/>
    <w:rsid w:val="00623A1E"/>
    <w:rsid w:val="00623B60"/>
    <w:rsid w:val="00623C61"/>
    <w:rsid w:val="00623E35"/>
    <w:rsid w:val="006240A3"/>
    <w:rsid w:val="0062417E"/>
    <w:rsid w:val="0062458F"/>
    <w:rsid w:val="0062462F"/>
    <w:rsid w:val="00624788"/>
    <w:rsid w:val="00624953"/>
    <w:rsid w:val="00624BB2"/>
    <w:rsid w:val="00624DAA"/>
    <w:rsid w:val="00625166"/>
    <w:rsid w:val="006251E4"/>
    <w:rsid w:val="006253E0"/>
    <w:rsid w:val="00625970"/>
    <w:rsid w:val="00625B8C"/>
    <w:rsid w:val="00625C48"/>
    <w:rsid w:val="00625D41"/>
    <w:rsid w:val="00625DD0"/>
    <w:rsid w:val="00625E62"/>
    <w:rsid w:val="0062626D"/>
    <w:rsid w:val="006271F4"/>
    <w:rsid w:val="006272E3"/>
    <w:rsid w:val="00627855"/>
    <w:rsid w:val="00627B8C"/>
    <w:rsid w:val="00627D98"/>
    <w:rsid w:val="00630276"/>
    <w:rsid w:val="006302F7"/>
    <w:rsid w:val="006307FE"/>
    <w:rsid w:val="00630982"/>
    <w:rsid w:val="00630AB5"/>
    <w:rsid w:val="00630C99"/>
    <w:rsid w:val="006310A7"/>
    <w:rsid w:val="0063147E"/>
    <w:rsid w:val="006314AA"/>
    <w:rsid w:val="00631890"/>
    <w:rsid w:val="00631892"/>
    <w:rsid w:val="0063190B"/>
    <w:rsid w:val="00631CD2"/>
    <w:rsid w:val="00631D1E"/>
    <w:rsid w:val="00631E57"/>
    <w:rsid w:val="00631E99"/>
    <w:rsid w:val="00631F38"/>
    <w:rsid w:val="00631F73"/>
    <w:rsid w:val="0063203B"/>
    <w:rsid w:val="0063282C"/>
    <w:rsid w:val="006329D6"/>
    <w:rsid w:val="00632C4B"/>
    <w:rsid w:val="006332EF"/>
    <w:rsid w:val="00633330"/>
    <w:rsid w:val="00633384"/>
    <w:rsid w:val="00633432"/>
    <w:rsid w:val="006335AB"/>
    <w:rsid w:val="0063360D"/>
    <w:rsid w:val="006339AF"/>
    <w:rsid w:val="00633A70"/>
    <w:rsid w:val="00633B09"/>
    <w:rsid w:val="00634149"/>
    <w:rsid w:val="006341B9"/>
    <w:rsid w:val="00634233"/>
    <w:rsid w:val="00634314"/>
    <w:rsid w:val="00634455"/>
    <w:rsid w:val="0063485B"/>
    <w:rsid w:val="00634942"/>
    <w:rsid w:val="00634BAB"/>
    <w:rsid w:val="0063528A"/>
    <w:rsid w:val="006352CC"/>
    <w:rsid w:val="00635358"/>
    <w:rsid w:val="00635450"/>
    <w:rsid w:val="006356E4"/>
    <w:rsid w:val="0063586F"/>
    <w:rsid w:val="00635914"/>
    <w:rsid w:val="00635CCF"/>
    <w:rsid w:val="00635CE1"/>
    <w:rsid w:val="00635FED"/>
    <w:rsid w:val="006365E4"/>
    <w:rsid w:val="0063668A"/>
    <w:rsid w:val="00636837"/>
    <w:rsid w:val="006369E2"/>
    <w:rsid w:val="00636CB2"/>
    <w:rsid w:val="00636D56"/>
    <w:rsid w:val="00636F35"/>
    <w:rsid w:val="00637071"/>
    <w:rsid w:val="0063749B"/>
    <w:rsid w:val="00637B32"/>
    <w:rsid w:val="00637D49"/>
    <w:rsid w:val="00637F28"/>
    <w:rsid w:val="00640017"/>
    <w:rsid w:val="006403EA"/>
    <w:rsid w:val="00640427"/>
    <w:rsid w:val="006404D1"/>
    <w:rsid w:val="00640BDA"/>
    <w:rsid w:val="00640C11"/>
    <w:rsid w:val="00640CFA"/>
    <w:rsid w:val="00640D2D"/>
    <w:rsid w:val="00640D61"/>
    <w:rsid w:val="0064108A"/>
    <w:rsid w:val="0064127F"/>
    <w:rsid w:val="00641283"/>
    <w:rsid w:val="006413E6"/>
    <w:rsid w:val="0064154B"/>
    <w:rsid w:val="006418AC"/>
    <w:rsid w:val="006419D0"/>
    <w:rsid w:val="00641A20"/>
    <w:rsid w:val="00641A9B"/>
    <w:rsid w:val="00641CF2"/>
    <w:rsid w:val="00641D10"/>
    <w:rsid w:val="00642062"/>
    <w:rsid w:val="006422A3"/>
    <w:rsid w:val="006424B1"/>
    <w:rsid w:val="00642635"/>
    <w:rsid w:val="006426E8"/>
    <w:rsid w:val="00642A74"/>
    <w:rsid w:val="00642BB1"/>
    <w:rsid w:val="00642EDC"/>
    <w:rsid w:val="0064345D"/>
    <w:rsid w:val="00643487"/>
    <w:rsid w:val="00643522"/>
    <w:rsid w:val="006438B3"/>
    <w:rsid w:val="0064393F"/>
    <w:rsid w:val="0064395B"/>
    <w:rsid w:val="00643A81"/>
    <w:rsid w:val="00643CC2"/>
    <w:rsid w:val="00643CE2"/>
    <w:rsid w:val="00643D1E"/>
    <w:rsid w:val="00643E47"/>
    <w:rsid w:val="00643F46"/>
    <w:rsid w:val="00643FD8"/>
    <w:rsid w:val="00644596"/>
    <w:rsid w:val="0064462D"/>
    <w:rsid w:val="00644B10"/>
    <w:rsid w:val="00644DF3"/>
    <w:rsid w:val="00644F04"/>
    <w:rsid w:val="006451C3"/>
    <w:rsid w:val="00645DDA"/>
    <w:rsid w:val="006460DD"/>
    <w:rsid w:val="00646113"/>
    <w:rsid w:val="00646342"/>
    <w:rsid w:val="006465C5"/>
    <w:rsid w:val="00646791"/>
    <w:rsid w:val="006469CA"/>
    <w:rsid w:val="00646A8D"/>
    <w:rsid w:val="00646A9B"/>
    <w:rsid w:val="00646C11"/>
    <w:rsid w:val="00646E00"/>
    <w:rsid w:val="00646F93"/>
    <w:rsid w:val="00646FD4"/>
    <w:rsid w:val="0064700B"/>
    <w:rsid w:val="006470DC"/>
    <w:rsid w:val="0064729A"/>
    <w:rsid w:val="00647A3F"/>
    <w:rsid w:val="00647D9E"/>
    <w:rsid w:val="006509A7"/>
    <w:rsid w:val="00651028"/>
    <w:rsid w:val="00651118"/>
    <w:rsid w:val="00651294"/>
    <w:rsid w:val="00651375"/>
    <w:rsid w:val="0065139D"/>
    <w:rsid w:val="00651636"/>
    <w:rsid w:val="00651732"/>
    <w:rsid w:val="006517CB"/>
    <w:rsid w:val="00651EDB"/>
    <w:rsid w:val="00652077"/>
    <w:rsid w:val="006523A4"/>
    <w:rsid w:val="00652776"/>
    <w:rsid w:val="006527B9"/>
    <w:rsid w:val="00652AE8"/>
    <w:rsid w:val="00652E54"/>
    <w:rsid w:val="00652ECA"/>
    <w:rsid w:val="00652EDC"/>
    <w:rsid w:val="00652FFD"/>
    <w:rsid w:val="00653049"/>
    <w:rsid w:val="0065307E"/>
    <w:rsid w:val="006536B0"/>
    <w:rsid w:val="0065391A"/>
    <w:rsid w:val="006539F0"/>
    <w:rsid w:val="00653CD3"/>
    <w:rsid w:val="00653F5B"/>
    <w:rsid w:val="006542F0"/>
    <w:rsid w:val="006546E7"/>
    <w:rsid w:val="006548D7"/>
    <w:rsid w:val="0065498B"/>
    <w:rsid w:val="00654A8E"/>
    <w:rsid w:val="00654B74"/>
    <w:rsid w:val="00654FF2"/>
    <w:rsid w:val="00655203"/>
    <w:rsid w:val="00655400"/>
    <w:rsid w:val="006554AB"/>
    <w:rsid w:val="006557E7"/>
    <w:rsid w:val="0065589D"/>
    <w:rsid w:val="006559D3"/>
    <w:rsid w:val="00655A33"/>
    <w:rsid w:val="00655CFC"/>
    <w:rsid w:val="00655D19"/>
    <w:rsid w:val="00655D44"/>
    <w:rsid w:val="00656165"/>
    <w:rsid w:val="006562A0"/>
    <w:rsid w:val="00656A58"/>
    <w:rsid w:val="00656ABF"/>
    <w:rsid w:val="00656DC8"/>
    <w:rsid w:val="0065726F"/>
    <w:rsid w:val="00657466"/>
    <w:rsid w:val="006577F7"/>
    <w:rsid w:val="006578A9"/>
    <w:rsid w:val="00657EFA"/>
    <w:rsid w:val="00660006"/>
    <w:rsid w:val="006601F2"/>
    <w:rsid w:val="00660C7A"/>
    <w:rsid w:val="00660CB6"/>
    <w:rsid w:val="0066127F"/>
    <w:rsid w:val="006613B6"/>
    <w:rsid w:val="00661763"/>
    <w:rsid w:val="0066187A"/>
    <w:rsid w:val="00661B05"/>
    <w:rsid w:val="00661B39"/>
    <w:rsid w:val="00661B6D"/>
    <w:rsid w:val="00662458"/>
    <w:rsid w:val="006628B3"/>
    <w:rsid w:val="00662AE3"/>
    <w:rsid w:val="00662FE5"/>
    <w:rsid w:val="006630B4"/>
    <w:rsid w:val="00663728"/>
    <w:rsid w:val="006637D8"/>
    <w:rsid w:val="006639A6"/>
    <w:rsid w:val="006639BB"/>
    <w:rsid w:val="00663AD5"/>
    <w:rsid w:val="00663D0C"/>
    <w:rsid w:val="00664061"/>
    <w:rsid w:val="006640C4"/>
    <w:rsid w:val="0066428E"/>
    <w:rsid w:val="0066440C"/>
    <w:rsid w:val="00664489"/>
    <w:rsid w:val="006646FC"/>
    <w:rsid w:val="00664BED"/>
    <w:rsid w:val="00664C21"/>
    <w:rsid w:val="00664CD5"/>
    <w:rsid w:val="0066507A"/>
    <w:rsid w:val="0066512F"/>
    <w:rsid w:val="00665557"/>
    <w:rsid w:val="006655FA"/>
    <w:rsid w:val="006658B7"/>
    <w:rsid w:val="00665A4C"/>
    <w:rsid w:val="00665E6E"/>
    <w:rsid w:val="0066605D"/>
    <w:rsid w:val="006660B2"/>
    <w:rsid w:val="00666716"/>
    <w:rsid w:val="00666A92"/>
    <w:rsid w:val="00666BA3"/>
    <w:rsid w:val="00666F8B"/>
    <w:rsid w:val="0066708B"/>
    <w:rsid w:val="0066720E"/>
    <w:rsid w:val="00667309"/>
    <w:rsid w:val="00667595"/>
    <w:rsid w:val="006675C3"/>
    <w:rsid w:val="006678E6"/>
    <w:rsid w:val="00667F72"/>
    <w:rsid w:val="00670317"/>
    <w:rsid w:val="006703E4"/>
    <w:rsid w:val="00670902"/>
    <w:rsid w:val="00670BBC"/>
    <w:rsid w:val="00670C50"/>
    <w:rsid w:val="00670CD4"/>
    <w:rsid w:val="00670E7B"/>
    <w:rsid w:val="0067170A"/>
    <w:rsid w:val="00671869"/>
    <w:rsid w:val="00671976"/>
    <w:rsid w:val="00671BB2"/>
    <w:rsid w:val="00671D02"/>
    <w:rsid w:val="00671D8E"/>
    <w:rsid w:val="00671DA7"/>
    <w:rsid w:val="00671E2A"/>
    <w:rsid w:val="00671E8C"/>
    <w:rsid w:val="0067249C"/>
    <w:rsid w:val="00672BB5"/>
    <w:rsid w:val="00672CF9"/>
    <w:rsid w:val="00672E68"/>
    <w:rsid w:val="00673130"/>
    <w:rsid w:val="006737AB"/>
    <w:rsid w:val="0067382B"/>
    <w:rsid w:val="006738BD"/>
    <w:rsid w:val="006738D6"/>
    <w:rsid w:val="006738EA"/>
    <w:rsid w:val="00673E4F"/>
    <w:rsid w:val="00673ECE"/>
    <w:rsid w:val="00674010"/>
    <w:rsid w:val="00674203"/>
    <w:rsid w:val="006742D9"/>
    <w:rsid w:val="00674354"/>
    <w:rsid w:val="00674457"/>
    <w:rsid w:val="00674860"/>
    <w:rsid w:val="00674B0E"/>
    <w:rsid w:val="00674B46"/>
    <w:rsid w:val="00674F8D"/>
    <w:rsid w:val="00675343"/>
    <w:rsid w:val="006753D9"/>
    <w:rsid w:val="0067550E"/>
    <w:rsid w:val="0067552A"/>
    <w:rsid w:val="00675764"/>
    <w:rsid w:val="00675832"/>
    <w:rsid w:val="006758FE"/>
    <w:rsid w:val="006759FD"/>
    <w:rsid w:val="00675A3F"/>
    <w:rsid w:val="00675CEF"/>
    <w:rsid w:val="00675D06"/>
    <w:rsid w:val="00676004"/>
    <w:rsid w:val="00676812"/>
    <w:rsid w:val="00676B89"/>
    <w:rsid w:val="006772E8"/>
    <w:rsid w:val="00677304"/>
    <w:rsid w:val="006774E9"/>
    <w:rsid w:val="00677935"/>
    <w:rsid w:val="00677A18"/>
    <w:rsid w:val="00677A98"/>
    <w:rsid w:val="00677AFE"/>
    <w:rsid w:val="00677CED"/>
    <w:rsid w:val="00677DAF"/>
    <w:rsid w:val="00677E3B"/>
    <w:rsid w:val="00677E80"/>
    <w:rsid w:val="00677F37"/>
    <w:rsid w:val="00677F82"/>
    <w:rsid w:val="006801AB"/>
    <w:rsid w:val="00680450"/>
    <w:rsid w:val="006804D0"/>
    <w:rsid w:val="006805A4"/>
    <w:rsid w:val="00680A12"/>
    <w:rsid w:val="00680D2B"/>
    <w:rsid w:val="00680ECA"/>
    <w:rsid w:val="00680F08"/>
    <w:rsid w:val="0068116F"/>
    <w:rsid w:val="0068126B"/>
    <w:rsid w:val="006812CC"/>
    <w:rsid w:val="00681303"/>
    <w:rsid w:val="0068146D"/>
    <w:rsid w:val="006815E0"/>
    <w:rsid w:val="00681630"/>
    <w:rsid w:val="00681643"/>
    <w:rsid w:val="00681CDF"/>
    <w:rsid w:val="00681D21"/>
    <w:rsid w:val="00681F85"/>
    <w:rsid w:val="00681FCA"/>
    <w:rsid w:val="00682352"/>
    <w:rsid w:val="006823CF"/>
    <w:rsid w:val="0068273F"/>
    <w:rsid w:val="006828A3"/>
    <w:rsid w:val="006829E6"/>
    <w:rsid w:val="00682A34"/>
    <w:rsid w:val="00682CF9"/>
    <w:rsid w:val="00682D13"/>
    <w:rsid w:val="0068309A"/>
    <w:rsid w:val="00683137"/>
    <w:rsid w:val="0068329B"/>
    <w:rsid w:val="00683953"/>
    <w:rsid w:val="00683ED5"/>
    <w:rsid w:val="0068425C"/>
    <w:rsid w:val="00684414"/>
    <w:rsid w:val="006845F4"/>
    <w:rsid w:val="0068477B"/>
    <w:rsid w:val="00684921"/>
    <w:rsid w:val="00684CE8"/>
    <w:rsid w:val="00684CED"/>
    <w:rsid w:val="00685213"/>
    <w:rsid w:val="0068530E"/>
    <w:rsid w:val="006854BD"/>
    <w:rsid w:val="00685565"/>
    <w:rsid w:val="00686025"/>
    <w:rsid w:val="006862E4"/>
    <w:rsid w:val="00686455"/>
    <w:rsid w:val="00686505"/>
    <w:rsid w:val="00686807"/>
    <w:rsid w:val="00686ECF"/>
    <w:rsid w:val="00687172"/>
    <w:rsid w:val="0068732A"/>
    <w:rsid w:val="00687B76"/>
    <w:rsid w:val="00687BCD"/>
    <w:rsid w:val="00690533"/>
    <w:rsid w:val="00690567"/>
    <w:rsid w:val="006905D9"/>
    <w:rsid w:val="00690932"/>
    <w:rsid w:val="00690E89"/>
    <w:rsid w:val="00691029"/>
    <w:rsid w:val="0069114B"/>
    <w:rsid w:val="006913CE"/>
    <w:rsid w:val="00691427"/>
    <w:rsid w:val="0069155D"/>
    <w:rsid w:val="00691599"/>
    <w:rsid w:val="006918F8"/>
    <w:rsid w:val="006919E2"/>
    <w:rsid w:val="00691A30"/>
    <w:rsid w:val="00691DC1"/>
    <w:rsid w:val="006928C0"/>
    <w:rsid w:val="00692A3A"/>
    <w:rsid w:val="00692BD1"/>
    <w:rsid w:val="00692C6E"/>
    <w:rsid w:val="00692CD0"/>
    <w:rsid w:val="00692EF6"/>
    <w:rsid w:val="00693399"/>
    <w:rsid w:val="0069376C"/>
    <w:rsid w:val="00693A93"/>
    <w:rsid w:val="00693B18"/>
    <w:rsid w:val="00693B88"/>
    <w:rsid w:val="00693C17"/>
    <w:rsid w:val="00693D3D"/>
    <w:rsid w:val="00694263"/>
    <w:rsid w:val="00694424"/>
    <w:rsid w:val="006945EF"/>
    <w:rsid w:val="006948E9"/>
    <w:rsid w:val="00694C02"/>
    <w:rsid w:val="00694C32"/>
    <w:rsid w:val="00694DD5"/>
    <w:rsid w:val="006951AE"/>
    <w:rsid w:val="00695491"/>
    <w:rsid w:val="006956D1"/>
    <w:rsid w:val="006958E3"/>
    <w:rsid w:val="00695B17"/>
    <w:rsid w:val="00695FD8"/>
    <w:rsid w:val="006964AC"/>
    <w:rsid w:val="00696798"/>
    <w:rsid w:val="00696D50"/>
    <w:rsid w:val="00696EA3"/>
    <w:rsid w:val="0069703D"/>
    <w:rsid w:val="00697107"/>
    <w:rsid w:val="006971A2"/>
    <w:rsid w:val="0069787F"/>
    <w:rsid w:val="00697D87"/>
    <w:rsid w:val="00697FA7"/>
    <w:rsid w:val="006A021A"/>
    <w:rsid w:val="006A0A7D"/>
    <w:rsid w:val="006A0FBA"/>
    <w:rsid w:val="006A1274"/>
    <w:rsid w:val="006A12E7"/>
    <w:rsid w:val="006A135E"/>
    <w:rsid w:val="006A155E"/>
    <w:rsid w:val="006A1748"/>
    <w:rsid w:val="006A19AE"/>
    <w:rsid w:val="006A1CDD"/>
    <w:rsid w:val="006A1D0E"/>
    <w:rsid w:val="006A2016"/>
    <w:rsid w:val="006A2543"/>
    <w:rsid w:val="006A260F"/>
    <w:rsid w:val="006A29C0"/>
    <w:rsid w:val="006A305D"/>
    <w:rsid w:val="006A30BC"/>
    <w:rsid w:val="006A3481"/>
    <w:rsid w:val="006A3520"/>
    <w:rsid w:val="006A3681"/>
    <w:rsid w:val="006A3875"/>
    <w:rsid w:val="006A38E3"/>
    <w:rsid w:val="006A3AFF"/>
    <w:rsid w:val="006A3DBE"/>
    <w:rsid w:val="006A47B2"/>
    <w:rsid w:val="006A483C"/>
    <w:rsid w:val="006A4A54"/>
    <w:rsid w:val="006A4B47"/>
    <w:rsid w:val="006A523B"/>
    <w:rsid w:val="006A532D"/>
    <w:rsid w:val="006A534B"/>
    <w:rsid w:val="006A58BC"/>
    <w:rsid w:val="006A596E"/>
    <w:rsid w:val="006A5A5C"/>
    <w:rsid w:val="006A5C2B"/>
    <w:rsid w:val="006A5E46"/>
    <w:rsid w:val="006A6141"/>
    <w:rsid w:val="006A6467"/>
    <w:rsid w:val="006A64DB"/>
    <w:rsid w:val="006A6989"/>
    <w:rsid w:val="006A6BAE"/>
    <w:rsid w:val="006A6C5C"/>
    <w:rsid w:val="006A6F74"/>
    <w:rsid w:val="006A7129"/>
    <w:rsid w:val="006A7285"/>
    <w:rsid w:val="006A74BD"/>
    <w:rsid w:val="006A76DB"/>
    <w:rsid w:val="006A7B22"/>
    <w:rsid w:val="006A7E01"/>
    <w:rsid w:val="006B0069"/>
    <w:rsid w:val="006B02D1"/>
    <w:rsid w:val="006B032F"/>
    <w:rsid w:val="006B034D"/>
    <w:rsid w:val="006B0468"/>
    <w:rsid w:val="006B0548"/>
    <w:rsid w:val="006B06B4"/>
    <w:rsid w:val="006B0AA8"/>
    <w:rsid w:val="006B0B09"/>
    <w:rsid w:val="006B0C20"/>
    <w:rsid w:val="006B0C30"/>
    <w:rsid w:val="006B0C3D"/>
    <w:rsid w:val="006B0D26"/>
    <w:rsid w:val="006B138A"/>
    <w:rsid w:val="006B16FC"/>
    <w:rsid w:val="006B1A92"/>
    <w:rsid w:val="006B1B5C"/>
    <w:rsid w:val="006B1C1A"/>
    <w:rsid w:val="006B1E0B"/>
    <w:rsid w:val="006B1F1A"/>
    <w:rsid w:val="006B26C5"/>
    <w:rsid w:val="006B2A90"/>
    <w:rsid w:val="006B2CCD"/>
    <w:rsid w:val="006B2D9A"/>
    <w:rsid w:val="006B2DEB"/>
    <w:rsid w:val="006B303D"/>
    <w:rsid w:val="006B306F"/>
    <w:rsid w:val="006B3271"/>
    <w:rsid w:val="006B32C1"/>
    <w:rsid w:val="006B3396"/>
    <w:rsid w:val="006B3474"/>
    <w:rsid w:val="006B348D"/>
    <w:rsid w:val="006B354E"/>
    <w:rsid w:val="006B360A"/>
    <w:rsid w:val="006B3744"/>
    <w:rsid w:val="006B3839"/>
    <w:rsid w:val="006B3965"/>
    <w:rsid w:val="006B3C1E"/>
    <w:rsid w:val="006B3D58"/>
    <w:rsid w:val="006B3F96"/>
    <w:rsid w:val="006B43B7"/>
    <w:rsid w:val="006B472B"/>
    <w:rsid w:val="006B4736"/>
    <w:rsid w:val="006B48FE"/>
    <w:rsid w:val="006B4916"/>
    <w:rsid w:val="006B4A36"/>
    <w:rsid w:val="006B50B6"/>
    <w:rsid w:val="006B5157"/>
    <w:rsid w:val="006B571E"/>
    <w:rsid w:val="006B5A0A"/>
    <w:rsid w:val="006B5A84"/>
    <w:rsid w:val="006B6598"/>
    <w:rsid w:val="006B6D4F"/>
    <w:rsid w:val="006B74DD"/>
    <w:rsid w:val="006B769E"/>
    <w:rsid w:val="006B795C"/>
    <w:rsid w:val="006B797D"/>
    <w:rsid w:val="006B7D57"/>
    <w:rsid w:val="006C000E"/>
    <w:rsid w:val="006C0227"/>
    <w:rsid w:val="006C0278"/>
    <w:rsid w:val="006C037E"/>
    <w:rsid w:val="006C03FF"/>
    <w:rsid w:val="006C0622"/>
    <w:rsid w:val="006C0761"/>
    <w:rsid w:val="006C094C"/>
    <w:rsid w:val="006C0F76"/>
    <w:rsid w:val="006C126A"/>
    <w:rsid w:val="006C1289"/>
    <w:rsid w:val="006C1322"/>
    <w:rsid w:val="006C13EC"/>
    <w:rsid w:val="006C14E2"/>
    <w:rsid w:val="006C16D7"/>
    <w:rsid w:val="006C19C4"/>
    <w:rsid w:val="006C1BE8"/>
    <w:rsid w:val="006C1FBE"/>
    <w:rsid w:val="006C23C6"/>
    <w:rsid w:val="006C2413"/>
    <w:rsid w:val="006C24E1"/>
    <w:rsid w:val="006C2A7C"/>
    <w:rsid w:val="006C2BEC"/>
    <w:rsid w:val="006C2D8D"/>
    <w:rsid w:val="006C30C2"/>
    <w:rsid w:val="006C36CE"/>
    <w:rsid w:val="006C3A4A"/>
    <w:rsid w:val="006C3D1C"/>
    <w:rsid w:val="006C405C"/>
    <w:rsid w:val="006C419E"/>
    <w:rsid w:val="006C41A1"/>
    <w:rsid w:val="006C4697"/>
    <w:rsid w:val="006C4AC6"/>
    <w:rsid w:val="006C4B13"/>
    <w:rsid w:val="006C4EED"/>
    <w:rsid w:val="006C55E4"/>
    <w:rsid w:val="006C5750"/>
    <w:rsid w:val="006C5BC7"/>
    <w:rsid w:val="006C6387"/>
    <w:rsid w:val="006C6620"/>
    <w:rsid w:val="006C6A06"/>
    <w:rsid w:val="006C6E8D"/>
    <w:rsid w:val="006C70B3"/>
    <w:rsid w:val="006C7173"/>
    <w:rsid w:val="006C731E"/>
    <w:rsid w:val="006C7329"/>
    <w:rsid w:val="006C7383"/>
    <w:rsid w:val="006C7445"/>
    <w:rsid w:val="006C7FF1"/>
    <w:rsid w:val="006D068B"/>
    <w:rsid w:val="006D0748"/>
    <w:rsid w:val="006D093D"/>
    <w:rsid w:val="006D09E1"/>
    <w:rsid w:val="006D0B7B"/>
    <w:rsid w:val="006D0CCB"/>
    <w:rsid w:val="006D0DFA"/>
    <w:rsid w:val="006D100E"/>
    <w:rsid w:val="006D142B"/>
    <w:rsid w:val="006D1608"/>
    <w:rsid w:val="006D189A"/>
    <w:rsid w:val="006D191F"/>
    <w:rsid w:val="006D1930"/>
    <w:rsid w:val="006D1A53"/>
    <w:rsid w:val="006D1A78"/>
    <w:rsid w:val="006D1AAC"/>
    <w:rsid w:val="006D1AAD"/>
    <w:rsid w:val="006D201D"/>
    <w:rsid w:val="006D2603"/>
    <w:rsid w:val="006D2ACA"/>
    <w:rsid w:val="006D2DA6"/>
    <w:rsid w:val="006D2E0E"/>
    <w:rsid w:val="006D3145"/>
    <w:rsid w:val="006D318B"/>
    <w:rsid w:val="006D31BF"/>
    <w:rsid w:val="006D35A7"/>
    <w:rsid w:val="006D3B7B"/>
    <w:rsid w:val="006D40AD"/>
    <w:rsid w:val="006D43D0"/>
    <w:rsid w:val="006D442E"/>
    <w:rsid w:val="006D44DA"/>
    <w:rsid w:val="006D4537"/>
    <w:rsid w:val="006D485A"/>
    <w:rsid w:val="006D493D"/>
    <w:rsid w:val="006D4BCA"/>
    <w:rsid w:val="006D4E7E"/>
    <w:rsid w:val="006D4ED2"/>
    <w:rsid w:val="006D546A"/>
    <w:rsid w:val="006D55DC"/>
    <w:rsid w:val="006D5631"/>
    <w:rsid w:val="006D57E3"/>
    <w:rsid w:val="006D5A32"/>
    <w:rsid w:val="006D5D83"/>
    <w:rsid w:val="006D66FC"/>
    <w:rsid w:val="006D68E0"/>
    <w:rsid w:val="006D6C90"/>
    <w:rsid w:val="006D6D51"/>
    <w:rsid w:val="006D71C4"/>
    <w:rsid w:val="006D7337"/>
    <w:rsid w:val="006D77F6"/>
    <w:rsid w:val="006D7948"/>
    <w:rsid w:val="006E00E8"/>
    <w:rsid w:val="006E0266"/>
    <w:rsid w:val="006E0316"/>
    <w:rsid w:val="006E07EA"/>
    <w:rsid w:val="006E08E8"/>
    <w:rsid w:val="006E099B"/>
    <w:rsid w:val="006E0A78"/>
    <w:rsid w:val="006E0BCD"/>
    <w:rsid w:val="006E0D0C"/>
    <w:rsid w:val="006E0D8D"/>
    <w:rsid w:val="006E0F04"/>
    <w:rsid w:val="006E10A4"/>
    <w:rsid w:val="006E1311"/>
    <w:rsid w:val="006E184B"/>
    <w:rsid w:val="006E1874"/>
    <w:rsid w:val="006E20F0"/>
    <w:rsid w:val="006E2102"/>
    <w:rsid w:val="006E215A"/>
    <w:rsid w:val="006E24C5"/>
    <w:rsid w:val="006E264B"/>
    <w:rsid w:val="006E26C5"/>
    <w:rsid w:val="006E2838"/>
    <w:rsid w:val="006E286F"/>
    <w:rsid w:val="006E32E5"/>
    <w:rsid w:val="006E3300"/>
    <w:rsid w:val="006E33C7"/>
    <w:rsid w:val="006E3B0E"/>
    <w:rsid w:val="006E3CAB"/>
    <w:rsid w:val="006E3F59"/>
    <w:rsid w:val="006E3FC6"/>
    <w:rsid w:val="006E402F"/>
    <w:rsid w:val="006E4056"/>
    <w:rsid w:val="006E409F"/>
    <w:rsid w:val="006E418E"/>
    <w:rsid w:val="006E4518"/>
    <w:rsid w:val="006E46CF"/>
    <w:rsid w:val="006E47CA"/>
    <w:rsid w:val="006E4989"/>
    <w:rsid w:val="006E49A7"/>
    <w:rsid w:val="006E49C7"/>
    <w:rsid w:val="006E51D1"/>
    <w:rsid w:val="006E5217"/>
    <w:rsid w:val="006E5427"/>
    <w:rsid w:val="006E5A40"/>
    <w:rsid w:val="006E5D6F"/>
    <w:rsid w:val="006E5FCE"/>
    <w:rsid w:val="006E6041"/>
    <w:rsid w:val="006E61F3"/>
    <w:rsid w:val="006E63CA"/>
    <w:rsid w:val="006E6576"/>
    <w:rsid w:val="006E65F7"/>
    <w:rsid w:val="006E66B9"/>
    <w:rsid w:val="006E69C4"/>
    <w:rsid w:val="006E6AE3"/>
    <w:rsid w:val="006E6B74"/>
    <w:rsid w:val="006E6CAE"/>
    <w:rsid w:val="006E6CFE"/>
    <w:rsid w:val="006E6E4E"/>
    <w:rsid w:val="006E7178"/>
    <w:rsid w:val="006E7257"/>
    <w:rsid w:val="006E72A8"/>
    <w:rsid w:val="006E755A"/>
    <w:rsid w:val="006E7583"/>
    <w:rsid w:val="006E7657"/>
    <w:rsid w:val="006E7709"/>
    <w:rsid w:val="006E7881"/>
    <w:rsid w:val="006E788E"/>
    <w:rsid w:val="006E7ADB"/>
    <w:rsid w:val="006E7E5A"/>
    <w:rsid w:val="006F0029"/>
    <w:rsid w:val="006F00E6"/>
    <w:rsid w:val="006F016E"/>
    <w:rsid w:val="006F01DE"/>
    <w:rsid w:val="006F0216"/>
    <w:rsid w:val="006F02C3"/>
    <w:rsid w:val="006F02E0"/>
    <w:rsid w:val="006F0391"/>
    <w:rsid w:val="006F08CD"/>
    <w:rsid w:val="006F0F0E"/>
    <w:rsid w:val="006F0F17"/>
    <w:rsid w:val="006F1080"/>
    <w:rsid w:val="006F141E"/>
    <w:rsid w:val="006F1C2D"/>
    <w:rsid w:val="006F1E67"/>
    <w:rsid w:val="006F2360"/>
    <w:rsid w:val="006F27DB"/>
    <w:rsid w:val="006F2B2C"/>
    <w:rsid w:val="006F343C"/>
    <w:rsid w:val="006F350A"/>
    <w:rsid w:val="006F38BA"/>
    <w:rsid w:val="006F3B58"/>
    <w:rsid w:val="006F3BEE"/>
    <w:rsid w:val="006F3C54"/>
    <w:rsid w:val="006F3EAB"/>
    <w:rsid w:val="006F3F24"/>
    <w:rsid w:val="006F4014"/>
    <w:rsid w:val="006F4353"/>
    <w:rsid w:val="006F44F3"/>
    <w:rsid w:val="006F4590"/>
    <w:rsid w:val="006F48FB"/>
    <w:rsid w:val="006F4B38"/>
    <w:rsid w:val="006F4E77"/>
    <w:rsid w:val="006F5662"/>
    <w:rsid w:val="006F60CB"/>
    <w:rsid w:val="006F6113"/>
    <w:rsid w:val="006F67FD"/>
    <w:rsid w:val="006F6E51"/>
    <w:rsid w:val="006F705D"/>
    <w:rsid w:val="006F7445"/>
    <w:rsid w:val="006F7595"/>
    <w:rsid w:val="006F77B8"/>
    <w:rsid w:val="006F77FE"/>
    <w:rsid w:val="006F7D51"/>
    <w:rsid w:val="006F7DED"/>
    <w:rsid w:val="006F7E5E"/>
    <w:rsid w:val="006F7EDE"/>
    <w:rsid w:val="00700159"/>
    <w:rsid w:val="00700526"/>
    <w:rsid w:val="007006C0"/>
    <w:rsid w:val="00700821"/>
    <w:rsid w:val="00700825"/>
    <w:rsid w:val="00700C8B"/>
    <w:rsid w:val="00700CA8"/>
    <w:rsid w:val="00700DA0"/>
    <w:rsid w:val="00700ECF"/>
    <w:rsid w:val="00700FC6"/>
    <w:rsid w:val="0070103E"/>
    <w:rsid w:val="00701119"/>
    <w:rsid w:val="00701358"/>
    <w:rsid w:val="0070148C"/>
    <w:rsid w:val="00701555"/>
    <w:rsid w:val="00701676"/>
    <w:rsid w:val="0070190F"/>
    <w:rsid w:val="00701AB3"/>
    <w:rsid w:val="00701EC9"/>
    <w:rsid w:val="00702138"/>
    <w:rsid w:val="00702182"/>
    <w:rsid w:val="007022B0"/>
    <w:rsid w:val="007022EF"/>
    <w:rsid w:val="0070268C"/>
    <w:rsid w:val="007029B5"/>
    <w:rsid w:val="00702D12"/>
    <w:rsid w:val="00702D15"/>
    <w:rsid w:val="007030D3"/>
    <w:rsid w:val="0070371F"/>
    <w:rsid w:val="00703805"/>
    <w:rsid w:val="00703AAC"/>
    <w:rsid w:val="00703CC5"/>
    <w:rsid w:val="0070423B"/>
    <w:rsid w:val="0070456D"/>
    <w:rsid w:val="00704665"/>
    <w:rsid w:val="0070479D"/>
    <w:rsid w:val="0070491D"/>
    <w:rsid w:val="0070526F"/>
    <w:rsid w:val="007054E2"/>
    <w:rsid w:val="007058C3"/>
    <w:rsid w:val="00705C44"/>
    <w:rsid w:val="00705F5F"/>
    <w:rsid w:val="0070600C"/>
    <w:rsid w:val="0070623B"/>
    <w:rsid w:val="00706320"/>
    <w:rsid w:val="00706449"/>
    <w:rsid w:val="00706490"/>
    <w:rsid w:val="007067EE"/>
    <w:rsid w:val="00706AE9"/>
    <w:rsid w:val="00706FD8"/>
    <w:rsid w:val="0070706B"/>
    <w:rsid w:val="00707160"/>
    <w:rsid w:val="007075C2"/>
    <w:rsid w:val="0070787D"/>
    <w:rsid w:val="00707FC5"/>
    <w:rsid w:val="007100EA"/>
    <w:rsid w:val="007105FC"/>
    <w:rsid w:val="0071063B"/>
    <w:rsid w:val="007110BE"/>
    <w:rsid w:val="007113BA"/>
    <w:rsid w:val="007113C8"/>
    <w:rsid w:val="007113F8"/>
    <w:rsid w:val="00711701"/>
    <w:rsid w:val="00711A53"/>
    <w:rsid w:val="00711FCD"/>
    <w:rsid w:val="007122C1"/>
    <w:rsid w:val="00712436"/>
    <w:rsid w:val="007125E1"/>
    <w:rsid w:val="00712BDD"/>
    <w:rsid w:val="00712C7A"/>
    <w:rsid w:val="00712CD0"/>
    <w:rsid w:val="00713200"/>
    <w:rsid w:val="007139E4"/>
    <w:rsid w:val="00713A5A"/>
    <w:rsid w:val="00713BC8"/>
    <w:rsid w:val="00713D56"/>
    <w:rsid w:val="007142BE"/>
    <w:rsid w:val="00714301"/>
    <w:rsid w:val="007145CB"/>
    <w:rsid w:val="007147B4"/>
    <w:rsid w:val="00714B28"/>
    <w:rsid w:val="00714BB9"/>
    <w:rsid w:val="007150F3"/>
    <w:rsid w:val="007153DA"/>
    <w:rsid w:val="0071542B"/>
    <w:rsid w:val="0071552D"/>
    <w:rsid w:val="007156AA"/>
    <w:rsid w:val="0071585D"/>
    <w:rsid w:val="00715D7C"/>
    <w:rsid w:val="00715DE5"/>
    <w:rsid w:val="00715EF7"/>
    <w:rsid w:val="0071618C"/>
    <w:rsid w:val="007164F7"/>
    <w:rsid w:val="00716590"/>
    <w:rsid w:val="00716880"/>
    <w:rsid w:val="00716A45"/>
    <w:rsid w:val="00716AF6"/>
    <w:rsid w:val="00716D81"/>
    <w:rsid w:val="00716EDF"/>
    <w:rsid w:val="007171AE"/>
    <w:rsid w:val="0071743D"/>
    <w:rsid w:val="007176EC"/>
    <w:rsid w:val="00717720"/>
    <w:rsid w:val="0071773A"/>
    <w:rsid w:val="007179FE"/>
    <w:rsid w:val="00717A6C"/>
    <w:rsid w:val="00717CE8"/>
    <w:rsid w:val="00717EE6"/>
    <w:rsid w:val="00720111"/>
    <w:rsid w:val="00720358"/>
    <w:rsid w:val="0072065A"/>
    <w:rsid w:val="007209E6"/>
    <w:rsid w:val="00720D19"/>
    <w:rsid w:val="00720D7A"/>
    <w:rsid w:val="00720D7E"/>
    <w:rsid w:val="00720DCF"/>
    <w:rsid w:val="00720E31"/>
    <w:rsid w:val="0072105B"/>
    <w:rsid w:val="00721121"/>
    <w:rsid w:val="0072128F"/>
    <w:rsid w:val="007212DD"/>
    <w:rsid w:val="00721409"/>
    <w:rsid w:val="00721413"/>
    <w:rsid w:val="00721495"/>
    <w:rsid w:val="0072189D"/>
    <w:rsid w:val="007219FD"/>
    <w:rsid w:val="00721A4F"/>
    <w:rsid w:val="00721A66"/>
    <w:rsid w:val="00721BAC"/>
    <w:rsid w:val="00721D95"/>
    <w:rsid w:val="007222DD"/>
    <w:rsid w:val="0072230B"/>
    <w:rsid w:val="007223CF"/>
    <w:rsid w:val="0072243A"/>
    <w:rsid w:val="00722519"/>
    <w:rsid w:val="007227F1"/>
    <w:rsid w:val="007227F6"/>
    <w:rsid w:val="00722925"/>
    <w:rsid w:val="00722BED"/>
    <w:rsid w:val="00722F76"/>
    <w:rsid w:val="0072317A"/>
    <w:rsid w:val="00723231"/>
    <w:rsid w:val="007234C3"/>
    <w:rsid w:val="007237CF"/>
    <w:rsid w:val="00723906"/>
    <w:rsid w:val="00723DA8"/>
    <w:rsid w:val="00723DC6"/>
    <w:rsid w:val="00724122"/>
    <w:rsid w:val="007244AA"/>
    <w:rsid w:val="007244F0"/>
    <w:rsid w:val="00724B17"/>
    <w:rsid w:val="00725000"/>
    <w:rsid w:val="007252C1"/>
    <w:rsid w:val="00725332"/>
    <w:rsid w:val="00725625"/>
    <w:rsid w:val="00725899"/>
    <w:rsid w:val="007260BE"/>
    <w:rsid w:val="00726437"/>
    <w:rsid w:val="00726464"/>
    <w:rsid w:val="00726895"/>
    <w:rsid w:val="00726A4D"/>
    <w:rsid w:val="00726B8E"/>
    <w:rsid w:val="00726BE3"/>
    <w:rsid w:val="007276C4"/>
    <w:rsid w:val="00727D90"/>
    <w:rsid w:val="00727EF9"/>
    <w:rsid w:val="007301BD"/>
    <w:rsid w:val="007303B1"/>
    <w:rsid w:val="007304FB"/>
    <w:rsid w:val="00730521"/>
    <w:rsid w:val="007305E3"/>
    <w:rsid w:val="007306FC"/>
    <w:rsid w:val="00730720"/>
    <w:rsid w:val="00730B1A"/>
    <w:rsid w:val="00730C07"/>
    <w:rsid w:val="00730C56"/>
    <w:rsid w:val="00730DE8"/>
    <w:rsid w:val="00731054"/>
    <w:rsid w:val="007314AF"/>
    <w:rsid w:val="00731676"/>
    <w:rsid w:val="007316F2"/>
    <w:rsid w:val="0073193B"/>
    <w:rsid w:val="00731E75"/>
    <w:rsid w:val="00732192"/>
    <w:rsid w:val="00732495"/>
    <w:rsid w:val="007329F4"/>
    <w:rsid w:val="00732F90"/>
    <w:rsid w:val="00732FE8"/>
    <w:rsid w:val="0073315C"/>
    <w:rsid w:val="007332C0"/>
    <w:rsid w:val="007333D0"/>
    <w:rsid w:val="0073356D"/>
    <w:rsid w:val="0073362F"/>
    <w:rsid w:val="00733651"/>
    <w:rsid w:val="00733738"/>
    <w:rsid w:val="007338C5"/>
    <w:rsid w:val="00733903"/>
    <w:rsid w:val="007340AD"/>
    <w:rsid w:val="007340D8"/>
    <w:rsid w:val="007341A2"/>
    <w:rsid w:val="00734782"/>
    <w:rsid w:val="00734893"/>
    <w:rsid w:val="007348A8"/>
    <w:rsid w:val="00734B77"/>
    <w:rsid w:val="00734BF1"/>
    <w:rsid w:val="00734C3C"/>
    <w:rsid w:val="00734D52"/>
    <w:rsid w:val="00735184"/>
    <w:rsid w:val="00735616"/>
    <w:rsid w:val="0073604E"/>
    <w:rsid w:val="0073618D"/>
    <w:rsid w:val="007363B4"/>
    <w:rsid w:val="007363C5"/>
    <w:rsid w:val="00736409"/>
    <w:rsid w:val="007365EA"/>
    <w:rsid w:val="007365F4"/>
    <w:rsid w:val="00736B06"/>
    <w:rsid w:val="00736C8E"/>
    <w:rsid w:val="00736DA3"/>
    <w:rsid w:val="00736ED8"/>
    <w:rsid w:val="00737154"/>
    <w:rsid w:val="007372D8"/>
    <w:rsid w:val="0073731C"/>
    <w:rsid w:val="00737411"/>
    <w:rsid w:val="00737A1E"/>
    <w:rsid w:val="00737D5F"/>
    <w:rsid w:val="00737DBA"/>
    <w:rsid w:val="007406FD"/>
    <w:rsid w:val="0074075E"/>
    <w:rsid w:val="00740967"/>
    <w:rsid w:val="00740E6F"/>
    <w:rsid w:val="00740E9A"/>
    <w:rsid w:val="00740E9C"/>
    <w:rsid w:val="007413F2"/>
    <w:rsid w:val="00741416"/>
    <w:rsid w:val="007417FA"/>
    <w:rsid w:val="00741B10"/>
    <w:rsid w:val="00741BB8"/>
    <w:rsid w:val="00741F6D"/>
    <w:rsid w:val="00742287"/>
    <w:rsid w:val="00742406"/>
    <w:rsid w:val="00742565"/>
    <w:rsid w:val="00742A7F"/>
    <w:rsid w:val="00742D9D"/>
    <w:rsid w:val="00742E88"/>
    <w:rsid w:val="00742F17"/>
    <w:rsid w:val="00743264"/>
    <w:rsid w:val="0074366D"/>
    <w:rsid w:val="007436DD"/>
    <w:rsid w:val="007438C9"/>
    <w:rsid w:val="00743979"/>
    <w:rsid w:val="007439E3"/>
    <w:rsid w:val="00743C28"/>
    <w:rsid w:val="00744083"/>
    <w:rsid w:val="007442FC"/>
    <w:rsid w:val="007443B2"/>
    <w:rsid w:val="007444CE"/>
    <w:rsid w:val="00744699"/>
    <w:rsid w:val="00744A40"/>
    <w:rsid w:val="00744B89"/>
    <w:rsid w:val="00744BE3"/>
    <w:rsid w:val="00744D77"/>
    <w:rsid w:val="0074513F"/>
    <w:rsid w:val="00745432"/>
    <w:rsid w:val="0074548A"/>
    <w:rsid w:val="00745513"/>
    <w:rsid w:val="00745B24"/>
    <w:rsid w:val="00745E7A"/>
    <w:rsid w:val="00745FE6"/>
    <w:rsid w:val="00745FEB"/>
    <w:rsid w:val="0074628F"/>
    <w:rsid w:val="007465E3"/>
    <w:rsid w:val="007465F8"/>
    <w:rsid w:val="007467E1"/>
    <w:rsid w:val="00746918"/>
    <w:rsid w:val="00746BA7"/>
    <w:rsid w:val="00746C24"/>
    <w:rsid w:val="00746D2A"/>
    <w:rsid w:val="00746E5E"/>
    <w:rsid w:val="00747063"/>
    <w:rsid w:val="00747268"/>
    <w:rsid w:val="007473B2"/>
    <w:rsid w:val="007475FC"/>
    <w:rsid w:val="00747A1D"/>
    <w:rsid w:val="00747F22"/>
    <w:rsid w:val="00747F8D"/>
    <w:rsid w:val="007503B6"/>
    <w:rsid w:val="00750651"/>
    <w:rsid w:val="007507BF"/>
    <w:rsid w:val="00750A8D"/>
    <w:rsid w:val="0075107E"/>
    <w:rsid w:val="007513D4"/>
    <w:rsid w:val="0075150B"/>
    <w:rsid w:val="0075166C"/>
    <w:rsid w:val="00751919"/>
    <w:rsid w:val="00751C79"/>
    <w:rsid w:val="00751C9C"/>
    <w:rsid w:val="00751CC8"/>
    <w:rsid w:val="00751EFA"/>
    <w:rsid w:val="00751F24"/>
    <w:rsid w:val="00751FB8"/>
    <w:rsid w:val="007520AB"/>
    <w:rsid w:val="007524C2"/>
    <w:rsid w:val="007529FD"/>
    <w:rsid w:val="00752B39"/>
    <w:rsid w:val="00753462"/>
    <w:rsid w:val="007535B8"/>
    <w:rsid w:val="0075389F"/>
    <w:rsid w:val="007538C5"/>
    <w:rsid w:val="007539AF"/>
    <w:rsid w:val="00753A18"/>
    <w:rsid w:val="00753BF4"/>
    <w:rsid w:val="00753D23"/>
    <w:rsid w:val="00753F51"/>
    <w:rsid w:val="00753FDD"/>
    <w:rsid w:val="007540D8"/>
    <w:rsid w:val="007541CE"/>
    <w:rsid w:val="007545FD"/>
    <w:rsid w:val="0075474D"/>
    <w:rsid w:val="00754930"/>
    <w:rsid w:val="00754A6A"/>
    <w:rsid w:val="00754B9D"/>
    <w:rsid w:val="00754C17"/>
    <w:rsid w:val="00754DEB"/>
    <w:rsid w:val="00754DEC"/>
    <w:rsid w:val="0075521A"/>
    <w:rsid w:val="00755660"/>
    <w:rsid w:val="007558ED"/>
    <w:rsid w:val="007561AB"/>
    <w:rsid w:val="0075627A"/>
    <w:rsid w:val="00756632"/>
    <w:rsid w:val="00756A19"/>
    <w:rsid w:val="00756A4E"/>
    <w:rsid w:val="00757044"/>
    <w:rsid w:val="00757954"/>
    <w:rsid w:val="00757A5F"/>
    <w:rsid w:val="00757A66"/>
    <w:rsid w:val="00757A6F"/>
    <w:rsid w:val="00757C19"/>
    <w:rsid w:val="00757C7D"/>
    <w:rsid w:val="00757DD8"/>
    <w:rsid w:val="00757EBD"/>
    <w:rsid w:val="00757FE2"/>
    <w:rsid w:val="00757FFC"/>
    <w:rsid w:val="00760128"/>
    <w:rsid w:val="007606D3"/>
    <w:rsid w:val="007606F3"/>
    <w:rsid w:val="007614EF"/>
    <w:rsid w:val="00761538"/>
    <w:rsid w:val="0076168B"/>
    <w:rsid w:val="0076174E"/>
    <w:rsid w:val="00761800"/>
    <w:rsid w:val="00761886"/>
    <w:rsid w:val="007619A3"/>
    <w:rsid w:val="00761D9D"/>
    <w:rsid w:val="00761DB8"/>
    <w:rsid w:val="00761F3F"/>
    <w:rsid w:val="00762063"/>
    <w:rsid w:val="007620EC"/>
    <w:rsid w:val="00762857"/>
    <w:rsid w:val="00762981"/>
    <w:rsid w:val="00762B72"/>
    <w:rsid w:val="00762CF2"/>
    <w:rsid w:val="007630AE"/>
    <w:rsid w:val="00763202"/>
    <w:rsid w:val="00763458"/>
    <w:rsid w:val="007634A1"/>
    <w:rsid w:val="007635D4"/>
    <w:rsid w:val="007635EF"/>
    <w:rsid w:val="00763723"/>
    <w:rsid w:val="007638CC"/>
    <w:rsid w:val="00763921"/>
    <w:rsid w:val="00763999"/>
    <w:rsid w:val="00763FD1"/>
    <w:rsid w:val="007640E6"/>
    <w:rsid w:val="007641F4"/>
    <w:rsid w:val="00764693"/>
    <w:rsid w:val="0076481A"/>
    <w:rsid w:val="00764881"/>
    <w:rsid w:val="00764B23"/>
    <w:rsid w:val="00764CA8"/>
    <w:rsid w:val="00764D89"/>
    <w:rsid w:val="00764E45"/>
    <w:rsid w:val="007650E8"/>
    <w:rsid w:val="0076526F"/>
    <w:rsid w:val="00765681"/>
    <w:rsid w:val="007656DE"/>
    <w:rsid w:val="0076597F"/>
    <w:rsid w:val="00765B6D"/>
    <w:rsid w:val="00765C9F"/>
    <w:rsid w:val="00765E67"/>
    <w:rsid w:val="00765F60"/>
    <w:rsid w:val="00765FBC"/>
    <w:rsid w:val="007660CC"/>
    <w:rsid w:val="00766246"/>
    <w:rsid w:val="00766344"/>
    <w:rsid w:val="007664A0"/>
    <w:rsid w:val="00766A6C"/>
    <w:rsid w:val="00766C84"/>
    <w:rsid w:val="00766F49"/>
    <w:rsid w:val="007670CB"/>
    <w:rsid w:val="007670D2"/>
    <w:rsid w:val="00767BA2"/>
    <w:rsid w:val="00767C57"/>
    <w:rsid w:val="00767CF5"/>
    <w:rsid w:val="00770096"/>
    <w:rsid w:val="0077020E"/>
    <w:rsid w:val="00770365"/>
    <w:rsid w:val="007706FF"/>
    <w:rsid w:val="00770717"/>
    <w:rsid w:val="007711FB"/>
    <w:rsid w:val="007717CF"/>
    <w:rsid w:val="00771B1A"/>
    <w:rsid w:val="00771B9A"/>
    <w:rsid w:val="00771C20"/>
    <w:rsid w:val="00772097"/>
    <w:rsid w:val="007721A9"/>
    <w:rsid w:val="00772313"/>
    <w:rsid w:val="00772316"/>
    <w:rsid w:val="00772423"/>
    <w:rsid w:val="007729DA"/>
    <w:rsid w:val="00772B92"/>
    <w:rsid w:val="00772D06"/>
    <w:rsid w:val="00772DC2"/>
    <w:rsid w:val="00772F04"/>
    <w:rsid w:val="00772F33"/>
    <w:rsid w:val="007733D8"/>
    <w:rsid w:val="007734C3"/>
    <w:rsid w:val="00773505"/>
    <w:rsid w:val="007737FE"/>
    <w:rsid w:val="00773993"/>
    <w:rsid w:val="007743CD"/>
    <w:rsid w:val="0077496E"/>
    <w:rsid w:val="007749EC"/>
    <w:rsid w:val="00774DB9"/>
    <w:rsid w:val="00774F18"/>
    <w:rsid w:val="007750AC"/>
    <w:rsid w:val="0077512C"/>
    <w:rsid w:val="007752AA"/>
    <w:rsid w:val="007753AB"/>
    <w:rsid w:val="0077573D"/>
    <w:rsid w:val="0077590A"/>
    <w:rsid w:val="00775B83"/>
    <w:rsid w:val="00775DF1"/>
    <w:rsid w:val="00776118"/>
    <w:rsid w:val="00776A9B"/>
    <w:rsid w:val="00776BB3"/>
    <w:rsid w:val="00776BD8"/>
    <w:rsid w:val="00776C6D"/>
    <w:rsid w:val="00776C7E"/>
    <w:rsid w:val="00776FBD"/>
    <w:rsid w:val="00777B21"/>
    <w:rsid w:val="00777D6B"/>
    <w:rsid w:val="00777DC1"/>
    <w:rsid w:val="00777FD3"/>
    <w:rsid w:val="0078016F"/>
    <w:rsid w:val="007802C1"/>
    <w:rsid w:val="007807E9"/>
    <w:rsid w:val="00780BE7"/>
    <w:rsid w:val="00780C54"/>
    <w:rsid w:val="00780E00"/>
    <w:rsid w:val="00780EBF"/>
    <w:rsid w:val="00780FDE"/>
    <w:rsid w:val="007810F1"/>
    <w:rsid w:val="007811C9"/>
    <w:rsid w:val="00781438"/>
    <w:rsid w:val="007815EB"/>
    <w:rsid w:val="00781B92"/>
    <w:rsid w:val="00781E2A"/>
    <w:rsid w:val="00781FBC"/>
    <w:rsid w:val="00782170"/>
    <w:rsid w:val="007822B1"/>
    <w:rsid w:val="00782401"/>
    <w:rsid w:val="007826F9"/>
    <w:rsid w:val="00782766"/>
    <w:rsid w:val="007827A5"/>
    <w:rsid w:val="00782A9C"/>
    <w:rsid w:val="007832CA"/>
    <w:rsid w:val="00783564"/>
    <w:rsid w:val="00783D39"/>
    <w:rsid w:val="00784454"/>
    <w:rsid w:val="00784576"/>
    <w:rsid w:val="00784896"/>
    <w:rsid w:val="00784A0C"/>
    <w:rsid w:val="00784A4B"/>
    <w:rsid w:val="00784DE7"/>
    <w:rsid w:val="00784E8F"/>
    <w:rsid w:val="007851C8"/>
    <w:rsid w:val="0078529B"/>
    <w:rsid w:val="007858A4"/>
    <w:rsid w:val="00785CA6"/>
    <w:rsid w:val="00785D6D"/>
    <w:rsid w:val="00785FD0"/>
    <w:rsid w:val="00786633"/>
    <w:rsid w:val="0078667A"/>
    <w:rsid w:val="00786B03"/>
    <w:rsid w:val="00786F4C"/>
    <w:rsid w:val="007870C6"/>
    <w:rsid w:val="007876B2"/>
    <w:rsid w:val="00787793"/>
    <w:rsid w:val="00787C2D"/>
    <w:rsid w:val="00787EAA"/>
    <w:rsid w:val="00787EF7"/>
    <w:rsid w:val="00790021"/>
    <w:rsid w:val="00790420"/>
    <w:rsid w:val="007906F7"/>
    <w:rsid w:val="00790735"/>
    <w:rsid w:val="00790741"/>
    <w:rsid w:val="007909BE"/>
    <w:rsid w:val="00790C54"/>
    <w:rsid w:val="00790F76"/>
    <w:rsid w:val="007910BA"/>
    <w:rsid w:val="00791545"/>
    <w:rsid w:val="00791652"/>
    <w:rsid w:val="00791AD7"/>
    <w:rsid w:val="00791AE9"/>
    <w:rsid w:val="007927DA"/>
    <w:rsid w:val="0079286A"/>
    <w:rsid w:val="00792A4D"/>
    <w:rsid w:val="00792CB4"/>
    <w:rsid w:val="00793223"/>
    <w:rsid w:val="0079324E"/>
    <w:rsid w:val="007932DA"/>
    <w:rsid w:val="007933CB"/>
    <w:rsid w:val="0079341D"/>
    <w:rsid w:val="00793775"/>
    <w:rsid w:val="007938AA"/>
    <w:rsid w:val="00793CBF"/>
    <w:rsid w:val="00793D81"/>
    <w:rsid w:val="00793F05"/>
    <w:rsid w:val="007940F1"/>
    <w:rsid w:val="0079428A"/>
    <w:rsid w:val="00794341"/>
    <w:rsid w:val="007943C9"/>
    <w:rsid w:val="007945B6"/>
    <w:rsid w:val="00794749"/>
    <w:rsid w:val="007948C2"/>
    <w:rsid w:val="00794CB2"/>
    <w:rsid w:val="00794EFA"/>
    <w:rsid w:val="00795179"/>
    <w:rsid w:val="007951EC"/>
    <w:rsid w:val="007952B2"/>
    <w:rsid w:val="00795310"/>
    <w:rsid w:val="00795318"/>
    <w:rsid w:val="00795531"/>
    <w:rsid w:val="0079570C"/>
    <w:rsid w:val="00795765"/>
    <w:rsid w:val="00795FA3"/>
    <w:rsid w:val="00796270"/>
    <w:rsid w:val="007962C7"/>
    <w:rsid w:val="0079659B"/>
    <w:rsid w:val="007965C7"/>
    <w:rsid w:val="007966FA"/>
    <w:rsid w:val="00796847"/>
    <w:rsid w:val="0079689D"/>
    <w:rsid w:val="00796D62"/>
    <w:rsid w:val="00797134"/>
    <w:rsid w:val="007972A4"/>
    <w:rsid w:val="0079750B"/>
    <w:rsid w:val="0079781D"/>
    <w:rsid w:val="007A058B"/>
    <w:rsid w:val="007A06FA"/>
    <w:rsid w:val="007A0716"/>
    <w:rsid w:val="007A0800"/>
    <w:rsid w:val="007A085E"/>
    <w:rsid w:val="007A0BD8"/>
    <w:rsid w:val="007A0EA0"/>
    <w:rsid w:val="007A0F1F"/>
    <w:rsid w:val="007A1219"/>
    <w:rsid w:val="007A127E"/>
    <w:rsid w:val="007A14D5"/>
    <w:rsid w:val="007A15A3"/>
    <w:rsid w:val="007A1FF4"/>
    <w:rsid w:val="007A22D1"/>
    <w:rsid w:val="007A289C"/>
    <w:rsid w:val="007A29F0"/>
    <w:rsid w:val="007A2AD8"/>
    <w:rsid w:val="007A3134"/>
    <w:rsid w:val="007A3167"/>
    <w:rsid w:val="007A3365"/>
    <w:rsid w:val="007A39CF"/>
    <w:rsid w:val="007A3BE1"/>
    <w:rsid w:val="007A3BEB"/>
    <w:rsid w:val="007A3BF5"/>
    <w:rsid w:val="007A3CBF"/>
    <w:rsid w:val="007A3E6C"/>
    <w:rsid w:val="007A404A"/>
    <w:rsid w:val="007A43DE"/>
    <w:rsid w:val="007A455A"/>
    <w:rsid w:val="007A4573"/>
    <w:rsid w:val="007A457D"/>
    <w:rsid w:val="007A4822"/>
    <w:rsid w:val="007A4D89"/>
    <w:rsid w:val="007A508D"/>
    <w:rsid w:val="007A531C"/>
    <w:rsid w:val="007A552E"/>
    <w:rsid w:val="007A5C6A"/>
    <w:rsid w:val="007A5F7F"/>
    <w:rsid w:val="007A5FEF"/>
    <w:rsid w:val="007A6069"/>
    <w:rsid w:val="007A61DD"/>
    <w:rsid w:val="007A664E"/>
    <w:rsid w:val="007A66F2"/>
    <w:rsid w:val="007A6708"/>
    <w:rsid w:val="007A690F"/>
    <w:rsid w:val="007A6B22"/>
    <w:rsid w:val="007A6C7A"/>
    <w:rsid w:val="007A6C9C"/>
    <w:rsid w:val="007A6D15"/>
    <w:rsid w:val="007A6D77"/>
    <w:rsid w:val="007A71ED"/>
    <w:rsid w:val="007A7BC1"/>
    <w:rsid w:val="007A7BE7"/>
    <w:rsid w:val="007A7C22"/>
    <w:rsid w:val="007B006C"/>
    <w:rsid w:val="007B0215"/>
    <w:rsid w:val="007B0A4D"/>
    <w:rsid w:val="007B0ADA"/>
    <w:rsid w:val="007B0D22"/>
    <w:rsid w:val="007B10B6"/>
    <w:rsid w:val="007B14D8"/>
    <w:rsid w:val="007B153C"/>
    <w:rsid w:val="007B15C9"/>
    <w:rsid w:val="007B18B8"/>
    <w:rsid w:val="007B18D6"/>
    <w:rsid w:val="007B1AA0"/>
    <w:rsid w:val="007B1B04"/>
    <w:rsid w:val="007B1BDF"/>
    <w:rsid w:val="007B1BF5"/>
    <w:rsid w:val="007B1BFA"/>
    <w:rsid w:val="007B1CBF"/>
    <w:rsid w:val="007B1CCB"/>
    <w:rsid w:val="007B1D5F"/>
    <w:rsid w:val="007B20AE"/>
    <w:rsid w:val="007B20B4"/>
    <w:rsid w:val="007B2432"/>
    <w:rsid w:val="007B27A7"/>
    <w:rsid w:val="007B27AD"/>
    <w:rsid w:val="007B29A9"/>
    <w:rsid w:val="007B2C70"/>
    <w:rsid w:val="007B31E1"/>
    <w:rsid w:val="007B351A"/>
    <w:rsid w:val="007B3A69"/>
    <w:rsid w:val="007B3A8D"/>
    <w:rsid w:val="007B3D3F"/>
    <w:rsid w:val="007B3ECC"/>
    <w:rsid w:val="007B42C4"/>
    <w:rsid w:val="007B42D9"/>
    <w:rsid w:val="007B4495"/>
    <w:rsid w:val="007B4845"/>
    <w:rsid w:val="007B4A75"/>
    <w:rsid w:val="007B4D1F"/>
    <w:rsid w:val="007B4D9F"/>
    <w:rsid w:val="007B4F13"/>
    <w:rsid w:val="007B54DA"/>
    <w:rsid w:val="007B579E"/>
    <w:rsid w:val="007B58C9"/>
    <w:rsid w:val="007B5AF0"/>
    <w:rsid w:val="007B634F"/>
    <w:rsid w:val="007B63BC"/>
    <w:rsid w:val="007B6489"/>
    <w:rsid w:val="007B64A1"/>
    <w:rsid w:val="007B6613"/>
    <w:rsid w:val="007B6F31"/>
    <w:rsid w:val="007B7167"/>
    <w:rsid w:val="007B71DD"/>
    <w:rsid w:val="007B7995"/>
    <w:rsid w:val="007B7ACE"/>
    <w:rsid w:val="007B7DA3"/>
    <w:rsid w:val="007B7DAA"/>
    <w:rsid w:val="007C004F"/>
    <w:rsid w:val="007C02C1"/>
    <w:rsid w:val="007C0428"/>
    <w:rsid w:val="007C0449"/>
    <w:rsid w:val="007C0B54"/>
    <w:rsid w:val="007C0BE1"/>
    <w:rsid w:val="007C14F5"/>
    <w:rsid w:val="007C15E1"/>
    <w:rsid w:val="007C1670"/>
    <w:rsid w:val="007C1713"/>
    <w:rsid w:val="007C1741"/>
    <w:rsid w:val="007C17F2"/>
    <w:rsid w:val="007C18AF"/>
    <w:rsid w:val="007C1CBF"/>
    <w:rsid w:val="007C1DEF"/>
    <w:rsid w:val="007C203B"/>
    <w:rsid w:val="007C2396"/>
    <w:rsid w:val="007C2687"/>
    <w:rsid w:val="007C28AD"/>
    <w:rsid w:val="007C2C9E"/>
    <w:rsid w:val="007C3588"/>
    <w:rsid w:val="007C3926"/>
    <w:rsid w:val="007C3B79"/>
    <w:rsid w:val="007C3E43"/>
    <w:rsid w:val="007C3EE4"/>
    <w:rsid w:val="007C3F0C"/>
    <w:rsid w:val="007C3F88"/>
    <w:rsid w:val="007C484B"/>
    <w:rsid w:val="007C4F03"/>
    <w:rsid w:val="007C506D"/>
    <w:rsid w:val="007C50C6"/>
    <w:rsid w:val="007C512E"/>
    <w:rsid w:val="007C513F"/>
    <w:rsid w:val="007C51D0"/>
    <w:rsid w:val="007C5862"/>
    <w:rsid w:val="007C5904"/>
    <w:rsid w:val="007C598C"/>
    <w:rsid w:val="007C5C02"/>
    <w:rsid w:val="007C62F1"/>
    <w:rsid w:val="007C66A8"/>
    <w:rsid w:val="007C67FD"/>
    <w:rsid w:val="007C6961"/>
    <w:rsid w:val="007C6C44"/>
    <w:rsid w:val="007C6D43"/>
    <w:rsid w:val="007C6F47"/>
    <w:rsid w:val="007C6FB8"/>
    <w:rsid w:val="007C7030"/>
    <w:rsid w:val="007C7072"/>
    <w:rsid w:val="007C7201"/>
    <w:rsid w:val="007C735A"/>
    <w:rsid w:val="007C76A0"/>
    <w:rsid w:val="007C77E4"/>
    <w:rsid w:val="007C7B52"/>
    <w:rsid w:val="007C7C40"/>
    <w:rsid w:val="007C7CDF"/>
    <w:rsid w:val="007D0017"/>
    <w:rsid w:val="007D0198"/>
    <w:rsid w:val="007D034D"/>
    <w:rsid w:val="007D047C"/>
    <w:rsid w:val="007D05A2"/>
    <w:rsid w:val="007D06F9"/>
    <w:rsid w:val="007D0893"/>
    <w:rsid w:val="007D08EC"/>
    <w:rsid w:val="007D10CE"/>
    <w:rsid w:val="007D129C"/>
    <w:rsid w:val="007D14B9"/>
    <w:rsid w:val="007D150E"/>
    <w:rsid w:val="007D153B"/>
    <w:rsid w:val="007D1641"/>
    <w:rsid w:val="007D16A0"/>
    <w:rsid w:val="007D17AD"/>
    <w:rsid w:val="007D19CB"/>
    <w:rsid w:val="007D1B0D"/>
    <w:rsid w:val="007D1DFC"/>
    <w:rsid w:val="007D1F01"/>
    <w:rsid w:val="007D2251"/>
    <w:rsid w:val="007D25BD"/>
    <w:rsid w:val="007D2719"/>
    <w:rsid w:val="007D2DE0"/>
    <w:rsid w:val="007D2F5B"/>
    <w:rsid w:val="007D3512"/>
    <w:rsid w:val="007D3533"/>
    <w:rsid w:val="007D35B2"/>
    <w:rsid w:val="007D35F6"/>
    <w:rsid w:val="007D3640"/>
    <w:rsid w:val="007D378C"/>
    <w:rsid w:val="007D3814"/>
    <w:rsid w:val="007D3913"/>
    <w:rsid w:val="007D3B15"/>
    <w:rsid w:val="007D3BBF"/>
    <w:rsid w:val="007D3D7D"/>
    <w:rsid w:val="007D3DCE"/>
    <w:rsid w:val="007D40F5"/>
    <w:rsid w:val="007D42D1"/>
    <w:rsid w:val="007D4532"/>
    <w:rsid w:val="007D48BF"/>
    <w:rsid w:val="007D49B7"/>
    <w:rsid w:val="007D4FFD"/>
    <w:rsid w:val="007D537D"/>
    <w:rsid w:val="007D544A"/>
    <w:rsid w:val="007D56DB"/>
    <w:rsid w:val="007D586B"/>
    <w:rsid w:val="007D593D"/>
    <w:rsid w:val="007D5DA0"/>
    <w:rsid w:val="007D5E8A"/>
    <w:rsid w:val="007D5F76"/>
    <w:rsid w:val="007D6078"/>
    <w:rsid w:val="007D61D9"/>
    <w:rsid w:val="007D6387"/>
    <w:rsid w:val="007D65EB"/>
    <w:rsid w:val="007D65F3"/>
    <w:rsid w:val="007D66E3"/>
    <w:rsid w:val="007D6C97"/>
    <w:rsid w:val="007D6CFF"/>
    <w:rsid w:val="007D6F86"/>
    <w:rsid w:val="007D703C"/>
    <w:rsid w:val="007D710A"/>
    <w:rsid w:val="007D731A"/>
    <w:rsid w:val="007D74C8"/>
    <w:rsid w:val="007D75C1"/>
    <w:rsid w:val="007D7658"/>
    <w:rsid w:val="007D76A5"/>
    <w:rsid w:val="007D789D"/>
    <w:rsid w:val="007D78F2"/>
    <w:rsid w:val="007D7B55"/>
    <w:rsid w:val="007E01B1"/>
    <w:rsid w:val="007E0297"/>
    <w:rsid w:val="007E0374"/>
    <w:rsid w:val="007E0434"/>
    <w:rsid w:val="007E0AF8"/>
    <w:rsid w:val="007E0BB1"/>
    <w:rsid w:val="007E0FD1"/>
    <w:rsid w:val="007E11F2"/>
    <w:rsid w:val="007E1228"/>
    <w:rsid w:val="007E1587"/>
    <w:rsid w:val="007E1812"/>
    <w:rsid w:val="007E181B"/>
    <w:rsid w:val="007E1965"/>
    <w:rsid w:val="007E1BEB"/>
    <w:rsid w:val="007E202C"/>
    <w:rsid w:val="007E252C"/>
    <w:rsid w:val="007E25A0"/>
    <w:rsid w:val="007E266B"/>
    <w:rsid w:val="007E27FE"/>
    <w:rsid w:val="007E2930"/>
    <w:rsid w:val="007E29B9"/>
    <w:rsid w:val="007E2BED"/>
    <w:rsid w:val="007E2E45"/>
    <w:rsid w:val="007E3898"/>
    <w:rsid w:val="007E39CC"/>
    <w:rsid w:val="007E3BE3"/>
    <w:rsid w:val="007E4203"/>
    <w:rsid w:val="007E476F"/>
    <w:rsid w:val="007E4F72"/>
    <w:rsid w:val="007E4FC1"/>
    <w:rsid w:val="007E526E"/>
    <w:rsid w:val="007E572E"/>
    <w:rsid w:val="007E5791"/>
    <w:rsid w:val="007E5A31"/>
    <w:rsid w:val="007E5C7F"/>
    <w:rsid w:val="007E5DAA"/>
    <w:rsid w:val="007E5FCA"/>
    <w:rsid w:val="007E62C5"/>
    <w:rsid w:val="007E63D7"/>
    <w:rsid w:val="007E6812"/>
    <w:rsid w:val="007E6885"/>
    <w:rsid w:val="007E695C"/>
    <w:rsid w:val="007E7146"/>
    <w:rsid w:val="007E71A0"/>
    <w:rsid w:val="007E790B"/>
    <w:rsid w:val="007E7A3A"/>
    <w:rsid w:val="007E7AAC"/>
    <w:rsid w:val="007E7EC8"/>
    <w:rsid w:val="007E7F62"/>
    <w:rsid w:val="007E7FDC"/>
    <w:rsid w:val="007F00B6"/>
    <w:rsid w:val="007F00E3"/>
    <w:rsid w:val="007F0578"/>
    <w:rsid w:val="007F05B4"/>
    <w:rsid w:val="007F06E8"/>
    <w:rsid w:val="007F08A3"/>
    <w:rsid w:val="007F08AB"/>
    <w:rsid w:val="007F0C09"/>
    <w:rsid w:val="007F17B9"/>
    <w:rsid w:val="007F19E3"/>
    <w:rsid w:val="007F1A33"/>
    <w:rsid w:val="007F1E27"/>
    <w:rsid w:val="007F1F8D"/>
    <w:rsid w:val="007F21A5"/>
    <w:rsid w:val="007F2877"/>
    <w:rsid w:val="007F2C02"/>
    <w:rsid w:val="007F2DE7"/>
    <w:rsid w:val="007F30EF"/>
    <w:rsid w:val="007F3242"/>
    <w:rsid w:val="007F327D"/>
    <w:rsid w:val="007F3662"/>
    <w:rsid w:val="007F379D"/>
    <w:rsid w:val="007F3D35"/>
    <w:rsid w:val="007F3EF3"/>
    <w:rsid w:val="007F4459"/>
    <w:rsid w:val="007F4B21"/>
    <w:rsid w:val="007F4B8D"/>
    <w:rsid w:val="007F4BD8"/>
    <w:rsid w:val="007F4C04"/>
    <w:rsid w:val="007F4D4D"/>
    <w:rsid w:val="007F52DC"/>
    <w:rsid w:val="007F538D"/>
    <w:rsid w:val="007F53DB"/>
    <w:rsid w:val="007F55EC"/>
    <w:rsid w:val="007F5955"/>
    <w:rsid w:val="007F665E"/>
    <w:rsid w:val="007F67A0"/>
    <w:rsid w:val="007F6A37"/>
    <w:rsid w:val="007F6E13"/>
    <w:rsid w:val="007F6F77"/>
    <w:rsid w:val="007F7177"/>
    <w:rsid w:val="007F7514"/>
    <w:rsid w:val="0080017F"/>
    <w:rsid w:val="008001B8"/>
    <w:rsid w:val="0080043D"/>
    <w:rsid w:val="00800907"/>
    <w:rsid w:val="00800997"/>
    <w:rsid w:val="00800A63"/>
    <w:rsid w:val="00800C08"/>
    <w:rsid w:val="0080117C"/>
    <w:rsid w:val="00801440"/>
    <w:rsid w:val="00801689"/>
    <w:rsid w:val="00801692"/>
    <w:rsid w:val="0080173B"/>
    <w:rsid w:val="008017B2"/>
    <w:rsid w:val="0080189A"/>
    <w:rsid w:val="008019B1"/>
    <w:rsid w:val="00801B5F"/>
    <w:rsid w:val="00801CEF"/>
    <w:rsid w:val="00801E96"/>
    <w:rsid w:val="00802225"/>
    <w:rsid w:val="0080222D"/>
    <w:rsid w:val="0080232F"/>
    <w:rsid w:val="00802B6C"/>
    <w:rsid w:val="00802E05"/>
    <w:rsid w:val="00802FC3"/>
    <w:rsid w:val="0080301D"/>
    <w:rsid w:val="008036DD"/>
    <w:rsid w:val="00803FAE"/>
    <w:rsid w:val="00804196"/>
    <w:rsid w:val="0080443E"/>
    <w:rsid w:val="008044CF"/>
    <w:rsid w:val="00804518"/>
    <w:rsid w:val="00804678"/>
    <w:rsid w:val="0080467B"/>
    <w:rsid w:val="0080494D"/>
    <w:rsid w:val="00804A51"/>
    <w:rsid w:val="00804C5B"/>
    <w:rsid w:val="00804D1F"/>
    <w:rsid w:val="00805409"/>
    <w:rsid w:val="008054BE"/>
    <w:rsid w:val="008055BE"/>
    <w:rsid w:val="008055C3"/>
    <w:rsid w:val="008056C4"/>
    <w:rsid w:val="008057B0"/>
    <w:rsid w:val="008059E0"/>
    <w:rsid w:val="00805AC6"/>
    <w:rsid w:val="00805AEB"/>
    <w:rsid w:val="00805EBF"/>
    <w:rsid w:val="00805F21"/>
    <w:rsid w:val="0080602A"/>
    <w:rsid w:val="0080621E"/>
    <w:rsid w:val="00806313"/>
    <w:rsid w:val="00806318"/>
    <w:rsid w:val="0080654A"/>
    <w:rsid w:val="008069AD"/>
    <w:rsid w:val="00806A32"/>
    <w:rsid w:val="00806ACD"/>
    <w:rsid w:val="00806B7E"/>
    <w:rsid w:val="00806D75"/>
    <w:rsid w:val="00807024"/>
    <w:rsid w:val="008070E7"/>
    <w:rsid w:val="008074D5"/>
    <w:rsid w:val="00807520"/>
    <w:rsid w:val="008075D1"/>
    <w:rsid w:val="00807722"/>
    <w:rsid w:val="008078AB"/>
    <w:rsid w:val="00807B2B"/>
    <w:rsid w:val="00807C47"/>
    <w:rsid w:val="00807E3E"/>
    <w:rsid w:val="00807F45"/>
    <w:rsid w:val="00807FC7"/>
    <w:rsid w:val="0081004B"/>
    <w:rsid w:val="00810184"/>
    <w:rsid w:val="008101B1"/>
    <w:rsid w:val="008101BC"/>
    <w:rsid w:val="00810297"/>
    <w:rsid w:val="00810724"/>
    <w:rsid w:val="008107B3"/>
    <w:rsid w:val="008109D9"/>
    <w:rsid w:val="00810B72"/>
    <w:rsid w:val="00810FD0"/>
    <w:rsid w:val="00811052"/>
    <w:rsid w:val="00811057"/>
    <w:rsid w:val="00811062"/>
    <w:rsid w:val="0081128F"/>
    <w:rsid w:val="00811820"/>
    <w:rsid w:val="008118F6"/>
    <w:rsid w:val="00811A3A"/>
    <w:rsid w:val="00811B96"/>
    <w:rsid w:val="00811CE9"/>
    <w:rsid w:val="00811FC6"/>
    <w:rsid w:val="00812050"/>
    <w:rsid w:val="008120D8"/>
    <w:rsid w:val="008122EE"/>
    <w:rsid w:val="008125B1"/>
    <w:rsid w:val="008126A5"/>
    <w:rsid w:val="0081273B"/>
    <w:rsid w:val="00812A6E"/>
    <w:rsid w:val="00812D29"/>
    <w:rsid w:val="00812DC5"/>
    <w:rsid w:val="00812DD9"/>
    <w:rsid w:val="00812ED3"/>
    <w:rsid w:val="0081302D"/>
    <w:rsid w:val="008132E1"/>
    <w:rsid w:val="008132F6"/>
    <w:rsid w:val="00813308"/>
    <w:rsid w:val="008134B1"/>
    <w:rsid w:val="00813977"/>
    <w:rsid w:val="00813AE8"/>
    <w:rsid w:val="00813CBC"/>
    <w:rsid w:val="0081405D"/>
    <w:rsid w:val="00814498"/>
    <w:rsid w:val="00814500"/>
    <w:rsid w:val="0081456D"/>
    <w:rsid w:val="008146ED"/>
    <w:rsid w:val="00814719"/>
    <w:rsid w:val="0081497F"/>
    <w:rsid w:val="00814BA9"/>
    <w:rsid w:val="00814C34"/>
    <w:rsid w:val="00814CAD"/>
    <w:rsid w:val="00814E0D"/>
    <w:rsid w:val="008155A2"/>
    <w:rsid w:val="008158B2"/>
    <w:rsid w:val="00815B28"/>
    <w:rsid w:val="00815C9E"/>
    <w:rsid w:val="00815CA4"/>
    <w:rsid w:val="00815E67"/>
    <w:rsid w:val="00816069"/>
    <w:rsid w:val="0081664D"/>
    <w:rsid w:val="008166CF"/>
    <w:rsid w:val="00816908"/>
    <w:rsid w:val="00816B74"/>
    <w:rsid w:val="00816E01"/>
    <w:rsid w:val="00816F69"/>
    <w:rsid w:val="00816F7C"/>
    <w:rsid w:val="0081707D"/>
    <w:rsid w:val="008176BE"/>
    <w:rsid w:val="0081784C"/>
    <w:rsid w:val="00817A9A"/>
    <w:rsid w:val="00817C13"/>
    <w:rsid w:val="00817CC6"/>
    <w:rsid w:val="0082039B"/>
    <w:rsid w:val="0082057A"/>
    <w:rsid w:val="0082066B"/>
    <w:rsid w:val="0082074D"/>
    <w:rsid w:val="00820815"/>
    <w:rsid w:val="00820A25"/>
    <w:rsid w:val="00820A4B"/>
    <w:rsid w:val="00820E07"/>
    <w:rsid w:val="00820E38"/>
    <w:rsid w:val="00820F00"/>
    <w:rsid w:val="008210AE"/>
    <w:rsid w:val="0082157F"/>
    <w:rsid w:val="00821752"/>
    <w:rsid w:val="0082181A"/>
    <w:rsid w:val="00821CAE"/>
    <w:rsid w:val="0082231F"/>
    <w:rsid w:val="00822625"/>
    <w:rsid w:val="0082295F"/>
    <w:rsid w:val="008229A2"/>
    <w:rsid w:val="00822E83"/>
    <w:rsid w:val="00822F63"/>
    <w:rsid w:val="00823565"/>
    <w:rsid w:val="0082398D"/>
    <w:rsid w:val="008239D0"/>
    <w:rsid w:val="008239FD"/>
    <w:rsid w:val="00823A7D"/>
    <w:rsid w:val="00823CF2"/>
    <w:rsid w:val="00823EC9"/>
    <w:rsid w:val="00823F30"/>
    <w:rsid w:val="00824273"/>
    <w:rsid w:val="00824E52"/>
    <w:rsid w:val="008250B0"/>
    <w:rsid w:val="008252E6"/>
    <w:rsid w:val="0082545A"/>
    <w:rsid w:val="008255B8"/>
    <w:rsid w:val="00825CFB"/>
    <w:rsid w:val="00825D98"/>
    <w:rsid w:val="00825E2D"/>
    <w:rsid w:val="00826036"/>
    <w:rsid w:val="008264D1"/>
    <w:rsid w:val="00826731"/>
    <w:rsid w:val="00826FE1"/>
    <w:rsid w:val="00827046"/>
    <w:rsid w:val="00827080"/>
    <w:rsid w:val="008271E8"/>
    <w:rsid w:val="00827493"/>
    <w:rsid w:val="008274D0"/>
    <w:rsid w:val="008274D5"/>
    <w:rsid w:val="0082769F"/>
    <w:rsid w:val="00827866"/>
    <w:rsid w:val="00827F26"/>
    <w:rsid w:val="00827F54"/>
    <w:rsid w:val="0083005D"/>
    <w:rsid w:val="00830334"/>
    <w:rsid w:val="00830335"/>
    <w:rsid w:val="0083057C"/>
    <w:rsid w:val="0083079A"/>
    <w:rsid w:val="008308DB"/>
    <w:rsid w:val="00830A29"/>
    <w:rsid w:val="00830B5B"/>
    <w:rsid w:val="00830E9A"/>
    <w:rsid w:val="00831115"/>
    <w:rsid w:val="008314AA"/>
    <w:rsid w:val="00831637"/>
    <w:rsid w:val="00832199"/>
    <w:rsid w:val="00832367"/>
    <w:rsid w:val="008323B4"/>
    <w:rsid w:val="008328CB"/>
    <w:rsid w:val="00832923"/>
    <w:rsid w:val="00832AD9"/>
    <w:rsid w:val="00832C2A"/>
    <w:rsid w:val="00832C66"/>
    <w:rsid w:val="00832F13"/>
    <w:rsid w:val="008331D5"/>
    <w:rsid w:val="008337AE"/>
    <w:rsid w:val="00833A9B"/>
    <w:rsid w:val="00833C8A"/>
    <w:rsid w:val="00833C96"/>
    <w:rsid w:val="00833D24"/>
    <w:rsid w:val="00833ED2"/>
    <w:rsid w:val="008340AB"/>
    <w:rsid w:val="00834314"/>
    <w:rsid w:val="008344C8"/>
    <w:rsid w:val="0083464E"/>
    <w:rsid w:val="008346EF"/>
    <w:rsid w:val="008347E7"/>
    <w:rsid w:val="0083486D"/>
    <w:rsid w:val="00834A04"/>
    <w:rsid w:val="00834AD4"/>
    <w:rsid w:val="0083512B"/>
    <w:rsid w:val="00835434"/>
    <w:rsid w:val="008355D3"/>
    <w:rsid w:val="008357C9"/>
    <w:rsid w:val="0083590E"/>
    <w:rsid w:val="00835A48"/>
    <w:rsid w:val="00835AE2"/>
    <w:rsid w:val="00835C7A"/>
    <w:rsid w:val="00836000"/>
    <w:rsid w:val="008360CD"/>
    <w:rsid w:val="00836211"/>
    <w:rsid w:val="00836214"/>
    <w:rsid w:val="00836275"/>
    <w:rsid w:val="00836680"/>
    <w:rsid w:val="00836701"/>
    <w:rsid w:val="00836990"/>
    <w:rsid w:val="0083699F"/>
    <w:rsid w:val="008369D5"/>
    <w:rsid w:val="00836D1C"/>
    <w:rsid w:val="00836D37"/>
    <w:rsid w:val="00836EA1"/>
    <w:rsid w:val="00837073"/>
    <w:rsid w:val="00837099"/>
    <w:rsid w:val="008370AB"/>
    <w:rsid w:val="0083718C"/>
    <w:rsid w:val="008371D9"/>
    <w:rsid w:val="00837900"/>
    <w:rsid w:val="00837BA8"/>
    <w:rsid w:val="00837DDD"/>
    <w:rsid w:val="00840591"/>
    <w:rsid w:val="008405AD"/>
    <w:rsid w:val="00840709"/>
    <w:rsid w:val="008407D2"/>
    <w:rsid w:val="00840861"/>
    <w:rsid w:val="00840C81"/>
    <w:rsid w:val="00840CA3"/>
    <w:rsid w:val="00840DCA"/>
    <w:rsid w:val="00840F25"/>
    <w:rsid w:val="00840F26"/>
    <w:rsid w:val="00841252"/>
    <w:rsid w:val="00841270"/>
    <w:rsid w:val="00841482"/>
    <w:rsid w:val="008416B6"/>
    <w:rsid w:val="00841761"/>
    <w:rsid w:val="00841927"/>
    <w:rsid w:val="00841D2B"/>
    <w:rsid w:val="00841EE0"/>
    <w:rsid w:val="00842065"/>
    <w:rsid w:val="00842199"/>
    <w:rsid w:val="008421EE"/>
    <w:rsid w:val="008428BB"/>
    <w:rsid w:val="00842AB4"/>
    <w:rsid w:val="00842BAD"/>
    <w:rsid w:val="00842D2B"/>
    <w:rsid w:val="0084307A"/>
    <w:rsid w:val="00843121"/>
    <w:rsid w:val="008433AB"/>
    <w:rsid w:val="00843413"/>
    <w:rsid w:val="00843634"/>
    <w:rsid w:val="0084399B"/>
    <w:rsid w:val="00843A77"/>
    <w:rsid w:val="00843AA4"/>
    <w:rsid w:val="00843C1E"/>
    <w:rsid w:val="00843D47"/>
    <w:rsid w:val="00844048"/>
    <w:rsid w:val="00844080"/>
    <w:rsid w:val="0084419F"/>
    <w:rsid w:val="008447FA"/>
    <w:rsid w:val="0084487E"/>
    <w:rsid w:val="00844A7C"/>
    <w:rsid w:val="00844F93"/>
    <w:rsid w:val="0084512A"/>
    <w:rsid w:val="00845254"/>
    <w:rsid w:val="008455C6"/>
    <w:rsid w:val="00845644"/>
    <w:rsid w:val="00845E28"/>
    <w:rsid w:val="00845ECD"/>
    <w:rsid w:val="00845F05"/>
    <w:rsid w:val="00845F81"/>
    <w:rsid w:val="0084608D"/>
    <w:rsid w:val="00846593"/>
    <w:rsid w:val="0084683C"/>
    <w:rsid w:val="008468FA"/>
    <w:rsid w:val="00846A3F"/>
    <w:rsid w:val="00846AE4"/>
    <w:rsid w:val="00846BF2"/>
    <w:rsid w:val="00846CB2"/>
    <w:rsid w:val="00846E39"/>
    <w:rsid w:val="00846EF8"/>
    <w:rsid w:val="0084711D"/>
    <w:rsid w:val="0084722A"/>
    <w:rsid w:val="00847366"/>
    <w:rsid w:val="008474B8"/>
    <w:rsid w:val="008474C9"/>
    <w:rsid w:val="0084758B"/>
    <w:rsid w:val="00847634"/>
    <w:rsid w:val="0085002B"/>
    <w:rsid w:val="0085038B"/>
    <w:rsid w:val="00850794"/>
    <w:rsid w:val="008508E3"/>
    <w:rsid w:val="00850C43"/>
    <w:rsid w:val="008510BF"/>
    <w:rsid w:val="00851164"/>
    <w:rsid w:val="0085128E"/>
    <w:rsid w:val="0085129B"/>
    <w:rsid w:val="008513B3"/>
    <w:rsid w:val="008514E2"/>
    <w:rsid w:val="00851A7C"/>
    <w:rsid w:val="00851B88"/>
    <w:rsid w:val="00851D66"/>
    <w:rsid w:val="00851E9C"/>
    <w:rsid w:val="0085202D"/>
    <w:rsid w:val="008527E7"/>
    <w:rsid w:val="00852979"/>
    <w:rsid w:val="00852A41"/>
    <w:rsid w:val="00852C34"/>
    <w:rsid w:val="00852DF2"/>
    <w:rsid w:val="0085309D"/>
    <w:rsid w:val="008532A4"/>
    <w:rsid w:val="008532F5"/>
    <w:rsid w:val="008534F5"/>
    <w:rsid w:val="008542DD"/>
    <w:rsid w:val="008542EF"/>
    <w:rsid w:val="0085494F"/>
    <w:rsid w:val="00854A6E"/>
    <w:rsid w:val="00854B8D"/>
    <w:rsid w:val="00854B9B"/>
    <w:rsid w:val="00854E13"/>
    <w:rsid w:val="008552CD"/>
    <w:rsid w:val="0085536A"/>
    <w:rsid w:val="00855380"/>
    <w:rsid w:val="00855650"/>
    <w:rsid w:val="0085565C"/>
    <w:rsid w:val="00855758"/>
    <w:rsid w:val="00855966"/>
    <w:rsid w:val="00855BEC"/>
    <w:rsid w:val="00855F24"/>
    <w:rsid w:val="008564FE"/>
    <w:rsid w:val="00856660"/>
    <w:rsid w:val="00856864"/>
    <w:rsid w:val="0085698B"/>
    <w:rsid w:val="00856A79"/>
    <w:rsid w:val="00856B63"/>
    <w:rsid w:val="00857008"/>
    <w:rsid w:val="00857456"/>
    <w:rsid w:val="008575DC"/>
    <w:rsid w:val="0085764E"/>
    <w:rsid w:val="00857995"/>
    <w:rsid w:val="008601ED"/>
    <w:rsid w:val="00860511"/>
    <w:rsid w:val="00860B64"/>
    <w:rsid w:val="008610F4"/>
    <w:rsid w:val="0086176B"/>
    <w:rsid w:val="00861C22"/>
    <w:rsid w:val="00862024"/>
    <w:rsid w:val="00862064"/>
    <w:rsid w:val="00862122"/>
    <w:rsid w:val="00862306"/>
    <w:rsid w:val="00862417"/>
    <w:rsid w:val="0086272E"/>
    <w:rsid w:val="008628C3"/>
    <w:rsid w:val="00862999"/>
    <w:rsid w:val="00862AD0"/>
    <w:rsid w:val="00862AF3"/>
    <w:rsid w:val="00862C6F"/>
    <w:rsid w:val="00862D15"/>
    <w:rsid w:val="00862F21"/>
    <w:rsid w:val="00863628"/>
    <w:rsid w:val="00863ABA"/>
    <w:rsid w:val="00863D9E"/>
    <w:rsid w:val="00863EB1"/>
    <w:rsid w:val="00863EF9"/>
    <w:rsid w:val="00863F07"/>
    <w:rsid w:val="0086432C"/>
    <w:rsid w:val="00864767"/>
    <w:rsid w:val="00864990"/>
    <w:rsid w:val="00864D92"/>
    <w:rsid w:val="00864E3E"/>
    <w:rsid w:val="0086506C"/>
    <w:rsid w:val="008654EF"/>
    <w:rsid w:val="00865940"/>
    <w:rsid w:val="00865E89"/>
    <w:rsid w:val="00865F0A"/>
    <w:rsid w:val="00865FA8"/>
    <w:rsid w:val="00866297"/>
    <w:rsid w:val="0086630D"/>
    <w:rsid w:val="008666BF"/>
    <w:rsid w:val="0086684E"/>
    <w:rsid w:val="00866C53"/>
    <w:rsid w:val="0086714D"/>
    <w:rsid w:val="0086721D"/>
    <w:rsid w:val="00867283"/>
    <w:rsid w:val="0086735C"/>
    <w:rsid w:val="008673CF"/>
    <w:rsid w:val="00867772"/>
    <w:rsid w:val="008677CF"/>
    <w:rsid w:val="00867895"/>
    <w:rsid w:val="00867AD6"/>
    <w:rsid w:val="00867DB6"/>
    <w:rsid w:val="00867EB0"/>
    <w:rsid w:val="0087050B"/>
    <w:rsid w:val="0087050F"/>
    <w:rsid w:val="008706D5"/>
    <w:rsid w:val="0087077E"/>
    <w:rsid w:val="008707A7"/>
    <w:rsid w:val="00870D98"/>
    <w:rsid w:val="00870FB3"/>
    <w:rsid w:val="00871110"/>
    <w:rsid w:val="00871190"/>
    <w:rsid w:val="00871195"/>
    <w:rsid w:val="00871349"/>
    <w:rsid w:val="0087140D"/>
    <w:rsid w:val="008715FD"/>
    <w:rsid w:val="0087199B"/>
    <w:rsid w:val="00871B3D"/>
    <w:rsid w:val="00871C30"/>
    <w:rsid w:val="00872536"/>
    <w:rsid w:val="008725D0"/>
    <w:rsid w:val="008725E2"/>
    <w:rsid w:val="00872697"/>
    <w:rsid w:val="00872AD6"/>
    <w:rsid w:val="00872B1C"/>
    <w:rsid w:val="00872BA3"/>
    <w:rsid w:val="00872D9F"/>
    <w:rsid w:val="00873279"/>
    <w:rsid w:val="00873294"/>
    <w:rsid w:val="00873386"/>
    <w:rsid w:val="00873408"/>
    <w:rsid w:val="00873524"/>
    <w:rsid w:val="0087361B"/>
    <w:rsid w:val="0087364B"/>
    <w:rsid w:val="008737E9"/>
    <w:rsid w:val="00873A7F"/>
    <w:rsid w:val="00874156"/>
    <w:rsid w:val="00874172"/>
    <w:rsid w:val="0087429D"/>
    <w:rsid w:val="0087436F"/>
    <w:rsid w:val="008743DA"/>
    <w:rsid w:val="00874638"/>
    <w:rsid w:val="00874666"/>
    <w:rsid w:val="00874B66"/>
    <w:rsid w:val="00874B95"/>
    <w:rsid w:val="00874C3D"/>
    <w:rsid w:val="00874DB5"/>
    <w:rsid w:val="00874E5C"/>
    <w:rsid w:val="008750AF"/>
    <w:rsid w:val="008750D5"/>
    <w:rsid w:val="008755AB"/>
    <w:rsid w:val="0087562C"/>
    <w:rsid w:val="00875718"/>
    <w:rsid w:val="00875C84"/>
    <w:rsid w:val="00875C8F"/>
    <w:rsid w:val="00875F95"/>
    <w:rsid w:val="00876075"/>
    <w:rsid w:val="00876315"/>
    <w:rsid w:val="00876409"/>
    <w:rsid w:val="00876581"/>
    <w:rsid w:val="00876D0D"/>
    <w:rsid w:val="008772D3"/>
    <w:rsid w:val="008773FB"/>
    <w:rsid w:val="0087741D"/>
    <w:rsid w:val="00877EF2"/>
    <w:rsid w:val="00877FEF"/>
    <w:rsid w:val="00880081"/>
    <w:rsid w:val="008804EE"/>
    <w:rsid w:val="0088071F"/>
    <w:rsid w:val="008808C7"/>
    <w:rsid w:val="00880B69"/>
    <w:rsid w:val="00880B6D"/>
    <w:rsid w:val="00880CB0"/>
    <w:rsid w:val="00880F30"/>
    <w:rsid w:val="00880F54"/>
    <w:rsid w:val="0088134D"/>
    <w:rsid w:val="0088135A"/>
    <w:rsid w:val="008814E7"/>
    <w:rsid w:val="008815A8"/>
    <w:rsid w:val="00881A95"/>
    <w:rsid w:val="00881C65"/>
    <w:rsid w:val="00881D2F"/>
    <w:rsid w:val="00881F6B"/>
    <w:rsid w:val="00882224"/>
    <w:rsid w:val="0088265A"/>
    <w:rsid w:val="008826C7"/>
    <w:rsid w:val="00882B9B"/>
    <w:rsid w:val="00882F3F"/>
    <w:rsid w:val="008835C0"/>
    <w:rsid w:val="00883795"/>
    <w:rsid w:val="00883CDA"/>
    <w:rsid w:val="00883D72"/>
    <w:rsid w:val="00883E79"/>
    <w:rsid w:val="0088427C"/>
    <w:rsid w:val="008843FC"/>
    <w:rsid w:val="00884478"/>
    <w:rsid w:val="008845A9"/>
    <w:rsid w:val="00884689"/>
    <w:rsid w:val="00884A27"/>
    <w:rsid w:val="00884BD2"/>
    <w:rsid w:val="00884CCE"/>
    <w:rsid w:val="00885013"/>
    <w:rsid w:val="00885015"/>
    <w:rsid w:val="00885172"/>
    <w:rsid w:val="008851F5"/>
    <w:rsid w:val="0088522E"/>
    <w:rsid w:val="0088542F"/>
    <w:rsid w:val="00885553"/>
    <w:rsid w:val="0088564F"/>
    <w:rsid w:val="008857D7"/>
    <w:rsid w:val="00885821"/>
    <w:rsid w:val="00885B44"/>
    <w:rsid w:val="00885DEB"/>
    <w:rsid w:val="00885E60"/>
    <w:rsid w:val="00885EAE"/>
    <w:rsid w:val="008867C1"/>
    <w:rsid w:val="008871C2"/>
    <w:rsid w:val="00887247"/>
    <w:rsid w:val="0088773C"/>
    <w:rsid w:val="0088774A"/>
    <w:rsid w:val="0088789B"/>
    <w:rsid w:val="00887A4D"/>
    <w:rsid w:val="00887B19"/>
    <w:rsid w:val="00887D7B"/>
    <w:rsid w:val="00887EFC"/>
    <w:rsid w:val="00890166"/>
    <w:rsid w:val="00890398"/>
    <w:rsid w:val="0089045E"/>
    <w:rsid w:val="00890A37"/>
    <w:rsid w:val="00890A7B"/>
    <w:rsid w:val="00890A92"/>
    <w:rsid w:val="00890B61"/>
    <w:rsid w:val="008910AB"/>
    <w:rsid w:val="008910BA"/>
    <w:rsid w:val="008914DC"/>
    <w:rsid w:val="008915AB"/>
    <w:rsid w:val="00891D50"/>
    <w:rsid w:val="00892032"/>
    <w:rsid w:val="00892203"/>
    <w:rsid w:val="00892351"/>
    <w:rsid w:val="008929C2"/>
    <w:rsid w:val="00892C9D"/>
    <w:rsid w:val="008930DB"/>
    <w:rsid w:val="00893124"/>
    <w:rsid w:val="00893282"/>
    <w:rsid w:val="008932F1"/>
    <w:rsid w:val="0089376C"/>
    <w:rsid w:val="008938CF"/>
    <w:rsid w:val="00893A0B"/>
    <w:rsid w:val="008943BA"/>
    <w:rsid w:val="008946EA"/>
    <w:rsid w:val="00894743"/>
    <w:rsid w:val="0089499D"/>
    <w:rsid w:val="00894A31"/>
    <w:rsid w:val="00894B3D"/>
    <w:rsid w:val="00894DEE"/>
    <w:rsid w:val="0089535D"/>
    <w:rsid w:val="0089590C"/>
    <w:rsid w:val="00895924"/>
    <w:rsid w:val="00895A73"/>
    <w:rsid w:val="00895AEB"/>
    <w:rsid w:val="008960E0"/>
    <w:rsid w:val="008962E5"/>
    <w:rsid w:val="00896A30"/>
    <w:rsid w:val="00896B75"/>
    <w:rsid w:val="00896D06"/>
    <w:rsid w:val="0089757F"/>
    <w:rsid w:val="008975C4"/>
    <w:rsid w:val="00897622"/>
    <w:rsid w:val="00897703"/>
    <w:rsid w:val="00897756"/>
    <w:rsid w:val="00897B96"/>
    <w:rsid w:val="00897E27"/>
    <w:rsid w:val="008A00AC"/>
    <w:rsid w:val="008A02E2"/>
    <w:rsid w:val="008A0322"/>
    <w:rsid w:val="008A064E"/>
    <w:rsid w:val="008A0667"/>
    <w:rsid w:val="008A0A97"/>
    <w:rsid w:val="008A0EB6"/>
    <w:rsid w:val="008A1194"/>
    <w:rsid w:val="008A1207"/>
    <w:rsid w:val="008A1208"/>
    <w:rsid w:val="008A146F"/>
    <w:rsid w:val="008A161D"/>
    <w:rsid w:val="008A1807"/>
    <w:rsid w:val="008A1916"/>
    <w:rsid w:val="008A1E9A"/>
    <w:rsid w:val="008A1EA6"/>
    <w:rsid w:val="008A2485"/>
    <w:rsid w:val="008A24E4"/>
    <w:rsid w:val="008A2C8C"/>
    <w:rsid w:val="008A2D77"/>
    <w:rsid w:val="008A31EC"/>
    <w:rsid w:val="008A3397"/>
    <w:rsid w:val="008A33BF"/>
    <w:rsid w:val="008A37AA"/>
    <w:rsid w:val="008A39A6"/>
    <w:rsid w:val="008A3BC0"/>
    <w:rsid w:val="008A3F6C"/>
    <w:rsid w:val="008A3FE0"/>
    <w:rsid w:val="008A4121"/>
    <w:rsid w:val="008A4147"/>
    <w:rsid w:val="008A4340"/>
    <w:rsid w:val="008A48F6"/>
    <w:rsid w:val="008A4B42"/>
    <w:rsid w:val="008A4CAC"/>
    <w:rsid w:val="008A5321"/>
    <w:rsid w:val="008A53AF"/>
    <w:rsid w:val="008A55E0"/>
    <w:rsid w:val="008A57C9"/>
    <w:rsid w:val="008A58BD"/>
    <w:rsid w:val="008A5AB9"/>
    <w:rsid w:val="008A634B"/>
    <w:rsid w:val="008A6596"/>
    <w:rsid w:val="008A6AAF"/>
    <w:rsid w:val="008A6D3D"/>
    <w:rsid w:val="008A6D62"/>
    <w:rsid w:val="008A6F35"/>
    <w:rsid w:val="008A6F56"/>
    <w:rsid w:val="008A723D"/>
    <w:rsid w:val="008A725A"/>
    <w:rsid w:val="008A756E"/>
    <w:rsid w:val="008A7602"/>
    <w:rsid w:val="008A77D0"/>
    <w:rsid w:val="008A7A0B"/>
    <w:rsid w:val="008A7C74"/>
    <w:rsid w:val="008A7E3D"/>
    <w:rsid w:val="008A7EEC"/>
    <w:rsid w:val="008B00E1"/>
    <w:rsid w:val="008B016C"/>
    <w:rsid w:val="008B0429"/>
    <w:rsid w:val="008B062E"/>
    <w:rsid w:val="008B0CBC"/>
    <w:rsid w:val="008B117E"/>
    <w:rsid w:val="008B1935"/>
    <w:rsid w:val="008B1DEF"/>
    <w:rsid w:val="008B20E1"/>
    <w:rsid w:val="008B21CE"/>
    <w:rsid w:val="008B2208"/>
    <w:rsid w:val="008B2380"/>
    <w:rsid w:val="008B23A6"/>
    <w:rsid w:val="008B23AE"/>
    <w:rsid w:val="008B244D"/>
    <w:rsid w:val="008B27B4"/>
    <w:rsid w:val="008B28ED"/>
    <w:rsid w:val="008B2C0B"/>
    <w:rsid w:val="008B2CF7"/>
    <w:rsid w:val="008B307C"/>
    <w:rsid w:val="008B315A"/>
    <w:rsid w:val="008B3301"/>
    <w:rsid w:val="008B35AF"/>
    <w:rsid w:val="008B38E6"/>
    <w:rsid w:val="008B3CCA"/>
    <w:rsid w:val="008B3CD9"/>
    <w:rsid w:val="008B3E0D"/>
    <w:rsid w:val="008B3F38"/>
    <w:rsid w:val="008B3F76"/>
    <w:rsid w:val="008B414C"/>
    <w:rsid w:val="008B47E7"/>
    <w:rsid w:val="008B4938"/>
    <w:rsid w:val="008B4D23"/>
    <w:rsid w:val="008B4E70"/>
    <w:rsid w:val="008B524F"/>
    <w:rsid w:val="008B5469"/>
    <w:rsid w:val="008B549A"/>
    <w:rsid w:val="008B58B7"/>
    <w:rsid w:val="008B5A2A"/>
    <w:rsid w:val="008B5ADF"/>
    <w:rsid w:val="008B5F5F"/>
    <w:rsid w:val="008B6053"/>
    <w:rsid w:val="008B6188"/>
    <w:rsid w:val="008B6358"/>
    <w:rsid w:val="008B666B"/>
    <w:rsid w:val="008B6910"/>
    <w:rsid w:val="008B6BE4"/>
    <w:rsid w:val="008B6CC3"/>
    <w:rsid w:val="008B6D4F"/>
    <w:rsid w:val="008B6F5E"/>
    <w:rsid w:val="008B714B"/>
    <w:rsid w:val="008B7245"/>
    <w:rsid w:val="008B7985"/>
    <w:rsid w:val="008B79CE"/>
    <w:rsid w:val="008B7C8E"/>
    <w:rsid w:val="008B7DDB"/>
    <w:rsid w:val="008B7EB7"/>
    <w:rsid w:val="008B7ECC"/>
    <w:rsid w:val="008C0A07"/>
    <w:rsid w:val="008C0C03"/>
    <w:rsid w:val="008C0EAC"/>
    <w:rsid w:val="008C11C7"/>
    <w:rsid w:val="008C15C7"/>
    <w:rsid w:val="008C16C5"/>
    <w:rsid w:val="008C181A"/>
    <w:rsid w:val="008C1C75"/>
    <w:rsid w:val="008C1EC0"/>
    <w:rsid w:val="008C1FB1"/>
    <w:rsid w:val="008C289A"/>
    <w:rsid w:val="008C2DDF"/>
    <w:rsid w:val="008C2E75"/>
    <w:rsid w:val="008C2FEB"/>
    <w:rsid w:val="008C2FF6"/>
    <w:rsid w:val="008C2FF7"/>
    <w:rsid w:val="008C3144"/>
    <w:rsid w:val="008C358E"/>
    <w:rsid w:val="008C3861"/>
    <w:rsid w:val="008C3902"/>
    <w:rsid w:val="008C40BE"/>
    <w:rsid w:val="008C4716"/>
    <w:rsid w:val="008C4734"/>
    <w:rsid w:val="008C4747"/>
    <w:rsid w:val="008C482A"/>
    <w:rsid w:val="008C4C67"/>
    <w:rsid w:val="008C4D4E"/>
    <w:rsid w:val="008C4FCD"/>
    <w:rsid w:val="008C501E"/>
    <w:rsid w:val="008C5057"/>
    <w:rsid w:val="008C5144"/>
    <w:rsid w:val="008C51CC"/>
    <w:rsid w:val="008C523D"/>
    <w:rsid w:val="008C528E"/>
    <w:rsid w:val="008C5325"/>
    <w:rsid w:val="008C557D"/>
    <w:rsid w:val="008C5922"/>
    <w:rsid w:val="008C5A9A"/>
    <w:rsid w:val="008C5F7B"/>
    <w:rsid w:val="008C628D"/>
    <w:rsid w:val="008C65FF"/>
    <w:rsid w:val="008C67BB"/>
    <w:rsid w:val="008C67EA"/>
    <w:rsid w:val="008C692F"/>
    <w:rsid w:val="008C69F4"/>
    <w:rsid w:val="008C6B62"/>
    <w:rsid w:val="008C6C8B"/>
    <w:rsid w:val="008C6D10"/>
    <w:rsid w:val="008C706E"/>
    <w:rsid w:val="008C70AB"/>
    <w:rsid w:val="008C75EC"/>
    <w:rsid w:val="008C76BA"/>
    <w:rsid w:val="008C7730"/>
    <w:rsid w:val="008C7926"/>
    <w:rsid w:val="008C7E18"/>
    <w:rsid w:val="008C7E6C"/>
    <w:rsid w:val="008C7F82"/>
    <w:rsid w:val="008D04D3"/>
    <w:rsid w:val="008D08BD"/>
    <w:rsid w:val="008D096F"/>
    <w:rsid w:val="008D0979"/>
    <w:rsid w:val="008D0F53"/>
    <w:rsid w:val="008D0FD1"/>
    <w:rsid w:val="008D10A1"/>
    <w:rsid w:val="008D10BB"/>
    <w:rsid w:val="008D1407"/>
    <w:rsid w:val="008D19E5"/>
    <w:rsid w:val="008D1B77"/>
    <w:rsid w:val="008D1CD3"/>
    <w:rsid w:val="008D1CF6"/>
    <w:rsid w:val="008D1CFE"/>
    <w:rsid w:val="008D1FF2"/>
    <w:rsid w:val="008D214E"/>
    <w:rsid w:val="008D2179"/>
    <w:rsid w:val="008D2592"/>
    <w:rsid w:val="008D2732"/>
    <w:rsid w:val="008D28B0"/>
    <w:rsid w:val="008D2F1D"/>
    <w:rsid w:val="008D2FCD"/>
    <w:rsid w:val="008D3066"/>
    <w:rsid w:val="008D327D"/>
    <w:rsid w:val="008D32B9"/>
    <w:rsid w:val="008D36DA"/>
    <w:rsid w:val="008D3C8B"/>
    <w:rsid w:val="008D3EE6"/>
    <w:rsid w:val="008D3FEF"/>
    <w:rsid w:val="008D4575"/>
    <w:rsid w:val="008D462D"/>
    <w:rsid w:val="008D4815"/>
    <w:rsid w:val="008D4B3D"/>
    <w:rsid w:val="008D50C5"/>
    <w:rsid w:val="008D55BE"/>
    <w:rsid w:val="008D5871"/>
    <w:rsid w:val="008D58E6"/>
    <w:rsid w:val="008D5D4A"/>
    <w:rsid w:val="008D5DEB"/>
    <w:rsid w:val="008D5FC4"/>
    <w:rsid w:val="008D6028"/>
    <w:rsid w:val="008D6209"/>
    <w:rsid w:val="008D6527"/>
    <w:rsid w:val="008D6614"/>
    <w:rsid w:val="008D66F9"/>
    <w:rsid w:val="008D6773"/>
    <w:rsid w:val="008D6995"/>
    <w:rsid w:val="008D6AA6"/>
    <w:rsid w:val="008D6CEF"/>
    <w:rsid w:val="008D6FF3"/>
    <w:rsid w:val="008D725D"/>
    <w:rsid w:val="008D74FB"/>
    <w:rsid w:val="008D75DF"/>
    <w:rsid w:val="008D794F"/>
    <w:rsid w:val="008E0536"/>
    <w:rsid w:val="008E089E"/>
    <w:rsid w:val="008E0956"/>
    <w:rsid w:val="008E0FE0"/>
    <w:rsid w:val="008E13FE"/>
    <w:rsid w:val="008E16BD"/>
    <w:rsid w:val="008E1903"/>
    <w:rsid w:val="008E1A0A"/>
    <w:rsid w:val="008E209F"/>
    <w:rsid w:val="008E20AC"/>
    <w:rsid w:val="008E269E"/>
    <w:rsid w:val="008E280C"/>
    <w:rsid w:val="008E2972"/>
    <w:rsid w:val="008E2D19"/>
    <w:rsid w:val="008E2F43"/>
    <w:rsid w:val="008E307B"/>
    <w:rsid w:val="008E30F6"/>
    <w:rsid w:val="008E3450"/>
    <w:rsid w:val="008E34F1"/>
    <w:rsid w:val="008E3813"/>
    <w:rsid w:val="008E3A4E"/>
    <w:rsid w:val="008E3CBD"/>
    <w:rsid w:val="008E3E21"/>
    <w:rsid w:val="008E3EA2"/>
    <w:rsid w:val="008E4237"/>
    <w:rsid w:val="008E4498"/>
    <w:rsid w:val="008E45D8"/>
    <w:rsid w:val="008E4688"/>
    <w:rsid w:val="008E4787"/>
    <w:rsid w:val="008E48ED"/>
    <w:rsid w:val="008E4E16"/>
    <w:rsid w:val="008E4EE3"/>
    <w:rsid w:val="008E4EE5"/>
    <w:rsid w:val="008E5242"/>
    <w:rsid w:val="008E53CA"/>
    <w:rsid w:val="008E5C31"/>
    <w:rsid w:val="008E60C6"/>
    <w:rsid w:val="008E60CC"/>
    <w:rsid w:val="008E6446"/>
    <w:rsid w:val="008E66DB"/>
    <w:rsid w:val="008E6769"/>
    <w:rsid w:val="008E6B96"/>
    <w:rsid w:val="008E6E48"/>
    <w:rsid w:val="008E704D"/>
    <w:rsid w:val="008E7497"/>
    <w:rsid w:val="008E7601"/>
    <w:rsid w:val="008E7AC6"/>
    <w:rsid w:val="008E7B73"/>
    <w:rsid w:val="008E7D17"/>
    <w:rsid w:val="008F050B"/>
    <w:rsid w:val="008F0836"/>
    <w:rsid w:val="008F08F3"/>
    <w:rsid w:val="008F0D2A"/>
    <w:rsid w:val="008F0E63"/>
    <w:rsid w:val="008F10F5"/>
    <w:rsid w:val="008F137B"/>
    <w:rsid w:val="008F13A9"/>
    <w:rsid w:val="008F16BF"/>
    <w:rsid w:val="008F186D"/>
    <w:rsid w:val="008F187D"/>
    <w:rsid w:val="008F1E41"/>
    <w:rsid w:val="008F1E4A"/>
    <w:rsid w:val="008F2136"/>
    <w:rsid w:val="008F25EE"/>
    <w:rsid w:val="008F25F4"/>
    <w:rsid w:val="008F27EF"/>
    <w:rsid w:val="008F2DEE"/>
    <w:rsid w:val="008F2E66"/>
    <w:rsid w:val="008F2ECE"/>
    <w:rsid w:val="008F36E7"/>
    <w:rsid w:val="008F3C08"/>
    <w:rsid w:val="008F3C69"/>
    <w:rsid w:val="008F3D17"/>
    <w:rsid w:val="008F3D2D"/>
    <w:rsid w:val="008F3DF9"/>
    <w:rsid w:val="008F41F0"/>
    <w:rsid w:val="008F4306"/>
    <w:rsid w:val="008F43FB"/>
    <w:rsid w:val="008F4731"/>
    <w:rsid w:val="008F4A3D"/>
    <w:rsid w:val="008F4EF1"/>
    <w:rsid w:val="008F4F28"/>
    <w:rsid w:val="008F5268"/>
    <w:rsid w:val="008F5278"/>
    <w:rsid w:val="008F52A1"/>
    <w:rsid w:val="008F5404"/>
    <w:rsid w:val="008F56CC"/>
    <w:rsid w:val="008F5C09"/>
    <w:rsid w:val="008F60F7"/>
    <w:rsid w:val="008F62B1"/>
    <w:rsid w:val="008F64C3"/>
    <w:rsid w:val="008F65C2"/>
    <w:rsid w:val="008F65E7"/>
    <w:rsid w:val="008F66F2"/>
    <w:rsid w:val="008F6755"/>
    <w:rsid w:val="008F6DA0"/>
    <w:rsid w:val="008F6EB2"/>
    <w:rsid w:val="008F7724"/>
    <w:rsid w:val="008F781E"/>
    <w:rsid w:val="008F78B3"/>
    <w:rsid w:val="008F79BC"/>
    <w:rsid w:val="008F7BAA"/>
    <w:rsid w:val="008F7D4B"/>
    <w:rsid w:val="00900057"/>
    <w:rsid w:val="009004C0"/>
    <w:rsid w:val="0090069F"/>
    <w:rsid w:val="0090088B"/>
    <w:rsid w:val="009008A1"/>
    <w:rsid w:val="009009C1"/>
    <w:rsid w:val="00900A81"/>
    <w:rsid w:val="00900C01"/>
    <w:rsid w:val="0090117D"/>
    <w:rsid w:val="00901223"/>
    <w:rsid w:val="009012D0"/>
    <w:rsid w:val="009015FF"/>
    <w:rsid w:val="009016D9"/>
    <w:rsid w:val="00901745"/>
    <w:rsid w:val="009018FB"/>
    <w:rsid w:val="00901958"/>
    <w:rsid w:val="00901D13"/>
    <w:rsid w:val="00901E4A"/>
    <w:rsid w:val="00901F00"/>
    <w:rsid w:val="00901FEB"/>
    <w:rsid w:val="009020E0"/>
    <w:rsid w:val="0090212D"/>
    <w:rsid w:val="009021F7"/>
    <w:rsid w:val="009022C7"/>
    <w:rsid w:val="0090283B"/>
    <w:rsid w:val="00902F03"/>
    <w:rsid w:val="0090316F"/>
    <w:rsid w:val="00903291"/>
    <w:rsid w:val="0090357F"/>
    <w:rsid w:val="009036CE"/>
    <w:rsid w:val="00903738"/>
    <w:rsid w:val="00903976"/>
    <w:rsid w:val="00903999"/>
    <w:rsid w:val="009039CD"/>
    <w:rsid w:val="00903AC6"/>
    <w:rsid w:val="00903D1B"/>
    <w:rsid w:val="00903EAE"/>
    <w:rsid w:val="00903F3D"/>
    <w:rsid w:val="00903F4B"/>
    <w:rsid w:val="0090429F"/>
    <w:rsid w:val="00904624"/>
    <w:rsid w:val="00904925"/>
    <w:rsid w:val="00904D89"/>
    <w:rsid w:val="0090510A"/>
    <w:rsid w:val="009056EE"/>
    <w:rsid w:val="00905740"/>
    <w:rsid w:val="009059BA"/>
    <w:rsid w:val="00905B3B"/>
    <w:rsid w:val="00905C44"/>
    <w:rsid w:val="00905CC0"/>
    <w:rsid w:val="00905D50"/>
    <w:rsid w:val="0090629A"/>
    <w:rsid w:val="0090647D"/>
    <w:rsid w:val="009068B7"/>
    <w:rsid w:val="00907A57"/>
    <w:rsid w:val="00907B24"/>
    <w:rsid w:val="009101A1"/>
    <w:rsid w:val="00910468"/>
    <w:rsid w:val="0091083B"/>
    <w:rsid w:val="00910D4A"/>
    <w:rsid w:val="00910FDB"/>
    <w:rsid w:val="00911028"/>
    <w:rsid w:val="009115A9"/>
    <w:rsid w:val="009118A1"/>
    <w:rsid w:val="00911975"/>
    <w:rsid w:val="00911987"/>
    <w:rsid w:val="009119B0"/>
    <w:rsid w:val="00911ACE"/>
    <w:rsid w:val="00911F0A"/>
    <w:rsid w:val="00911F47"/>
    <w:rsid w:val="009121F3"/>
    <w:rsid w:val="00912251"/>
    <w:rsid w:val="00912303"/>
    <w:rsid w:val="00912807"/>
    <w:rsid w:val="0091291C"/>
    <w:rsid w:val="00912C92"/>
    <w:rsid w:val="00912EF8"/>
    <w:rsid w:val="00913115"/>
    <w:rsid w:val="00913182"/>
    <w:rsid w:val="0091336C"/>
    <w:rsid w:val="009138D1"/>
    <w:rsid w:val="00913B20"/>
    <w:rsid w:val="00913CCE"/>
    <w:rsid w:val="00913E17"/>
    <w:rsid w:val="00913E28"/>
    <w:rsid w:val="009140CB"/>
    <w:rsid w:val="00914242"/>
    <w:rsid w:val="009142B6"/>
    <w:rsid w:val="009143BE"/>
    <w:rsid w:val="009143F6"/>
    <w:rsid w:val="009146B2"/>
    <w:rsid w:val="00914767"/>
    <w:rsid w:val="009149D8"/>
    <w:rsid w:val="00914A65"/>
    <w:rsid w:val="00914AC4"/>
    <w:rsid w:val="00914C6B"/>
    <w:rsid w:val="00914CBB"/>
    <w:rsid w:val="00914FB6"/>
    <w:rsid w:val="009151BA"/>
    <w:rsid w:val="009151DD"/>
    <w:rsid w:val="009151FE"/>
    <w:rsid w:val="009154CD"/>
    <w:rsid w:val="009155F8"/>
    <w:rsid w:val="009156DE"/>
    <w:rsid w:val="009158A5"/>
    <w:rsid w:val="00915A4E"/>
    <w:rsid w:val="00915D81"/>
    <w:rsid w:val="0091604F"/>
    <w:rsid w:val="0091620D"/>
    <w:rsid w:val="00916338"/>
    <w:rsid w:val="00916578"/>
    <w:rsid w:val="00916AF9"/>
    <w:rsid w:val="00916EA9"/>
    <w:rsid w:val="00916FF3"/>
    <w:rsid w:val="00917048"/>
    <w:rsid w:val="0091727E"/>
    <w:rsid w:val="00917757"/>
    <w:rsid w:val="00917A45"/>
    <w:rsid w:val="00917A5C"/>
    <w:rsid w:val="00917C6E"/>
    <w:rsid w:val="0092027A"/>
    <w:rsid w:val="009204D7"/>
    <w:rsid w:val="0092090A"/>
    <w:rsid w:val="00920A85"/>
    <w:rsid w:val="00920BCE"/>
    <w:rsid w:val="00921067"/>
    <w:rsid w:val="0092127A"/>
    <w:rsid w:val="009217A0"/>
    <w:rsid w:val="009218D8"/>
    <w:rsid w:val="00921CD0"/>
    <w:rsid w:val="00922330"/>
    <w:rsid w:val="009227CD"/>
    <w:rsid w:val="00922AB0"/>
    <w:rsid w:val="00922EDE"/>
    <w:rsid w:val="0092332F"/>
    <w:rsid w:val="00923345"/>
    <w:rsid w:val="009235CB"/>
    <w:rsid w:val="0092371F"/>
    <w:rsid w:val="00923A50"/>
    <w:rsid w:val="00923B80"/>
    <w:rsid w:val="00923B98"/>
    <w:rsid w:val="00923BC4"/>
    <w:rsid w:val="00923EA7"/>
    <w:rsid w:val="0092460E"/>
    <w:rsid w:val="00924687"/>
    <w:rsid w:val="00924702"/>
    <w:rsid w:val="009247E7"/>
    <w:rsid w:val="009249B5"/>
    <w:rsid w:val="00924A2F"/>
    <w:rsid w:val="00924BC9"/>
    <w:rsid w:val="00924C1D"/>
    <w:rsid w:val="00924ED1"/>
    <w:rsid w:val="00924ED3"/>
    <w:rsid w:val="00925090"/>
    <w:rsid w:val="009251DA"/>
    <w:rsid w:val="0092529C"/>
    <w:rsid w:val="009252B0"/>
    <w:rsid w:val="009257B7"/>
    <w:rsid w:val="0092594B"/>
    <w:rsid w:val="00925968"/>
    <w:rsid w:val="0092596E"/>
    <w:rsid w:val="00925AA9"/>
    <w:rsid w:val="00925AC9"/>
    <w:rsid w:val="00925C8E"/>
    <w:rsid w:val="00925C91"/>
    <w:rsid w:val="00925DAB"/>
    <w:rsid w:val="0092602D"/>
    <w:rsid w:val="00926045"/>
    <w:rsid w:val="0092605B"/>
    <w:rsid w:val="0092610E"/>
    <w:rsid w:val="00926252"/>
    <w:rsid w:val="00926278"/>
    <w:rsid w:val="009263A9"/>
    <w:rsid w:val="0092652B"/>
    <w:rsid w:val="00926694"/>
    <w:rsid w:val="0092680F"/>
    <w:rsid w:val="00926A10"/>
    <w:rsid w:val="00926AE1"/>
    <w:rsid w:val="00927464"/>
    <w:rsid w:val="009275A4"/>
    <w:rsid w:val="0092768F"/>
    <w:rsid w:val="00927C71"/>
    <w:rsid w:val="00930090"/>
    <w:rsid w:val="00930599"/>
    <w:rsid w:val="0093082D"/>
    <w:rsid w:val="00930C5E"/>
    <w:rsid w:val="00930D7D"/>
    <w:rsid w:val="00930EFB"/>
    <w:rsid w:val="00931052"/>
    <w:rsid w:val="009317EA"/>
    <w:rsid w:val="009318ED"/>
    <w:rsid w:val="00931D89"/>
    <w:rsid w:val="00932000"/>
    <w:rsid w:val="0093203F"/>
    <w:rsid w:val="00932730"/>
    <w:rsid w:val="0093274B"/>
    <w:rsid w:val="00932B18"/>
    <w:rsid w:val="00932D61"/>
    <w:rsid w:val="00932F8A"/>
    <w:rsid w:val="0093315D"/>
    <w:rsid w:val="00933219"/>
    <w:rsid w:val="0093328F"/>
    <w:rsid w:val="0093348C"/>
    <w:rsid w:val="009335C9"/>
    <w:rsid w:val="0093379C"/>
    <w:rsid w:val="009339B0"/>
    <w:rsid w:val="00933DDE"/>
    <w:rsid w:val="00934029"/>
    <w:rsid w:val="00934386"/>
    <w:rsid w:val="009343E1"/>
    <w:rsid w:val="009349BC"/>
    <w:rsid w:val="00934B8A"/>
    <w:rsid w:val="00934BC1"/>
    <w:rsid w:val="009354FD"/>
    <w:rsid w:val="00935A7B"/>
    <w:rsid w:val="00935A98"/>
    <w:rsid w:val="00935BB3"/>
    <w:rsid w:val="00936267"/>
    <w:rsid w:val="009367C0"/>
    <w:rsid w:val="009367D2"/>
    <w:rsid w:val="00936937"/>
    <w:rsid w:val="00936B24"/>
    <w:rsid w:val="00936CED"/>
    <w:rsid w:val="00936D6C"/>
    <w:rsid w:val="00936FA2"/>
    <w:rsid w:val="0093762B"/>
    <w:rsid w:val="009377D9"/>
    <w:rsid w:val="0093784E"/>
    <w:rsid w:val="009379C6"/>
    <w:rsid w:val="00937FA8"/>
    <w:rsid w:val="009400C7"/>
    <w:rsid w:val="00940305"/>
    <w:rsid w:val="00940457"/>
    <w:rsid w:val="00940562"/>
    <w:rsid w:val="009408B5"/>
    <w:rsid w:val="009409A5"/>
    <w:rsid w:val="00940A67"/>
    <w:rsid w:val="00940B6F"/>
    <w:rsid w:val="00940CCE"/>
    <w:rsid w:val="00940D00"/>
    <w:rsid w:val="00940D5E"/>
    <w:rsid w:val="0094121D"/>
    <w:rsid w:val="00941391"/>
    <w:rsid w:val="00941636"/>
    <w:rsid w:val="009417EF"/>
    <w:rsid w:val="00941A46"/>
    <w:rsid w:val="00941E1E"/>
    <w:rsid w:val="00941F55"/>
    <w:rsid w:val="00941FBA"/>
    <w:rsid w:val="00942331"/>
    <w:rsid w:val="009423D8"/>
    <w:rsid w:val="009425FF"/>
    <w:rsid w:val="009426EF"/>
    <w:rsid w:val="00942B8B"/>
    <w:rsid w:val="00942CE6"/>
    <w:rsid w:val="00942E56"/>
    <w:rsid w:val="0094337E"/>
    <w:rsid w:val="009433B2"/>
    <w:rsid w:val="009434C1"/>
    <w:rsid w:val="00943652"/>
    <w:rsid w:val="009439C1"/>
    <w:rsid w:val="00943D7A"/>
    <w:rsid w:val="00943D89"/>
    <w:rsid w:val="00944066"/>
    <w:rsid w:val="00944083"/>
    <w:rsid w:val="009441C0"/>
    <w:rsid w:val="00944851"/>
    <w:rsid w:val="00945062"/>
    <w:rsid w:val="009452CB"/>
    <w:rsid w:val="00945475"/>
    <w:rsid w:val="009455DF"/>
    <w:rsid w:val="009456E0"/>
    <w:rsid w:val="009457E6"/>
    <w:rsid w:val="00945902"/>
    <w:rsid w:val="00945A49"/>
    <w:rsid w:val="00945C7B"/>
    <w:rsid w:val="00945DFD"/>
    <w:rsid w:val="00945EB5"/>
    <w:rsid w:val="00945EFA"/>
    <w:rsid w:val="009460EF"/>
    <w:rsid w:val="0094610A"/>
    <w:rsid w:val="009461BC"/>
    <w:rsid w:val="00946326"/>
    <w:rsid w:val="00946538"/>
    <w:rsid w:val="009465A9"/>
    <w:rsid w:val="009468E2"/>
    <w:rsid w:val="0094698C"/>
    <w:rsid w:val="00946DAB"/>
    <w:rsid w:val="00947004"/>
    <w:rsid w:val="00947407"/>
    <w:rsid w:val="009474DE"/>
    <w:rsid w:val="00947614"/>
    <w:rsid w:val="00947775"/>
    <w:rsid w:val="009477FD"/>
    <w:rsid w:val="00947881"/>
    <w:rsid w:val="00947C1D"/>
    <w:rsid w:val="00947C90"/>
    <w:rsid w:val="00947DA0"/>
    <w:rsid w:val="009502D5"/>
    <w:rsid w:val="0095034F"/>
    <w:rsid w:val="009503A6"/>
    <w:rsid w:val="00950523"/>
    <w:rsid w:val="009505CD"/>
    <w:rsid w:val="009506F0"/>
    <w:rsid w:val="00950716"/>
    <w:rsid w:val="0095082F"/>
    <w:rsid w:val="00950955"/>
    <w:rsid w:val="00950ABE"/>
    <w:rsid w:val="00950BA8"/>
    <w:rsid w:val="00950EBB"/>
    <w:rsid w:val="00951137"/>
    <w:rsid w:val="009511E0"/>
    <w:rsid w:val="0095151C"/>
    <w:rsid w:val="00951748"/>
    <w:rsid w:val="00952017"/>
    <w:rsid w:val="0095251C"/>
    <w:rsid w:val="0095254B"/>
    <w:rsid w:val="009528A6"/>
    <w:rsid w:val="00952919"/>
    <w:rsid w:val="009529D2"/>
    <w:rsid w:val="00952A72"/>
    <w:rsid w:val="00952BA0"/>
    <w:rsid w:val="00952FB1"/>
    <w:rsid w:val="00953466"/>
    <w:rsid w:val="009535E4"/>
    <w:rsid w:val="00953AFB"/>
    <w:rsid w:val="009541E4"/>
    <w:rsid w:val="0095471D"/>
    <w:rsid w:val="009548D0"/>
    <w:rsid w:val="009553CC"/>
    <w:rsid w:val="00955B16"/>
    <w:rsid w:val="00955BF9"/>
    <w:rsid w:val="00955CE6"/>
    <w:rsid w:val="00955F62"/>
    <w:rsid w:val="009561FD"/>
    <w:rsid w:val="009564F7"/>
    <w:rsid w:val="0095651E"/>
    <w:rsid w:val="00956743"/>
    <w:rsid w:val="00956C71"/>
    <w:rsid w:val="00956DC9"/>
    <w:rsid w:val="00956EC6"/>
    <w:rsid w:val="00956F23"/>
    <w:rsid w:val="00956FAB"/>
    <w:rsid w:val="009571FA"/>
    <w:rsid w:val="00957514"/>
    <w:rsid w:val="00957667"/>
    <w:rsid w:val="009576BC"/>
    <w:rsid w:val="009577AC"/>
    <w:rsid w:val="009577E2"/>
    <w:rsid w:val="00957AAF"/>
    <w:rsid w:val="00957B07"/>
    <w:rsid w:val="00957FFB"/>
    <w:rsid w:val="0096023A"/>
    <w:rsid w:val="009603E9"/>
    <w:rsid w:val="009604AD"/>
    <w:rsid w:val="00960904"/>
    <w:rsid w:val="00960AF0"/>
    <w:rsid w:val="00960C53"/>
    <w:rsid w:val="00961167"/>
    <w:rsid w:val="00961308"/>
    <w:rsid w:val="0096168C"/>
    <w:rsid w:val="00961997"/>
    <w:rsid w:val="00961A97"/>
    <w:rsid w:val="00961AEA"/>
    <w:rsid w:val="00961B89"/>
    <w:rsid w:val="00961B9F"/>
    <w:rsid w:val="00961C7E"/>
    <w:rsid w:val="00961CF6"/>
    <w:rsid w:val="00961E98"/>
    <w:rsid w:val="00961F42"/>
    <w:rsid w:val="0096208E"/>
    <w:rsid w:val="009627F7"/>
    <w:rsid w:val="009629A7"/>
    <w:rsid w:val="00962A86"/>
    <w:rsid w:val="00962AB3"/>
    <w:rsid w:val="00962B47"/>
    <w:rsid w:val="00962ED9"/>
    <w:rsid w:val="009636ED"/>
    <w:rsid w:val="009639DF"/>
    <w:rsid w:val="00963B89"/>
    <w:rsid w:val="00963C2C"/>
    <w:rsid w:val="00964582"/>
    <w:rsid w:val="00964694"/>
    <w:rsid w:val="0096472A"/>
    <w:rsid w:val="00964766"/>
    <w:rsid w:val="00964794"/>
    <w:rsid w:val="009648F4"/>
    <w:rsid w:val="009649D8"/>
    <w:rsid w:val="00964CA1"/>
    <w:rsid w:val="00964F3A"/>
    <w:rsid w:val="00965783"/>
    <w:rsid w:val="0096589C"/>
    <w:rsid w:val="009659A1"/>
    <w:rsid w:val="00965DE6"/>
    <w:rsid w:val="00965F6A"/>
    <w:rsid w:val="00965FE9"/>
    <w:rsid w:val="009660CF"/>
    <w:rsid w:val="00966B65"/>
    <w:rsid w:val="00966BA3"/>
    <w:rsid w:val="00966EC4"/>
    <w:rsid w:val="009671FC"/>
    <w:rsid w:val="00967512"/>
    <w:rsid w:val="0096765A"/>
    <w:rsid w:val="009676A3"/>
    <w:rsid w:val="009677A2"/>
    <w:rsid w:val="009677DD"/>
    <w:rsid w:val="009678EC"/>
    <w:rsid w:val="0096793F"/>
    <w:rsid w:val="00967962"/>
    <w:rsid w:val="00967D32"/>
    <w:rsid w:val="00967F3D"/>
    <w:rsid w:val="00970146"/>
    <w:rsid w:val="00970155"/>
    <w:rsid w:val="00970366"/>
    <w:rsid w:val="00970417"/>
    <w:rsid w:val="00970490"/>
    <w:rsid w:val="00970524"/>
    <w:rsid w:val="00970892"/>
    <w:rsid w:val="009708AE"/>
    <w:rsid w:val="009708DB"/>
    <w:rsid w:val="0097108B"/>
    <w:rsid w:val="009713F5"/>
    <w:rsid w:val="009714B5"/>
    <w:rsid w:val="00971628"/>
    <w:rsid w:val="009718D6"/>
    <w:rsid w:val="00971A51"/>
    <w:rsid w:val="00971AD1"/>
    <w:rsid w:val="00971AD5"/>
    <w:rsid w:val="00971C15"/>
    <w:rsid w:val="00971FF2"/>
    <w:rsid w:val="0097201F"/>
    <w:rsid w:val="00972634"/>
    <w:rsid w:val="009727EF"/>
    <w:rsid w:val="00972859"/>
    <w:rsid w:val="009728C1"/>
    <w:rsid w:val="009732C7"/>
    <w:rsid w:val="009733AE"/>
    <w:rsid w:val="0097365B"/>
    <w:rsid w:val="00973741"/>
    <w:rsid w:val="00974101"/>
    <w:rsid w:val="00974797"/>
    <w:rsid w:val="009748B9"/>
    <w:rsid w:val="009749D1"/>
    <w:rsid w:val="00974A8E"/>
    <w:rsid w:val="00974D60"/>
    <w:rsid w:val="0097500F"/>
    <w:rsid w:val="0097510A"/>
    <w:rsid w:val="00975172"/>
    <w:rsid w:val="009752B0"/>
    <w:rsid w:val="00975456"/>
    <w:rsid w:val="00975510"/>
    <w:rsid w:val="00975C30"/>
    <w:rsid w:val="00975FA9"/>
    <w:rsid w:val="009766CD"/>
    <w:rsid w:val="00976838"/>
    <w:rsid w:val="00976FB8"/>
    <w:rsid w:val="00976FE3"/>
    <w:rsid w:val="00977106"/>
    <w:rsid w:val="009778DB"/>
    <w:rsid w:val="00977A9F"/>
    <w:rsid w:val="00980238"/>
    <w:rsid w:val="00980638"/>
    <w:rsid w:val="0098063A"/>
    <w:rsid w:val="009808F2"/>
    <w:rsid w:val="00980979"/>
    <w:rsid w:val="009809D3"/>
    <w:rsid w:val="00980A72"/>
    <w:rsid w:val="00980DED"/>
    <w:rsid w:val="009810EC"/>
    <w:rsid w:val="0098164B"/>
    <w:rsid w:val="009817F1"/>
    <w:rsid w:val="0098188C"/>
    <w:rsid w:val="0098193F"/>
    <w:rsid w:val="00981D3F"/>
    <w:rsid w:val="009820A3"/>
    <w:rsid w:val="0098226F"/>
    <w:rsid w:val="00982348"/>
    <w:rsid w:val="009827F3"/>
    <w:rsid w:val="00982873"/>
    <w:rsid w:val="00983220"/>
    <w:rsid w:val="00983460"/>
    <w:rsid w:val="0098367A"/>
    <w:rsid w:val="009838A8"/>
    <w:rsid w:val="009839F1"/>
    <w:rsid w:val="00983C90"/>
    <w:rsid w:val="00983CB7"/>
    <w:rsid w:val="00983E1B"/>
    <w:rsid w:val="00983FB3"/>
    <w:rsid w:val="009845E3"/>
    <w:rsid w:val="009846EF"/>
    <w:rsid w:val="00984B57"/>
    <w:rsid w:val="00984CA2"/>
    <w:rsid w:val="00984D21"/>
    <w:rsid w:val="00984EF3"/>
    <w:rsid w:val="0098555A"/>
    <w:rsid w:val="009855A0"/>
    <w:rsid w:val="009857A4"/>
    <w:rsid w:val="009859B0"/>
    <w:rsid w:val="009859EE"/>
    <w:rsid w:val="00985A00"/>
    <w:rsid w:val="00985B1F"/>
    <w:rsid w:val="00985C07"/>
    <w:rsid w:val="00985D06"/>
    <w:rsid w:val="009860FC"/>
    <w:rsid w:val="0098621D"/>
    <w:rsid w:val="009865A3"/>
    <w:rsid w:val="00986841"/>
    <w:rsid w:val="00986D8B"/>
    <w:rsid w:val="00986DC3"/>
    <w:rsid w:val="00986F2C"/>
    <w:rsid w:val="009875A4"/>
    <w:rsid w:val="00987BDC"/>
    <w:rsid w:val="00987FC3"/>
    <w:rsid w:val="0099007D"/>
    <w:rsid w:val="00990561"/>
    <w:rsid w:val="009907E8"/>
    <w:rsid w:val="00990CB5"/>
    <w:rsid w:val="00990DF7"/>
    <w:rsid w:val="00990F2D"/>
    <w:rsid w:val="009912B1"/>
    <w:rsid w:val="0099141F"/>
    <w:rsid w:val="009916A8"/>
    <w:rsid w:val="00991709"/>
    <w:rsid w:val="00991AFC"/>
    <w:rsid w:val="00991B89"/>
    <w:rsid w:val="00991F2F"/>
    <w:rsid w:val="0099208F"/>
    <w:rsid w:val="00992234"/>
    <w:rsid w:val="00992643"/>
    <w:rsid w:val="00992BED"/>
    <w:rsid w:val="00992F3E"/>
    <w:rsid w:val="009931AE"/>
    <w:rsid w:val="009933C9"/>
    <w:rsid w:val="00993594"/>
    <w:rsid w:val="009937D5"/>
    <w:rsid w:val="00993814"/>
    <w:rsid w:val="00993BC3"/>
    <w:rsid w:val="00993DDB"/>
    <w:rsid w:val="00993EA1"/>
    <w:rsid w:val="00993FF8"/>
    <w:rsid w:val="009941A2"/>
    <w:rsid w:val="0099426B"/>
    <w:rsid w:val="00994435"/>
    <w:rsid w:val="00994452"/>
    <w:rsid w:val="00994B9B"/>
    <w:rsid w:val="00994BD1"/>
    <w:rsid w:val="0099532B"/>
    <w:rsid w:val="00995AC2"/>
    <w:rsid w:val="00995DF9"/>
    <w:rsid w:val="009960BB"/>
    <w:rsid w:val="00996257"/>
    <w:rsid w:val="009964D3"/>
    <w:rsid w:val="00996654"/>
    <w:rsid w:val="0099677E"/>
    <w:rsid w:val="009968C1"/>
    <w:rsid w:val="00996CC3"/>
    <w:rsid w:val="00996D34"/>
    <w:rsid w:val="00996EE7"/>
    <w:rsid w:val="0099706D"/>
    <w:rsid w:val="00997094"/>
    <w:rsid w:val="00997385"/>
    <w:rsid w:val="009976CD"/>
    <w:rsid w:val="00997744"/>
    <w:rsid w:val="0099795C"/>
    <w:rsid w:val="00997B8F"/>
    <w:rsid w:val="00997E29"/>
    <w:rsid w:val="00997E40"/>
    <w:rsid w:val="009A026C"/>
    <w:rsid w:val="009A046E"/>
    <w:rsid w:val="009A0674"/>
    <w:rsid w:val="009A078C"/>
    <w:rsid w:val="009A0A64"/>
    <w:rsid w:val="009A0E76"/>
    <w:rsid w:val="009A1441"/>
    <w:rsid w:val="009A144E"/>
    <w:rsid w:val="009A18A6"/>
    <w:rsid w:val="009A19F4"/>
    <w:rsid w:val="009A1BE6"/>
    <w:rsid w:val="009A1CE4"/>
    <w:rsid w:val="009A2151"/>
    <w:rsid w:val="009A2916"/>
    <w:rsid w:val="009A2A02"/>
    <w:rsid w:val="009A2C0A"/>
    <w:rsid w:val="009A2C16"/>
    <w:rsid w:val="009A31AD"/>
    <w:rsid w:val="009A341C"/>
    <w:rsid w:val="009A35B0"/>
    <w:rsid w:val="009A37D5"/>
    <w:rsid w:val="009A3B23"/>
    <w:rsid w:val="009A4195"/>
    <w:rsid w:val="009A42CC"/>
    <w:rsid w:val="009A45A9"/>
    <w:rsid w:val="009A46F5"/>
    <w:rsid w:val="009A4878"/>
    <w:rsid w:val="009A4918"/>
    <w:rsid w:val="009A4A40"/>
    <w:rsid w:val="009A4CEF"/>
    <w:rsid w:val="009A5240"/>
    <w:rsid w:val="009A52EA"/>
    <w:rsid w:val="009A53EA"/>
    <w:rsid w:val="009A556A"/>
    <w:rsid w:val="009A55F4"/>
    <w:rsid w:val="009A5C43"/>
    <w:rsid w:val="009A5CDC"/>
    <w:rsid w:val="009A610E"/>
    <w:rsid w:val="009A6119"/>
    <w:rsid w:val="009A6592"/>
    <w:rsid w:val="009A6598"/>
    <w:rsid w:val="009A664B"/>
    <w:rsid w:val="009A68FF"/>
    <w:rsid w:val="009A6CE1"/>
    <w:rsid w:val="009A6E72"/>
    <w:rsid w:val="009A6E86"/>
    <w:rsid w:val="009A6EC2"/>
    <w:rsid w:val="009A7273"/>
    <w:rsid w:val="009A72CE"/>
    <w:rsid w:val="009A7925"/>
    <w:rsid w:val="009A7A10"/>
    <w:rsid w:val="009A7D46"/>
    <w:rsid w:val="009B03C8"/>
    <w:rsid w:val="009B07D2"/>
    <w:rsid w:val="009B08F6"/>
    <w:rsid w:val="009B0E81"/>
    <w:rsid w:val="009B11B3"/>
    <w:rsid w:val="009B17E2"/>
    <w:rsid w:val="009B1BAC"/>
    <w:rsid w:val="009B1FE7"/>
    <w:rsid w:val="009B21CF"/>
    <w:rsid w:val="009B25F5"/>
    <w:rsid w:val="009B26BE"/>
    <w:rsid w:val="009B27A2"/>
    <w:rsid w:val="009B2899"/>
    <w:rsid w:val="009B2A63"/>
    <w:rsid w:val="009B2BE3"/>
    <w:rsid w:val="009B2CAD"/>
    <w:rsid w:val="009B2D1D"/>
    <w:rsid w:val="009B2DB8"/>
    <w:rsid w:val="009B303B"/>
    <w:rsid w:val="009B3276"/>
    <w:rsid w:val="009B3933"/>
    <w:rsid w:val="009B396F"/>
    <w:rsid w:val="009B3BE7"/>
    <w:rsid w:val="009B3D4A"/>
    <w:rsid w:val="009B3FB5"/>
    <w:rsid w:val="009B420B"/>
    <w:rsid w:val="009B4375"/>
    <w:rsid w:val="009B43E8"/>
    <w:rsid w:val="009B4799"/>
    <w:rsid w:val="009B4B76"/>
    <w:rsid w:val="009B4BB3"/>
    <w:rsid w:val="009B4C10"/>
    <w:rsid w:val="009B4C2D"/>
    <w:rsid w:val="009B4FFD"/>
    <w:rsid w:val="009B5243"/>
    <w:rsid w:val="009B5B8C"/>
    <w:rsid w:val="009B5C96"/>
    <w:rsid w:val="009B5DA3"/>
    <w:rsid w:val="009B6032"/>
    <w:rsid w:val="009B6080"/>
    <w:rsid w:val="009B64BE"/>
    <w:rsid w:val="009B65ED"/>
    <w:rsid w:val="009B66BB"/>
    <w:rsid w:val="009B66BE"/>
    <w:rsid w:val="009B6943"/>
    <w:rsid w:val="009B6B29"/>
    <w:rsid w:val="009B6D8F"/>
    <w:rsid w:val="009B6DC1"/>
    <w:rsid w:val="009B712E"/>
    <w:rsid w:val="009B747A"/>
    <w:rsid w:val="009B7553"/>
    <w:rsid w:val="009B75FE"/>
    <w:rsid w:val="009B76EE"/>
    <w:rsid w:val="009B78EB"/>
    <w:rsid w:val="009B7958"/>
    <w:rsid w:val="009B7A37"/>
    <w:rsid w:val="009B7D76"/>
    <w:rsid w:val="009B7D8B"/>
    <w:rsid w:val="009B7D90"/>
    <w:rsid w:val="009C0183"/>
    <w:rsid w:val="009C0649"/>
    <w:rsid w:val="009C067D"/>
    <w:rsid w:val="009C08CF"/>
    <w:rsid w:val="009C0A23"/>
    <w:rsid w:val="009C0C52"/>
    <w:rsid w:val="009C0FA4"/>
    <w:rsid w:val="009C100C"/>
    <w:rsid w:val="009C105D"/>
    <w:rsid w:val="009C11EE"/>
    <w:rsid w:val="009C125A"/>
    <w:rsid w:val="009C16EF"/>
    <w:rsid w:val="009C187F"/>
    <w:rsid w:val="009C2391"/>
    <w:rsid w:val="009C23A5"/>
    <w:rsid w:val="009C27C0"/>
    <w:rsid w:val="009C2AF0"/>
    <w:rsid w:val="009C2CB3"/>
    <w:rsid w:val="009C3009"/>
    <w:rsid w:val="009C3201"/>
    <w:rsid w:val="009C331B"/>
    <w:rsid w:val="009C3788"/>
    <w:rsid w:val="009C378C"/>
    <w:rsid w:val="009C3B4B"/>
    <w:rsid w:val="009C3C18"/>
    <w:rsid w:val="009C3C7A"/>
    <w:rsid w:val="009C3F82"/>
    <w:rsid w:val="009C4058"/>
    <w:rsid w:val="009C45A6"/>
    <w:rsid w:val="009C465A"/>
    <w:rsid w:val="009C468C"/>
    <w:rsid w:val="009C4690"/>
    <w:rsid w:val="009C4885"/>
    <w:rsid w:val="009C4894"/>
    <w:rsid w:val="009C49EC"/>
    <w:rsid w:val="009C4B9F"/>
    <w:rsid w:val="009C4D35"/>
    <w:rsid w:val="009C4DA5"/>
    <w:rsid w:val="009C5603"/>
    <w:rsid w:val="009C59E2"/>
    <w:rsid w:val="009C5BCA"/>
    <w:rsid w:val="009C5DCC"/>
    <w:rsid w:val="009C60D8"/>
    <w:rsid w:val="009C6306"/>
    <w:rsid w:val="009C645F"/>
    <w:rsid w:val="009C66EE"/>
    <w:rsid w:val="009C6716"/>
    <w:rsid w:val="009C6909"/>
    <w:rsid w:val="009C694D"/>
    <w:rsid w:val="009C6A50"/>
    <w:rsid w:val="009C6A76"/>
    <w:rsid w:val="009C6D24"/>
    <w:rsid w:val="009C6F41"/>
    <w:rsid w:val="009C6FB5"/>
    <w:rsid w:val="009C72E2"/>
    <w:rsid w:val="009C7463"/>
    <w:rsid w:val="009C7837"/>
    <w:rsid w:val="009C7AC4"/>
    <w:rsid w:val="009C7B82"/>
    <w:rsid w:val="009C7C02"/>
    <w:rsid w:val="009D00E5"/>
    <w:rsid w:val="009D0330"/>
    <w:rsid w:val="009D07E0"/>
    <w:rsid w:val="009D0833"/>
    <w:rsid w:val="009D0CB2"/>
    <w:rsid w:val="009D0F0F"/>
    <w:rsid w:val="009D1216"/>
    <w:rsid w:val="009D1AAA"/>
    <w:rsid w:val="009D1B65"/>
    <w:rsid w:val="009D27EE"/>
    <w:rsid w:val="009D28B8"/>
    <w:rsid w:val="009D2FF5"/>
    <w:rsid w:val="009D3023"/>
    <w:rsid w:val="009D309F"/>
    <w:rsid w:val="009D3295"/>
    <w:rsid w:val="009D372D"/>
    <w:rsid w:val="009D3F6A"/>
    <w:rsid w:val="009D432C"/>
    <w:rsid w:val="009D4330"/>
    <w:rsid w:val="009D457F"/>
    <w:rsid w:val="009D46A7"/>
    <w:rsid w:val="009D4833"/>
    <w:rsid w:val="009D4969"/>
    <w:rsid w:val="009D4CBB"/>
    <w:rsid w:val="009D55D3"/>
    <w:rsid w:val="009D57CC"/>
    <w:rsid w:val="009D596A"/>
    <w:rsid w:val="009D5A27"/>
    <w:rsid w:val="009D5C7F"/>
    <w:rsid w:val="009D5C88"/>
    <w:rsid w:val="009D60B6"/>
    <w:rsid w:val="009D6B70"/>
    <w:rsid w:val="009D6C41"/>
    <w:rsid w:val="009D6E24"/>
    <w:rsid w:val="009D6E3D"/>
    <w:rsid w:val="009D6E70"/>
    <w:rsid w:val="009D727D"/>
    <w:rsid w:val="009D736E"/>
    <w:rsid w:val="009D738D"/>
    <w:rsid w:val="009D749C"/>
    <w:rsid w:val="009D74AA"/>
    <w:rsid w:val="009D75C8"/>
    <w:rsid w:val="009D7952"/>
    <w:rsid w:val="009D7988"/>
    <w:rsid w:val="009D7AC7"/>
    <w:rsid w:val="009D7FC7"/>
    <w:rsid w:val="009E045B"/>
    <w:rsid w:val="009E06EB"/>
    <w:rsid w:val="009E06F3"/>
    <w:rsid w:val="009E0C42"/>
    <w:rsid w:val="009E1126"/>
    <w:rsid w:val="009E1588"/>
    <w:rsid w:val="009E1690"/>
    <w:rsid w:val="009E1E74"/>
    <w:rsid w:val="009E210D"/>
    <w:rsid w:val="009E2278"/>
    <w:rsid w:val="009E22BD"/>
    <w:rsid w:val="009E2349"/>
    <w:rsid w:val="009E2528"/>
    <w:rsid w:val="009E2A1D"/>
    <w:rsid w:val="009E2AE7"/>
    <w:rsid w:val="009E2C6D"/>
    <w:rsid w:val="009E2DD3"/>
    <w:rsid w:val="009E2F14"/>
    <w:rsid w:val="009E3449"/>
    <w:rsid w:val="009E35A3"/>
    <w:rsid w:val="009E36B7"/>
    <w:rsid w:val="009E39A9"/>
    <w:rsid w:val="009E3C70"/>
    <w:rsid w:val="009E3F44"/>
    <w:rsid w:val="009E44EA"/>
    <w:rsid w:val="009E4533"/>
    <w:rsid w:val="009E479F"/>
    <w:rsid w:val="009E49E4"/>
    <w:rsid w:val="009E5428"/>
    <w:rsid w:val="009E5601"/>
    <w:rsid w:val="009E5868"/>
    <w:rsid w:val="009E5898"/>
    <w:rsid w:val="009E5A36"/>
    <w:rsid w:val="009E5F9D"/>
    <w:rsid w:val="009E67BB"/>
    <w:rsid w:val="009E6AFD"/>
    <w:rsid w:val="009E6C92"/>
    <w:rsid w:val="009E6D61"/>
    <w:rsid w:val="009E6E87"/>
    <w:rsid w:val="009E703C"/>
    <w:rsid w:val="009E750E"/>
    <w:rsid w:val="009E7B7E"/>
    <w:rsid w:val="009E7EE6"/>
    <w:rsid w:val="009F0275"/>
    <w:rsid w:val="009F064A"/>
    <w:rsid w:val="009F1115"/>
    <w:rsid w:val="009F128E"/>
    <w:rsid w:val="009F129C"/>
    <w:rsid w:val="009F23DF"/>
    <w:rsid w:val="009F2773"/>
    <w:rsid w:val="009F2934"/>
    <w:rsid w:val="009F2A1B"/>
    <w:rsid w:val="009F30A7"/>
    <w:rsid w:val="009F3217"/>
    <w:rsid w:val="009F3301"/>
    <w:rsid w:val="009F3344"/>
    <w:rsid w:val="009F3543"/>
    <w:rsid w:val="009F37A5"/>
    <w:rsid w:val="009F381C"/>
    <w:rsid w:val="009F3A57"/>
    <w:rsid w:val="009F3CED"/>
    <w:rsid w:val="009F3F7F"/>
    <w:rsid w:val="009F400D"/>
    <w:rsid w:val="009F402B"/>
    <w:rsid w:val="009F425D"/>
    <w:rsid w:val="009F448C"/>
    <w:rsid w:val="009F4878"/>
    <w:rsid w:val="009F4CE1"/>
    <w:rsid w:val="009F4D3B"/>
    <w:rsid w:val="009F4E3D"/>
    <w:rsid w:val="009F519B"/>
    <w:rsid w:val="009F5692"/>
    <w:rsid w:val="009F574D"/>
    <w:rsid w:val="009F59BF"/>
    <w:rsid w:val="009F5F05"/>
    <w:rsid w:val="009F5F2B"/>
    <w:rsid w:val="009F5F7B"/>
    <w:rsid w:val="009F60CD"/>
    <w:rsid w:val="009F6CC8"/>
    <w:rsid w:val="009F6F00"/>
    <w:rsid w:val="009F7238"/>
    <w:rsid w:val="009F7338"/>
    <w:rsid w:val="009F7523"/>
    <w:rsid w:val="009F7864"/>
    <w:rsid w:val="009F7A37"/>
    <w:rsid w:val="009F7A69"/>
    <w:rsid w:val="009F7B6E"/>
    <w:rsid w:val="009F7C74"/>
    <w:rsid w:val="009F7DAE"/>
    <w:rsid w:val="009F7EF7"/>
    <w:rsid w:val="00A00330"/>
    <w:rsid w:val="00A0053A"/>
    <w:rsid w:val="00A005A7"/>
    <w:rsid w:val="00A00ADF"/>
    <w:rsid w:val="00A00DE7"/>
    <w:rsid w:val="00A015DC"/>
    <w:rsid w:val="00A017BB"/>
    <w:rsid w:val="00A0187C"/>
    <w:rsid w:val="00A018CB"/>
    <w:rsid w:val="00A01AA1"/>
    <w:rsid w:val="00A01BE3"/>
    <w:rsid w:val="00A01CA0"/>
    <w:rsid w:val="00A01F82"/>
    <w:rsid w:val="00A021D2"/>
    <w:rsid w:val="00A02725"/>
    <w:rsid w:val="00A02744"/>
    <w:rsid w:val="00A028F3"/>
    <w:rsid w:val="00A02A57"/>
    <w:rsid w:val="00A02B56"/>
    <w:rsid w:val="00A02E7E"/>
    <w:rsid w:val="00A02FF0"/>
    <w:rsid w:val="00A03115"/>
    <w:rsid w:val="00A03149"/>
    <w:rsid w:val="00A035F9"/>
    <w:rsid w:val="00A0365E"/>
    <w:rsid w:val="00A0369C"/>
    <w:rsid w:val="00A036DC"/>
    <w:rsid w:val="00A03941"/>
    <w:rsid w:val="00A03BED"/>
    <w:rsid w:val="00A03E1F"/>
    <w:rsid w:val="00A04426"/>
    <w:rsid w:val="00A04802"/>
    <w:rsid w:val="00A04CB5"/>
    <w:rsid w:val="00A04F4D"/>
    <w:rsid w:val="00A04FF0"/>
    <w:rsid w:val="00A0516C"/>
    <w:rsid w:val="00A052FC"/>
    <w:rsid w:val="00A05C22"/>
    <w:rsid w:val="00A05F45"/>
    <w:rsid w:val="00A06260"/>
    <w:rsid w:val="00A0627D"/>
    <w:rsid w:val="00A06410"/>
    <w:rsid w:val="00A06457"/>
    <w:rsid w:val="00A06529"/>
    <w:rsid w:val="00A06555"/>
    <w:rsid w:val="00A0661E"/>
    <w:rsid w:val="00A06635"/>
    <w:rsid w:val="00A067DA"/>
    <w:rsid w:val="00A06828"/>
    <w:rsid w:val="00A06CE1"/>
    <w:rsid w:val="00A06D6C"/>
    <w:rsid w:val="00A06E5F"/>
    <w:rsid w:val="00A06E91"/>
    <w:rsid w:val="00A07585"/>
    <w:rsid w:val="00A07AA4"/>
    <w:rsid w:val="00A07BD9"/>
    <w:rsid w:val="00A1064B"/>
    <w:rsid w:val="00A106B7"/>
    <w:rsid w:val="00A1078A"/>
    <w:rsid w:val="00A1097A"/>
    <w:rsid w:val="00A10ABD"/>
    <w:rsid w:val="00A10B57"/>
    <w:rsid w:val="00A10D0E"/>
    <w:rsid w:val="00A110B7"/>
    <w:rsid w:val="00A1114D"/>
    <w:rsid w:val="00A11294"/>
    <w:rsid w:val="00A11295"/>
    <w:rsid w:val="00A112EA"/>
    <w:rsid w:val="00A11300"/>
    <w:rsid w:val="00A1145F"/>
    <w:rsid w:val="00A11880"/>
    <w:rsid w:val="00A119F4"/>
    <w:rsid w:val="00A11AB9"/>
    <w:rsid w:val="00A11B39"/>
    <w:rsid w:val="00A11BB5"/>
    <w:rsid w:val="00A11C09"/>
    <w:rsid w:val="00A11FA8"/>
    <w:rsid w:val="00A120E8"/>
    <w:rsid w:val="00A12145"/>
    <w:rsid w:val="00A124E2"/>
    <w:rsid w:val="00A1275A"/>
    <w:rsid w:val="00A12B0B"/>
    <w:rsid w:val="00A12D72"/>
    <w:rsid w:val="00A1305A"/>
    <w:rsid w:val="00A1343F"/>
    <w:rsid w:val="00A13BB9"/>
    <w:rsid w:val="00A13C77"/>
    <w:rsid w:val="00A13E28"/>
    <w:rsid w:val="00A13EB5"/>
    <w:rsid w:val="00A143DE"/>
    <w:rsid w:val="00A144D7"/>
    <w:rsid w:val="00A14514"/>
    <w:rsid w:val="00A14945"/>
    <w:rsid w:val="00A14ECC"/>
    <w:rsid w:val="00A14EFC"/>
    <w:rsid w:val="00A150D9"/>
    <w:rsid w:val="00A1521C"/>
    <w:rsid w:val="00A155D1"/>
    <w:rsid w:val="00A15662"/>
    <w:rsid w:val="00A157F1"/>
    <w:rsid w:val="00A159D3"/>
    <w:rsid w:val="00A15B7B"/>
    <w:rsid w:val="00A15F75"/>
    <w:rsid w:val="00A165FE"/>
    <w:rsid w:val="00A166B0"/>
    <w:rsid w:val="00A16D40"/>
    <w:rsid w:val="00A170D6"/>
    <w:rsid w:val="00A1723E"/>
    <w:rsid w:val="00A172F3"/>
    <w:rsid w:val="00A1775D"/>
    <w:rsid w:val="00A17CFA"/>
    <w:rsid w:val="00A17D22"/>
    <w:rsid w:val="00A17E48"/>
    <w:rsid w:val="00A17F82"/>
    <w:rsid w:val="00A20188"/>
    <w:rsid w:val="00A20259"/>
    <w:rsid w:val="00A2026D"/>
    <w:rsid w:val="00A20471"/>
    <w:rsid w:val="00A20B24"/>
    <w:rsid w:val="00A20FE7"/>
    <w:rsid w:val="00A21076"/>
    <w:rsid w:val="00A210D6"/>
    <w:rsid w:val="00A21141"/>
    <w:rsid w:val="00A21443"/>
    <w:rsid w:val="00A214AE"/>
    <w:rsid w:val="00A215FF"/>
    <w:rsid w:val="00A2199A"/>
    <w:rsid w:val="00A21BC8"/>
    <w:rsid w:val="00A21C84"/>
    <w:rsid w:val="00A21D9C"/>
    <w:rsid w:val="00A21DA3"/>
    <w:rsid w:val="00A21E10"/>
    <w:rsid w:val="00A21E8F"/>
    <w:rsid w:val="00A21EB1"/>
    <w:rsid w:val="00A227AE"/>
    <w:rsid w:val="00A22A19"/>
    <w:rsid w:val="00A231AE"/>
    <w:rsid w:val="00A234DD"/>
    <w:rsid w:val="00A23580"/>
    <w:rsid w:val="00A23776"/>
    <w:rsid w:val="00A23FE1"/>
    <w:rsid w:val="00A246E6"/>
    <w:rsid w:val="00A24B78"/>
    <w:rsid w:val="00A24DDE"/>
    <w:rsid w:val="00A24F43"/>
    <w:rsid w:val="00A24FE4"/>
    <w:rsid w:val="00A255C9"/>
    <w:rsid w:val="00A257A3"/>
    <w:rsid w:val="00A257D4"/>
    <w:rsid w:val="00A25A03"/>
    <w:rsid w:val="00A25AE5"/>
    <w:rsid w:val="00A25C75"/>
    <w:rsid w:val="00A25D02"/>
    <w:rsid w:val="00A2600C"/>
    <w:rsid w:val="00A26103"/>
    <w:rsid w:val="00A26572"/>
    <w:rsid w:val="00A26666"/>
    <w:rsid w:val="00A26916"/>
    <w:rsid w:val="00A26933"/>
    <w:rsid w:val="00A2698F"/>
    <w:rsid w:val="00A26B70"/>
    <w:rsid w:val="00A26CF4"/>
    <w:rsid w:val="00A26D40"/>
    <w:rsid w:val="00A26E38"/>
    <w:rsid w:val="00A27109"/>
    <w:rsid w:val="00A27150"/>
    <w:rsid w:val="00A27426"/>
    <w:rsid w:val="00A274FA"/>
    <w:rsid w:val="00A27791"/>
    <w:rsid w:val="00A27D8F"/>
    <w:rsid w:val="00A27E9E"/>
    <w:rsid w:val="00A27ECD"/>
    <w:rsid w:val="00A3014F"/>
    <w:rsid w:val="00A3027B"/>
    <w:rsid w:val="00A302B9"/>
    <w:rsid w:val="00A30371"/>
    <w:rsid w:val="00A3093A"/>
    <w:rsid w:val="00A309D6"/>
    <w:rsid w:val="00A30A0C"/>
    <w:rsid w:val="00A30C56"/>
    <w:rsid w:val="00A30E47"/>
    <w:rsid w:val="00A3113F"/>
    <w:rsid w:val="00A311E5"/>
    <w:rsid w:val="00A313DA"/>
    <w:rsid w:val="00A314DB"/>
    <w:rsid w:val="00A318FF"/>
    <w:rsid w:val="00A31D19"/>
    <w:rsid w:val="00A31F29"/>
    <w:rsid w:val="00A3213B"/>
    <w:rsid w:val="00A32309"/>
    <w:rsid w:val="00A326A8"/>
    <w:rsid w:val="00A32A3A"/>
    <w:rsid w:val="00A32D13"/>
    <w:rsid w:val="00A32E9B"/>
    <w:rsid w:val="00A3300A"/>
    <w:rsid w:val="00A333D0"/>
    <w:rsid w:val="00A33661"/>
    <w:rsid w:val="00A3367D"/>
    <w:rsid w:val="00A336FA"/>
    <w:rsid w:val="00A33970"/>
    <w:rsid w:val="00A33B38"/>
    <w:rsid w:val="00A33D7E"/>
    <w:rsid w:val="00A33D81"/>
    <w:rsid w:val="00A33E99"/>
    <w:rsid w:val="00A3415A"/>
    <w:rsid w:val="00A34301"/>
    <w:rsid w:val="00A344BE"/>
    <w:rsid w:val="00A345CA"/>
    <w:rsid w:val="00A34AD5"/>
    <w:rsid w:val="00A34D52"/>
    <w:rsid w:val="00A34D5B"/>
    <w:rsid w:val="00A35224"/>
    <w:rsid w:val="00A35443"/>
    <w:rsid w:val="00A35470"/>
    <w:rsid w:val="00A355A6"/>
    <w:rsid w:val="00A362C7"/>
    <w:rsid w:val="00A368B8"/>
    <w:rsid w:val="00A36FBE"/>
    <w:rsid w:val="00A373FE"/>
    <w:rsid w:val="00A374F5"/>
    <w:rsid w:val="00A3777D"/>
    <w:rsid w:val="00A37855"/>
    <w:rsid w:val="00A37981"/>
    <w:rsid w:val="00A37BB7"/>
    <w:rsid w:val="00A37ECA"/>
    <w:rsid w:val="00A403DB"/>
    <w:rsid w:val="00A405AF"/>
    <w:rsid w:val="00A4071E"/>
    <w:rsid w:val="00A4089E"/>
    <w:rsid w:val="00A409DA"/>
    <w:rsid w:val="00A40C60"/>
    <w:rsid w:val="00A40CCC"/>
    <w:rsid w:val="00A40E7E"/>
    <w:rsid w:val="00A41411"/>
    <w:rsid w:val="00A4168E"/>
    <w:rsid w:val="00A4177F"/>
    <w:rsid w:val="00A41A3D"/>
    <w:rsid w:val="00A41A7B"/>
    <w:rsid w:val="00A41B37"/>
    <w:rsid w:val="00A42878"/>
    <w:rsid w:val="00A428C5"/>
    <w:rsid w:val="00A428E7"/>
    <w:rsid w:val="00A42A23"/>
    <w:rsid w:val="00A42BB7"/>
    <w:rsid w:val="00A42BFC"/>
    <w:rsid w:val="00A42DBA"/>
    <w:rsid w:val="00A42E39"/>
    <w:rsid w:val="00A4386F"/>
    <w:rsid w:val="00A43D39"/>
    <w:rsid w:val="00A43D65"/>
    <w:rsid w:val="00A441D7"/>
    <w:rsid w:val="00A44843"/>
    <w:rsid w:val="00A449B2"/>
    <w:rsid w:val="00A44CAA"/>
    <w:rsid w:val="00A44FB9"/>
    <w:rsid w:val="00A450EB"/>
    <w:rsid w:val="00A453B0"/>
    <w:rsid w:val="00A45869"/>
    <w:rsid w:val="00A45949"/>
    <w:rsid w:val="00A45A03"/>
    <w:rsid w:val="00A45A29"/>
    <w:rsid w:val="00A4608C"/>
    <w:rsid w:val="00A4628F"/>
    <w:rsid w:val="00A46617"/>
    <w:rsid w:val="00A468F9"/>
    <w:rsid w:val="00A46A4D"/>
    <w:rsid w:val="00A47074"/>
    <w:rsid w:val="00A475B1"/>
    <w:rsid w:val="00A475C8"/>
    <w:rsid w:val="00A47930"/>
    <w:rsid w:val="00A47DC6"/>
    <w:rsid w:val="00A50319"/>
    <w:rsid w:val="00A506AC"/>
    <w:rsid w:val="00A506C8"/>
    <w:rsid w:val="00A50918"/>
    <w:rsid w:val="00A512D0"/>
    <w:rsid w:val="00A51503"/>
    <w:rsid w:val="00A517F0"/>
    <w:rsid w:val="00A519A0"/>
    <w:rsid w:val="00A51E90"/>
    <w:rsid w:val="00A52206"/>
    <w:rsid w:val="00A52463"/>
    <w:rsid w:val="00A52467"/>
    <w:rsid w:val="00A52479"/>
    <w:rsid w:val="00A52492"/>
    <w:rsid w:val="00A529BB"/>
    <w:rsid w:val="00A52B1D"/>
    <w:rsid w:val="00A52CCD"/>
    <w:rsid w:val="00A53C13"/>
    <w:rsid w:val="00A53D33"/>
    <w:rsid w:val="00A54405"/>
    <w:rsid w:val="00A544D8"/>
    <w:rsid w:val="00A54747"/>
    <w:rsid w:val="00A54919"/>
    <w:rsid w:val="00A54983"/>
    <w:rsid w:val="00A549C6"/>
    <w:rsid w:val="00A549E7"/>
    <w:rsid w:val="00A54D31"/>
    <w:rsid w:val="00A54E6D"/>
    <w:rsid w:val="00A5500F"/>
    <w:rsid w:val="00A55729"/>
    <w:rsid w:val="00A55C76"/>
    <w:rsid w:val="00A55CE9"/>
    <w:rsid w:val="00A55F5C"/>
    <w:rsid w:val="00A562B3"/>
    <w:rsid w:val="00A562D8"/>
    <w:rsid w:val="00A566FC"/>
    <w:rsid w:val="00A5680A"/>
    <w:rsid w:val="00A572C1"/>
    <w:rsid w:val="00A57434"/>
    <w:rsid w:val="00A57C7C"/>
    <w:rsid w:val="00A57D8C"/>
    <w:rsid w:val="00A57E62"/>
    <w:rsid w:val="00A60642"/>
    <w:rsid w:val="00A6079F"/>
    <w:rsid w:val="00A60911"/>
    <w:rsid w:val="00A60C26"/>
    <w:rsid w:val="00A60E72"/>
    <w:rsid w:val="00A610E9"/>
    <w:rsid w:val="00A6120E"/>
    <w:rsid w:val="00A61263"/>
    <w:rsid w:val="00A61268"/>
    <w:rsid w:val="00A61424"/>
    <w:rsid w:val="00A61466"/>
    <w:rsid w:val="00A61890"/>
    <w:rsid w:val="00A61D67"/>
    <w:rsid w:val="00A62315"/>
    <w:rsid w:val="00A6234D"/>
    <w:rsid w:val="00A62426"/>
    <w:rsid w:val="00A62573"/>
    <w:rsid w:val="00A6265B"/>
    <w:rsid w:val="00A62A59"/>
    <w:rsid w:val="00A62CD6"/>
    <w:rsid w:val="00A63096"/>
    <w:rsid w:val="00A63304"/>
    <w:rsid w:val="00A63408"/>
    <w:rsid w:val="00A636EE"/>
    <w:rsid w:val="00A63843"/>
    <w:rsid w:val="00A63BF5"/>
    <w:rsid w:val="00A6405A"/>
    <w:rsid w:val="00A64827"/>
    <w:rsid w:val="00A652F6"/>
    <w:rsid w:val="00A65611"/>
    <w:rsid w:val="00A6586F"/>
    <w:rsid w:val="00A65910"/>
    <w:rsid w:val="00A65D94"/>
    <w:rsid w:val="00A65F86"/>
    <w:rsid w:val="00A6673D"/>
    <w:rsid w:val="00A6690D"/>
    <w:rsid w:val="00A669D2"/>
    <w:rsid w:val="00A66C1E"/>
    <w:rsid w:val="00A66DC3"/>
    <w:rsid w:val="00A66F46"/>
    <w:rsid w:val="00A67414"/>
    <w:rsid w:val="00A67481"/>
    <w:rsid w:val="00A674E3"/>
    <w:rsid w:val="00A6791C"/>
    <w:rsid w:val="00A67C34"/>
    <w:rsid w:val="00A7000F"/>
    <w:rsid w:val="00A70060"/>
    <w:rsid w:val="00A701A5"/>
    <w:rsid w:val="00A701FF"/>
    <w:rsid w:val="00A70419"/>
    <w:rsid w:val="00A70841"/>
    <w:rsid w:val="00A70E6A"/>
    <w:rsid w:val="00A71093"/>
    <w:rsid w:val="00A710E1"/>
    <w:rsid w:val="00A711CF"/>
    <w:rsid w:val="00A7164C"/>
    <w:rsid w:val="00A716C5"/>
    <w:rsid w:val="00A71894"/>
    <w:rsid w:val="00A71920"/>
    <w:rsid w:val="00A71AEE"/>
    <w:rsid w:val="00A71CDA"/>
    <w:rsid w:val="00A72102"/>
    <w:rsid w:val="00A72381"/>
    <w:rsid w:val="00A728DA"/>
    <w:rsid w:val="00A72AFE"/>
    <w:rsid w:val="00A72B58"/>
    <w:rsid w:val="00A72D23"/>
    <w:rsid w:val="00A72E0A"/>
    <w:rsid w:val="00A72ECB"/>
    <w:rsid w:val="00A72EDD"/>
    <w:rsid w:val="00A72F21"/>
    <w:rsid w:val="00A72FA5"/>
    <w:rsid w:val="00A735E4"/>
    <w:rsid w:val="00A7361E"/>
    <w:rsid w:val="00A73621"/>
    <w:rsid w:val="00A73A11"/>
    <w:rsid w:val="00A73FCB"/>
    <w:rsid w:val="00A7421D"/>
    <w:rsid w:val="00A74228"/>
    <w:rsid w:val="00A7424E"/>
    <w:rsid w:val="00A745C1"/>
    <w:rsid w:val="00A74A22"/>
    <w:rsid w:val="00A74B5A"/>
    <w:rsid w:val="00A74EF2"/>
    <w:rsid w:val="00A752CE"/>
    <w:rsid w:val="00A753A5"/>
    <w:rsid w:val="00A7540C"/>
    <w:rsid w:val="00A75A51"/>
    <w:rsid w:val="00A75CB8"/>
    <w:rsid w:val="00A75DB0"/>
    <w:rsid w:val="00A76518"/>
    <w:rsid w:val="00A76519"/>
    <w:rsid w:val="00A76526"/>
    <w:rsid w:val="00A768CD"/>
    <w:rsid w:val="00A76B5B"/>
    <w:rsid w:val="00A76D07"/>
    <w:rsid w:val="00A76FEA"/>
    <w:rsid w:val="00A77286"/>
    <w:rsid w:val="00A773E5"/>
    <w:rsid w:val="00A77A0B"/>
    <w:rsid w:val="00A77DF7"/>
    <w:rsid w:val="00A80A69"/>
    <w:rsid w:val="00A80D84"/>
    <w:rsid w:val="00A81278"/>
    <w:rsid w:val="00A81367"/>
    <w:rsid w:val="00A815E1"/>
    <w:rsid w:val="00A8184D"/>
    <w:rsid w:val="00A81867"/>
    <w:rsid w:val="00A819FC"/>
    <w:rsid w:val="00A81E47"/>
    <w:rsid w:val="00A82177"/>
    <w:rsid w:val="00A823C4"/>
    <w:rsid w:val="00A82655"/>
    <w:rsid w:val="00A8278C"/>
    <w:rsid w:val="00A8285D"/>
    <w:rsid w:val="00A83004"/>
    <w:rsid w:val="00A8332F"/>
    <w:rsid w:val="00A8351B"/>
    <w:rsid w:val="00A8359C"/>
    <w:rsid w:val="00A83AAA"/>
    <w:rsid w:val="00A83D57"/>
    <w:rsid w:val="00A83E0E"/>
    <w:rsid w:val="00A8440F"/>
    <w:rsid w:val="00A851F2"/>
    <w:rsid w:val="00A85273"/>
    <w:rsid w:val="00A8545F"/>
    <w:rsid w:val="00A85650"/>
    <w:rsid w:val="00A85822"/>
    <w:rsid w:val="00A85936"/>
    <w:rsid w:val="00A85FCD"/>
    <w:rsid w:val="00A86623"/>
    <w:rsid w:val="00A86803"/>
    <w:rsid w:val="00A869A7"/>
    <w:rsid w:val="00A86E42"/>
    <w:rsid w:val="00A8704B"/>
    <w:rsid w:val="00A871EF"/>
    <w:rsid w:val="00A87216"/>
    <w:rsid w:val="00A87467"/>
    <w:rsid w:val="00A901E3"/>
    <w:rsid w:val="00A90A7D"/>
    <w:rsid w:val="00A90BCF"/>
    <w:rsid w:val="00A90D9C"/>
    <w:rsid w:val="00A90DC0"/>
    <w:rsid w:val="00A91193"/>
    <w:rsid w:val="00A91728"/>
    <w:rsid w:val="00A91751"/>
    <w:rsid w:val="00A91755"/>
    <w:rsid w:val="00A91ADF"/>
    <w:rsid w:val="00A91B1B"/>
    <w:rsid w:val="00A91C32"/>
    <w:rsid w:val="00A91C44"/>
    <w:rsid w:val="00A91DDB"/>
    <w:rsid w:val="00A91EA7"/>
    <w:rsid w:val="00A9203E"/>
    <w:rsid w:val="00A920E1"/>
    <w:rsid w:val="00A92107"/>
    <w:rsid w:val="00A9269D"/>
    <w:rsid w:val="00A92E21"/>
    <w:rsid w:val="00A92F33"/>
    <w:rsid w:val="00A9311C"/>
    <w:rsid w:val="00A9318D"/>
    <w:rsid w:val="00A93305"/>
    <w:rsid w:val="00A93899"/>
    <w:rsid w:val="00A93A58"/>
    <w:rsid w:val="00A93FA5"/>
    <w:rsid w:val="00A940E5"/>
    <w:rsid w:val="00A9464C"/>
    <w:rsid w:val="00A94883"/>
    <w:rsid w:val="00A94CC4"/>
    <w:rsid w:val="00A950ED"/>
    <w:rsid w:val="00A95316"/>
    <w:rsid w:val="00A955C8"/>
    <w:rsid w:val="00A95808"/>
    <w:rsid w:val="00A95A13"/>
    <w:rsid w:val="00A95BCA"/>
    <w:rsid w:val="00A95FDE"/>
    <w:rsid w:val="00A96067"/>
    <w:rsid w:val="00A962A7"/>
    <w:rsid w:val="00A964E5"/>
    <w:rsid w:val="00A96799"/>
    <w:rsid w:val="00A96824"/>
    <w:rsid w:val="00A96953"/>
    <w:rsid w:val="00A96DD5"/>
    <w:rsid w:val="00A972AD"/>
    <w:rsid w:val="00A975FC"/>
    <w:rsid w:val="00A97D8E"/>
    <w:rsid w:val="00AA00FB"/>
    <w:rsid w:val="00AA0494"/>
    <w:rsid w:val="00AA0A3F"/>
    <w:rsid w:val="00AA0B28"/>
    <w:rsid w:val="00AA0D88"/>
    <w:rsid w:val="00AA0FBB"/>
    <w:rsid w:val="00AA0FCC"/>
    <w:rsid w:val="00AA12F9"/>
    <w:rsid w:val="00AA15BF"/>
    <w:rsid w:val="00AA16E5"/>
    <w:rsid w:val="00AA1916"/>
    <w:rsid w:val="00AA1C72"/>
    <w:rsid w:val="00AA1CF5"/>
    <w:rsid w:val="00AA1D8E"/>
    <w:rsid w:val="00AA24AC"/>
    <w:rsid w:val="00AA27D8"/>
    <w:rsid w:val="00AA2912"/>
    <w:rsid w:val="00AA2B63"/>
    <w:rsid w:val="00AA2DF5"/>
    <w:rsid w:val="00AA3726"/>
    <w:rsid w:val="00AA3979"/>
    <w:rsid w:val="00AA3AB4"/>
    <w:rsid w:val="00AA3F73"/>
    <w:rsid w:val="00AA3FBD"/>
    <w:rsid w:val="00AA4080"/>
    <w:rsid w:val="00AA41B8"/>
    <w:rsid w:val="00AA4762"/>
    <w:rsid w:val="00AA4975"/>
    <w:rsid w:val="00AA4B0F"/>
    <w:rsid w:val="00AA4C77"/>
    <w:rsid w:val="00AA4D27"/>
    <w:rsid w:val="00AA4F2B"/>
    <w:rsid w:val="00AA4F8F"/>
    <w:rsid w:val="00AA4F92"/>
    <w:rsid w:val="00AA4FA1"/>
    <w:rsid w:val="00AA51F7"/>
    <w:rsid w:val="00AA54B3"/>
    <w:rsid w:val="00AA55C7"/>
    <w:rsid w:val="00AA55E1"/>
    <w:rsid w:val="00AA5A62"/>
    <w:rsid w:val="00AA5DA3"/>
    <w:rsid w:val="00AA5F06"/>
    <w:rsid w:val="00AA603D"/>
    <w:rsid w:val="00AA61F6"/>
    <w:rsid w:val="00AA6219"/>
    <w:rsid w:val="00AA6442"/>
    <w:rsid w:val="00AA6726"/>
    <w:rsid w:val="00AA6B47"/>
    <w:rsid w:val="00AA6CDA"/>
    <w:rsid w:val="00AA6CFB"/>
    <w:rsid w:val="00AA6DF9"/>
    <w:rsid w:val="00AA731A"/>
    <w:rsid w:val="00AA750F"/>
    <w:rsid w:val="00AA7B35"/>
    <w:rsid w:val="00AB0107"/>
    <w:rsid w:val="00AB0303"/>
    <w:rsid w:val="00AB0598"/>
    <w:rsid w:val="00AB0C61"/>
    <w:rsid w:val="00AB1150"/>
    <w:rsid w:val="00AB117C"/>
    <w:rsid w:val="00AB12BF"/>
    <w:rsid w:val="00AB12CE"/>
    <w:rsid w:val="00AB1423"/>
    <w:rsid w:val="00AB1892"/>
    <w:rsid w:val="00AB1AF6"/>
    <w:rsid w:val="00AB1BBD"/>
    <w:rsid w:val="00AB1C66"/>
    <w:rsid w:val="00AB1E15"/>
    <w:rsid w:val="00AB1F02"/>
    <w:rsid w:val="00AB221B"/>
    <w:rsid w:val="00AB2385"/>
    <w:rsid w:val="00AB242C"/>
    <w:rsid w:val="00AB266E"/>
    <w:rsid w:val="00AB2BF1"/>
    <w:rsid w:val="00AB2EDE"/>
    <w:rsid w:val="00AB2FAC"/>
    <w:rsid w:val="00AB2FCB"/>
    <w:rsid w:val="00AB318A"/>
    <w:rsid w:val="00AB339C"/>
    <w:rsid w:val="00AB34F1"/>
    <w:rsid w:val="00AB3519"/>
    <w:rsid w:val="00AB360C"/>
    <w:rsid w:val="00AB3659"/>
    <w:rsid w:val="00AB39C1"/>
    <w:rsid w:val="00AB3C53"/>
    <w:rsid w:val="00AB3CD0"/>
    <w:rsid w:val="00AB3D42"/>
    <w:rsid w:val="00AB45D6"/>
    <w:rsid w:val="00AB4623"/>
    <w:rsid w:val="00AB4E10"/>
    <w:rsid w:val="00AB5376"/>
    <w:rsid w:val="00AB5463"/>
    <w:rsid w:val="00AB54C5"/>
    <w:rsid w:val="00AB582A"/>
    <w:rsid w:val="00AB5AC0"/>
    <w:rsid w:val="00AB5C2B"/>
    <w:rsid w:val="00AB5DDB"/>
    <w:rsid w:val="00AB5DFB"/>
    <w:rsid w:val="00AB5DFE"/>
    <w:rsid w:val="00AB5F12"/>
    <w:rsid w:val="00AB6097"/>
    <w:rsid w:val="00AB64B7"/>
    <w:rsid w:val="00AB6568"/>
    <w:rsid w:val="00AB66A7"/>
    <w:rsid w:val="00AB67A9"/>
    <w:rsid w:val="00AB6819"/>
    <w:rsid w:val="00AB68DB"/>
    <w:rsid w:val="00AB6C07"/>
    <w:rsid w:val="00AB6E26"/>
    <w:rsid w:val="00AB6F2E"/>
    <w:rsid w:val="00AB77D5"/>
    <w:rsid w:val="00AB7A23"/>
    <w:rsid w:val="00AC0567"/>
    <w:rsid w:val="00AC056A"/>
    <w:rsid w:val="00AC05DE"/>
    <w:rsid w:val="00AC0D8A"/>
    <w:rsid w:val="00AC0E98"/>
    <w:rsid w:val="00AC100B"/>
    <w:rsid w:val="00AC1357"/>
    <w:rsid w:val="00AC1572"/>
    <w:rsid w:val="00AC1669"/>
    <w:rsid w:val="00AC1757"/>
    <w:rsid w:val="00AC18A4"/>
    <w:rsid w:val="00AC1A47"/>
    <w:rsid w:val="00AC1CB5"/>
    <w:rsid w:val="00AC1D23"/>
    <w:rsid w:val="00AC2089"/>
    <w:rsid w:val="00AC208E"/>
    <w:rsid w:val="00AC2625"/>
    <w:rsid w:val="00AC2694"/>
    <w:rsid w:val="00AC26D7"/>
    <w:rsid w:val="00AC2772"/>
    <w:rsid w:val="00AC283B"/>
    <w:rsid w:val="00AC29F9"/>
    <w:rsid w:val="00AC2BAA"/>
    <w:rsid w:val="00AC2EBA"/>
    <w:rsid w:val="00AC2ED1"/>
    <w:rsid w:val="00AC30FB"/>
    <w:rsid w:val="00AC3178"/>
    <w:rsid w:val="00AC33E8"/>
    <w:rsid w:val="00AC34C6"/>
    <w:rsid w:val="00AC37CC"/>
    <w:rsid w:val="00AC3A23"/>
    <w:rsid w:val="00AC3B37"/>
    <w:rsid w:val="00AC3BBA"/>
    <w:rsid w:val="00AC4235"/>
    <w:rsid w:val="00AC440B"/>
    <w:rsid w:val="00AC4847"/>
    <w:rsid w:val="00AC4A5B"/>
    <w:rsid w:val="00AC4C2C"/>
    <w:rsid w:val="00AC4C45"/>
    <w:rsid w:val="00AC4C4C"/>
    <w:rsid w:val="00AC4E32"/>
    <w:rsid w:val="00AC4E93"/>
    <w:rsid w:val="00AC5018"/>
    <w:rsid w:val="00AC52F9"/>
    <w:rsid w:val="00AC5596"/>
    <w:rsid w:val="00AC5879"/>
    <w:rsid w:val="00AC5958"/>
    <w:rsid w:val="00AC5986"/>
    <w:rsid w:val="00AC5991"/>
    <w:rsid w:val="00AC5B88"/>
    <w:rsid w:val="00AC5C0A"/>
    <w:rsid w:val="00AC5FF6"/>
    <w:rsid w:val="00AC6904"/>
    <w:rsid w:val="00AC69CA"/>
    <w:rsid w:val="00AC6B5A"/>
    <w:rsid w:val="00AC6BBF"/>
    <w:rsid w:val="00AC6E85"/>
    <w:rsid w:val="00AC6EC1"/>
    <w:rsid w:val="00AC7171"/>
    <w:rsid w:val="00AC7308"/>
    <w:rsid w:val="00AC749C"/>
    <w:rsid w:val="00AC7668"/>
    <w:rsid w:val="00AC7C36"/>
    <w:rsid w:val="00AC7CF4"/>
    <w:rsid w:val="00AD024A"/>
    <w:rsid w:val="00AD02E2"/>
    <w:rsid w:val="00AD03D8"/>
    <w:rsid w:val="00AD05C8"/>
    <w:rsid w:val="00AD0871"/>
    <w:rsid w:val="00AD08C3"/>
    <w:rsid w:val="00AD0AA5"/>
    <w:rsid w:val="00AD0CD3"/>
    <w:rsid w:val="00AD0EBC"/>
    <w:rsid w:val="00AD0FC7"/>
    <w:rsid w:val="00AD12A0"/>
    <w:rsid w:val="00AD143B"/>
    <w:rsid w:val="00AD152E"/>
    <w:rsid w:val="00AD1656"/>
    <w:rsid w:val="00AD17F6"/>
    <w:rsid w:val="00AD1904"/>
    <w:rsid w:val="00AD1F69"/>
    <w:rsid w:val="00AD1FA5"/>
    <w:rsid w:val="00AD20C6"/>
    <w:rsid w:val="00AD2318"/>
    <w:rsid w:val="00AD2955"/>
    <w:rsid w:val="00AD2EE2"/>
    <w:rsid w:val="00AD2F56"/>
    <w:rsid w:val="00AD387E"/>
    <w:rsid w:val="00AD3A5C"/>
    <w:rsid w:val="00AD3C8C"/>
    <w:rsid w:val="00AD3DB3"/>
    <w:rsid w:val="00AD3DCE"/>
    <w:rsid w:val="00AD4576"/>
    <w:rsid w:val="00AD49F4"/>
    <w:rsid w:val="00AD4ADE"/>
    <w:rsid w:val="00AD4D72"/>
    <w:rsid w:val="00AD53D8"/>
    <w:rsid w:val="00AD5D17"/>
    <w:rsid w:val="00AD5F59"/>
    <w:rsid w:val="00AD6037"/>
    <w:rsid w:val="00AD645D"/>
    <w:rsid w:val="00AD64D2"/>
    <w:rsid w:val="00AD659B"/>
    <w:rsid w:val="00AD65B7"/>
    <w:rsid w:val="00AD67C1"/>
    <w:rsid w:val="00AD6AA0"/>
    <w:rsid w:val="00AD6B21"/>
    <w:rsid w:val="00AD6C41"/>
    <w:rsid w:val="00AD6CE7"/>
    <w:rsid w:val="00AD6D8D"/>
    <w:rsid w:val="00AD6E90"/>
    <w:rsid w:val="00AD703A"/>
    <w:rsid w:val="00AD72EE"/>
    <w:rsid w:val="00AD73A8"/>
    <w:rsid w:val="00AD7587"/>
    <w:rsid w:val="00AD75CA"/>
    <w:rsid w:val="00AD778A"/>
    <w:rsid w:val="00AD7939"/>
    <w:rsid w:val="00AD79F3"/>
    <w:rsid w:val="00AE019B"/>
    <w:rsid w:val="00AE037C"/>
    <w:rsid w:val="00AE0670"/>
    <w:rsid w:val="00AE0731"/>
    <w:rsid w:val="00AE076F"/>
    <w:rsid w:val="00AE0C28"/>
    <w:rsid w:val="00AE0C82"/>
    <w:rsid w:val="00AE0DB1"/>
    <w:rsid w:val="00AE0ED8"/>
    <w:rsid w:val="00AE0FDD"/>
    <w:rsid w:val="00AE144A"/>
    <w:rsid w:val="00AE14C0"/>
    <w:rsid w:val="00AE1BCA"/>
    <w:rsid w:val="00AE1C75"/>
    <w:rsid w:val="00AE1D4C"/>
    <w:rsid w:val="00AE1F82"/>
    <w:rsid w:val="00AE219E"/>
    <w:rsid w:val="00AE2269"/>
    <w:rsid w:val="00AE255E"/>
    <w:rsid w:val="00AE26EB"/>
    <w:rsid w:val="00AE2C7D"/>
    <w:rsid w:val="00AE302C"/>
    <w:rsid w:val="00AE3046"/>
    <w:rsid w:val="00AE3147"/>
    <w:rsid w:val="00AE3443"/>
    <w:rsid w:val="00AE35B1"/>
    <w:rsid w:val="00AE3728"/>
    <w:rsid w:val="00AE387F"/>
    <w:rsid w:val="00AE3C72"/>
    <w:rsid w:val="00AE3E87"/>
    <w:rsid w:val="00AE4097"/>
    <w:rsid w:val="00AE40E3"/>
    <w:rsid w:val="00AE40E4"/>
    <w:rsid w:val="00AE416A"/>
    <w:rsid w:val="00AE41CD"/>
    <w:rsid w:val="00AE42E9"/>
    <w:rsid w:val="00AE4354"/>
    <w:rsid w:val="00AE4562"/>
    <w:rsid w:val="00AE47B3"/>
    <w:rsid w:val="00AE47CE"/>
    <w:rsid w:val="00AE4BBF"/>
    <w:rsid w:val="00AE4D16"/>
    <w:rsid w:val="00AE5345"/>
    <w:rsid w:val="00AE548F"/>
    <w:rsid w:val="00AE5525"/>
    <w:rsid w:val="00AE592D"/>
    <w:rsid w:val="00AE59B3"/>
    <w:rsid w:val="00AE5A28"/>
    <w:rsid w:val="00AE5CC3"/>
    <w:rsid w:val="00AE60EC"/>
    <w:rsid w:val="00AE610B"/>
    <w:rsid w:val="00AE6663"/>
    <w:rsid w:val="00AE6C3B"/>
    <w:rsid w:val="00AE6F74"/>
    <w:rsid w:val="00AE7151"/>
    <w:rsid w:val="00AE719C"/>
    <w:rsid w:val="00AE7265"/>
    <w:rsid w:val="00AE757B"/>
    <w:rsid w:val="00AE7C33"/>
    <w:rsid w:val="00AE7D44"/>
    <w:rsid w:val="00AF00D4"/>
    <w:rsid w:val="00AF012B"/>
    <w:rsid w:val="00AF0366"/>
    <w:rsid w:val="00AF042B"/>
    <w:rsid w:val="00AF069F"/>
    <w:rsid w:val="00AF083B"/>
    <w:rsid w:val="00AF0A2D"/>
    <w:rsid w:val="00AF0C28"/>
    <w:rsid w:val="00AF0CF9"/>
    <w:rsid w:val="00AF0DC8"/>
    <w:rsid w:val="00AF0DC9"/>
    <w:rsid w:val="00AF0EC0"/>
    <w:rsid w:val="00AF0EF8"/>
    <w:rsid w:val="00AF101C"/>
    <w:rsid w:val="00AF1155"/>
    <w:rsid w:val="00AF1798"/>
    <w:rsid w:val="00AF180E"/>
    <w:rsid w:val="00AF1860"/>
    <w:rsid w:val="00AF1912"/>
    <w:rsid w:val="00AF1C19"/>
    <w:rsid w:val="00AF2123"/>
    <w:rsid w:val="00AF2171"/>
    <w:rsid w:val="00AF28CA"/>
    <w:rsid w:val="00AF2917"/>
    <w:rsid w:val="00AF2B06"/>
    <w:rsid w:val="00AF2C8E"/>
    <w:rsid w:val="00AF2DD6"/>
    <w:rsid w:val="00AF2FB5"/>
    <w:rsid w:val="00AF3398"/>
    <w:rsid w:val="00AF3896"/>
    <w:rsid w:val="00AF3910"/>
    <w:rsid w:val="00AF3A2F"/>
    <w:rsid w:val="00AF3CF4"/>
    <w:rsid w:val="00AF3DF3"/>
    <w:rsid w:val="00AF4364"/>
    <w:rsid w:val="00AF45C2"/>
    <w:rsid w:val="00AF479E"/>
    <w:rsid w:val="00AF4888"/>
    <w:rsid w:val="00AF4AA5"/>
    <w:rsid w:val="00AF4C76"/>
    <w:rsid w:val="00AF4DDC"/>
    <w:rsid w:val="00AF4E91"/>
    <w:rsid w:val="00AF5181"/>
    <w:rsid w:val="00AF51B7"/>
    <w:rsid w:val="00AF5241"/>
    <w:rsid w:val="00AF56E0"/>
    <w:rsid w:val="00AF5844"/>
    <w:rsid w:val="00AF587B"/>
    <w:rsid w:val="00AF58F3"/>
    <w:rsid w:val="00AF595F"/>
    <w:rsid w:val="00AF5A10"/>
    <w:rsid w:val="00AF5AD8"/>
    <w:rsid w:val="00AF5BC2"/>
    <w:rsid w:val="00AF5CAE"/>
    <w:rsid w:val="00AF5D9E"/>
    <w:rsid w:val="00AF5E45"/>
    <w:rsid w:val="00AF61C8"/>
    <w:rsid w:val="00AF639E"/>
    <w:rsid w:val="00AF63AD"/>
    <w:rsid w:val="00AF6939"/>
    <w:rsid w:val="00AF6997"/>
    <w:rsid w:val="00AF69AD"/>
    <w:rsid w:val="00AF6CC3"/>
    <w:rsid w:val="00AF6DAF"/>
    <w:rsid w:val="00AF6FA3"/>
    <w:rsid w:val="00AF6FAF"/>
    <w:rsid w:val="00AF7055"/>
    <w:rsid w:val="00AF70B8"/>
    <w:rsid w:val="00AF71C0"/>
    <w:rsid w:val="00AF7252"/>
    <w:rsid w:val="00AF7288"/>
    <w:rsid w:val="00AF72F2"/>
    <w:rsid w:val="00AF73E3"/>
    <w:rsid w:val="00AF76A4"/>
    <w:rsid w:val="00AF78B4"/>
    <w:rsid w:val="00AF7A24"/>
    <w:rsid w:val="00B0035A"/>
    <w:rsid w:val="00B00917"/>
    <w:rsid w:val="00B00A40"/>
    <w:rsid w:val="00B00F86"/>
    <w:rsid w:val="00B01970"/>
    <w:rsid w:val="00B019AB"/>
    <w:rsid w:val="00B01ECC"/>
    <w:rsid w:val="00B01EE3"/>
    <w:rsid w:val="00B022BA"/>
    <w:rsid w:val="00B02443"/>
    <w:rsid w:val="00B02476"/>
    <w:rsid w:val="00B0252F"/>
    <w:rsid w:val="00B0258E"/>
    <w:rsid w:val="00B02B2D"/>
    <w:rsid w:val="00B02C68"/>
    <w:rsid w:val="00B02D7F"/>
    <w:rsid w:val="00B03127"/>
    <w:rsid w:val="00B03249"/>
    <w:rsid w:val="00B033B2"/>
    <w:rsid w:val="00B03ABF"/>
    <w:rsid w:val="00B03D5C"/>
    <w:rsid w:val="00B03F78"/>
    <w:rsid w:val="00B04008"/>
    <w:rsid w:val="00B041E3"/>
    <w:rsid w:val="00B04617"/>
    <w:rsid w:val="00B04752"/>
    <w:rsid w:val="00B04A1B"/>
    <w:rsid w:val="00B04C36"/>
    <w:rsid w:val="00B05094"/>
    <w:rsid w:val="00B05355"/>
    <w:rsid w:val="00B055D6"/>
    <w:rsid w:val="00B05718"/>
    <w:rsid w:val="00B05836"/>
    <w:rsid w:val="00B058AC"/>
    <w:rsid w:val="00B059C5"/>
    <w:rsid w:val="00B05CE6"/>
    <w:rsid w:val="00B05DCC"/>
    <w:rsid w:val="00B0633D"/>
    <w:rsid w:val="00B06721"/>
    <w:rsid w:val="00B06A29"/>
    <w:rsid w:val="00B06A90"/>
    <w:rsid w:val="00B0777A"/>
    <w:rsid w:val="00B07986"/>
    <w:rsid w:val="00B07AF2"/>
    <w:rsid w:val="00B07EFB"/>
    <w:rsid w:val="00B102FA"/>
    <w:rsid w:val="00B10328"/>
    <w:rsid w:val="00B104BA"/>
    <w:rsid w:val="00B10507"/>
    <w:rsid w:val="00B108E0"/>
    <w:rsid w:val="00B10A84"/>
    <w:rsid w:val="00B10B46"/>
    <w:rsid w:val="00B10CA9"/>
    <w:rsid w:val="00B10E2F"/>
    <w:rsid w:val="00B110C4"/>
    <w:rsid w:val="00B11225"/>
    <w:rsid w:val="00B1124E"/>
    <w:rsid w:val="00B113C7"/>
    <w:rsid w:val="00B119E1"/>
    <w:rsid w:val="00B12090"/>
    <w:rsid w:val="00B122AF"/>
    <w:rsid w:val="00B1286A"/>
    <w:rsid w:val="00B12E07"/>
    <w:rsid w:val="00B13174"/>
    <w:rsid w:val="00B13514"/>
    <w:rsid w:val="00B1373D"/>
    <w:rsid w:val="00B137F9"/>
    <w:rsid w:val="00B13E62"/>
    <w:rsid w:val="00B14168"/>
    <w:rsid w:val="00B144E6"/>
    <w:rsid w:val="00B14A0A"/>
    <w:rsid w:val="00B14E38"/>
    <w:rsid w:val="00B14E46"/>
    <w:rsid w:val="00B14EA2"/>
    <w:rsid w:val="00B14F44"/>
    <w:rsid w:val="00B15205"/>
    <w:rsid w:val="00B15255"/>
    <w:rsid w:val="00B15573"/>
    <w:rsid w:val="00B1569D"/>
    <w:rsid w:val="00B1570C"/>
    <w:rsid w:val="00B15908"/>
    <w:rsid w:val="00B15BB7"/>
    <w:rsid w:val="00B15BF6"/>
    <w:rsid w:val="00B16108"/>
    <w:rsid w:val="00B1641F"/>
    <w:rsid w:val="00B16597"/>
    <w:rsid w:val="00B16630"/>
    <w:rsid w:val="00B1669A"/>
    <w:rsid w:val="00B16B41"/>
    <w:rsid w:val="00B16B74"/>
    <w:rsid w:val="00B17105"/>
    <w:rsid w:val="00B17147"/>
    <w:rsid w:val="00B171BC"/>
    <w:rsid w:val="00B175A1"/>
    <w:rsid w:val="00B2007D"/>
    <w:rsid w:val="00B202DE"/>
    <w:rsid w:val="00B20389"/>
    <w:rsid w:val="00B2054E"/>
    <w:rsid w:val="00B2095D"/>
    <w:rsid w:val="00B21547"/>
    <w:rsid w:val="00B2182F"/>
    <w:rsid w:val="00B21A90"/>
    <w:rsid w:val="00B21AC2"/>
    <w:rsid w:val="00B21B9F"/>
    <w:rsid w:val="00B21D95"/>
    <w:rsid w:val="00B221E4"/>
    <w:rsid w:val="00B2222E"/>
    <w:rsid w:val="00B22243"/>
    <w:rsid w:val="00B2225C"/>
    <w:rsid w:val="00B22295"/>
    <w:rsid w:val="00B225F4"/>
    <w:rsid w:val="00B228DC"/>
    <w:rsid w:val="00B2293B"/>
    <w:rsid w:val="00B22C28"/>
    <w:rsid w:val="00B22E2B"/>
    <w:rsid w:val="00B22F49"/>
    <w:rsid w:val="00B22F59"/>
    <w:rsid w:val="00B2315F"/>
    <w:rsid w:val="00B23222"/>
    <w:rsid w:val="00B23435"/>
    <w:rsid w:val="00B234C1"/>
    <w:rsid w:val="00B2363E"/>
    <w:rsid w:val="00B23858"/>
    <w:rsid w:val="00B23B38"/>
    <w:rsid w:val="00B23DFF"/>
    <w:rsid w:val="00B23F33"/>
    <w:rsid w:val="00B240C9"/>
    <w:rsid w:val="00B24170"/>
    <w:rsid w:val="00B24176"/>
    <w:rsid w:val="00B24499"/>
    <w:rsid w:val="00B24685"/>
    <w:rsid w:val="00B24695"/>
    <w:rsid w:val="00B2482D"/>
    <w:rsid w:val="00B24833"/>
    <w:rsid w:val="00B24969"/>
    <w:rsid w:val="00B24F47"/>
    <w:rsid w:val="00B250EF"/>
    <w:rsid w:val="00B2516C"/>
    <w:rsid w:val="00B25970"/>
    <w:rsid w:val="00B25FA1"/>
    <w:rsid w:val="00B2605B"/>
    <w:rsid w:val="00B26287"/>
    <w:rsid w:val="00B263C7"/>
    <w:rsid w:val="00B264E4"/>
    <w:rsid w:val="00B2650B"/>
    <w:rsid w:val="00B268B1"/>
    <w:rsid w:val="00B26B22"/>
    <w:rsid w:val="00B26D22"/>
    <w:rsid w:val="00B26F11"/>
    <w:rsid w:val="00B27207"/>
    <w:rsid w:val="00B27232"/>
    <w:rsid w:val="00B273C2"/>
    <w:rsid w:val="00B27779"/>
    <w:rsid w:val="00B27784"/>
    <w:rsid w:val="00B27FDD"/>
    <w:rsid w:val="00B3031F"/>
    <w:rsid w:val="00B3050F"/>
    <w:rsid w:val="00B3065D"/>
    <w:rsid w:val="00B30783"/>
    <w:rsid w:val="00B309B8"/>
    <w:rsid w:val="00B309F2"/>
    <w:rsid w:val="00B30F83"/>
    <w:rsid w:val="00B31433"/>
    <w:rsid w:val="00B3172B"/>
    <w:rsid w:val="00B319FF"/>
    <w:rsid w:val="00B31EAB"/>
    <w:rsid w:val="00B32254"/>
    <w:rsid w:val="00B32CA8"/>
    <w:rsid w:val="00B32E7E"/>
    <w:rsid w:val="00B3304B"/>
    <w:rsid w:val="00B33137"/>
    <w:rsid w:val="00B33358"/>
    <w:rsid w:val="00B33423"/>
    <w:rsid w:val="00B337C8"/>
    <w:rsid w:val="00B33F3B"/>
    <w:rsid w:val="00B33F45"/>
    <w:rsid w:val="00B33FA9"/>
    <w:rsid w:val="00B33FCA"/>
    <w:rsid w:val="00B3423C"/>
    <w:rsid w:val="00B34A95"/>
    <w:rsid w:val="00B352D7"/>
    <w:rsid w:val="00B3537B"/>
    <w:rsid w:val="00B35404"/>
    <w:rsid w:val="00B35709"/>
    <w:rsid w:val="00B358F9"/>
    <w:rsid w:val="00B35BED"/>
    <w:rsid w:val="00B35F54"/>
    <w:rsid w:val="00B35FCC"/>
    <w:rsid w:val="00B3606B"/>
    <w:rsid w:val="00B364DE"/>
    <w:rsid w:val="00B366BC"/>
    <w:rsid w:val="00B367C2"/>
    <w:rsid w:val="00B369E7"/>
    <w:rsid w:val="00B36BA8"/>
    <w:rsid w:val="00B37133"/>
    <w:rsid w:val="00B37588"/>
    <w:rsid w:val="00B37788"/>
    <w:rsid w:val="00B37BB6"/>
    <w:rsid w:val="00B37DC3"/>
    <w:rsid w:val="00B4026C"/>
    <w:rsid w:val="00B4032B"/>
    <w:rsid w:val="00B40CDA"/>
    <w:rsid w:val="00B40FFE"/>
    <w:rsid w:val="00B4116E"/>
    <w:rsid w:val="00B411B6"/>
    <w:rsid w:val="00B4157B"/>
    <w:rsid w:val="00B41660"/>
    <w:rsid w:val="00B41772"/>
    <w:rsid w:val="00B41967"/>
    <w:rsid w:val="00B41CBE"/>
    <w:rsid w:val="00B42470"/>
    <w:rsid w:val="00B424CB"/>
    <w:rsid w:val="00B425A1"/>
    <w:rsid w:val="00B425E8"/>
    <w:rsid w:val="00B42701"/>
    <w:rsid w:val="00B4294C"/>
    <w:rsid w:val="00B42B4A"/>
    <w:rsid w:val="00B42C86"/>
    <w:rsid w:val="00B42D2B"/>
    <w:rsid w:val="00B42F59"/>
    <w:rsid w:val="00B4305A"/>
    <w:rsid w:val="00B43914"/>
    <w:rsid w:val="00B43D78"/>
    <w:rsid w:val="00B43DF6"/>
    <w:rsid w:val="00B448E6"/>
    <w:rsid w:val="00B44985"/>
    <w:rsid w:val="00B44BC1"/>
    <w:rsid w:val="00B44C6D"/>
    <w:rsid w:val="00B44D1E"/>
    <w:rsid w:val="00B44D59"/>
    <w:rsid w:val="00B45210"/>
    <w:rsid w:val="00B454AC"/>
    <w:rsid w:val="00B4551C"/>
    <w:rsid w:val="00B45531"/>
    <w:rsid w:val="00B455AE"/>
    <w:rsid w:val="00B457DD"/>
    <w:rsid w:val="00B45823"/>
    <w:rsid w:val="00B45D24"/>
    <w:rsid w:val="00B45DC5"/>
    <w:rsid w:val="00B46608"/>
    <w:rsid w:val="00B46825"/>
    <w:rsid w:val="00B46E7A"/>
    <w:rsid w:val="00B46F9D"/>
    <w:rsid w:val="00B47087"/>
    <w:rsid w:val="00B4725A"/>
    <w:rsid w:val="00B47362"/>
    <w:rsid w:val="00B4742D"/>
    <w:rsid w:val="00B47D5C"/>
    <w:rsid w:val="00B47E41"/>
    <w:rsid w:val="00B47FC2"/>
    <w:rsid w:val="00B506EF"/>
    <w:rsid w:val="00B50794"/>
    <w:rsid w:val="00B508BE"/>
    <w:rsid w:val="00B50B5D"/>
    <w:rsid w:val="00B50DAD"/>
    <w:rsid w:val="00B50EBC"/>
    <w:rsid w:val="00B50F2B"/>
    <w:rsid w:val="00B51154"/>
    <w:rsid w:val="00B511F0"/>
    <w:rsid w:val="00B513B3"/>
    <w:rsid w:val="00B51875"/>
    <w:rsid w:val="00B51968"/>
    <w:rsid w:val="00B51A2C"/>
    <w:rsid w:val="00B51BCE"/>
    <w:rsid w:val="00B51BD4"/>
    <w:rsid w:val="00B51BF1"/>
    <w:rsid w:val="00B51EDB"/>
    <w:rsid w:val="00B51FE1"/>
    <w:rsid w:val="00B51FE9"/>
    <w:rsid w:val="00B51FF7"/>
    <w:rsid w:val="00B5202A"/>
    <w:rsid w:val="00B5238A"/>
    <w:rsid w:val="00B5247A"/>
    <w:rsid w:val="00B52740"/>
    <w:rsid w:val="00B529E2"/>
    <w:rsid w:val="00B529FE"/>
    <w:rsid w:val="00B52E7A"/>
    <w:rsid w:val="00B52FA7"/>
    <w:rsid w:val="00B5309B"/>
    <w:rsid w:val="00B53ADE"/>
    <w:rsid w:val="00B53B2D"/>
    <w:rsid w:val="00B53CB0"/>
    <w:rsid w:val="00B53DF0"/>
    <w:rsid w:val="00B53E53"/>
    <w:rsid w:val="00B53EAA"/>
    <w:rsid w:val="00B53F80"/>
    <w:rsid w:val="00B53FF9"/>
    <w:rsid w:val="00B54254"/>
    <w:rsid w:val="00B544BF"/>
    <w:rsid w:val="00B54552"/>
    <w:rsid w:val="00B5459C"/>
    <w:rsid w:val="00B5460D"/>
    <w:rsid w:val="00B54956"/>
    <w:rsid w:val="00B54A89"/>
    <w:rsid w:val="00B54B15"/>
    <w:rsid w:val="00B54CC5"/>
    <w:rsid w:val="00B54EC8"/>
    <w:rsid w:val="00B550D4"/>
    <w:rsid w:val="00B552D2"/>
    <w:rsid w:val="00B55354"/>
    <w:rsid w:val="00B55394"/>
    <w:rsid w:val="00B5554E"/>
    <w:rsid w:val="00B555E8"/>
    <w:rsid w:val="00B556EE"/>
    <w:rsid w:val="00B55BCC"/>
    <w:rsid w:val="00B55C3A"/>
    <w:rsid w:val="00B55F6D"/>
    <w:rsid w:val="00B55F77"/>
    <w:rsid w:val="00B5619A"/>
    <w:rsid w:val="00B562C1"/>
    <w:rsid w:val="00B56796"/>
    <w:rsid w:val="00B5686B"/>
    <w:rsid w:val="00B56A10"/>
    <w:rsid w:val="00B56C8F"/>
    <w:rsid w:val="00B56D8F"/>
    <w:rsid w:val="00B56E16"/>
    <w:rsid w:val="00B57317"/>
    <w:rsid w:val="00B57938"/>
    <w:rsid w:val="00B57A5A"/>
    <w:rsid w:val="00B57DCB"/>
    <w:rsid w:val="00B57E69"/>
    <w:rsid w:val="00B57F93"/>
    <w:rsid w:val="00B603E7"/>
    <w:rsid w:val="00B6078E"/>
    <w:rsid w:val="00B60963"/>
    <w:rsid w:val="00B60A25"/>
    <w:rsid w:val="00B611A2"/>
    <w:rsid w:val="00B61344"/>
    <w:rsid w:val="00B6223E"/>
    <w:rsid w:val="00B624E1"/>
    <w:rsid w:val="00B62D05"/>
    <w:rsid w:val="00B63927"/>
    <w:rsid w:val="00B63B03"/>
    <w:rsid w:val="00B63B24"/>
    <w:rsid w:val="00B6400E"/>
    <w:rsid w:val="00B640DE"/>
    <w:rsid w:val="00B64110"/>
    <w:rsid w:val="00B641B5"/>
    <w:rsid w:val="00B641EA"/>
    <w:rsid w:val="00B64296"/>
    <w:rsid w:val="00B64763"/>
    <w:rsid w:val="00B64A44"/>
    <w:rsid w:val="00B64E3C"/>
    <w:rsid w:val="00B650D3"/>
    <w:rsid w:val="00B651D2"/>
    <w:rsid w:val="00B6534E"/>
    <w:rsid w:val="00B6548E"/>
    <w:rsid w:val="00B656B3"/>
    <w:rsid w:val="00B6582F"/>
    <w:rsid w:val="00B65976"/>
    <w:rsid w:val="00B65A66"/>
    <w:rsid w:val="00B667FB"/>
    <w:rsid w:val="00B6696B"/>
    <w:rsid w:val="00B66BC1"/>
    <w:rsid w:val="00B66CCD"/>
    <w:rsid w:val="00B66D8C"/>
    <w:rsid w:val="00B66ED9"/>
    <w:rsid w:val="00B67268"/>
    <w:rsid w:val="00B6743E"/>
    <w:rsid w:val="00B67569"/>
    <w:rsid w:val="00B67634"/>
    <w:rsid w:val="00B6774A"/>
    <w:rsid w:val="00B67A36"/>
    <w:rsid w:val="00B67AB3"/>
    <w:rsid w:val="00B67DA7"/>
    <w:rsid w:val="00B67E73"/>
    <w:rsid w:val="00B67FC4"/>
    <w:rsid w:val="00B70071"/>
    <w:rsid w:val="00B700E8"/>
    <w:rsid w:val="00B705FE"/>
    <w:rsid w:val="00B70AE2"/>
    <w:rsid w:val="00B70FBF"/>
    <w:rsid w:val="00B7130C"/>
    <w:rsid w:val="00B717E9"/>
    <w:rsid w:val="00B71BC4"/>
    <w:rsid w:val="00B71DFA"/>
    <w:rsid w:val="00B71E87"/>
    <w:rsid w:val="00B721A9"/>
    <w:rsid w:val="00B725ED"/>
    <w:rsid w:val="00B72BC1"/>
    <w:rsid w:val="00B72BEB"/>
    <w:rsid w:val="00B72E97"/>
    <w:rsid w:val="00B7312D"/>
    <w:rsid w:val="00B73282"/>
    <w:rsid w:val="00B73B15"/>
    <w:rsid w:val="00B73CD3"/>
    <w:rsid w:val="00B74147"/>
    <w:rsid w:val="00B74785"/>
    <w:rsid w:val="00B74866"/>
    <w:rsid w:val="00B74B09"/>
    <w:rsid w:val="00B74CE4"/>
    <w:rsid w:val="00B74E2A"/>
    <w:rsid w:val="00B750FD"/>
    <w:rsid w:val="00B75160"/>
    <w:rsid w:val="00B75169"/>
    <w:rsid w:val="00B754AD"/>
    <w:rsid w:val="00B7561F"/>
    <w:rsid w:val="00B75C74"/>
    <w:rsid w:val="00B75CB0"/>
    <w:rsid w:val="00B75FAB"/>
    <w:rsid w:val="00B75FCD"/>
    <w:rsid w:val="00B763A9"/>
    <w:rsid w:val="00B7686B"/>
    <w:rsid w:val="00B768B7"/>
    <w:rsid w:val="00B76D19"/>
    <w:rsid w:val="00B76F37"/>
    <w:rsid w:val="00B773C6"/>
    <w:rsid w:val="00B803ED"/>
    <w:rsid w:val="00B80484"/>
    <w:rsid w:val="00B8094A"/>
    <w:rsid w:val="00B80975"/>
    <w:rsid w:val="00B80BD7"/>
    <w:rsid w:val="00B80E44"/>
    <w:rsid w:val="00B80E6C"/>
    <w:rsid w:val="00B811B8"/>
    <w:rsid w:val="00B814DB"/>
    <w:rsid w:val="00B8173E"/>
    <w:rsid w:val="00B818CF"/>
    <w:rsid w:val="00B81B72"/>
    <w:rsid w:val="00B81E56"/>
    <w:rsid w:val="00B82735"/>
    <w:rsid w:val="00B82800"/>
    <w:rsid w:val="00B8295C"/>
    <w:rsid w:val="00B82F6A"/>
    <w:rsid w:val="00B8307A"/>
    <w:rsid w:val="00B8323F"/>
    <w:rsid w:val="00B8336E"/>
    <w:rsid w:val="00B83494"/>
    <w:rsid w:val="00B83966"/>
    <w:rsid w:val="00B84420"/>
    <w:rsid w:val="00B8449C"/>
    <w:rsid w:val="00B844CB"/>
    <w:rsid w:val="00B8458F"/>
    <w:rsid w:val="00B84B57"/>
    <w:rsid w:val="00B84BD6"/>
    <w:rsid w:val="00B84E28"/>
    <w:rsid w:val="00B84EB7"/>
    <w:rsid w:val="00B8516F"/>
    <w:rsid w:val="00B85718"/>
    <w:rsid w:val="00B85948"/>
    <w:rsid w:val="00B85B2E"/>
    <w:rsid w:val="00B85C69"/>
    <w:rsid w:val="00B85DEF"/>
    <w:rsid w:val="00B86337"/>
    <w:rsid w:val="00B86625"/>
    <w:rsid w:val="00B867CD"/>
    <w:rsid w:val="00B86839"/>
    <w:rsid w:val="00B868D8"/>
    <w:rsid w:val="00B86BDE"/>
    <w:rsid w:val="00B86EC1"/>
    <w:rsid w:val="00B8700B"/>
    <w:rsid w:val="00B87801"/>
    <w:rsid w:val="00B878A5"/>
    <w:rsid w:val="00B87A69"/>
    <w:rsid w:val="00B87BD8"/>
    <w:rsid w:val="00B87DCD"/>
    <w:rsid w:val="00B90A1D"/>
    <w:rsid w:val="00B90A63"/>
    <w:rsid w:val="00B90C3A"/>
    <w:rsid w:val="00B90F7E"/>
    <w:rsid w:val="00B913AC"/>
    <w:rsid w:val="00B9140A"/>
    <w:rsid w:val="00B91701"/>
    <w:rsid w:val="00B91746"/>
    <w:rsid w:val="00B919CB"/>
    <w:rsid w:val="00B91A25"/>
    <w:rsid w:val="00B91AED"/>
    <w:rsid w:val="00B91E82"/>
    <w:rsid w:val="00B91F0E"/>
    <w:rsid w:val="00B91F1C"/>
    <w:rsid w:val="00B92019"/>
    <w:rsid w:val="00B921A2"/>
    <w:rsid w:val="00B921C9"/>
    <w:rsid w:val="00B92654"/>
    <w:rsid w:val="00B9289C"/>
    <w:rsid w:val="00B92A03"/>
    <w:rsid w:val="00B92A93"/>
    <w:rsid w:val="00B92B41"/>
    <w:rsid w:val="00B93094"/>
    <w:rsid w:val="00B9311F"/>
    <w:rsid w:val="00B93596"/>
    <w:rsid w:val="00B9360D"/>
    <w:rsid w:val="00B9363C"/>
    <w:rsid w:val="00B936CC"/>
    <w:rsid w:val="00B93927"/>
    <w:rsid w:val="00B93A32"/>
    <w:rsid w:val="00B93D89"/>
    <w:rsid w:val="00B93FD5"/>
    <w:rsid w:val="00B94000"/>
    <w:rsid w:val="00B94062"/>
    <w:rsid w:val="00B94074"/>
    <w:rsid w:val="00B941CC"/>
    <w:rsid w:val="00B94415"/>
    <w:rsid w:val="00B94658"/>
    <w:rsid w:val="00B946FC"/>
    <w:rsid w:val="00B94989"/>
    <w:rsid w:val="00B949DB"/>
    <w:rsid w:val="00B94A2C"/>
    <w:rsid w:val="00B94B5B"/>
    <w:rsid w:val="00B94CB3"/>
    <w:rsid w:val="00B94F5A"/>
    <w:rsid w:val="00B95446"/>
    <w:rsid w:val="00B95C5D"/>
    <w:rsid w:val="00B95D1E"/>
    <w:rsid w:val="00B95DE8"/>
    <w:rsid w:val="00B961C3"/>
    <w:rsid w:val="00B963B4"/>
    <w:rsid w:val="00B963C5"/>
    <w:rsid w:val="00B96593"/>
    <w:rsid w:val="00B96632"/>
    <w:rsid w:val="00B9688B"/>
    <w:rsid w:val="00B96C4E"/>
    <w:rsid w:val="00B96E84"/>
    <w:rsid w:val="00B97443"/>
    <w:rsid w:val="00B9760D"/>
    <w:rsid w:val="00B977C3"/>
    <w:rsid w:val="00B97A5D"/>
    <w:rsid w:val="00B97D24"/>
    <w:rsid w:val="00BA0100"/>
    <w:rsid w:val="00BA016D"/>
    <w:rsid w:val="00BA048F"/>
    <w:rsid w:val="00BA0CBB"/>
    <w:rsid w:val="00BA0CDC"/>
    <w:rsid w:val="00BA0D7E"/>
    <w:rsid w:val="00BA0DF8"/>
    <w:rsid w:val="00BA107C"/>
    <w:rsid w:val="00BA1099"/>
    <w:rsid w:val="00BA1106"/>
    <w:rsid w:val="00BA12A6"/>
    <w:rsid w:val="00BA14E6"/>
    <w:rsid w:val="00BA1715"/>
    <w:rsid w:val="00BA1915"/>
    <w:rsid w:val="00BA1CD4"/>
    <w:rsid w:val="00BA1D3A"/>
    <w:rsid w:val="00BA263D"/>
    <w:rsid w:val="00BA2B9A"/>
    <w:rsid w:val="00BA354D"/>
    <w:rsid w:val="00BA35A8"/>
    <w:rsid w:val="00BA37E1"/>
    <w:rsid w:val="00BA38A6"/>
    <w:rsid w:val="00BA3C97"/>
    <w:rsid w:val="00BA3D24"/>
    <w:rsid w:val="00BA405B"/>
    <w:rsid w:val="00BA41CC"/>
    <w:rsid w:val="00BA4651"/>
    <w:rsid w:val="00BA478F"/>
    <w:rsid w:val="00BA530F"/>
    <w:rsid w:val="00BA536D"/>
    <w:rsid w:val="00BA54AC"/>
    <w:rsid w:val="00BA5909"/>
    <w:rsid w:val="00BA59BC"/>
    <w:rsid w:val="00BA5B01"/>
    <w:rsid w:val="00BA5F06"/>
    <w:rsid w:val="00BA5F1E"/>
    <w:rsid w:val="00BA5F4B"/>
    <w:rsid w:val="00BA5FDA"/>
    <w:rsid w:val="00BA62A5"/>
    <w:rsid w:val="00BA6758"/>
    <w:rsid w:val="00BA6B19"/>
    <w:rsid w:val="00BA6D11"/>
    <w:rsid w:val="00BA6D62"/>
    <w:rsid w:val="00BA6F0C"/>
    <w:rsid w:val="00BA71C8"/>
    <w:rsid w:val="00BA724C"/>
    <w:rsid w:val="00BA73D8"/>
    <w:rsid w:val="00BA75EC"/>
    <w:rsid w:val="00BA7925"/>
    <w:rsid w:val="00BB0250"/>
    <w:rsid w:val="00BB02EB"/>
    <w:rsid w:val="00BB04F3"/>
    <w:rsid w:val="00BB053F"/>
    <w:rsid w:val="00BB0546"/>
    <w:rsid w:val="00BB06C3"/>
    <w:rsid w:val="00BB0D2C"/>
    <w:rsid w:val="00BB0E17"/>
    <w:rsid w:val="00BB0F0A"/>
    <w:rsid w:val="00BB1711"/>
    <w:rsid w:val="00BB1789"/>
    <w:rsid w:val="00BB1BD1"/>
    <w:rsid w:val="00BB1DCD"/>
    <w:rsid w:val="00BB1F18"/>
    <w:rsid w:val="00BB25AC"/>
    <w:rsid w:val="00BB2637"/>
    <w:rsid w:val="00BB28A3"/>
    <w:rsid w:val="00BB2D1E"/>
    <w:rsid w:val="00BB2EAC"/>
    <w:rsid w:val="00BB3642"/>
    <w:rsid w:val="00BB4139"/>
    <w:rsid w:val="00BB4283"/>
    <w:rsid w:val="00BB434D"/>
    <w:rsid w:val="00BB459D"/>
    <w:rsid w:val="00BB4F05"/>
    <w:rsid w:val="00BB4FDB"/>
    <w:rsid w:val="00BB5111"/>
    <w:rsid w:val="00BB52B9"/>
    <w:rsid w:val="00BB55E4"/>
    <w:rsid w:val="00BB5BEA"/>
    <w:rsid w:val="00BB5CB9"/>
    <w:rsid w:val="00BB607A"/>
    <w:rsid w:val="00BB645F"/>
    <w:rsid w:val="00BB64EF"/>
    <w:rsid w:val="00BB652F"/>
    <w:rsid w:val="00BB6963"/>
    <w:rsid w:val="00BB6A94"/>
    <w:rsid w:val="00BB756F"/>
    <w:rsid w:val="00BB78B9"/>
    <w:rsid w:val="00BB79B2"/>
    <w:rsid w:val="00BB7A59"/>
    <w:rsid w:val="00BB7CB4"/>
    <w:rsid w:val="00BB7D99"/>
    <w:rsid w:val="00BB7EE0"/>
    <w:rsid w:val="00BC04EF"/>
    <w:rsid w:val="00BC09AD"/>
    <w:rsid w:val="00BC0A91"/>
    <w:rsid w:val="00BC0E2E"/>
    <w:rsid w:val="00BC0F01"/>
    <w:rsid w:val="00BC0F0D"/>
    <w:rsid w:val="00BC16E0"/>
    <w:rsid w:val="00BC1AD6"/>
    <w:rsid w:val="00BC1D37"/>
    <w:rsid w:val="00BC21BA"/>
    <w:rsid w:val="00BC238D"/>
    <w:rsid w:val="00BC24BB"/>
    <w:rsid w:val="00BC2614"/>
    <w:rsid w:val="00BC2674"/>
    <w:rsid w:val="00BC2A0D"/>
    <w:rsid w:val="00BC2A54"/>
    <w:rsid w:val="00BC2D0E"/>
    <w:rsid w:val="00BC2D1F"/>
    <w:rsid w:val="00BC342B"/>
    <w:rsid w:val="00BC391E"/>
    <w:rsid w:val="00BC39D8"/>
    <w:rsid w:val="00BC3B9F"/>
    <w:rsid w:val="00BC3CA1"/>
    <w:rsid w:val="00BC41EA"/>
    <w:rsid w:val="00BC4319"/>
    <w:rsid w:val="00BC4553"/>
    <w:rsid w:val="00BC476A"/>
    <w:rsid w:val="00BC4EF8"/>
    <w:rsid w:val="00BC5147"/>
    <w:rsid w:val="00BC54F6"/>
    <w:rsid w:val="00BC577D"/>
    <w:rsid w:val="00BC5C74"/>
    <w:rsid w:val="00BC5EA3"/>
    <w:rsid w:val="00BC5F43"/>
    <w:rsid w:val="00BC5FD9"/>
    <w:rsid w:val="00BC6172"/>
    <w:rsid w:val="00BC632B"/>
    <w:rsid w:val="00BC65D4"/>
    <w:rsid w:val="00BC6AC8"/>
    <w:rsid w:val="00BC6D47"/>
    <w:rsid w:val="00BC6D8D"/>
    <w:rsid w:val="00BC6EED"/>
    <w:rsid w:val="00BC6FD6"/>
    <w:rsid w:val="00BC701A"/>
    <w:rsid w:val="00BC7373"/>
    <w:rsid w:val="00BC770D"/>
    <w:rsid w:val="00BC773C"/>
    <w:rsid w:val="00BC7F0B"/>
    <w:rsid w:val="00BC7F96"/>
    <w:rsid w:val="00BD030B"/>
    <w:rsid w:val="00BD08F7"/>
    <w:rsid w:val="00BD097B"/>
    <w:rsid w:val="00BD0D2E"/>
    <w:rsid w:val="00BD10E3"/>
    <w:rsid w:val="00BD140B"/>
    <w:rsid w:val="00BD180E"/>
    <w:rsid w:val="00BD18BF"/>
    <w:rsid w:val="00BD1BEB"/>
    <w:rsid w:val="00BD1DEE"/>
    <w:rsid w:val="00BD1E15"/>
    <w:rsid w:val="00BD1F97"/>
    <w:rsid w:val="00BD1FB5"/>
    <w:rsid w:val="00BD23F5"/>
    <w:rsid w:val="00BD24B0"/>
    <w:rsid w:val="00BD2514"/>
    <w:rsid w:val="00BD259A"/>
    <w:rsid w:val="00BD25D1"/>
    <w:rsid w:val="00BD2619"/>
    <w:rsid w:val="00BD2747"/>
    <w:rsid w:val="00BD27E1"/>
    <w:rsid w:val="00BD2A2D"/>
    <w:rsid w:val="00BD2D40"/>
    <w:rsid w:val="00BD2DB7"/>
    <w:rsid w:val="00BD308A"/>
    <w:rsid w:val="00BD30F5"/>
    <w:rsid w:val="00BD3567"/>
    <w:rsid w:val="00BD3672"/>
    <w:rsid w:val="00BD36FF"/>
    <w:rsid w:val="00BD3894"/>
    <w:rsid w:val="00BD39E9"/>
    <w:rsid w:val="00BD3B56"/>
    <w:rsid w:val="00BD3C03"/>
    <w:rsid w:val="00BD4220"/>
    <w:rsid w:val="00BD4231"/>
    <w:rsid w:val="00BD4768"/>
    <w:rsid w:val="00BD4CAE"/>
    <w:rsid w:val="00BD4E03"/>
    <w:rsid w:val="00BD523E"/>
    <w:rsid w:val="00BD52B2"/>
    <w:rsid w:val="00BD5320"/>
    <w:rsid w:val="00BD56A5"/>
    <w:rsid w:val="00BD5927"/>
    <w:rsid w:val="00BD5C21"/>
    <w:rsid w:val="00BD6084"/>
    <w:rsid w:val="00BD60E8"/>
    <w:rsid w:val="00BD66BD"/>
    <w:rsid w:val="00BD693A"/>
    <w:rsid w:val="00BD6977"/>
    <w:rsid w:val="00BD6A32"/>
    <w:rsid w:val="00BD6C4F"/>
    <w:rsid w:val="00BD6DE8"/>
    <w:rsid w:val="00BD6DF3"/>
    <w:rsid w:val="00BD7170"/>
    <w:rsid w:val="00BD742F"/>
    <w:rsid w:val="00BD760B"/>
    <w:rsid w:val="00BD77DB"/>
    <w:rsid w:val="00BD7854"/>
    <w:rsid w:val="00BD7A03"/>
    <w:rsid w:val="00BD7C7F"/>
    <w:rsid w:val="00BD7CFD"/>
    <w:rsid w:val="00BD7F3B"/>
    <w:rsid w:val="00BE007C"/>
    <w:rsid w:val="00BE02D7"/>
    <w:rsid w:val="00BE04E9"/>
    <w:rsid w:val="00BE0542"/>
    <w:rsid w:val="00BE0653"/>
    <w:rsid w:val="00BE06E6"/>
    <w:rsid w:val="00BE07EB"/>
    <w:rsid w:val="00BE0C37"/>
    <w:rsid w:val="00BE0DDE"/>
    <w:rsid w:val="00BE0EA0"/>
    <w:rsid w:val="00BE0F28"/>
    <w:rsid w:val="00BE106A"/>
    <w:rsid w:val="00BE1214"/>
    <w:rsid w:val="00BE1529"/>
    <w:rsid w:val="00BE15C8"/>
    <w:rsid w:val="00BE248E"/>
    <w:rsid w:val="00BE25BC"/>
    <w:rsid w:val="00BE270E"/>
    <w:rsid w:val="00BE2AA6"/>
    <w:rsid w:val="00BE2CAC"/>
    <w:rsid w:val="00BE2D12"/>
    <w:rsid w:val="00BE3019"/>
    <w:rsid w:val="00BE3395"/>
    <w:rsid w:val="00BE344B"/>
    <w:rsid w:val="00BE37FF"/>
    <w:rsid w:val="00BE3CD9"/>
    <w:rsid w:val="00BE3D22"/>
    <w:rsid w:val="00BE3EB4"/>
    <w:rsid w:val="00BE4764"/>
    <w:rsid w:val="00BE47D1"/>
    <w:rsid w:val="00BE4A01"/>
    <w:rsid w:val="00BE4A61"/>
    <w:rsid w:val="00BE4CE0"/>
    <w:rsid w:val="00BE5042"/>
    <w:rsid w:val="00BE51A4"/>
    <w:rsid w:val="00BE55E5"/>
    <w:rsid w:val="00BE6088"/>
    <w:rsid w:val="00BE60DE"/>
    <w:rsid w:val="00BE642C"/>
    <w:rsid w:val="00BE65FD"/>
    <w:rsid w:val="00BE66FC"/>
    <w:rsid w:val="00BE67CE"/>
    <w:rsid w:val="00BE715F"/>
    <w:rsid w:val="00BE74C2"/>
    <w:rsid w:val="00BE750E"/>
    <w:rsid w:val="00BE7574"/>
    <w:rsid w:val="00BE76A0"/>
    <w:rsid w:val="00BE7B27"/>
    <w:rsid w:val="00BE7DD1"/>
    <w:rsid w:val="00BF0335"/>
    <w:rsid w:val="00BF0714"/>
    <w:rsid w:val="00BF097E"/>
    <w:rsid w:val="00BF0D42"/>
    <w:rsid w:val="00BF0D9E"/>
    <w:rsid w:val="00BF0F05"/>
    <w:rsid w:val="00BF1269"/>
    <w:rsid w:val="00BF12E8"/>
    <w:rsid w:val="00BF1BC5"/>
    <w:rsid w:val="00BF1BD5"/>
    <w:rsid w:val="00BF1D2B"/>
    <w:rsid w:val="00BF1DBA"/>
    <w:rsid w:val="00BF1ED8"/>
    <w:rsid w:val="00BF23C2"/>
    <w:rsid w:val="00BF2468"/>
    <w:rsid w:val="00BF2494"/>
    <w:rsid w:val="00BF255B"/>
    <w:rsid w:val="00BF256F"/>
    <w:rsid w:val="00BF2572"/>
    <w:rsid w:val="00BF2685"/>
    <w:rsid w:val="00BF2D75"/>
    <w:rsid w:val="00BF2DB3"/>
    <w:rsid w:val="00BF316F"/>
    <w:rsid w:val="00BF338D"/>
    <w:rsid w:val="00BF345C"/>
    <w:rsid w:val="00BF382C"/>
    <w:rsid w:val="00BF3959"/>
    <w:rsid w:val="00BF4043"/>
    <w:rsid w:val="00BF4127"/>
    <w:rsid w:val="00BF4629"/>
    <w:rsid w:val="00BF4688"/>
    <w:rsid w:val="00BF476F"/>
    <w:rsid w:val="00BF48E1"/>
    <w:rsid w:val="00BF493E"/>
    <w:rsid w:val="00BF4BD2"/>
    <w:rsid w:val="00BF4E2D"/>
    <w:rsid w:val="00BF50AD"/>
    <w:rsid w:val="00BF50F0"/>
    <w:rsid w:val="00BF5367"/>
    <w:rsid w:val="00BF54AF"/>
    <w:rsid w:val="00BF556E"/>
    <w:rsid w:val="00BF5614"/>
    <w:rsid w:val="00BF5669"/>
    <w:rsid w:val="00BF5E07"/>
    <w:rsid w:val="00BF614D"/>
    <w:rsid w:val="00BF63A7"/>
    <w:rsid w:val="00BF6614"/>
    <w:rsid w:val="00BF6813"/>
    <w:rsid w:val="00BF6FBC"/>
    <w:rsid w:val="00BF71E9"/>
    <w:rsid w:val="00BF7326"/>
    <w:rsid w:val="00BF7332"/>
    <w:rsid w:val="00BF7346"/>
    <w:rsid w:val="00BF73EB"/>
    <w:rsid w:val="00BF77F5"/>
    <w:rsid w:val="00BF7965"/>
    <w:rsid w:val="00BF79E3"/>
    <w:rsid w:val="00BF7D0F"/>
    <w:rsid w:val="00BF7DA9"/>
    <w:rsid w:val="00C00BC1"/>
    <w:rsid w:val="00C00CCA"/>
    <w:rsid w:val="00C00DA0"/>
    <w:rsid w:val="00C00EB7"/>
    <w:rsid w:val="00C01064"/>
    <w:rsid w:val="00C014B0"/>
    <w:rsid w:val="00C015E0"/>
    <w:rsid w:val="00C019B4"/>
    <w:rsid w:val="00C01D9D"/>
    <w:rsid w:val="00C01DDC"/>
    <w:rsid w:val="00C02236"/>
    <w:rsid w:val="00C026CC"/>
    <w:rsid w:val="00C02A78"/>
    <w:rsid w:val="00C02B6A"/>
    <w:rsid w:val="00C02D83"/>
    <w:rsid w:val="00C02F87"/>
    <w:rsid w:val="00C032C7"/>
    <w:rsid w:val="00C0367A"/>
    <w:rsid w:val="00C03819"/>
    <w:rsid w:val="00C03C01"/>
    <w:rsid w:val="00C03F4C"/>
    <w:rsid w:val="00C04318"/>
    <w:rsid w:val="00C04390"/>
    <w:rsid w:val="00C04710"/>
    <w:rsid w:val="00C04820"/>
    <w:rsid w:val="00C04C41"/>
    <w:rsid w:val="00C05068"/>
    <w:rsid w:val="00C053B3"/>
    <w:rsid w:val="00C05662"/>
    <w:rsid w:val="00C05C31"/>
    <w:rsid w:val="00C05F26"/>
    <w:rsid w:val="00C062DD"/>
    <w:rsid w:val="00C06335"/>
    <w:rsid w:val="00C06486"/>
    <w:rsid w:val="00C0676B"/>
    <w:rsid w:val="00C068D9"/>
    <w:rsid w:val="00C06A33"/>
    <w:rsid w:val="00C06A8D"/>
    <w:rsid w:val="00C06C15"/>
    <w:rsid w:val="00C06CB3"/>
    <w:rsid w:val="00C06EE3"/>
    <w:rsid w:val="00C06FCD"/>
    <w:rsid w:val="00C074ED"/>
    <w:rsid w:val="00C07F01"/>
    <w:rsid w:val="00C07F42"/>
    <w:rsid w:val="00C10000"/>
    <w:rsid w:val="00C10119"/>
    <w:rsid w:val="00C1028A"/>
    <w:rsid w:val="00C10A31"/>
    <w:rsid w:val="00C10AFD"/>
    <w:rsid w:val="00C10C49"/>
    <w:rsid w:val="00C1121C"/>
    <w:rsid w:val="00C113CF"/>
    <w:rsid w:val="00C117B5"/>
    <w:rsid w:val="00C11AEF"/>
    <w:rsid w:val="00C11F86"/>
    <w:rsid w:val="00C1221D"/>
    <w:rsid w:val="00C12B0C"/>
    <w:rsid w:val="00C12C44"/>
    <w:rsid w:val="00C12CCC"/>
    <w:rsid w:val="00C13094"/>
    <w:rsid w:val="00C13127"/>
    <w:rsid w:val="00C136AE"/>
    <w:rsid w:val="00C13A74"/>
    <w:rsid w:val="00C14937"/>
    <w:rsid w:val="00C14BBC"/>
    <w:rsid w:val="00C14E96"/>
    <w:rsid w:val="00C14F79"/>
    <w:rsid w:val="00C15091"/>
    <w:rsid w:val="00C1510D"/>
    <w:rsid w:val="00C152A7"/>
    <w:rsid w:val="00C15494"/>
    <w:rsid w:val="00C156A2"/>
    <w:rsid w:val="00C1595D"/>
    <w:rsid w:val="00C1599F"/>
    <w:rsid w:val="00C15CFE"/>
    <w:rsid w:val="00C15FB7"/>
    <w:rsid w:val="00C161D8"/>
    <w:rsid w:val="00C161F5"/>
    <w:rsid w:val="00C1629C"/>
    <w:rsid w:val="00C16430"/>
    <w:rsid w:val="00C16483"/>
    <w:rsid w:val="00C164A5"/>
    <w:rsid w:val="00C164D7"/>
    <w:rsid w:val="00C167CA"/>
    <w:rsid w:val="00C1682B"/>
    <w:rsid w:val="00C16835"/>
    <w:rsid w:val="00C16D8F"/>
    <w:rsid w:val="00C16F8F"/>
    <w:rsid w:val="00C17531"/>
    <w:rsid w:val="00C17597"/>
    <w:rsid w:val="00C176CD"/>
    <w:rsid w:val="00C1794C"/>
    <w:rsid w:val="00C17B37"/>
    <w:rsid w:val="00C17F49"/>
    <w:rsid w:val="00C17FD8"/>
    <w:rsid w:val="00C20142"/>
    <w:rsid w:val="00C20187"/>
    <w:rsid w:val="00C201A1"/>
    <w:rsid w:val="00C20650"/>
    <w:rsid w:val="00C208CC"/>
    <w:rsid w:val="00C20B53"/>
    <w:rsid w:val="00C20D4D"/>
    <w:rsid w:val="00C20E06"/>
    <w:rsid w:val="00C20F20"/>
    <w:rsid w:val="00C20FFA"/>
    <w:rsid w:val="00C21056"/>
    <w:rsid w:val="00C211D8"/>
    <w:rsid w:val="00C212EC"/>
    <w:rsid w:val="00C216C7"/>
    <w:rsid w:val="00C218AD"/>
    <w:rsid w:val="00C219AA"/>
    <w:rsid w:val="00C21A31"/>
    <w:rsid w:val="00C21A78"/>
    <w:rsid w:val="00C21FE6"/>
    <w:rsid w:val="00C222B4"/>
    <w:rsid w:val="00C22379"/>
    <w:rsid w:val="00C2243A"/>
    <w:rsid w:val="00C22AC2"/>
    <w:rsid w:val="00C22D45"/>
    <w:rsid w:val="00C22E2A"/>
    <w:rsid w:val="00C23203"/>
    <w:rsid w:val="00C2358D"/>
    <w:rsid w:val="00C23772"/>
    <w:rsid w:val="00C23784"/>
    <w:rsid w:val="00C237D5"/>
    <w:rsid w:val="00C239D8"/>
    <w:rsid w:val="00C23E25"/>
    <w:rsid w:val="00C24060"/>
    <w:rsid w:val="00C2455A"/>
    <w:rsid w:val="00C24767"/>
    <w:rsid w:val="00C24773"/>
    <w:rsid w:val="00C24B2A"/>
    <w:rsid w:val="00C24C9E"/>
    <w:rsid w:val="00C24CC0"/>
    <w:rsid w:val="00C250F4"/>
    <w:rsid w:val="00C25232"/>
    <w:rsid w:val="00C2564A"/>
    <w:rsid w:val="00C256D0"/>
    <w:rsid w:val="00C25767"/>
    <w:rsid w:val="00C259F3"/>
    <w:rsid w:val="00C259F7"/>
    <w:rsid w:val="00C25A63"/>
    <w:rsid w:val="00C25E20"/>
    <w:rsid w:val="00C262DC"/>
    <w:rsid w:val="00C26970"/>
    <w:rsid w:val="00C26AE7"/>
    <w:rsid w:val="00C26B23"/>
    <w:rsid w:val="00C26B2B"/>
    <w:rsid w:val="00C26BEC"/>
    <w:rsid w:val="00C26CBE"/>
    <w:rsid w:val="00C26D2A"/>
    <w:rsid w:val="00C26DA5"/>
    <w:rsid w:val="00C26DB0"/>
    <w:rsid w:val="00C26E5B"/>
    <w:rsid w:val="00C27076"/>
    <w:rsid w:val="00C27089"/>
    <w:rsid w:val="00C270C7"/>
    <w:rsid w:val="00C27153"/>
    <w:rsid w:val="00C2719E"/>
    <w:rsid w:val="00C27253"/>
    <w:rsid w:val="00C27262"/>
    <w:rsid w:val="00C2730A"/>
    <w:rsid w:val="00C2735A"/>
    <w:rsid w:val="00C275F0"/>
    <w:rsid w:val="00C276F3"/>
    <w:rsid w:val="00C27766"/>
    <w:rsid w:val="00C27869"/>
    <w:rsid w:val="00C278BD"/>
    <w:rsid w:val="00C27C3A"/>
    <w:rsid w:val="00C27E80"/>
    <w:rsid w:val="00C3001D"/>
    <w:rsid w:val="00C30023"/>
    <w:rsid w:val="00C302CE"/>
    <w:rsid w:val="00C30A7D"/>
    <w:rsid w:val="00C30C0B"/>
    <w:rsid w:val="00C30CB0"/>
    <w:rsid w:val="00C31304"/>
    <w:rsid w:val="00C31627"/>
    <w:rsid w:val="00C31C0E"/>
    <w:rsid w:val="00C31D50"/>
    <w:rsid w:val="00C31D99"/>
    <w:rsid w:val="00C31F27"/>
    <w:rsid w:val="00C31F3A"/>
    <w:rsid w:val="00C32074"/>
    <w:rsid w:val="00C32156"/>
    <w:rsid w:val="00C321FC"/>
    <w:rsid w:val="00C3222F"/>
    <w:rsid w:val="00C3254D"/>
    <w:rsid w:val="00C32685"/>
    <w:rsid w:val="00C32932"/>
    <w:rsid w:val="00C329E8"/>
    <w:rsid w:val="00C329F5"/>
    <w:rsid w:val="00C329F6"/>
    <w:rsid w:val="00C32E34"/>
    <w:rsid w:val="00C32F14"/>
    <w:rsid w:val="00C32FBC"/>
    <w:rsid w:val="00C3338C"/>
    <w:rsid w:val="00C333F7"/>
    <w:rsid w:val="00C33AEA"/>
    <w:rsid w:val="00C33F61"/>
    <w:rsid w:val="00C340F3"/>
    <w:rsid w:val="00C342C7"/>
    <w:rsid w:val="00C34324"/>
    <w:rsid w:val="00C34552"/>
    <w:rsid w:val="00C348F4"/>
    <w:rsid w:val="00C34B43"/>
    <w:rsid w:val="00C34B79"/>
    <w:rsid w:val="00C34C73"/>
    <w:rsid w:val="00C34E78"/>
    <w:rsid w:val="00C35601"/>
    <w:rsid w:val="00C35B6B"/>
    <w:rsid w:val="00C35C7A"/>
    <w:rsid w:val="00C35F7F"/>
    <w:rsid w:val="00C3622F"/>
    <w:rsid w:val="00C3638B"/>
    <w:rsid w:val="00C36674"/>
    <w:rsid w:val="00C366C1"/>
    <w:rsid w:val="00C36736"/>
    <w:rsid w:val="00C37048"/>
    <w:rsid w:val="00C37307"/>
    <w:rsid w:val="00C373CC"/>
    <w:rsid w:val="00C376CD"/>
    <w:rsid w:val="00C379B8"/>
    <w:rsid w:val="00C37B50"/>
    <w:rsid w:val="00C37F44"/>
    <w:rsid w:val="00C401CC"/>
    <w:rsid w:val="00C403A7"/>
    <w:rsid w:val="00C4057D"/>
    <w:rsid w:val="00C4061A"/>
    <w:rsid w:val="00C408FC"/>
    <w:rsid w:val="00C40DC6"/>
    <w:rsid w:val="00C40F00"/>
    <w:rsid w:val="00C4111A"/>
    <w:rsid w:val="00C41863"/>
    <w:rsid w:val="00C41A61"/>
    <w:rsid w:val="00C41ACA"/>
    <w:rsid w:val="00C41C22"/>
    <w:rsid w:val="00C41F9A"/>
    <w:rsid w:val="00C4258E"/>
    <w:rsid w:val="00C428B8"/>
    <w:rsid w:val="00C429E1"/>
    <w:rsid w:val="00C42C7D"/>
    <w:rsid w:val="00C42E69"/>
    <w:rsid w:val="00C42FAD"/>
    <w:rsid w:val="00C4318E"/>
    <w:rsid w:val="00C431FA"/>
    <w:rsid w:val="00C4321C"/>
    <w:rsid w:val="00C43838"/>
    <w:rsid w:val="00C43B8F"/>
    <w:rsid w:val="00C43EC8"/>
    <w:rsid w:val="00C44147"/>
    <w:rsid w:val="00C4433B"/>
    <w:rsid w:val="00C44449"/>
    <w:rsid w:val="00C44538"/>
    <w:rsid w:val="00C44603"/>
    <w:rsid w:val="00C447E9"/>
    <w:rsid w:val="00C449A2"/>
    <w:rsid w:val="00C44D17"/>
    <w:rsid w:val="00C44E5A"/>
    <w:rsid w:val="00C4529A"/>
    <w:rsid w:val="00C454F9"/>
    <w:rsid w:val="00C45AA6"/>
    <w:rsid w:val="00C45BA2"/>
    <w:rsid w:val="00C45D6D"/>
    <w:rsid w:val="00C45DD2"/>
    <w:rsid w:val="00C45DE8"/>
    <w:rsid w:val="00C45F2A"/>
    <w:rsid w:val="00C46222"/>
    <w:rsid w:val="00C462C5"/>
    <w:rsid w:val="00C46414"/>
    <w:rsid w:val="00C46417"/>
    <w:rsid w:val="00C46A73"/>
    <w:rsid w:val="00C46C36"/>
    <w:rsid w:val="00C46DC2"/>
    <w:rsid w:val="00C47331"/>
    <w:rsid w:val="00C473E8"/>
    <w:rsid w:val="00C47595"/>
    <w:rsid w:val="00C475F3"/>
    <w:rsid w:val="00C47B05"/>
    <w:rsid w:val="00C47C45"/>
    <w:rsid w:val="00C47DA1"/>
    <w:rsid w:val="00C5001E"/>
    <w:rsid w:val="00C502B0"/>
    <w:rsid w:val="00C50559"/>
    <w:rsid w:val="00C505C9"/>
    <w:rsid w:val="00C50608"/>
    <w:rsid w:val="00C51044"/>
    <w:rsid w:val="00C51092"/>
    <w:rsid w:val="00C513BA"/>
    <w:rsid w:val="00C514D0"/>
    <w:rsid w:val="00C5195C"/>
    <w:rsid w:val="00C51A57"/>
    <w:rsid w:val="00C51DB8"/>
    <w:rsid w:val="00C51E45"/>
    <w:rsid w:val="00C51E4E"/>
    <w:rsid w:val="00C521D0"/>
    <w:rsid w:val="00C5259B"/>
    <w:rsid w:val="00C52724"/>
    <w:rsid w:val="00C52825"/>
    <w:rsid w:val="00C52921"/>
    <w:rsid w:val="00C52A31"/>
    <w:rsid w:val="00C531B7"/>
    <w:rsid w:val="00C532BA"/>
    <w:rsid w:val="00C532F1"/>
    <w:rsid w:val="00C534E0"/>
    <w:rsid w:val="00C53C2B"/>
    <w:rsid w:val="00C54754"/>
    <w:rsid w:val="00C5490C"/>
    <w:rsid w:val="00C549D2"/>
    <w:rsid w:val="00C54C3A"/>
    <w:rsid w:val="00C54F51"/>
    <w:rsid w:val="00C55080"/>
    <w:rsid w:val="00C550BF"/>
    <w:rsid w:val="00C55221"/>
    <w:rsid w:val="00C5536B"/>
    <w:rsid w:val="00C553B2"/>
    <w:rsid w:val="00C55438"/>
    <w:rsid w:val="00C559B9"/>
    <w:rsid w:val="00C56A38"/>
    <w:rsid w:val="00C56D75"/>
    <w:rsid w:val="00C56F24"/>
    <w:rsid w:val="00C5740E"/>
    <w:rsid w:val="00C5741B"/>
    <w:rsid w:val="00C57666"/>
    <w:rsid w:val="00C576B0"/>
    <w:rsid w:val="00C5775D"/>
    <w:rsid w:val="00C57954"/>
    <w:rsid w:val="00C57A07"/>
    <w:rsid w:val="00C57AAB"/>
    <w:rsid w:val="00C60140"/>
    <w:rsid w:val="00C607F6"/>
    <w:rsid w:val="00C60960"/>
    <w:rsid w:val="00C60B79"/>
    <w:rsid w:val="00C60C31"/>
    <w:rsid w:val="00C60E54"/>
    <w:rsid w:val="00C612E0"/>
    <w:rsid w:val="00C61306"/>
    <w:rsid w:val="00C615B8"/>
    <w:rsid w:val="00C615EF"/>
    <w:rsid w:val="00C61637"/>
    <w:rsid w:val="00C6177D"/>
    <w:rsid w:val="00C61962"/>
    <w:rsid w:val="00C61966"/>
    <w:rsid w:val="00C61ADA"/>
    <w:rsid w:val="00C61BA5"/>
    <w:rsid w:val="00C61CC2"/>
    <w:rsid w:val="00C61E01"/>
    <w:rsid w:val="00C61F4F"/>
    <w:rsid w:val="00C623C3"/>
    <w:rsid w:val="00C62787"/>
    <w:rsid w:val="00C62A3F"/>
    <w:rsid w:val="00C62CE9"/>
    <w:rsid w:val="00C62D84"/>
    <w:rsid w:val="00C62EC4"/>
    <w:rsid w:val="00C62F8B"/>
    <w:rsid w:val="00C63077"/>
    <w:rsid w:val="00C630AF"/>
    <w:rsid w:val="00C63334"/>
    <w:rsid w:val="00C633C7"/>
    <w:rsid w:val="00C635FB"/>
    <w:rsid w:val="00C6400D"/>
    <w:rsid w:val="00C64595"/>
    <w:rsid w:val="00C645B1"/>
    <w:rsid w:val="00C648F3"/>
    <w:rsid w:val="00C64C42"/>
    <w:rsid w:val="00C64FB9"/>
    <w:rsid w:val="00C655F1"/>
    <w:rsid w:val="00C656BA"/>
    <w:rsid w:val="00C65913"/>
    <w:rsid w:val="00C659F9"/>
    <w:rsid w:val="00C65CE7"/>
    <w:rsid w:val="00C65D04"/>
    <w:rsid w:val="00C65E47"/>
    <w:rsid w:val="00C65E50"/>
    <w:rsid w:val="00C66482"/>
    <w:rsid w:val="00C66594"/>
    <w:rsid w:val="00C66730"/>
    <w:rsid w:val="00C667B7"/>
    <w:rsid w:val="00C66B7E"/>
    <w:rsid w:val="00C66BB4"/>
    <w:rsid w:val="00C67199"/>
    <w:rsid w:val="00C67259"/>
    <w:rsid w:val="00C672CF"/>
    <w:rsid w:val="00C67330"/>
    <w:rsid w:val="00C67500"/>
    <w:rsid w:val="00C675AD"/>
    <w:rsid w:val="00C67954"/>
    <w:rsid w:val="00C67B59"/>
    <w:rsid w:val="00C70382"/>
    <w:rsid w:val="00C705CC"/>
    <w:rsid w:val="00C70688"/>
    <w:rsid w:val="00C706DF"/>
    <w:rsid w:val="00C706FA"/>
    <w:rsid w:val="00C70744"/>
    <w:rsid w:val="00C70746"/>
    <w:rsid w:val="00C70A54"/>
    <w:rsid w:val="00C70E8D"/>
    <w:rsid w:val="00C70F48"/>
    <w:rsid w:val="00C7104B"/>
    <w:rsid w:val="00C714B0"/>
    <w:rsid w:val="00C71615"/>
    <w:rsid w:val="00C7172A"/>
    <w:rsid w:val="00C71DB0"/>
    <w:rsid w:val="00C72056"/>
    <w:rsid w:val="00C7254E"/>
    <w:rsid w:val="00C72925"/>
    <w:rsid w:val="00C72A45"/>
    <w:rsid w:val="00C72A93"/>
    <w:rsid w:val="00C72D25"/>
    <w:rsid w:val="00C72EBC"/>
    <w:rsid w:val="00C72EE9"/>
    <w:rsid w:val="00C73400"/>
    <w:rsid w:val="00C73512"/>
    <w:rsid w:val="00C73528"/>
    <w:rsid w:val="00C73583"/>
    <w:rsid w:val="00C737C4"/>
    <w:rsid w:val="00C7387A"/>
    <w:rsid w:val="00C73929"/>
    <w:rsid w:val="00C74141"/>
    <w:rsid w:val="00C74686"/>
    <w:rsid w:val="00C749A7"/>
    <w:rsid w:val="00C74A72"/>
    <w:rsid w:val="00C74E66"/>
    <w:rsid w:val="00C750A4"/>
    <w:rsid w:val="00C75182"/>
    <w:rsid w:val="00C756FE"/>
    <w:rsid w:val="00C7574C"/>
    <w:rsid w:val="00C75B1C"/>
    <w:rsid w:val="00C7605F"/>
    <w:rsid w:val="00C765AE"/>
    <w:rsid w:val="00C76A65"/>
    <w:rsid w:val="00C76A85"/>
    <w:rsid w:val="00C76FEE"/>
    <w:rsid w:val="00C77028"/>
    <w:rsid w:val="00C770D6"/>
    <w:rsid w:val="00C7721A"/>
    <w:rsid w:val="00C774F8"/>
    <w:rsid w:val="00C77568"/>
    <w:rsid w:val="00C775FB"/>
    <w:rsid w:val="00C7775A"/>
    <w:rsid w:val="00C77780"/>
    <w:rsid w:val="00C77A0B"/>
    <w:rsid w:val="00C77F92"/>
    <w:rsid w:val="00C8019D"/>
    <w:rsid w:val="00C803A3"/>
    <w:rsid w:val="00C808B0"/>
    <w:rsid w:val="00C808D4"/>
    <w:rsid w:val="00C80E1A"/>
    <w:rsid w:val="00C80FA9"/>
    <w:rsid w:val="00C814AC"/>
    <w:rsid w:val="00C81758"/>
    <w:rsid w:val="00C817D5"/>
    <w:rsid w:val="00C81A55"/>
    <w:rsid w:val="00C81D0A"/>
    <w:rsid w:val="00C81FA7"/>
    <w:rsid w:val="00C82084"/>
    <w:rsid w:val="00C821E6"/>
    <w:rsid w:val="00C8224D"/>
    <w:rsid w:val="00C822BD"/>
    <w:rsid w:val="00C82415"/>
    <w:rsid w:val="00C824BD"/>
    <w:rsid w:val="00C837C2"/>
    <w:rsid w:val="00C83899"/>
    <w:rsid w:val="00C83A08"/>
    <w:rsid w:val="00C83AFD"/>
    <w:rsid w:val="00C83F33"/>
    <w:rsid w:val="00C84014"/>
    <w:rsid w:val="00C84134"/>
    <w:rsid w:val="00C84341"/>
    <w:rsid w:val="00C843CD"/>
    <w:rsid w:val="00C8459B"/>
    <w:rsid w:val="00C8493A"/>
    <w:rsid w:val="00C849D6"/>
    <w:rsid w:val="00C84BD8"/>
    <w:rsid w:val="00C84C4B"/>
    <w:rsid w:val="00C84D19"/>
    <w:rsid w:val="00C851DB"/>
    <w:rsid w:val="00C85261"/>
    <w:rsid w:val="00C852CC"/>
    <w:rsid w:val="00C855FB"/>
    <w:rsid w:val="00C859E1"/>
    <w:rsid w:val="00C8630E"/>
    <w:rsid w:val="00C86449"/>
    <w:rsid w:val="00C8684C"/>
    <w:rsid w:val="00C868FC"/>
    <w:rsid w:val="00C86C06"/>
    <w:rsid w:val="00C86D3C"/>
    <w:rsid w:val="00C86DCD"/>
    <w:rsid w:val="00C86ED0"/>
    <w:rsid w:val="00C86F03"/>
    <w:rsid w:val="00C86F15"/>
    <w:rsid w:val="00C870D1"/>
    <w:rsid w:val="00C870F7"/>
    <w:rsid w:val="00C87682"/>
    <w:rsid w:val="00C877D1"/>
    <w:rsid w:val="00C87B0F"/>
    <w:rsid w:val="00C87BAD"/>
    <w:rsid w:val="00C87C70"/>
    <w:rsid w:val="00C90014"/>
    <w:rsid w:val="00C901D6"/>
    <w:rsid w:val="00C9052B"/>
    <w:rsid w:val="00C90990"/>
    <w:rsid w:val="00C90ACC"/>
    <w:rsid w:val="00C90F11"/>
    <w:rsid w:val="00C90F55"/>
    <w:rsid w:val="00C915EA"/>
    <w:rsid w:val="00C917A1"/>
    <w:rsid w:val="00C91B28"/>
    <w:rsid w:val="00C91C7F"/>
    <w:rsid w:val="00C91E25"/>
    <w:rsid w:val="00C91E88"/>
    <w:rsid w:val="00C922A0"/>
    <w:rsid w:val="00C922D7"/>
    <w:rsid w:val="00C922FD"/>
    <w:rsid w:val="00C92889"/>
    <w:rsid w:val="00C92F8B"/>
    <w:rsid w:val="00C933AE"/>
    <w:rsid w:val="00C936C0"/>
    <w:rsid w:val="00C9372B"/>
    <w:rsid w:val="00C93A13"/>
    <w:rsid w:val="00C93AB8"/>
    <w:rsid w:val="00C93B07"/>
    <w:rsid w:val="00C93C7A"/>
    <w:rsid w:val="00C93CA5"/>
    <w:rsid w:val="00C940D1"/>
    <w:rsid w:val="00C94543"/>
    <w:rsid w:val="00C949B3"/>
    <w:rsid w:val="00C949F0"/>
    <w:rsid w:val="00C94D9F"/>
    <w:rsid w:val="00C95379"/>
    <w:rsid w:val="00C95405"/>
    <w:rsid w:val="00C954FD"/>
    <w:rsid w:val="00C956B2"/>
    <w:rsid w:val="00C9574A"/>
    <w:rsid w:val="00C95C26"/>
    <w:rsid w:val="00C95EBD"/>
    <w:rsid w:val="00C95EC1"/>
    <w:rsid w:val="00C95ECF"/>
    <w:rsid w:val="00C95ED4"/>
    <w:rsid w:val="00C960E2"/>
    <w:rsid w:val="00C961C4"/>
    <w:rsid w:val="00C963AD"/>
    <w:rsid w:val="00C96448"/>
    <w:rsid w:val="00C96648"/>
    <w:rsid w:val="00C9671F"/>
    <w:rsid w:val="00C9691E"/>
    <w:rsid w:val="00C96923"/>
    <w:rsid w:val="00C96BEF"/>
    <w:rsid w:val="00C96C03"/>
    <w:rsid w:val="00C97000"/>
    <w:rsid w:val="00C971E6"/>
    <w:rsid w:val="00C9757E"/>
    <w:rsid w:val="00C97A16"/>
    <w:rsid w:val="00C97B8E"/>
    <w:rsid w:val="00C97BAE"/>
    <w:rsid w:val="00C97E58"/>
    <w:rsid w:val="00CA01B1"/>
    <w:rsid w:val="00CA0504"/>
    <w:rsid w:val="00CA0584"/>
    <w:rsid w:val="00CA0AA6"/>
    <w:rsid w:val="00CA0F07"/>
    <w:rsid w:val="00CA0F40"/>
    <w:rsid w:val="00CA10BA"/>
    <w:rsid w:val="00CA119C"/>
    <w:rsid w:val="00CA11FE"/>
    <w:rsid w:val="00CA1341"/>
    <w:rsid w:val="00CA17F5"/>
    <w:rsid w:val="00CA18C1"/>
    <w:rsid w:val="00CA1AA4"/>
    <w:rsid w:val="00CA1DB6"/>
    <w:rsid w:val="00CA1EF6"/>
    <w:rsid w:val="00CA2768"/>
    <w:rsid w:val="00CA2961"/>
    <w:rsid w:val="00CA2CFE"/>
    <w:rsid w:val="00CA312A"/>
    <w:rsid w:val="00CA33D8"/>
    <w:rsid w:val="00CA3B54"/>
    <w:rsid w:val="00CA3DEF"/>
    <w:rsid w:val="00CA3EC7"/>
    <w:rsid w:val="00CA3FC8"/>
    <w:rsid w:val="00CA421E"/>
    <w:rsid w:val="00CA441B"/>
    <w:rsid w:val="00CA46EB"/>
    <w:rsid w:val="00CA4DD4"/>
    <w:rsid w:val="00CA50F1"/>
    <w:rsid w:val="00CA5234"/>
    <w:rsid w:val="00CA5472"/>
    <w:rsid w:val="00CA5942"/>
    <w:rsid w:val="00CA5BA3"/>
    <w:rsid w:val="00CA5FD4"/>
    <w:rsid w:val="00CA6026"/>
    <w:rsid w:val="00CA6097"/>
    <w:rsid w:val="00CA6949"/>
    <w:rsid w:val="00CA6996"/>
    <w:rsid w:val="00CA6BE4"/>
    <w:rsid w:val="00CA6CBC"/>
    <w:rsid w:val="00CA6F38"/>
    <w:rsid w:val="00CA70AE"/>
    <w:rsid w:val="00CA7141"/>
    <w:rsid w:val="00CA7157"/>
    <w:rsid w:val="00CA74A5"/>
    <w:rsid w:val="00CA752D"/>
    <w:rsid w:val="00CA7774"/>
    <w:rsid w:val="00CA7D93"/>
    <w:rsid w:val="00CA7E8A"/>
    <w:rsid w:val="00CB0085"/>
    <w:rsid w:val="00CB082A"/>
    <w:rsid w:val="00CB0D23"/>
    <w:rsid w:val="00CB1715"/>
    <w:rsid w:val="00CB191C"/>
    <w:rsid w:val="00CB2698"/>
    <w:rsid w:val="00CB2837"/>
    <w:rsid w:val="00CB2A82"/>
    <w:rsid w:val="00CB2ACB"/>
    <w:rsid w:val="00CB2F29"/>
    <w:rsid w:val="00CB2FA3"/>
    <w:rsid w:val="00CB3021"/>
    <w:rsid w:val="00CB3571"/>
    <w:rsid w:val="00CB388D"/>
    <w:rsid w:val="00CB3B9C"/>
    <w:rsid w:val="00CB3C95"/>
    <w:rsid w:val="00CB3DFC"/>
    <w:rsid w:val="00CB3EA1"/>
    <w:rsid w:val="00CB4227"/>
    <w:rsid w:val="00CB4396"/>
    <w:rsid w:val="00CB453F"/>
    <w:rsid w:val="00CB47EB"/>
    <w:rsid w:val="00CB48CB"/>
    <w:rsid w:val="00CB4AE0"/>
    <w:rsid w:val="00CB4F97"/>
    <w:rsid w:val="00CB633C"/>
    <w:rsid w:val="00CB6430"/>
    <w:rsid w:val="00CB6928"/>
    <w:rsid w:val="00CB6B7C"/>
    <w:rsid w:val="00CB6CA2"/>
    <w:rsid w:val="00CB6DBF"/>
    <w:rsid w:val="00CB766E"/>
    <w:rsid w:val="00CB7859"/>
    <w:rsid w:val="00CB79AB"/>
    <w:rsid w:val="00CB7B18"/>
    <w:rsid w:val="00CB7B3B"/>
    <w:rsid w:val="00CB7E07"/>
    <w:rsid w:val="00CB7F43"/>
    <w:rsid w:val="00CC02CD"/>
    <w:rsid w:val="00CC0766"/>
    <w:rsid w:val="00CC0934"/>
    <w:rsid w:val="00CC0E3D"/>
    <w:rsid w:val="00CC141E"/>
    <w:rsid w:val="00CC154D"/>
    <w:rsid w:val="00CC1E50"/>
    <w:rsid w:val="00CC1F21"/>
    <w:rsid w:val="00CC21AA"/>
    <w:rsid w:val="00CC23D0"/>
    <w:rsid w:val="00CC24F8"/>
    <w:rsid w:val="00CC2538"/>
    <w:rsid w:val="00CC27B9"/>
    <w:rsid w:val="00CC2CDD"/>
    <w:rsid w:val="00CC324A"/>
    <w:rsid w:val="00CC3250"/>
    <w:rsid w:val="00CC34C9"/>
    <w:rsid w:val="00CC34CC"/>
    <w:rsid w:val="00CC3627"/>
    <w:rsid w:val="00CC409C"/>
    <w:rsid w:val="00CC452F"/>
    <w:rsid w:val="00CC4755"/>
    <w:rsid w:val="00CC48BB"/>
    <w:rsid w:val="00CC4907"/>
    <w:rsid w:val="00CC4964"/>
    <w:rsid w:val="00CC4A3B"/>
    <w:rsid w:val="00CC4E8A"/>
    <w:rsid w:val="00CC50B7"/>
    <w:rsid w:val="00CC510F"/>
    <w:rsid w:val="00CC523C"/>
    <w:rsid w:val="00CC52ED"/>
    <w:rsid w:val="00CC5312"/>
    <w:rsid w:val="00CC533D"/>
    <w:rsid w:val="00CC566E"/>
    <w:rsid w:val="00CC5B07"/>
    <w:rsid w:val="00CC5CC6"/>
    <w:rsid w:val="00CC5EE1"/>
    <w:rsid w:val="00CC5F36"/>
    <w:rsid w:val="00CC5FE5"/>
    <w:rsid w:val="00CC63B2"/>
    <w:rsid w:val="00CC649C"/>
    <w:rsid w:val="00CC655D"/>
    <w:rsid w:val="00CC6590"/>
    <w:rsid w:val="00CC666E"/>
    <w:rsid w:val="00CC68E8"/>
    <w:rsid w:val="00CC6A41"/>
    <w:rsid w:val="00CC6C85"/>
    <w:rsid w:val="00CC6DF2"/>
    <w:rsid w:val="00CC6FD5"/>
    <w:rsid w:val="00CC7377"/>
    <w:rsid w:val="00CC7583"/>
    <w:rsid w:val="00CC75BE"/>
    <w:rsid w:val="00CC76D7"/>
    <w:rsid w:val="00CC76F4"/>
    <w:rsid w:val="00CC7B1D"/>
    <w:rsid w:val="00CC7ED2"/>
    <w:rsid w:val="00CC7F16"/>
    <w:rsid w:val="00CD007B"/>
    <w:rsid w:val="00CD0108"/>
    <w:rsid w:val="00CD0119"/>
    <w:rsid w:val="00CD048E"/>
    <w:rsid w:val="00CD0661"/>
    <w:rsid w:val="00CD07D6"/>
    <w:rsid w:val="00CD0897"/>
    <w:rsid w:val="00CD0A49"/>
    <w:rsid w:val="00CD0ADC"/>
    <w:rsid w:val="00CD0CF9"/>
    <w:rsid w:val="00CD0EF3"/>
    <w:rsid w:val="00CD13F9"/>
    <w:rsid w:val="00CD153A"/>
    <w:rsid w:val="00CD163C"/>
    <w:rsid w:val="00CD16A6"/>
    <w:rsid w:val="00CD17CA"/>
    <w:rsid w:val="00CD1998"/>
    <w:rsid w:val="00CD1D31"/>
    <w:rsid w:val="00CD1D91"/>
    <w:rsid w:val="00CD213E"/>
    <w:rsid w:val="00CD262B"/>
    <w:rsid w:val="00CD2630"/>
    <w:rsid w:val="00CD2AE3"/>
    <w:rsid w:val="00CD2B24"/>
    <w:rsid w:val="00CD2E24"/>
    <w:rsid w:val="00CD3100"/>
    <w:rsid w:val="00CD3110"/>
    <w:rsid w:val="00CD325A"/>
    <w:rsid w:val="00CD35E3"/>
    <w:rsid w:val="00CD364D"/>
    <w:rsid w:val="00CD3781"/>
    <w:rsid w:val="00CD3A29"/>
    <w:rsid w:val="00CD3D14"/>
    <w:rsid w:val="00CD3DB7"/>
    <w:rsid w:val="00CD3F94"/>
    <w:rsid w:val="00CD43F0"/>
    <w:rsid w:val="00CD455F"/>
    <w:rsid w:val="00CD45B7"/>
    <w:rsid w:val="00CD48B9"/>
    <w:rsid w:val="00CD4C14"/>
    <w:rsid w:val="00CD4CBF"/>
    <w:rsid w:val="00CD4D93"/>
    <w:rsid w:val="00CD4E5C"/>
    <w:rsid w:val="00CD53E8"/>
    <w:rsid w:val="00CD5412"/>
    <w:rsid w:val="00CD565C"/>
    <w:rsid w:val="00CD5A95"/>
    <w:rsid w:val="00CD5FAE"/>
    <w:rsid w:val="00CD6A1F"/>
    <w:rsid w:val="00CD6A63"/>
    <w:rsid w:val="00CD6BDE"/>
    <w:rsid w:val="00CD6FA8"/>
    <w:rsid w:val="00CD7036"/>
    <w:rsid w:val="00CD7276"/>
    <w:rsid w:val="00CD7839"/>
    <w:rsid w:val="00CD78AB"/>
    <w:rsid w:val="00CD7C39"/>
    <w:rsid w:val="00CE02B2"/>
    <w:rsid w:val="00CE0430"/>
    <w:rsid w:val="00CE0B6D"/>
    <w:rsid w:val="00CE0BB5"/>
    <w:rsid w:val="00CE0CBC"/>
    <w:rsid w:val="00CE121F"/>
    <w:rsid w:val="00CE1392"/>
    <w:rsid w:val="00CE1698"/>
    <w:rsid w:val="00CE18B9"/>
    <w:rsid w:val="00CE2015"/>
    <w:rsid w:val="00CE2655"/>
    <w:rsid w:val="00CE2711"/>
    <w:rsid w:val="00CE27E5"/>
    <w:rsid w:val="00CE280C"/>
    <w:rsid w:val="00CE2863"/>
    <w:rsid w:val="00CE290D"/>
    <w:rsid w:val="00CE2D34"/>
    <w:rsid w:val="00CE2F7C"/>
    <w:rsid w:val="00CE2FB8"/>
    <w:rsid w:val="00CE32FD"/>
    <w:rsid w:val="00CE34B6"/>
    <w:rsid w:val="00CE353E"/>
    <w:rsid w:val="00CE369B"/>
    <w:rsid w:val="00CE371F"/>
    <w:rsid w:val="00CE3A41"/>
    <w:rsid w:val="00CE3B15"/>
    <w:rsid w:val="00CE3C4B"/>
    <w:rsid w:val="00CE3D40"/>
    <w:rsid w:val="00CE3E51"/>
    <w:rsid w:val="00CE3EEF"/>
    <w:rsid w:val="00CE3F23"/>
    <w:rsid w:val="00CE43FB"/>
    <w:rsid w:val="00CE4413"/>
    <w:rsid w:val="00CE4889"/>
    <w:rsid w:val="00CE4CDE"/>
    <w:rsid w:val="00CE5262"/>
    <w:rsid w:val="00CE5453"/>
    <w:rsid w:val="00CE5580"/>
    <w:rsid w:val="00CE5848"/>
    <w:rsid w:val="00CE59B9"/>
    <w:rsid w:val="00CE5B69"/>
    <w:rsid w:val="00CE6031"/>
    <w:rsid w:val="00CE60AE"/>
    <w:rsid w:val="00CE60CD"/>
    <w:rsid w:val="00CE635B"/>
    <w:rsid w:val="00CE6527"/>
    <w:rsid w:val="00CE659C"/>
    <w:rsid w:val="00CE65D7"/>
    <w:rsid w:val="00CE6BCE"/>
    <w:rsid w:val="00CE6C06"/>
    <w:rsid w:val="00CE6DB7"/>
    <w:rsid w:val="00CE6F13"/>
    <w:rsid w:val="00CE6FE1"/>
    <w:rsid w:val="00CE7117"/>
    <w:rsid w:val="00CE7491"/>
    <w:rsid w:val="00CE7751"/>
    <w:rsid w:val="00CE7A30"/>
    <w:rsid w:val="00CE7C1B"/>
    <w:rsid w:val="00CE7D9D"/>
    <w:rsid w:val="00CF01C2"/>
    <w:rsid w:val="00CF0230"/>
    <w:rsid w:val="00CF02DE"/>
    <w:rsid w:val="00CF0388"/>
    <w:rsid w:val="00CF03C9"/>
    <w:rsid w:val="00CF0795"/>
    <w:rsid w:val="00CF0C5A"/>
    <w:rsid w:val="00CF0FD7"/>
    <w:rsid w:val="00CF1073"/>
    <w:rsid w:val="00CF11E7"/>
    <w:rsid w:val="00CF12FF"/>
    <w:rsid w:val="00CF1332"/>
    <w:rsid w:val="00CF164E"/>
    <w:rsid w:val="00CF17A5"/>
    <w:rsid w:val="00CF17A9"/>
    <w:rsid w:val="00CF1BE8"/>
    <w:rsid w:val="00CF1E49"/>
    <w:rsid w:val="00CF1FAB"/>
    <w:rsid w:val="00CF1FD5"/>
    <w:rsid w:val="00CF2044"/>
    <w:rsid w:val="00CF205D"/>
    <w:rsid w:val="00CF214A"/>
    <w:rsid w:val="00CF2154"/>
    <w:rsid w:val="00CF22BB"/>
    <w:rsid w:val="00CF231D"/>
    <w:rsid w:val="00CF28E7"/>
    <w:rsid w:val="00CF2933"/>
    <w:rsid w:val="00CF2D71"/>
    <w:rsid w:val="00CF3097"/>
    <w:rsid w:val="00CF320E"/>
    <w:rsid w:val="00CF347E"/>
    <w:rsid w:val="00CF3502"/>
    <w:rsid w:val="00CF3727"/>
    <w:rsid w:val="00CF37F1"/>
    <w:rsid w:val="00CF3990"/>
    <w:rsid w:val="00CF4375"/>
    <w:rsid w:val="00CF4594"/>
    <w:rsid w:val="00CF462F"/>
    <w:rsid w:val="00CF4706"/>
    <w:rsid w:val="00CF4758"/>
    <w:rsid w:val="00CF4B68"/>
    <w:rsid w:val="00CF4D10"/>
    <w:rsid w:val="00CF4D31"/>
    <w:rsid w:val="00CF4DA6"/>
    <w:rsid w:val="00CF4EB0"/>
    <w:rsid w:val="00CF51EE"/>
    <w:rsid w:val="00CF541F"/>
    <w:rsid w:val="00CF57B1"/>
    <w:rsid w:val="00CF5D13"/>
    <w:rsid w:val="00CF5FC8"/>
    <w:rsid w:val="00CF6017"/>
    <w:rsid w:val="00CF6295"/>
    <w:rsid w:val="00CF6557"/>
    <w:rsid w:val="00CF67BE"/>
    <w:rsid w:val="00CF6852"/>
    <w:rsid w:val="00CF68C1"/>
    <w:rsid w:val="00CF697D"/>
    <w:rsid w:val="00CF6BC3"/>
    <w:rsid w:val="00CF6DC9"/>
    <w:rsid w:val="00CF702C"/>
    <w:rsid w:val="00CF7260"/>
    <w:rsid w:val="00CF7309"/>
    <w:rsid w:val="00CF73E8"/>
    <w:rsid w:val="00CF75F6"/>
    <w:rsid w:val="00CF7EAE"/>
    <w:rsid w:val="00CF7EBC"/>
    <w:rsid w:val="00D0083E"/>
    <w:rsid w:val="00D00DEC"/>
    <w:rsid w:val="00D01484"/>
    <w:rsid w:val="00D01A65"/>
    <w:rsid w:val="00D01AEF"/>
    <w:rsid w:val="00D01B5F"/>
    <w:rsid w:val="00D01CE9"/>
    <w:rsid w:val="00D025C6"/>
    <w:rsid w:val="00D026BD"/>
    <w:rsid w:val="00D02A06"/>
    <w:rsid w:val="00D02A64"/>
    <w:rsid w:val="00D02AC5"/>
    <w:rsid w:val="00D02D19"/>
    <w:rsid w:val="00D030A3"/>
    <w:rsid w:val="00D03214"/>
    <w:rsid w:val="00D03249"/>
    <w:rsid w:val="00D03276"/>
    <w:rsid w:val="00D03407"/>
    <w:rsid w:val="00D0344B"/>
    <w:rsid w:val="00D03493"/>
    <w:rsid w:val="00D0349A"/>
    <w:rsid w:val="00D03521"/>
    <w:rsid w:val="00D036C9"/>
    <w:rsid w:val="00D0372B"/>
    <w:rsid w:val="00D038E3"/>
    <w:rsid w:val="00D03BBA"/>
    <w:rsid w:val="00D03CA9"/>
    <w:rsid w:val="00D03CF0"/>
    <w:rsid w:val="00D03F43"/>
    <w:rsid w:val="00D03FFA"/>
    <w:rsid w:val="00D04267"/>
    <w:rsid w:val="00D042BA"/>
    <w:rsid w:val="00D04418"/>
    <w:rsid w:val="00D04915"/>
    <w:rsid w:val="00D04CC7"/>
    <w:rsid w:val="00D04DE7"/>
    <w:rsid w:val="00D051D3"/>
    <w:rsid w:val="00D05784"/>
    <w:rsid w:val="00D05A9B"/>
    <w:rsid w:val="00D05AE1"/>
    <w:rsid w:val="00D05D6C"/>
    <w:rsid w:val="00D062F0"/>
    <w:rsid w:val="00D0632E"/>
    <w:rsid w:val="00D06693"/>
    <w:rsid w:val="00D066EA"/>
    <w:rsid w:val="00D06711"/>
    <w:rsid w:val="00D067C7"/>
    <w:rsid w:val="00D06A8E"/>
    <w:rsid w:val="00D06C93"/>
    <w:rsid w:val="00D07166"/>
    <w:rsid w:val="00D07463"/>
    <w:rsid w:val="00D0754A"/>
    <w:rsid w:val="00D078E9"/>
    <w:rsid w:val="00D07970"/>
    <w:rsid w:val="00D079A6"/>
    <w:rsid w:val="00D07A8C"/>
    <w:rsid w:val="00D07B9D"/>
    <w:rsid w:val="00D07C89"/>
    <w:rsid w:val="00D07CA8"/>
    <w:rsid w:val="00D07ED6"/>
    <w:rsid w:val="00D101B1"/>
    <w:rsid w:val="00D10210"/>
    <w:rsid w:val="00D1039F"/>
    <w:rsid w:val="00D103D4"/>
    <w:rsid w:val="00D10570"/>
    <w:rsid w:val="00D105E9"/>
    <w:rsid w:val="00D10605"/>
    <w:rsid w:val="00D108F1"/>
    <w:rsid w:val="00D10B8C"/>
    <w:rsid w:val="00D1114D"/>
    <w:rsid w:val="00D11161"/>
    <w:rsid w:val="00D11221"/>
    <w:rsid w:val="00D112CA"/>
    <w:rsid w:val="00D117F6"/>
    <w:rsid w:val="00D11935"/>
    <w:rsid w:val="00D11C99"/>
    <w:rsid w:val="00D11D2E"/>
    <w:rsid w:val="00D12423"/>
    <w:rsid w:val="00D12587"/>
    <w:rsid w:val="00D12944"/>
    <w:rsid w:val="00D12B25"/>
    <w:rsid w:val="00D12B7E"/>
    <w:rsid w:val="00D12BCA"/>
    <w:rsid w:val="00D12BDF"/>
    <w:rsid w:val="00D12DA5"/>
    <w:rsid w:val="00D136FE"/>
    <w:rsid w:val="00D139BD"/>
    <w:rsid w:val="00D13AEC"/>
    <w:rsid w:val="00D13CA3"/>
    <w:rsid w:val="00D13D2C"/>
    <w:rsid w:val="00D13D79"/>
    <w:rsid w:val="00D13E5E"/>
    <w:rsid w:val="00D13EC7"/>
    <w:rsid w:val="00D13EDD"/>
    <w:rsid w:val="00D1451F"/>
    <w:rsid w:val="00D147E7"/>
    <w:rsid w:val="00D14810"/>
    <w:rsid w:val="00D14826"/>
    <w:rsid w:val="00D14BC3"/>
    <w:rsid w:val="00D14D09"/>
    <w:rsid w:val="00D14DF4"/>
    <w:rsid w:val="00D14E78"/>
    <w:rsid w:val="00D14FDA"/>
    <w:rsid w:val="00D1515D"/>
    <w:rsid w:val="00D15290"/>
    <w:rsid w:val="00D1549C"/>
    <w:rsid w:val="00D15938"/>
    <w:rsid w:val="00D15C5E"/>
    <w:rsid w:val="00D15D77"/>
    <w:rsid w:val="00D15F2F"/>
    <w:rsid w:val="00D15FF7"/>
    <w:rsid w:val="00D16115"/>
    <w:rsid w:val="00D16142"/>
    <w:rsid w:val="00D161E2"/>
    <w:rsid w:val="00D1626F"/>
    <w:rsid w:val="00D165B9"/>
    <w:rsid w:val="00D1672A"/>
    <w:rsid w:val="00D16A6F"/>
    <w:rsid w:val="00D16B45"/>
    <w:rsid w:val="00D17009"/>
    <w:rsid w:val="00D1736A"/>
    <w:rsid w:val="00D1760C"/>
    <w:rsid w:val="00D178CF"/>
    <w:rsid w:val="00D178D2"/>
    <w:rsid w:val="00D17C5F"/>
    <w:rsid w:val="00D17EA3"/>
    <w:rsid w:val="00D20068"/>
    <w:rsid w:val="00D20279"/>
    <w:rsid w:val="00D20368"/>
    <w:rsid w:val="00D20582"/>
    <w:rsid w:val="00D2070A"/>
    <w:rsid w:val="00D207A5"/>
    <w:rsid w:val="00D207B2"/>
    <w:rsid w:val="00D2084B"/>
    <w:rsid w:val="00D2085A"/>
    <w:rsid w:val="00D2091F"/>
    <w:rsid w:val="00D20CFA"/>
    <w:rsid w:val="00D20F03"/>
    <w:rsid w:val="00D21642"/>
    <w:rsid w:val="00D21BD0"/>
    <w:rsid w:val="00D21EB2"/>
    <w:rsid w:val="00D21F65"/>
    <w:rsid w:val="00D22460"/>
    <w:rsid w:val="00D22662"/>
    <w:rsid w:val="00D22998"/>
    <w:rsid w:val="00D229EC"/>
    <w:rsid w:val="00D22B8C"/>
    <w:rsid w:val="00D22E13"/>
    <w:rsid w:val="00D22F66"/>
    <w:rsid w:val="00D23101"/>
    <w:rsid w:val="00D23222"/>
    <w:rsid w:val="00D232BF"/>
    <w:rsid w:val="00D233D3"/>
    <w:rsid w:val="00D2367C"/>
    <w:rsid w:val="00D23691"/>
    <w:rsid w:val="00D23744"/>
    <w:rsid w:val="00D23E67"/>
    <w:rsid w:val="00D23EF1"/>
    <w:rsid w:val="00D23F02"/>
    <w:rsid w:val="00D2414D"/>
    <w:rsid w:val="00D24311"/>
    <w:rsid w:val="00D2458B"/>
    <w:rsid w:val="00D247EA"/>
    <w:rsid w:val="00D24A1F"/>
    <w:rsid w:val="00D24C9F"/>
    <w:rsid w:val="00D25154"/>
    <w:rsid w:val="00D25172"/>
    <w:rsid w:val="00D2535A"/>
    <w:rsid w:val="00D25585"/>
    <w:rsid w:val="00D2587A"/>
    <w:rsid w:val="00D259F0"/>
    <w:rsid w:val="00D25B88"/>
    <w:rsid w:val="00D25D92"/>
    <w:rsid w:val="00D25F11"/>
    <w:rsid w:val="00D26148"/>
    <w:rsid w:val="00D264A5"/>
    <w:rsid w:val="00D2688E"/>
    <w:rsid w:val="00D268AE"/>
    <w:rsid w:val="00D26E24"/>
    <w:rsid w:val="00D26E6A"/>
    <w:rsid w:val="00D27326"/>
    <w:rsid w:val="00D2756D"/>
    <w:rsid w:val="00D27885"/>
    <w:rsid w:val="00D27BB2"/>
    <w:rsid w:val="00D27BE2"/>
    <w:rsid w:val="00D27EA4"/>
    <w:rsid w:val="00D30230"/>
    <w:rsid w:val="00D304A1"/>
    <w:rsid w:val="00D305E9"/>
    <w:rsid w:val="00D307CF"/>
    <w:rsid w:val="00D309B2"/>
    <w:rsid w:val="00D3146A"/>
    <w:rsid w:val="00D31554"/>
    <w:rsid w:val="00D3175B"/>
    <w:rsid w:val="00D31811"/>
    <w:rsid w:val="00D31FA2"/>
    <w:rsid w:val="00D33365"/>
    <w:rsid w:val="00D33739"/>
    <w:rsid w:val="00D34014"/>
    <w:rsid w:val="00D34018"/>
    <w:rsid w:val="00D3410E"/>
    <w:rsid w:val="00D3423E"/>
    <w:rsid w:val="00D34708"/>
    <w:rsid w:val="00D34885"/>
    <w:rsid w:val="00D3496D"/>
    <w:rsid w:val="00D34B01"/>
    <w:rsid w:val="00D34C97"/>
    <w:rsid w:val="00D353D0"/>
    <w:rsid w:val="00D35439"/>
    <w:rsid w:val="00D3555A"/>
    <w:rsid w:val="00D35D3E"/>
    <w:rsid w:val="00D36038"/>
    <w:rsid w:val="00D3603A"/>
    <w:rsid w:val="00D36244"/>
    <w:rsid w:val="00D363B9"/>
    <w:rsid w:val="00D366EF"/>
    <w:rsid w:val="00D36737"/>
    <w:rsid w:val="00D36955"/>
    <w:rsid w:val="00D36C35"/>
    <w:rsid w:val="00D36E54"/>
    <w:rsid w:val="00D36E7F"/>
    <w:rsid w:val="00D36EFD"/>
    <w:rsid w:val="00D37013"/>
    <w:rsid w:val="00D37045"/>
    <w:rsid w:val="00D372D3"/>
    <w:rsid w:val="00D3783F"/>
    <w:rsid w:val="00D37938"/>
    <w:rsid w:val="00D379A9"/>
    <w:rsid w:val="00D37A83"/>
    <w:rsid w:val="00D37AB4"/>
    <w:rsid w:val="00D37C40"/>
    <w:rsid w:val="00D4071A"/>
    <w:rsid w:val="00D40722"/>
    <w:rsid w:val="00D4075C"/>
    <w:rsid w:val="00D40E79"/>
    <w:rsid w:val="00D40F68"/>
    <w:rsid w:val="00D4111E"/>
    <w:rsid w:val="00D411A7"/>
    <w:rsid w:val="00D417EA"/>
    <w:rsid w:val="00D4186E"/>
    <w:rsid w:val="00D41AC2"/>
    <w:rsid w:val="00D41E23"/>
    <w:rsid w:val="00D41EA0"/>
    <w:rsid w:val="00D424F8"/>
    <w:rsid w:val="00D4250D"/>
    <w:rsid w:val="00D4347E"/>
    <w:rsid w:val="00D4357B"/>
    <w:rsid w:val="00D43C3B"/>
    <w:rsid w:val="00D43EEC"/>
    <w:rsid w:val="00D44328"/>
    <w:rsid w:val="00D44447"/>
    <w:rsid w:val="00D4452B"/>
    <w:rsid w:val="00D447F6"/>
    <w:rsid w:val="00D44A05"/>
    <w:rsid w:val="00D44A40"/>
    <w:rsid w:val="00D44C20"/>
    <w:rsid w:val="00D44D77"/>
    <w:rsid w:val="00D44ED1"/>
    <w:rsid w:val="00D44F4A"/>
    <w:rsid w:val="00D44F91"/>
    <w:rsid w:val="00D44FF1"/>
    <w:rsid w:val="00D45094"/>
    <w:rsid w:val="00D4519C"/>
    <w:rsid w:val="00D45302"/>
    <w:rsid w:val="00D45446"/>
    <w:rsid w:val="00D45470"/>
    <w:rsid w:val="00D45574"/>
    <w:rsid w:val="00D4562C"/>
    <w:rsid w:val="00D456F8"/>
    <w:rsid w:val="00D45897"/>
    <w:rsid w:val="00D45C0F"/>
    <w:rsid w:val="00D45FF8"/>
    <w:rsid w:val="00D46362"/>
    <w:rsid w:val="00D4651E"/>
    <w:rsid w:val="00D46856"/>
    <w:rsid w:val="00D468F5"/>
    <w:rsid w:val="00D4697D"/>
    <w:rsid w:val="00D46FEA"/>
    <w:rsid w:val="00D47249"/>
    <w:rsid w:val="00D47379"/>
    <w:rsid w:val="00D47937"/>
    <w:rsid w:val="00D47C0B"/>
    <w:rsid w:val="00D47E62"/>
    <w:rsid w:val="00D47F51"/>
    <w:rsid w:val="00D502BD"/>
    <w:rsid w:val="00D505F0"/>
    <w:rsid w:val="00D506C0"/>
    <w:rsid w:val="00D506DC"/>
    <w:rsid w:val="00D50C93"/>
    <w:rsid w:val="00D50CC9"/>
    <w:rsid w:val="00D50E15"/>
    <w:rsid w:val="00D50E97"/>
    <w:rsid w:val="00D51421"/>
    <w:rsid w:val="00D51664"/>
    <w:rsid w:val="00D51745"/>
    <w:rsid w:val="00D518AD"/>
    <w:rsid w:val="00D51F0E"/>
    <w:rsid w:val="00D5230A"/>
    <w:rsid w:val="00D52467"/>
    <w:rsid w:val="00D52478"/>
    <w:rsid w:val="00D526AC"/>
    <w:rsid w:val="00D52969"/>
    <w:rsid w:val="00D52B12"/>
    <w:rsid w:val="00D52F94"/>
    <w:rsid w:val="00D53631"/>
    <w:rsid w:val="00D53765"/>
    <w:rsid w:val="00D53819"/>
    <w:rsid w:val="00D53A57"/>
    <w:rsid w:val="00D53B18"/>
    <w:rsid w:val="00D53E97"/>
    <w:rsid w:val="00D5429D"/>
    <w:rsid w:val="00D543A6"/>
    <w:rsid w:val="00D5468E"/>
    <w:rsid w:val="00D54847"/>
    <w:rsid w:val="00D54A7B"/>
    <w:rsid w:val="00D54BED"/>
    <w:rsid w:val="00D54E17"/>
    <w:rsid w:val="00D54E98"/>
    <w:rsid w:val="00D5539E"/>
    <w:rsid w:val="00D55496"/>
    <w:rsid w:val="00D5549F"/>
    <w:rsid w:val="00D55544"/>
    <w:rsid w:val="00D5578C"/>
    <w:rsid w:val="00D55A16"/>
    <w:rsid w:val="00D55D20"/>
    <w:rsid w:val="00D56750"/>
    <w:rsid w:val="00D56823"/>
    <w:rsid w:val="00D56C31"/>
    <w:rsid w:val="00D56C53"/>
    <w:rsid w:val="00D574B1"/>
    <w:rsid w:val="00D574EE"/>
    <w:rsid w:val="00D574FF"/>
    <w:rsid w:val="00D5766A"/>
    <w:rsid w:val="00D60155"/>
    <w:rsid w:val="00D6043A"/>
    <w:rsid w:val="00D60756"/>
    <w:rsid w:val="00D607DE"/>
    <w:rsid w:val="00D60B09"/>
    <w:rsid w:val="00D60C7A"/>
    <w:rsid w:val="00D60F32"/>
    <w:rsid w:val="00D60F94"/>
    <w:rsid w:val="00D61164"/>
    <w:rsid w:val="00D614ED"/>
    <w:rsid w:val="00D61664"/>
    <w:rsid w:val="00D61DAF"/>
    <w:rsid w:val="00D61EA8"/>
    <w:rsid w:val="00D61F17"/>
    <w:rsid w:val="00D6210C"/>
    <w:rsid w:val="00D621F0"/>
    <w:rsid w:val="00D622FD"/>
    <w:rsid w:val="00D623AD"/>
    <w:rsid w:val="00D625BE"/>
    <w:rsid w:val="00D62642"/>
    <w:rsid w:val="00D6299A"/>
    <w:rsid w:val="00D62AB5"/>
    <w:rsid w:val="00D62BB9"/>
    <w:rsid w:val="00D62BBE"/>
    <w:rsid w:val="00D62CAE"/>
    <w:rsid w:val="00D62FCD"/>
    <w:rsid w:val="00D63612"/>
    <w:rsid w:val="00D63BEA"/>
    <w:rsid w:val="00D63EBB"/>
    <w:rsid w:val="00D6403B"/>
    <w:rsid w:val="00D6409B"/>
    <w:rsid w:val="00D642BA"/>
    <w:rsid w:val="00D6439F"/>
    <w:rsid w:val="00D64402"/>
    <w:rsid w:val="00D644EC"/>
    <w:rsid w:val="00D64652"/>
    <w:rsid w:val="00D64951"/>
    <w:rsid w:val="00D64AD5"/>
    <w:rsid w:val="00D64D75"/>
    <w:rsid w:val="00D65023"/>
    <w:rsid w:val="00D653CE"/>
    <w:rsid w:val="00D65584"/>
    <w:rsid w:val="00D65826"/>
    <w:rsid w:val="00D65A22"/>
    <w:rsid w:val="00D65AA9"/>
    <w:rsid w:val="00D65D2C"/>
    <w:rsid w:val="00D65E36"/>
    <w:rsid w:val="00D65E87"/>
    <w:rsid w:val="00D66093"/>
    <w:rsid w:val="00D6641A"/>
    <w:rsid w:val="00D668C4"/>
    <w:rsid w:val="00D66A0D"/>
    <w:rsid w:val="00D66DAF"/>
    <w:rsid w:val="00D66E2C"/>
    <w:rsid w:val="00D66EF8"/>
    <w:rsid w:val="00D67224"/>
    <w:rsid w:val="00D676FB"/>
    <w:rsid w:val="00D6771C"/>
    <w:rsid w:val="00D67725"/>
    <w:rsid w:val="00D6777F"/>
    <w:rsid w:val="00D700E9"/>
    <w:rsid w:val="00D700EB"/>
    <w:rsid w:val="00D70382"/>
    <w:rsid w:val="00D704E2"/>
    <w:rsid w:val="00D7055A"/>
    <w:rsid w:val="00D70606"/>
    <w:rsid w:val="00D70724"/>
    <w:rsid w:val="00D709C6"/>
    <w:rsid w:val="00D709FE"/>
    <w:rsid w:val="00D70A2F"/>
    <w:rsid w:val="00D70A5B"/>
    <w:rsid w:val="00D70F9B"/>
    <w:rsid w:val="00D71555"/>
    <w:rsid w:val="00D718E1"/>
    <w:rsid w:val="00D71D18"/>
    <w:rsid w:val="00D71F47"/>
    <w:rsid w:val="00D720C1"/>
    <w:rsid w:val="00D72207"/>
    <w:rsid w:val="00D72275"/>
    <w:rsid w:val="00D72489"/>
    <w:rsid w:val="00D728C9"/>
    <w:rsid w:val="00D72BD7"/>
    <w:rsid w:val="00D72C36"/>
    <w:rsid w:val="00D72F92"/>
    <w:rsid w:val="00D731FC"/>
    <w:rsid w:val="00D73808"/>
    <w:rsid w:val="00D738C4"/>
    <w:rsid w:val="00D73BDC"/>
    <w:rsid w:val="00D73C67"/>
    <w:rsid w:val="00D73E5A"/>
    <w:rsid w:val="00D744DB"/>
    <w:rsid w:val="00D74978"/>
    <w:rsid w:val="00D74F22"/>
    <w:rsid w:val="00D74F52"/>
    <w:rsid w:val="00D75121"/>
    <w:rsid w:val="00D751D0"/>
    <w:rsid w:val="00D75211"/>
    <w:rsid w:val="00D755FD"/>
    <w:rsid w:val="00D760C1"/>
    <w:rsid w:val="00D7637A"/>
    <w:rsid w:val="00D764F1"/>
    <w:rsid w:val="00D76888"/>
    <w:rsid w:val="00D76A74"/>
    <w:rsid w:val="00D76C17"/>
    <w:rsid w:val="00D76CD0"/>
    <w:rsid w:val="00D76DF8"/>
    <w:rsid w:val="00D77199"/>
    <w:rsid w:val="00D77301"/>
    <w:rsid w:val="00D773B5"/>
    <w:rsid w:val="00D77B01"/>
    <w:rsid w:val="00D77BBC"/>
    <w:rsid w:val="00D77BF7"/>
    <w:rsid w:val="00D77C2E"/>
    <w:rsid w:val="00D77DD4"/>
    <w:rsid w:val="00D77F36"/>
    <w:rsid w:val="00D806FB"/>
    <w:rsid w:val="00D808B8"/>
    <w:rsid w:val="00D80CE1"/>
    <w:rsid w:val="00D81083"/>
    <w:rsid w:val="00D81BB1"/>
    <w:rsid w:val="00D81C7D"/>
    <w:rsid w:val="00D81F73"/>
    <w:rsid w:val="00D82283"/>
    <w:rsid w:val="00D824F9"/>
    <w:rsid w:val="00D82D93"/>
    <w:rsid w:val="00D82F60"/>
    <w:rsid w:val="00D8343E"/>
    <w:rsid w:val="00D83C3E"/>
    <w:rsid w:val="00D84328"/>
    <w:rsid w:val="00D84A8D"/>
    <w:rsid w:val="00D84C0C"/>
    <w:rsid w:val="00D84C70"/>
    <w:rsid w:val="00D84CA0"/>
    <w:rsid w:val="00D84D36"/>
    <w:rsid w:val="00D84E98"/>
    <w:rsid w:val="00D85087"/>
    <w:rsid w:val="00D85779"/>
    <w:rsid w:val="00D859E7"/>
    <w:rsid w:val="00D85A39"/>
    <w:rsid w:val="00D85AC9"/>
    <w:rsid w:val="00D85E91"/>
    <w:rsid w:val="00D85FF8"/>
    <w:rsid w:val="00D86014"/>
    <w:rsid w:val="00D86312"/>
    <w:rsid w:val="00D86411"/>
    <w:rsid w:val="00D864B9"/>
    <w:rsid w:val="00D86627"/>
    <w:rsid w:val="00D86780"/>
    <w:rsid w:val="00D8693A"/>
    <w:rsid w:val="00D869CA"/>
    <w:rsid w:val="00D87241"/>
    <w:rsid w:val="00D8740B"/>
    <w:rsid w:val="00D877B1"/>
    <w:rsid w:val="00D8795D"/>
    <w:rsid w:val="00D87E99"/>
    <w:rsid w:val="00D9017A"/>
    <w:rsid w:val="00D90A22"/>
    <w:rsid w:val="00D90B4D"/>
    <w:rsid w:val="00D90E88"/>
    <w:rsid w:val="00D91A40"/>
    <w:rsid w:val="00D91B5B"/>
    <w:rsid w:val="00D91B9C"/>
    <w:rsid w:val="00D91C5F"/>
    <w:rsid w:val="00D91E34"/>
    <w:rsid w:val="00D92104"/>
    <w:rsid w:val="00D922CD"/>
    <w:rsid w:val="00D92C9F"/>
    <w:rsid w:val="00D92FCD"/>
    <w:rsid w:val="00D9332E"/>
    <w:rsid w:val="00D9338D"/>
    <w:rsid w:val="00D935DF"/>
    <w:rsid w:val="00D93781"/>
    <w:rsid w:val="00D937F2"/>
    <w:rsid w:val="00D93834"/>
    <w:rsid w:val="00D9383A"/>
    <w:rsid w:val="00D93871"/>
    <w:rsid w:val="00D9393B"/>
    <w:rsid w:val="00D93A83"/>
    <w:rsid w:val="00D93D71"/>
    <w:rsid w:val="00D93E29"/>
    <w:rsid w:val="00D9404F"/>
    <w:rsid w:val="00D949E0"/>
    <w:rsid w:val="00D94E3A"/>
    <w:rsid w:val="00D953A9"/>
    <w:rsid w:val="00D954B2"/>
    <w:rsid w:val="00D9558D"/>
    <w:rsid w:val="00D9664D"/>
    <w:rsid w:val="00D96930"/>
    <w:rsid w:val="00D96A43"/>
    <w:rsid w:val="00D96B77"/>
    <w:rsid w:val="00D96D77"/>
    <w:rsid w:val="00D96E63"/>
    <w:rsid w:val="00D96EC4"/>
    <w:rsid w:val="00D96EE6"/>
    <w:rsid w:val="00D96F18"/>
    <w:rsid w:val="00D9702B"/>
    <w:rsid w:val="00D97081"/>
    <w:rsid w:val="00D972C9"/>
    <w:rsid w:val="00D972EF"/>
    <w:rsid w:val="00D97548"/>
    <w:rsid w:val="00D97DE3"/>
    <w:rsid w:val="00D97E0B"/>
    <w:rsid w:val="00D97F0B"/>
    <w:rsid w:val="00DA02C6"/>
    <w:rsid w:val="00DA0350"/>
    <w:rsid w:val="00DA059E"/>
    <w:rsid w:val="00DA06C1"/>
    <w:rsid w:val="00DA14AF"/>
    <w:rsid w:val="00DA18B4"/>
    <w:rsid w:val="00DA1B7D"/>
    <w:rsid w:val="00DA1FCA"/>
    <w:rsid w:val="00DA2334"/>
    <w:rsid w:val="00DA2358"/>
    <w:rsid w:val="00DA24EF"/>
    <w:rsid w:val="00DA2700"/>
    <w:rsid w:val="00DA28E1"/>
    <w:rsid w:val="00DA2AB9"/>
    <w:rsid w:val="00DA2BBE"/>
    <w:rsid w:val="00DA2CD8"/>
    <w:rsid w:val="00DA3127"/>
    <w:rsid w:val="00DA3366"/>
    <w:rsid w:val="00DA347D"/>
    <w:rsid w:val="00DA3886"/>
    <w:rsid w:val="00DA38C1"/>
    <w:rsid w:val="00DA3A86"/>
    <w:rsid w:val="00DA3DFB"/>
    <w:rsid w:val="00DA3FFD"/>
    <w:rsid w:val="00DA41ED"/>
    <w:rsid w:val="00DA4263"/>
    <w:rsid w:val="00DA4566"/>
    <w:rsid w:val="00DA4716"/>
    <w:rsid w:val="00DA488C"/>
    <w:rsid w:val="00DA4989"/>
    <w:rsid w:val="00DA4B4B"/>
    <w:rsid w:val="00DA4CEA"/>
    <w:rsid w:val="00DA4EB0"/>
    <w:rsid w:val="00DA4FBA"/>
    <w:rsid w:val="00DA5841"/>
    <w:rsid w:val="00DA5B69"/>
    <w:rsid w:val="00DA5EBF"/>
    <w:rsid w:val="00DA5ED8"/>
    <w:rsid w:val="00DA5FB0"/>
    <w:rsid w:val="00DA6041"/>
    <w:rsid w:val="00DA64E5"/>
    <w:rsid w:val="00DA650E"/>
    <w:rsid w:val="00DA664D"/>
    <w:rsid w:val="00DA6709"/>
    <w:rsid w:val="00DA6864"/>
    <w:rsid w:val="00DA68FD"/>
    <w:rsid w:val="00DA6BC1"/>
    <w:rsid w:val="00DA6BEC"/>
    <w:rsid w:val="00DA76C6"/>
    <w:rsid w:val="00DA770C"/>
    <w:rsid w:val="00DA770F"/>
    <w:rsid w:val="00DA79AA"/>
    <w:rsid w:val="00DA79C3"/>
    <w:rsid w:val="00DA7C1E"/>
    <w:rsid w:val="00DA7C6F"/>
    <w:rsid w:val="00DA7D02"/>
    <w:rsid w:val="00DB011E"/>
    <w:rsid w:val="00DB01F1"/>
    <w:rsid w:val="00DB02D5"/>
    <w:rsid w:val="00DB0499"/>
    <w:rsid w:val="00DB0576"/>
    <w:rsid w:val="00DB069B"/>
    <w:rsid w:val="00DB088E"/>
    <w:rsid w:val="00DB0A03"/>
    <w:rsid w:val="00DB0B3A"/>
    <w:rsid w:val="00DB0E20"/>
    <w:rsid w:val="00DB13FE"/>
    <w:rsid w:val="00DB1424"/>
    <w:rsid w:val="00DB15F8"/>
    <w:rsid w:val="00DB185E"/>
    <w:rsid w:val="00DB1870"/>
    <w:rsid w:val="00DB18F0"/>
    <w:rsid w:val="00DB1A77"/>
    <w:rsid w:val="00DB20AC"/>
    <w:rsid w:val="00DB2228"/>
    <w:rsid w:val="00DB223C"/>
    <w:rsid w:val="00DB2525"/>
    <w:rsid w:val="00DB26F0"/>
    <w:rsid w:val="00DB2899"/>
    <w:rsid w:val="00DB2B22"/>
    <w:rsid w:val="00DB3591"/>
    <w:rsid w:val="00DB3EF4"/>
    <w:rsid w:val="00DB3F31"/>
    <w:rsid w:val="00DB4C38"/>
    <w:rsid w:val="00DB4ED5"/>
    <w:rsid w:val="00DB5068"/>
    <w:rsid w:val="00DB5138"/>
    <w:rsid w:val="00DB5409"/>
    <w:rsid w:val="00DB54FA"/>
    <w:rsid w:val="00DB5592"/>
    <w:rsid w:val="00DB55E9"/>
    <w:rsid w:val="00DB59ED"/>
    <w:rsid w:val="00DB5F32"/>
    <w:rsid w:val="00DB6071"/>
    <w:rsid w:val="00DB6086"/>
    <w:rsid w:val="00DB66AD"/>
    <w:rsid w:val="00DB6813"/>
    <w:rsid w:val="00DB6C2D"/>
    <w:rsid w:val="00DB6DC8"/>
    <w:rsid w:val="00DB7520"/>
    <w:rsid w:val="00DB78FD"/>
    <w:rsid w:val="00DB7906"/>
    <w:rsid w:val="00DB7AFB"/>
    <w:rsid w:val="00DB7B4C"/>
    <w:rsid w:val="00DB7B74"/>
    <w:rsid w:val="00DB7D7E"/>
    <w:rsid w:val="00DB7E17"/>
    <w:rsid w:val="00DC0161"/>
    <w:rsid w:val="00DC0237"/>
    <w:rsid w:val="00DC033E"/>
    <w:rsid w:val="00DC0A2B"/>
    <w:rsid w:val="00DC0BBB"/>
    <w:rsid w:val="00DC0FAB"/>
    <w:rsid w:val="00DC13BE"/>
    <w:rsid w:val="00DC13CF"/>
    <w:rsid w:val="00DC1478"/>
    <w:rsid w:val="00DC1655"/>
    <w:rsid w:val="00DC1A5B"/>
    <w:rsid w:val="00DC1C1B"/>
    <w:rsid w:val="00DC1C7A"/>
    <w:rsid w:val="00DC205D"/>
    <w:rsid w:val="00DC2086"/>
    <w:rsid w:val="00DC20E6"/>
    <w:rsid w:val="00DC2110"/>
    <w:rsid w:val="00DC233E"/>
    <w:rsid w:val="00DC2421"/>
    <w:rsid w:val="00DC2A30"/>
    <w:rsid w:val="00DC2AE0"/>
    <w:rsid w:val="00DC2C98"/>
    <w:rsid w:val="00DC2E26"/>
    <w:rsid w:val="00DC3028"/>
    <w:rsid w:val="00DC30BD"/>
    <w:rsid w:val="00DC3292"/>
    <w:rsid w:val="00DC3391"/>
    <w:rsid w:val="00DC37A3"/>
    <w:rsid w:val="00DC389F"/>
    <w:rsid w:val="00DC3B34"/>
    <w:rsid w:val="00DC3B55"/>
    <w:rsid w:val="00DC3D39"/>
    <w:rsid w:val="00DC3FD6"/>
    <w:rsid w:val="00DC411D"/>
    <w:rsid w:val="00DC463F"/>
    <w:rsid w:val="00DC485F"/>
    <w:rsid w:val="00DC4C5A"/>
    <w:rsid w:val="00DC4C68"/>
    <w:rsid w:val="00DC4DCE"/>
    <w:rsid w:val="00DC5237"/>
    <w:rsid w:val="00DC55D0"/>
    <w:rsid w:val="00DC5885"/>
    <w:rsid w:val="00DC59A3"/>
    <w:rsid w:val="00DC5EF3"/>
    <w:rsid w:val="00DC60D9"/>
    <w:rsid w:val="00DC6E6F"/>
    <w:rsid w:val="00DC6EAB"/>
    <w:rsid w:val="00DC6EED"/>
    <w:rsid w:val="00DC6FF0"/>
    <w:rsid w:val="00DC7244"/>
    <w:rsid w:val="00DC730D"/>
    <w:rsid w:val="00DC7507"/>
    <w:rsid w:val="00DC7563"/>
    <w:rsid w:val="00DC7889"/>
    <w:rsid w:val="00DC7B75"/>
    <w:rsid w:val="00DC7E07"/>
    <w:rsid w:val="00DC7F25"/>
    <w:rsid w:val="00DC7F3F"/>
    <w:rsid w:val="00DD011B"/>
    <w:rsid w:val="00DD0203"/>
    <w:rsid w:val="00DD0222"/>
    <w:rsid w:val="00DD0449"/>
    <w:rsid w:val="00DD055D"/>
    <w:rsid w:val="00DD07BF"/>
    <w:rsid w:val="00DD0D9A"/>
    <w:rsid w:val="00DD10FD"/>
    <w:rsid w:val="00DD1441"/>
    <w:rsid w:val="00DD157F"/>
    <w:rsid w:val="00DD1692"/>
    <w:rsid w:val="00DD1829"/>
    <w:rsid w:val="00DD1ADB"/>
    <w:rsid w:val="00DD1E3E"/>
    <w:rsid w:val="00DD208F"/>
    <w:rsid w:val="00DD2102"/>
    <w:rsid w:val="00DD24CD"/>
    <w:rsid w:val="00DD2535"/>
    <w:rsid w:val="00DD264D"/>
    <w:rsid w:val="00DD2A09"/>
    <w:rsid w:val="00DD2D44"/>
    <w:rsid w:val="00DD2E85"/>
    <w:rsid w:val="00DD2F20"/>
    <w:rsid w:val="00DD2F99"/>
    <w:rsid w:val="00DD364C"/>
    <w:rsid w:val="00DD37C9"/>
    <w:rsid w:val="00DD39D9"/>
    <w:rsid w:val="00DD3F4D"/>
    <w:rsid w:val="00DD4750"/>
    <w:rsid w:val="00DD4769"/>
    <w:rsid w:val="00DD487A"/>
    <w:rsid w:val="00DD4977"/>
    <w:rsid w:val="00DD4D53"/>
    <w:rsid w:val="00DD4D5B"/>
    <w:rsid w:val="00DD51BC"/>
    <w:rsid w:val="00DD54FB"/>
    <w:rsid w:val="00DD5556"/>
    <w:rsid w:val="00DD555C"/>
    <w:rsid w:val="00DD5CAB"/>
    <w:rsid w:val="00DD5CBE"/>
    <w:rsid w:val="00DD5EE6"/>
    <w:rsid w:val="00DD6317"/>
    <w:rsid w:val="00DD6357"/>
    <w:rsid w:val="00DD63BD"/>
    <w:rsid w:val="00DD6633"/>
    <w:rsid w:val="00DD69D1"/>
    <w:rsid w:val="00DD6ABC"/>
    <w:rsid w:val="00DD6C26"/>
    <w:rsid w:val="00DD70F2"/>
    <w:rsid w:val="00DD7251"/>
    <w:rsid w:val="00DD7302"/>
    <w:rsid w:val="00DD74D9"/>
    <w:rsid w:val="00DD7545"/>
    <w:rsid w:val="00DD7729"/>
    <w:rsid w:val="00DD77C4"/>
    <w:rsid w:val="00DD7922"/>
    <w:rsid w:val="00DD7A0B"/>
    <w:rsid w:val="00DD7B21"/>
    <w:rsid w:val="00DD7CD1"/>
    <w:rsid w:val="00DD7F4D"/>
    <w:rsid w:val="00DE00EE"/>
    <w:rsid w:val="00DE039A"/>
    <w:rsid w:val="00DE09CB"/>
    <w:rsid w:val="00DE0BD7"/>
    <w:rsid w:val="00DE0EB4"/>
    <w:rsid w:val="00DE12A2"/>
    <w:rsid w:val="00DE12DF"/>
    <w:rsid w:val="00DE13FD"/>
    <w:rsid w:val="00DE1529"/>
    <w:rsid w:val="00DE1A09"/>
    <w:rsid w:val="00DE1ABA"/>
    <w:rsid w:val="00DE1B4B"/>
    <w:rsid w:val="00DE1D8F"/>
    <w:rsid w:val="00DE1F31"/>
    <w:rsid w:val="00DE2077"/>
    <w:rsid w:val="00DE20D2"/>
    <w:rsid w:val="00DE2229"/>
    <w:rsid w:val="00DE2324"/>
    <w:rsid w:val="00DE2378"/>
    <w:rsid w:val="00DE253A"/>
    <w:rsid w:val="00DE2823"/>
    <w:rsid w:val="00DE2874"/>
    <w:rsid w:val="00DE2B03"/>
    <w:rsid w:val="00DE2B8F"/>
    <w:rsid w:val="00DE344D"/>
    <w:rsid w:val="00DE396F"/>
    <w:rsid w:val="00DE39EE"/>
    <w:rsid w:val="00DE3E0D"/>
    <w:rsid w:val="00DE3FD2"/>
    <w:rsid w:val="00DE4084"/>
    <w:rsid w:val="00DE41B0"/>
    <w:rsid w:val="00DE4608"/>
    <w:rsid w:val="00DE4720"/>
    <w:rsid w:val="00DE4764"/>
    <w:rsid w:val="00DE4AA5"/>
    <w:rsid w:val="00DE4D34"/>
    <w:rsid w:val="00DE5055"/>
    <w:rsid w:val="00DE5239"/>
    <w:rsid w:val="00DE549B"/>
    <w:rsid w:val="00DE55E5"/>
    <w:rsid w:val="00DE577C"/>
    <w:rsid w:val="00DE581A"/>
    <w:rsid w:val="00DE5C2B"/>
    <w:rsid w:val="00DE5DE5"/>
    <w:rsid w:val="00DE5E2C"/>
    <w:rsid w:val="00DE60AC"/>
    <w:rsid w:val="00DE63FD"/>
    <w:rsid w:val="00DE6446"/>
    <w:rsid w:val="00DE6466"/>
    <w:rsid w:val="00DE65FF"/>
    <w:rsid w:val="00DE6722"/>
    <w:rsid w:val="00DE6738"/>
    <w:rsid w:val="00DE6756"/>
    <w:rsid w:val="00DE6834"/>
    <w:rsid w:val="00DE6981"/>
    <w:rsid w:val="00DE6C8A"/>
    <w:rsid w:val="00DE6CF5"/>
    <w:rsid w:val="00DE712A"/>
    <w:rsid w:val="00DE7660"/>
    <w:rsid w:val="00DE7769"/>
    <w:rsid w:val="00DE7795"/>
    <w:rsid w:val="00DE77E3"/>
    <w:rsid w:val="00DE7936"/>
    <w:rsid w:val="00DE7BC7"/>
    <w:rsid w:val="00DE7EDD"/>
    <w:rsid w:val="00DE7F7D"/>
    <w:rsid w:val="00DF004C"/>
    <w:rsid w:val="00DF0197"/>
    <w:rsid w:val="00DF072E"/>
    <w:rsid w:val="00DF158D"/>
    <w:rsid w:val="00DF1760"/>
    <w:rsid w:val="00DF17B0"/>
    <w:rsid w:val="00DF1BBD"/>
    <w:rsid w:val="00DF1D86"/>
    <w:rsid w:val="00DF2405"/>
    <w:rsid w:val="00DF2530"/>
    <w:rsid w:val="00DF2540"/>
    <w:rsid w:val="00DF263E"/>
    <w:rsid w:val="00DF26D1"/>
    <w:rsid w:val="00DF2A90"/>
    <w:rsid w:val="00DF2B53"/>
    <w:rsid w:val="00DF2B9A"/>
    <w:rsid w:val="00DF2C7F"/>
    <w:rsid w:val="00DF2CED"/>
    <w:rsid w:val="00DF2D31"/>
    <w:rsid w:val="00DF2DEE"/>
    <w:rsid w:val="00DF2EF2"/>
    <w:rsid w:val="00DF307B"/>
    <w:rsid w:val="00DF30AB"/>
    <w:rsid w:val="00DF3132"/>
    <w:rsid w:val="00DF3214"/>
    <w:rsid w:val="00DF358A"/>
    <w:rsid w:val="00DF389E"/>
    <w:rsid w:val="00DF3A5A"/>
    <w:rsid w:val="00DF3A76"/>
    <w:rsid w:val="00DF3B6C"/>
    <w:rsid w:val="00DF3FDD"/>
    <w:rsid w:val="00DF4972"/>
    <w:rsid w:val="00DF52EB"/>
    <w:rsid w:val="00DF52F3"/>
    <w:rsid w:val="00DF54AC"/>
    <w:rsid w:val="00DF5536"/>
    <w:rsid w:val="00DF560D"/>
    <w:rsid w:val="00DF5696"/>
    <w:rsid w:val="00DF5CCD"/>
    <w:rsid w:val="00DF5D74"/>
    <w:rsid w:val="00DF5E2D"/>
    <w:rsid w:val="00DF5EB0"/>
    <w:rsid w:val="00DF5EF7"/>
    <w:rsid w:val="00DF5FCA"/>
    <w:rsid w:val="00DF60A5"/>
    <w:rsid w:val="00DF61EB"/>
    <w:rsid w:val="00DF6334"/>
    <w:rsid w:val="00DF63AD"/>
    <w:rsid w:val="00DF6686"/>
    <w:rsid w:val="00DF7631"/>
    <w:rsid w:val="00DF7691"/>
    <w:rsid w:val="00DF7844"/>
    <w:rsid w:val="00DF7FC7"/>
    <w:rsid w:val="00E001C1"/>
    <w:rsid w:val="00E00216"/>
    <w:rsid w:val="00E003F1"/>
    <w:rsid w:val="00E004CA"/>
    <w:rsid w:val="00E005D3"/>
    <w:rsid w:val="00E00D7D"/>
    <w:rsid w:val="00E00E64"/>
    <w:rsid w:val="00E010F7"/>
    <w:rsid w:val="00E0136B"/>
    <w:rsid w:val="00E0174E"/>
    <w:rsid w:val="00E01939"/>
    <w:rsid w:val="00E019DF"/>
    <w:rsid w:val="00E01A95"/>
    <w:rsid w:val="00E01B66"/>
    <w:rsid w:val="00E01BF2"/>
    <w:rsid w:val="00E01FDA"/>
    <w:rsid w:val="00E0205B"/>
    <w:rsid w:val="00E02353"/>
    <w:rsid w:val="00E0240A"/>
    <w:rsid w:val="00E02666"/>
    <w:rsid w:val="00E02710"/>
    <w:rsid w:val="00E02963"/>
    <w:rsid w:val="00E02EE7"/>
    <w:rsid w:val="00E03559"/>
    <w:rsid w:val="00E03AFA"/>
    <w:rsid w:val="00E03D11"/>
    <w:rsid w:val="00E03D3C"/>
    <w:rsid w:val="00E03EAB"/>
    <w:rsid w:val="00E04218"/>
    <w:rsid w:val="00E042FB"/>
    <w:rsid w:val="00E044DE"/>
    <w:rsid w:val="00E04554"/>
    <w:rsid w:val="00E04707"/>
    <w:rsid w:val="00E0494D"/>
    <w:rsid w:val="00E04B36"/>
    <w:rsid w:val="00E04D8C"/>
    <w:rsid w:val="00E05305"/>
    <w:rsid w:val="00E054DB"/>
    <w:rsid w:val="00E0551A"/>
    <w:rsid w:val="00E05902"/>
    <w:rsid w:val="00E05A78"/>
    <w:rsid w:val="00E05BD6"/>
    <w:rsid w:val="00E05CDE"/>
    <w:rsid w:val="00E05F62"/>
    <w:rsid w:val="00E05F72"/>
    <w:rsid w:val="00E06571"/>
    <w:rsid w:val="00E06935"/>
    <w:rsid w:val="00E072D8"/>
    <w:rsid w:val="00E0760D"/>
    <w:rsid w:val="00E07645"/>
    <w:rsid w:val="00E07A66"/>
    <w:rsid w:val="00E07A8A"/>
    <w:rsid w:val="00E07BE2"/>
    <w:rsid w:val="00E07BE4"/>
    <w:rsid w:val="00E07D2A"/>
    <w:rsid w:val="00E07EF8"/>
    <w:rsid w:val="00E1020E"/>
    <w:rsid w:val="00E1025C"/>
    <w:rsid w:val="00E10B88"/>
    <w:rsid w:val="00E10F97"/>
    <w:rsid w:val="00E10FC4"/>
    <w:rsid w:val="00E11107"/>
    <w:rsid w:val="00E113C0"/>
    <w:rsid w:val="00E113C4"/>
    <w:rsid w:val="00E1149C"/>
    <w:rsid w:val="00E117DE"/>
    <w:rsid w:val="00E11B02"/>
    <w:rsid w:val="00E11D4C"/>
    <w:rsid w:val="00E120C8"/>
    <w:rsid w:val="00E12168"/>
    <w:rsid w:val="00E12175"/>
    <w:rsid w:val="00E12210"/>
    <w:rsid w:val="00E12BE9"/>
    <w:rsid w:val="00E12D2C"/>
    <w:rsid w:val="00E134E2"/>
    <w:rsid w:val="00E13665"/>
    <w:rsid w:val="00E13CF6"/>
    <w:rsid w:val="00E14292"/>
    <w:rsid w:val="00E14434"/>
    <w:rsid w:val="00E14951"/>
    <w:rsid w:val="00E14C11"/>
    <w:rsid w:val="00E14CF8"/>
    <w:rsid w:val="00E14D75"/>
    <w:rsid w:val="00E14E6A"/>
    <w:rsid w:val="00E150FF"/>
    <w:rsid w:val="00E1516B"/>
    <w:rsid w:val="00E152C7"/>
    <w:rsid w:val="00E15312"/>
    <w:rsid w:val="00E15567"/>
    <w:rsid w:val="00E1579F"/>
    <w:rsid w:val="00E157E0"/>
    <w:rsid w:val="00E158DB"/>
    <w:rsid w:val="00E1599F"/>
    <w:rsid w:val="00E15CB6"/>
    <w:rsid w:val="00E15F6C"/>
    <w:rsid w:val="00E1607D"/>
    <w:rsid w:val="00E16520"/>
    <w:rsid w:val="00E1652C"/>
    <w:rsid w:val="00E165CD"/>
    <w:rsid w:val="00E168E1"/>
    <w:rsid w:val="00E16E0C"/>
    <w:rsid w:val="00E16FB0"/>
    <w:rsid w:val="00E17750"/>
    <w:rsid w:val="00E17C35"/>
    <w:rsid w:val="00E17D1F"/>
    <w:rsid w:val="00E17EB5"/>
    <w:rsid w:val="00E17FBC"/>
    <w:rsid w:val="00E202A6"/>
    <w:rsid w:val="00E20918"/>
    <w:rsid w:val="00E209E8"/>
    <w:rsid w:val="00E20BD9"/>
    <w:rsid w:val="00E20BE9"/>
    <w:rsid w:val="00E20DC8"/>
    <w:rsid w:val="00E20E10"/>
    <w:rsid w:val="00E20FFA"/>
    <w:rsid w:val="00E212A0"/>
    <w:rsid w:val="00E2170D"/>
    <w:rsid w:val="00E2183C"/>
    <w:rsid w:val="00E21927"/>
    <w:rsid w:val="00E2197A"/>
    <w:rsid w:val="00E21AB8"/>
    <w:rsid w:val="00E21D30"/>
    <w:rsid w:val="00E21D6B"/>
    <w:rsid w:val="00E220A9"/>
    <w:rsid w:val="00E225C7"/>
    <w:rsid w:val="00E227C9"/>
    <w:rsid w:val="00E22881"/>
    <w:rsid w:val="00E22909"/>
    <w:rsid w:val="00E22AD2"/>
    <w:rsid w:val="00E22C12"/>
    <w:rsid w:val="00E22C22"/>
    <w:rsid w:val="00E22C5E"/>
    <w:rsid w:val="00E22F03"/>
    <w:rsid w:val="00E22FE5"/>
    <w:rsid w:val="00E236E6"/>
    <w:rsid w:val="00E2375D"/>
    <w:rsid w:val="00E238A7"/>
    <w:rsid w:val="00E23DF8"/>
    <w:rsid w:val="00E23E4C"/>
    <w:rsid w:val="00E23E56"/>
    <w:rsid w:val="00E23EBB"/>
    <w:rsid w:val="00E245BE"/>
    <w:rsid w:val="00E24847"/>
    <w:rsid w:val="00E24900"/>
    <w:rsid w:val="00E24B93"/>
    <w:rsid w:val="00E25084"/>
    <w:rsid w:val="00E25128"/>
    <w:rsid w:val="00E25192"/>
    <w:rsid w:val="00E2523D"/>
    <w:rsid w:val="00E254C4"/>
    <w:rsid w:val="00E25688"/>
    <w:rsid w:val="00E256BB"/>
    <w:rsid w:val="00E25DE6"/>
    <w:rsid w:val="00E25EE1"/>
    <w:rsid w:val="00E25EF5"/>
    <w:rsid w:val="00E26033"/>
    <w:rsid w:val="00E2626A"/>
    <w:rsid w:val="00E263DD"/>
    <w:rsid w:val="00E263E8"/>
    <w:rsid w:val="00E26437"/>
    <w:rsid w:val="00E265A8"/>
    <w:rsid w:val="00E26695"/>
    <w:rsid w:val="00E2675E"/>
    <w:rsid w:val="00E26979"/>
    <w:rsid w:val="00E27138"/>
    <w:rsid w:val="00E27272"/>
    <w:rsid w:val="00E272B6"/>
    <w:rsid w:val="00E27490"/>
    <w:rsid w:val="00E275FA"/>
    <w:rsid w:val="00E27749"/>
    <w:rsid w:val="00E27829"/>
    <w:rsid w:val="00E279C3"/>
    <w:rsid w:val="00E27AD4"/>
    <w:rsid w:val="00E27E64"/>
    <w:rsid w:val="00E303B6"/>
    <w:rsid w:val="00E3078A"/>
    <w:rsid w:val="00E30880"/>
    <w:rsid w:val="00E30AB0"/>
    <w:rsid w:val="00E30D7C"/>
    <w:rsid w:val="00E30DFD"/>
    <w:rsid w:val="00E3109B"/>
    <w:rsid w:val="00E3109E"/>
    <w:rsid w:val="00E311CE"/>
    <w:rsid w:val="00E3125D"/>
    <w:rsid w:val="00E31BBF"/>
    <w:rsid w:val="00E31F4A"/>
    <w:rsid w:val="00E32097"/>
    <w:rsid w:val="00E32309"/>
    <w:rsid w:val="00E3251D"/>
    <w:rsid w:val="00E32737"/>
    <w:rsid w:val="00E328D9"/>
    <w:rsid w:val="00E32AF8"/>
    <w:rsid w:val="00E32B83"/>
    <w:rsid w:val="00E32D25"/>
    <w:rsid w:val="00E333AF"/>
    <w:rsid w:val="00E33C6F"/>
    <w:rsid w:val="00E33D8F"/>
    <w:rsid w:val="00E33DC4"/>
    <w:rsid w:val="00E33E1A"/>
    <w:rsid w:val="00E33EA3"/>
    <w:rsid w:val="00E34165"/>
    <w:rsid w:val="00E3467F"/>
    <w:rsid w:val="00E346C6"/>
    <w:rsid w:val="00E34866"/>
    <w:rsid w:val="00E34B23"/>
    <w:rsid w:val="00E34E48"/>
    <w:rsid w:val="00E35205"/>
    <w:rsid w:val="00E35273"/>
    <w:rsid w:val="00E35548"/>
    <w:rsid w:val="00E3556F"/>
    <w:rsid w:val="00E3580E"/>
    <w:rsid w:val="00E35856"/>
    <w:rsid w:val="00E35D69"/>
    <w:rsid w:val="00E35D6D"/>
    <w:rsid w:val="00E35E44"/>
    <w:rsid w:val="00E3608D"/>
    <w:rsid w:val="00E360FE"/>
    <w:rsid w:val="00E3622B"/>
    <w:rsid w:val="00E367F9"/>
    <w:rsid w:val="00E37269"/>
    <w:rsid w:val="00E378EE"/>
    <w:rsid w:val="00E378FE"/>
    <w:rsid w:val="00E379A1"/>
    <w:rsid w:val="00E37C36"/>
    <w:rsid w:val="00E40089"/>
    <w:rsid w:val="00E400C2"/>
    <w:rsid w:val="00E4024F"/>
    <w:rsid w:val="00E40446"/>
    <w:rsid w:val="00E40501"/>
    <w:rsid w:val="00E4056E"/>
    <w:rsid w:val="00E407B7"/>
    <w:rsid w:val="00E4088E"/>
    <w:rsid w:val="00E4097F"/>
    <w:rsid w:val="00E40E5A"/>
    <w:rsid w:val="00E41582"/>
    <w:rsid w:val="00E41658"/>
    <w:rsid w:val="00E416F4"/>
    <w:rsid w:val="00E41AE9"/>
    <w:rsid w:val="00E41ED5"/>
    <w:rsid w:val="00E42037"/>
    <w:rsid w:val="00E420C0"/>
    <w:rsid w:val="00E42204"/>
    <w:rsid w:val="00E42228"/>
    <w:rsid w:val="00E42388"/>
    <w:rsid w:val="00E4267B"/>
    <w:rsid w:val="00E426D5"/>
    <w:rsid w:val="00E42777"/>
    <w:rsid w:val="00E42A44"/>
    <w:rsid w:val="00E4306B"/>
    <w:rsid w:val="00E43113"/>
    <w:rsid w:val="00E43189"/>
    <w:rsid w:val="00E432D7"/>
    <w:rsid w:val="00E43400"/>
    <w:rsid w:val="00E4344B"/>
    <w:rsid w:val="00E43D81"/>
    <w:rsid w:val="00E4459E"/>
    <w:rsid w:val="00E44632"/>
    <w:rsid w:val="00E44948"/>
    <w:rsid w:val="00E44AE6"/>
    <w:rsid w:val="00E44F29"/>
    <w:rsid w:val="00E450C6"/>
    <w:rsid w:val="00E453D1"/>
    <w:rsid w:val="00E45769"/>
    <w:rsid w:val="00E4597E"/>
    <w:rsid w:val="00E459E3"/>
    <w:rsid w:val="00E460BF"/>
    <w:rsid w:val="00E46902"/>
    <w:rsid w:val="00E46996"/>
    <w:rsid w:val="00E46CDC"/>
    <w:rsid w:val="00E46FCF"/>
    <w:rsid w:val="00E472AE"/>
    <w:rsid w:val="00E4748E"/>
    <w:rsid w:val="00E474AD"/>
    <w:rsid w:val="00E4773C"/>
    <w:rsid w:val="00E47779"/>
    <w:rsid w:val="00E47837"/>
    <w:rsid w:val="00E4794E"/>
    <w:rsid w:val="00E50095"/>
    <w:rsid w:val="00E502FC"/>
    <w:rsid w:val="00E503B4"/>
    <w:rsid w:val="00E5087B"/>
    <w:rsid w:val="00E508CE"/>
    <w:rsid w:val="00E50B29"/>
    <w:rsid w:val="00E50B8B"/>
    <w:rsid w:val="00E50DE5"/>
    <w:rsid w:val="00E50E54"/>
    <w:rsid w:val="00E50F1F"/>
    <w:rsid w:val="00E50FAB"/>
    <w:rsid w:val="00E510EA"/>
    <w:rsid w:val="00E51142"/>
    <w:rsid w:val="00E51486"/>
    <w:rsid w:val="00E514E2"/>
    <w:rsid w:val="00E51559"/>
    <w:rsid w:val="00E51680"/>
    <w:rsid w:val="00E519C7"/>
    <w:rsid w:val="00E51A05"/>
    <w:rsid w:val="00E51D7E"/>
    <w:rsid w:val="00E52087"/>
    <w:rsid w:val="00E5216A"/>
    <w:rsid w:val="00E52400"/>
    <w:rsid w:val="00E52485"/>
    <w:rsid w:val="00E528D9"/>
    <w:rsid w:val="00E52947"/>
    <w:rsid w:val="00E52A33"/>
    <w:rsid w:val="00E52CD7"/>
    <w:rsid w:val="00E5322C"/>
    <w:rsid w:val="00E532C4"/>
    <w:rsid w:val="00E53313"/>
    <w:rsid w:val="00E5370A"/>
    <w:rsid w:val="00E53722"/>
    <w:rsid w:val="00E537A4"/>
    <w:rsid w:val="00E53845"/>
    <w:rsid w:val="00E53C1C"/>
    <w:rsid w:val="00E54696"/>
    <w:rsid w:val="00E54A14"/>
    <w:rsid w:val="00E54F67"/>
    <w:rsid w:val="00E5515A"/>
    <w:rsid w:val="00E5532D"/>
    <w:rsid w:val="00E5543C"/>
    <w:rsid w:val="00E55763"/>
    <w:rsid w:val="00E5591D"/>
    <w:rsid w:val="00E55B42"/>
    <w:rsid w:val="00E55C1D"/>
    <w:rsid w:val="00E55C9F"/>
    <w:rsid w:val="00E55D55"/>
    <w:rsid w:val="00E55F13"/>
    <w:rsid w:val="00E56056"/>
    <w:rsid w:val="00E56135"/>
    <w:rsid w:val="00E5651A"/>
    <w:rsid w:val="00E56857"/>
    <w:rsid w:val="00E568E3"/>
    <w:rsid w:val="00E5728C"/>
    <w:rsid w:val="00E57596"/>
    <w:rsid w:val="00E5774D"/>
    <w:rsid w:val="00E57A16"/>
    <w:rsid w:val="00E57CA0"/>
    <w:rsid w:val="00E57CA5"/>
    <w:rsid w:val="00E57EDD"/>
    <w:rsid w:val="00E601C1"/>
    <w:rsid w:val="00E60222"/>
    <w:rsid w:val="00E60529"/>
    <w:rsid w:val="00E605C3"/>
    <w:rsid w:val="00E60954"/>
    <w:rsid w:val="00E60A7E"/>
    <w:rsid w:val="00E613FD"/>
    <w:rsid w:val="00E6150E"/>
    <w:rsid w:val="00E61584"/>
    <w:rsid w:val="00E615C1"/>
    <w:rsid w:val="00E615C2"/>
    <w:rsid w:val="00E615CF"/>
    <w:rsid w:val="00E615E9"/>
    <w:rsid w:val="00E61714"/>
    <w:rsid w:val="00E619AD"/>
    <w:rsid w:val="00E61A07"/>
    <w:rsid w:val="00E61C89"/>
    <w:rsid w:val="00E61E33"/>
    <w:rsid w:val="00E61EE5"/>
    <w:rsid w:val="00E62159"/>
    <w:rsid w:val="00E6215B"/>
    <w:rsid w:val="00E62231"/>
    <w:rsid w:val="00E62357"/>
    <w:rsid w:val="00E62581"/>
    <w:rsid w:val="00E62797"/>
    <w:rsid w:val="00E62846"/>
    <w:rsid w:val="00E6292A"/>
    <w:rsid w:val="00E62AE5"/>
    <w:rsid w:val="00E62D1B"/>
    <w:rsid w:val="00E62EB7"/>
    <w:rsid w:val="00E63193"/>
    <w:rsid w:val="00E631DD"/>
    <w:rsid w:val="00E63408"/>
    <w:rsid w:val="00E634C2"/>
    <w:rsid w:val="00E634CF"/>
    <w:rsid w:val="00E6383B"/>
    <w:rsid w:val="00E6398E"/>
    <w:rsid w:val="00E63A13"/>
    <w:rsid w:val="00E63B8E"/>
    <w:rsid w:val="00E63DAA"/>
    <w:rsid w:val="00E63DFD"/>
    <w:rsid w:val="00E63E9F"/>
    <w:rsid w:val="00E63F83"/>
    <w:rsid w:val="00E6412C"/>
    <w:rsid w:val="00E642E7"/>
    <w:rsid w:val="00E646A9"/>
    <w:rsid w:val="00E646D7"/>
    <w:rsid w:val="00E64918"/>
    <w:rsid w:val="00E649B0"/>
    <w:rsid w:val="00E64AFB"/>
    <w:rsid w:val="00E64D93"/>
    <w:rsid w:val="00E651C3"/>
    <w:rsid w:val="00E652BC"/>
    <w:rsid w:val="00E65386"/>
    <w:rsid w:val="00E653AD"/>
    <w:rsid w:val="00E659CD"/>
    <w:rsid w:val="00E65BDC"/>
    <w:rsid w:val="00E65D3A"/>
    <w:rsid w:val="00E65F41"/>
    <w:rsid w:val="00E6609F"/>
    <w:rsid w:val="00E66389"/>
    <w:rsid w:val="00E66394"/>
    <w:rsid w:val="00E66421"/>
    <w:rsid w:val="00E666DB"/>
    <w:rsid w:val="00E667E0"/>
    <w:rsid w:val="00E6715E"/>
    <w:rsid w:val="00E6723B"/>
    <w:rsid w:val="00E67538"/>
    <w:rsid w:val="00E675EB"/>
    <w:rsid w:val="00E67664"/>
    <w:rsid w:val="00E679E1"/>
    <w:rsid w:val="00E67A01"/>
    <w:rsid w:val="00E67B73"/>
    <w:rsid w:val="00E67CE5"/>
    <w:rsid w:val="00E67D04"/>
    <w:rsid w:val="00E67E90"/>
    <w:rsid w:val="00E70106"/>
    <w:rsid w:val="00E702AF"/>
    <w:rsid w:val="00E7043B"/>
    <w:rsid w:val="00E7055E"/>
    <w:rsid w:val="00E705DC"/>
    <w:rsid w:val="00E70A11"/>
    <w:rsid w:val="00E70B87"/>
    <w:rsid w:val="00E70BFF"/>
    <w:rsid w:val="00E70C99"/>
    <w:rsid w:val="00E70EEB"/>
    <w:rsid w:val="00E70F7D"/>
    <w:rsid w:val="00E71239"/>
    <w:rsid w:val="00E71360"/>
    <w:rsid w:val="00E7136F"/>
    <w:rsid w:val="00E714B1"/>
    <w:rsid w:val="00E715BC"/>
    <w:rsid w:val="00E715D6"/>
    <w:rsid w:val="00E71C94"/>
    <w:rsid w:val="00E71DDA"/>
    <w:rsid w:val="00E72293"/>
    <w:rsid w:val="00E72BB5"/>
    <w:rsid w:val="00E72C14"/>
    <w:rsid w:val="00E72EEC"/>
    <w:rsid w:val="00E73081"/>
    <w:rsid w:val="00E73242"/>
    <w:rsid w:val="00E73294"/>
    <w:rsid w:val="00E732B7"/>
    <w:rsid w:val="00E73470"/>
    <w:rsid w:val="00E73800"/>
    <w:rsid w:val="00E73E44"/>
    <w:rsid w:val="00E73FBC"/>
    <w:rsid w:val="00E74458"/>
    <w:rsid w:val="00E744EB"/>
    <w:rsid w:val="00E74558"/>
    <w:rsid w:val="00E746A5"/>
    <w:rsid w:val="00E74B85"/>
    <w:rsid w:val="00E75389"/>
    <w:rsid w:val="00E75A6C"/>
    <w:rsid w:val="00E75C31"/>
    <w:rsid w:val="00E76040"/>
    <w:rsid w:val="00E760BB"/>
    <w:rsid w:val="00E760C9"/>
    <w:rsid w:val="00E763C5"/>
    <w:rsid w:val="00E768D9"/>
    <w:rsid w:val="00E76B05"/>
    <w:rsid w:val="00E76B15"/>
    <w:rsid w:val="00E76D99"/>
    <w:rsid w:val="00E76FFB"/>
    <w:rsid w:val="00E77087"/>
    <w:rsid w:val="00E775BA"/>
    <w:rsid w:val="00E77A16"/>
    <w:rsid w:val="00E77E02"/>
    <w:rsid w:val="00E8003C"/>
    <w:rsid w:val="00E800DE"/>
    <w:rsid w:val="00E80242"/>
    <w:rsid w:val="00E80532"/>
    <w:rsid w:val="00E806DA"/>
    <w:rsid w:val="00E80C0A"/>
    <w:rsid w:val="00E80C8A"/>
    <w:rsid w:val="00E80D94"/>
    <w:rsid w:val="00E8113A"/>
    <w:rsid w:val="00E813DA"/>
    <w:rsid w:val="00E8140E"/>
    <w:rsid w:val="00E81427"/>
    <w:rsid w:val="00E8166D"/>
    <w:rsid w:val="00E81AA3"/>
    <w:rsid w:val="00E81B16"/>
    <w:rsid w:val="00E81B39"/>
    <w:rsid w:val="00E81D4D"/>
    <w:rsid w:val="00E820F7"/>
    <w:rsid w:val="00E8240F"/>
    <w:rsid w:val="00E82697"/>
    <w:rsid w:val="00E826FC"/>
    <w:rsid w:val="00E82705"/>
    <w:rsid w:val="00E82832"/>
    <w:rsid w:val="00E8290B"/>
    <w:rsid w:val="00E82920"/>
    <w:rsid w:val="00E82D47"/>
    <w:rsid w:val="00E82ED6"/>
    <w:rsid w:val="00E82FFC"/>
    <w:rsid w:val="00E834B4"/>
    <w:rsid w:val="00E83851"/>
    <w:rsid w:val="00E83C66"/>
    <w:rsid w:val="00E83C7D"/>
    <w:rsid w:val="00E83E52"/>
    <w:rsid w:val="00E84437"/>
    <w:rsid w:val="00E84545"/>
    <w:rsid w:val="00E84745"/>
    <w:rsid w:val="00E84B11"/>
    <w:rsid w:val="00E84C56"/>
    <w:rsid w:val="00E84D7B"/>
    <w:rsid w:val="00E85030"/>
    <w:rsid w:val="00E850D4"/>
    <w:rsid w:val="00E853E6"/>
    <w:rsid w:val="00E85536"/>
    <w:rsid w:val="00E8561C"/>
    <w:rsid w:val="00E85B37"/>
    <w:rsid w:val="00E8602A"/>
    <w:rsid w:val="00E86254"/>
    <w:rsid w:val="00E8656C"/>
    <w:rsid w:val="00E865DC"/>
    <w:rsid w:val="00E869BD"/>
    <w:rsid w:val="00E86B72"/>
    <w:rsid w:val="00E8744A"/>
    <w:rsid w:val="00E87743"/>
    <w:rsid w:val="00E87992"/>
    <w:rsid w:val="00E87B4E"/>
    <w:rsid w:val="00E87B9E"/>
    <w:rsid w:val="00E87BDA"/>
    <w:rsid w:val="00E87C0B"/>
    <w:rsid w:val="00E90097"/>
    <w:rsid w:val="00E902CC"/>
    <w:rsid w:val="00E90729"/>
    <w:rsid w:val="00E90C44"/>
    <w:rsid w:val="00E90E92"/>
    <w:rsid w:val="00E912FF"/>
    <w:rsid w:val="00E9137B"/>
    <w:rsid w:val="00E9151C"/>
    <w:rsid w:val="00E91A8A"/>
    <w:rsid w:val="00E92280"/>
    <w:rsid w:val="00E9230B"/>
    <w:rsid w:val="00E9232F"/>
    <w:rsid w:val="00E924A0"/>
    <w:rsid w:val="00E927A8"/>
    <w:rsid w:val="00E928FF"/>
    <w:rsid w:val="00E929CC"/>
    <w:rsid w:val="00E92DD5"/>
    <w:rsid w:val="00E92FA4"/>
    <w:rsid w:val="00E936C5"/>
    <w:rsid w:val="00E9382D"/>
    <w:rsid w:val="00E93B39"/>
    <w:rsid w:val="00E93D54"/>
    <w:rsid w:val="00E93EF3"/>
    <w:rsid w:val="00E940A3"/>
    <w:rsid w:val="00E940EB"/>
    <w:rsid w:val="00E9412F"/>
    <w:rsid w:val="00E94145"/>
    <w:rsid w:val="00E941F5"/>
    <w:rsid w:val="00E9420C"/>
    <w:rsid w:val="00E942D1"/>
    <w:rsid w:val="00E944B6"/>
    <w:rsid w:val="00E949CE"/>
    <w:rsid w:val="00E94B9A"/>
    <w:rsid w:val="00E94DA6"/>
    <w:rsid w:val="00E94F42"/>
    <w:rsid w:val="00E950AD"/>
    <w:rsid w:val="00E9533B"/>
    <w:rsid w:val="00E95DFE"/>
    <w:rsid w:val="00E96006"/>
    <w:rsid w:val="00E9606D"/>
    <w:rsid w:val="00E960E3"/>
    <w:rsid w:val="00E962C5"/>
    <w:rsid w:val="00E963BF"/>
    <w:rsid w:val="00E96515"/>
    <w:rsid w:val="00E96E55"/>
    <w:rsid w:val="00E96E78"/>
    <w:rsid w:val="00E96F43"/>
    <w:rsid w:val="00E97035"/>
    <w:rsid w:val="00E974DC"/>
    <w:rsid w:val="00E97687"/>
    <w:rsid w:val="00E977D1"/>
    <w:rsid w:val="00E978A9"/>
    <w:rsid w:val="00E979BA"/>
    <w:rsid w:val="00E97AED"/>
    <w:rsid w:val="00E97D23"/>
    <w:rsid w:val="00E97D52"/>
    <w:rsid w:val="00E97F41"/>
    <w:rsid w:val="00EA02B2"/>
    <w:rsid w:val="00EA0608"/>
    <w:rsid w:val="00EA0734"/>
    <w:rsid w:val="00EA073C"/>
    <w:rsid w:val="00EA089A"/>
    <w:rsid w:val="00EA0BF0"/>
    <w:rsid w:val="00EA0C40"/>
    <w:rsid w:val="00EA13D5"/>
    <w:rsid w:val="00EA1551"/>
    <w:rsid w:val="00EA15AC"/>
    <w:rsid w:val="00EA16AB"/>
    <w:rsid w:val="00EA17FA"/>
    <w:rsid w:val="00EA1CB2"/>
    <w:rsid w:val="00EA1E71"/>
    <w:rsid w:val="00EA20B8"/>
    <w:rsid w:val="00EA2293"/>
    <w:rsid w:val="00EA2338"/>
    <w:rsid w:val="00EA2378"/>
    <w:rsid w:val="00EA26F1"/>
    <w:rsid w:val="00EA28C1"/>
    <w:rsid w:val="00EA2940"/>
    <w:rsid w:val="00EA2D8A"/>
    <w:rsid w:val="00EA2FEC"/>
    <w:rsid w:val="00EA300F"/>
    <w:rsid w:val="00EA3180"/>
    <w:rsid w:val="00EA31DD"/>
    <w:rsid w:val="00EA323A"/>
    <w:rsid w:val="00EA32B7"/>
    <w:rsid w:val="00EA345A"/>
    <w:rsid w:val="00EA349B"/>
    <w:rsid w:val="00EA37E8"/>
    <w:rsid w:val="00EA3B43"/>
    <w:rsid w:val="00EA3BBE"/>
    <w:rsid w:val="00EA3E24"/>
    <w:rsid w:val="00EA3E2A"/>
    <w:rsid w:val="00EA43A9"/>
    <w:rsid w:val="00EA440E"/>
    <w:rsid w:val="00EA4649"/>
    <w:rsid w:val="00EA474A"/>
    <w:rsid w:val="00EA5096"/>
    <w:rsid w:val="00EA5C8F"/>
    <w:rsid w:val="00EA5F3D"/>
    <w:rsid w:val="00EA64D3"/>
    <w:rsid w:val="00EA67E0"/>
    <w:rsid w:val="00EA6ADE"/>
    <w:rsid w:val="00EA6BD1"/>
    <w:rsid w:val="00EA706A"/>
    <w:rsid w:val="00EA70B8"/>
    <w:rsid w:val="00EA758F"/>
    <w:rsid w:val="00EA782D"/>
    <w:rsid w:val="00EA7A50"/>
    <w:rsid w:val="00EA7F29"/>
    <w:rsid w:val="00EB002B"/>
    <w:rsid w:val="00EB059A"/>
    <w:rsid w:val="00EB0740"/>
    <w:rsid w:val="00EB07CF"/>
    <w:rsid w:val="00EB082B"/>
    <w:rsid w:val="00EB08B6"/>
    <w:rsid w:val="00EB093D"/>
    <w:rsid w:val="00EB0DB1"/>
    <w:rsid w:val="00EB0E24"/>
    <w:rsid w:val="00EB0E7B"/>
    <w:rsid w:val="00EB0F52"/>
    <w:rsid w:val="00EB0FAE"/>
    <w:rsid w:val="00EB1091"/>
    <w:rsid w:val="00EB10BC"/>
    <w:rsid w:val="00EB1683"/>
    <w:rsid w:val="00EB16B5"/>
    <w:rsid w:val="00EB173A"/>
    <w:rsid w:val="00EB1B80"/>
    <w:rsid w:val="00EB213E"/>
    <w:rsid w:val="00EB2198"/>
    <w:rsid w:val="00EB241B"/>
    <w:rsid w:val="00EB25A1"/>
    <w:rsid w:val="00EB2710"/>
    <w:rsid w:val="00EB2A7A"/>
    <w:rsid w:val="00EB30E6"/>
    <w:rsid w:val="00EB3192"/>
    <w:rsid w:val="00EB3276"/>
    <w:rsid w:val="00EB34EB"/>
    <w:rsid w:val="00EB3759"/>
    <w:rsid w:val="00EB3ACC"/>
    <w:rsid w:val="00EB3BE7"/>
    <w:rsid w:val="00EB3C3E"/>
    <w:rsid w:val="00EB3F2C"/>
    <w:rsid w:val="00EB410B"/>
    <w:rsid w:val="00EB411F"/>
    <w:rsid w:val="00EB4224"/>
    <w:rsid w:val="00EB4351"/>
    <w:rsid w:val="00EB441E"/>
    <w:rsid w:val="00EB44C8"/>
    <w:rsid w:val="00EB4A38"/>
    <w:rsid w:val="00EB4B00"/>
    <w:rsid w:val="00EB4B8F"/>
    <w:rsid w:val="00EB4E2A"/>
    <w:rsid w:val="00EB4FE7"/>
    <w:rsid w:val="00EB51F9"/>
    <w:rsid w:val="00EB5405"/>
    <w:rsid w:val="00EB55C6"/>
    <w:rsid w:val="00EB5605"/>
    <w:rsid w:val="00EB5F61"/>
    <w:rsid w:val="00EB6056"/>
    <w:rsid w:val="00EB6407"/>
    <w:rsid w:val="00EB6461"/>
    <w:rsid w:val="00EB64D5"/>
    <w:rsid w:val="00EB667E"/>
    <w:rsid w:val="00EB6AF8"/>
    <w:rsid w:val="00EB6B42"/>
    <w:rsid w:val="00EB6B61"/>
    <w:rsid w:val="00EB6C46"/>
    <w:rsid w:val="00EB6DEA"/>
    <w:rsid w:val="00EB70AA"/>
    <w:rsid w:val="00EB7295"/>
    <w:rsid w:val="00EB72AF"/>
    <w:rsid w:val="00EB74C3"/>
    <w:rsid w:val="00EB7810"/>
    <w:rsid w:val="00EB7A1E"/>
    <w:rsid w:val="00EB7BEE"/>
    <w:rsid w:val="00EB7DA9"/>
    <w:rsid w:val="00EC020B"/>
    <w:rsid w:val="00EC05E0"/>
    <w:rsid w:val="00EC0648"/>
    <w:rsid w:val="00EC0696"/>
    <w:rsid w:val="00EC0A94"/>
    <w:rsid w:val="00EC0C2D"/>
    <w:rsid w:val="00EC0EBD"/>
    <w:rsid w:val="00EC14C4"/>
    <w:rsid w:val="00EC154D"/>
    <w:rsid w:val="00EC17CB"/>
    <w:rsid w:val="00EC1A70"/>
    <w:rsid w:val="00EC1BB4"/>
    <w:rsid w:val="00EC21F4"/>
    <w:rsid w:val="00EC22A9"/>
    <w:rsid w:val="00EC29AE"/>
    <w:rsid w:val="00EC2B73"/>
    <w:rsid w:val="00EC2C2E"/>
    <w:rsid w:val="00EC2D61"/>
    <w:rsid w:val="00EC2EBD"/>
    <w:rsid w:val="00EC2F16"/>
    <w:rsid w:val="00EC31BF"/>
    <w:rsid w:val="00EC380C"/>
    <w:rsid w:val="00EC3933"/>
    <w:rsid w:val="00EC3C82"/>
    <w:rsid w:val="00EC4531"/>
    <w:rsid w:val="00EC4671"/>
    <w:rsid w:val="00EC48DE"/>
    <w:rsid w:val="00EC49D5"/>
    <w:rsid w:val="00EC4EB4"/>
    <w:rsid w:val="00EC53ED"/>
    <w:rsid w:val="00EC543B"/>
    <w:rsid w:val="00EC545A"/>
    <w:rsid w:val="00EC5682"/>
    <w:rsid w:val="00EC5814"/>
    <w:rsid w:val="00EC5CD0"/>
    <w:rsid w:val="00EC5CD3"/>
    <w:rsid w:val="00EC5E36"/>
    <w:rsid w:val="00EC629D"/>
    <w:rsid w:val="00EC63D0"/>
    <w:rsid w:val="00EC63D2"/>
    <w:rsid w:val="00EC644A"/>
    <w:rsid w:val="00EC6674"/>
    <w:rsid w:val="00EC6A59"/>
    <w:rsid w:val="00EC6A88"/>
    <w:rsid w:val="00EC6FCC"/>
    <w:rsid w:val="00EC70CD"/>
    <w:rsid w:val="00EC70E8"/>
    <w:rsid w:val="00EC74F9"/>
    <w:rsid w:val="00EC75F7"/>
    <w:rsid w:val="00EC7678"/>
    <w:rsid w:val="00EC7852"/>
    <w:rsid w:val="00EC794A"/>
    <w:rsid w:val="00EC7C4D"/>
    <w:rsid w:val="00EC7C7D"/>
    <w:rsid w:val="00EC7FAE"/>
    <w:rsid w:val="00ED0070"/>
    <w:rsid w:val="00ED0121"/>
    <w:rsid w:val="00ED020A"/>
    <w:rsid w:val="00ED02D1"/>
    <w:rsid w:val="00ED0323"/>
    <w:rsid w:val="00ED03F8"/>
    <w:rsid w:val="00ED040A"/>
    <w:rsid w:val="00ED0BBF"/>
    <w:rsid w:val="00ED1169"/>
    <w:rsid w:val="00ED11FF"/>
    <w:rsid w:val="00ED138E"/>
    <w:rsid w:val="00ED145F"/>
    <w:rsid w:val="00ED1662"/>
    <w:rsid w:val="00ED1A4F"/>
    <w:rsid w:val="00ED1D49"/>
    <w:rsid w:val="00ED1EBD"/>
    <w:rsid w:val="00ED2036"/>
    <w:rsid w:val="00ED20D9"/>
    <w:rsid w:val="00ED24B2"/>
    <w:rsid w:val="00ED299E"/>
    <w:rsid w:val="00ED2AF8"/>
    <w:rsid w:val="00ED2C23"/>
    <w:rsid w:val="00ED2D06"/>
    <w:rsid w:val="00ED3D50"/>
    <w:rsid w:val="00ED3E4C"/>
    <w:rsid w:val="00ED41B4"/>
    <w:rsid w:val="00ED41FB"/>
    <w:rsid w:val="00ED43E1"/>
    <w:rsid w:val="00ED45A7"/>
    <w:rsid w:val="00ED4727"/>
    <w:rsid w:val="00ED4C70"/>
    <w:rsid w:val="00ED4C7A"/>
    <w:rsid w:val="00ED4C9D"/>
    <w:rsid w:val="00ED4D03"/>
    <w:rsid w:val="00ED4D8C"/>
    <w:rsid w:val="00ED4EFF"/>
    <w:rsid w:val="00ED53A7"/>
    <w:rsid w:val="00ED57AB"/>
    <w:rsid w:val="00ED59B9"/>
    <w:rsid w:val="00ED5E07"/>
    <w:rsid w:val="00ED5F46"/>
    <w:rsid w:val="00ED6071"/>
    <w:rsid w:val="00ED6293"/>
    <w:rsid w:val="00ED6384"/>
    <w:rsid w:val="00ED6736"/>
    <w:rsid w:val="00ED6807"/>
    <w:rsid w:val="00ED68A5"/>
    <w:rsid w:val="00ED68E1"/>
    <w:rsid w:val="00ED6FA7"/>
    <w:rsid w:val="00ED7138"/>
    <w:rsid w:val="00ED749B"/>
    <w:rsid w:val="00ED74A8"/>
    <w:rsid w:val="00ED78B4"/>
    <w:rsid w:val="00ED78CD"/>
    <w:rsid w:val="00ED7959"/>
    <w:rsid w:val="00ED7996"/>
    <w:rsid w:val="00ED7D23"/>
    <w:rsid w:val="00EE02B2"/>
    <w:rsid w:val="00EE059A"/>
    <w:rsid w:val="00EE0825"/>
    <w:rsid w:val="00EE0BA1"/>
    <w:rsid w:val="00EE0C82"/>
    <w:rsid w:val="00EE0DA8"/>
    <w:rsid w:val="00EE1AC8"/>
    <w:rsid w:val="00EE1B79"/>
    <w:rsid w:val="00EE1BBB"/>
    <w:rsid w:val="00EE1C6E"/>
    <w:rsid w:val="00EE1CAF"/>
    <w:rsid w:val="00EE1F5A"/>
    <w:rsid w:val="00EE21A8"/>
    <w:rsid w:val="00EE24D8"/>
    <w:rsid w:val="00EE24E2"/>
    <w:rsid w:val="00EE2C2A"/>
    <w:rsid w:val="00EE2F26"/>
    <w:rsid w:val="00EE2F63"/>
    <w:rsid w:val="00EE318E"/>
    <w:rsid w:val="00EE328C"/>
    <w:rsid w:val="00EE3438"/>
    <w:rsid w:val="00EE3573"/>
    <w:rsid w:val="00EE3619"/>
    <w:rsid w:val="00EE36CB"/>
    <w:rsid w:val="00EE3718"/>
    <w:rsid w:val="00EE3BD4"/>
    <w:rsid w:val="00EE3E18"/>
    <w:rsid w:val="00EE3F97"/>
    <w:rsid w:val="00EE406B"/>
    <w:rsid w:val="00EE4251"/>
    <w:rsid w:val="00EE427D"/>
    <w:rsid w:val="00EE4588"/>
    <w:rsid w:val="00EE45BA"/>
    <w:rsid w:val="00EE48A7"/>
    <w:rsid w:val="00EE4973"/>
    <w:rsid w:val="00EE4A0B"/>
    <w:rsid w:val="00EE4A2E"/>
    <w:rsid w:val="00EE5056"/>
    <w:rsid w:val="00EE56A6"/>
    <w:rsid w:val="00EE5AD2"/>
    <w:rsid w:val="00EE5D2C"/>
    <w:rsid w:val="00EE602C"/>
    <w:rsid w:val="00EE642D"/>
    <w:rsid w:val="00EE6610"/>
    <w:rsid w:val="00EE6ACC"/>
    <w:rsid w:val="00EE6F4E"/>
    <w:rsid w:val="00EE7148"/>
    <w:rsid w:val="00EE7243"/>
    <w:rsid w:val="00EE7295"/>
    <w:rsid w:val="00EE736B"/>
    <w:rsid w:val="00EE7385"/>
    <w:rsid w:val="00EE7579"/>
    <w:rsid w:val="00EE75F3"/>
    <w:rsid w:val="00EE7775"/>
    <w:rsid w:val="00EE77A9"/>
    <w:rsid w:val="00EE78DE"/>
    <w:rsid w:val="00EE7942"/>
    <w:rsid w:val="00EE797A"/>
    <w:rsid w:val="00EE798A"/>
    <w:rsid w:val="00EE7995"/>
    <w:rsid w:val="00EE7B0D"/>
    <w:rsid w:val="00EE7EDA"/>
    <w:rsid w:val="00EE7FAC"/>
    <w:rsid w:val="00EF046A"/>
    <w:rsid w:val="00EF04DD"/>
    <w:rsid w:val="00EF067A"/>
    <w:rsid w:val="00EF083E"/>
    <w:rsid w:val="00EF085A"/>
    <w:rsid w:val="00EF0AA8"/>
    <w:rsid w:val="00EF0D90"/>
    <w:rsid w:val="00EF1038"/>
    <w:rsid w:val="00EF12AD"/>
    <w:rsid w:val="00EF16FF"/>
    <w:rsid w:val="00EF1ABE"/>
    <w:rsid w:val="00EF1BAC"/>
    <w:rsid w:val="00EF1BD7"/>
    <w:rsid w:val="00EF1D45"/>
    <w:rsid w:val="00EF1D95"/>
    <w:rsid w:val="00EF1DF3"/>
    <w:rsid w:val="00EF1EF1"/>
    <w:rsid w:val="00EF2A28"/>
    <w:rsid w:val="00EF2D90"/>
    <w:rsid w:val="00EF2FFC"/>
    <w:rsid w:val="00EF3046"/>
    <w:rsid w:val="00EF32C4"/>
    <w:rsid w:val="00EF345C"/>
    <w:rsid w:val="00EF35D7"/>
    <w:rsid w:val="00EF383B"/>
    <w:rsid w:val="00EF3E38"/>
    <w:rsid w:val="00EF3E3E"/>
    <w:rsid w:val="00EF4065"/>
    <w:rsid w:val="00EF44DF"/>
    <w:rsid w:val="00EF45B3"/>
    <w:rsid w:val="00EF4958"/>
    <w:rsid w:val="00EF4B63"/>
    <w:rsid w:val="00EF55D2"/>
    <w:rsid w:val="00EF56ED"/>
    <w:rsid w:val="00EF589A"/>
    <w:rsid w:val="00EF5ADC"/>
    <w:rsid w:val="00EF5D15"/>
    <w:rsid w:val="00EF5EDF"/>
    <w:rsid w:val="00EF5F3D"/>
    <w:rsid w:val="00EF6091"/>
    <w:rsid w:val="00EF60D1"/>
    <w:rsid w:val="00EF6184"/>
    <w:rsid w:val="00EF632E"/>
    <w:rsid w:val="00EF63F0"/>
    <w:rsid w:val="00EF6456"/>
    <w:rsid w:val="00EF6CE8"/>
    <w:rsid w:val="00EF7190"/>
    <w:rsid w:val="00EF7328"/>
    <w:rsid w:val="00EF7447"/>
    <w:rsid w:val="00EF7521"/>
    <w:rsid w:val="00EF7C9F"/>
    <w:rsid w:val="00EF7F65"/>
    <w:rsid w:val="00EF7FA6"/>
    <w:rsid w:val="00F00807"/>
    <w:rsid w:val="00F00873"/>
    <w:rsid w:val="00F008BE"/>
    <w:rsid w:val="00F00CCB"/>
    <w:rsid w:val="00F00EDB"/>
    <w:rsid w:val="00F01310"/>
    <w:rsid w:val="00F01450"/>
    <w:rsid w:val="00F014B1"/>
    <w:rsid w:val="00F01606"/>
    <w:rsid w:val="00F017E7"/>
    <w:rsid w:val="00F01889"/>
    <w:rsid w:val="00F01C25"/>
    <w:rsid w:val="00F02147"/>
    <w:rsid w:val="00F0219C"/>
    <w:rsid w:val="00F02AD0"/>
    <w:rsid w:val="00F02E54"/>
    <w:rsid w:val="00F030C1"/>
    <w:rsid w:val="00F030FC"/>
    <w:rsid w:val="00F032DA"/>
    <w:rsid w:val="00F0340E"/>
    <w:rsid w:val="00F03758"/>
    <w:rsid w:val="00F0383D"/>
    <w:rsid w:val="00F038A9"/>
    <w:rsid w:val="00F03D63"/>
    <w:rsid w:val="00F047DF"/>
    <w:rsid w:val="00F04C67"/>
    <w:rsid w:val="00F04DDC"/>
    <w:rsid w:val="00F05433"/>
    <w:rsid w:val="00F05599"/>
    <w:rsid w:val="00F055E4"/>
    <w:rsid w:val="00F0580D"/>
    <w:rsid w:val="00F058E9"/>
    <w:rsid w:val="00F0590E"/>
    <w:rsid w:val="00F059EB"/>
    <w:rsid w:val="00F05A4D"/>
    <w:rsid w:val="00F0649D"/>
    <w:rsid w:val="00F06511"/>
    <w:rsid w:val="00F0654D"/>
    <w:rsid w:val="00F065B7"/>
    <w:rsid w:val="00F06632"/>
    <w:rsid w:val="00F06930"/>
    <w:rsid w:val="00F06956"/>
    <w:rsid w:val="00F06A2A"/>
    <w:rsid w:val="00F06B33"/>
    <w:rsid w:val="00F06B66"/>
    <w:rsid w:val="00F06CD8"/>
    <w:rsid w:val="00F070B0"/>
    <w:rsid w:val="00F070C3"/>
    <w:rsid w:val="00F072BF"/>
    <w:rsid w:val="00F072F8"/>
    <w:rsid w:val="00F07517"/>
    <w:rsid w:val="00F07AFA"/>
    <w:rsid w:val="00F07DC2"/>
    <w:rsid w:val="00F07DCD"/>
    <w:rsid w:val="00F07EFE"/>
    <w:rsid w:val="00F10182"/>
    <w:rsid w:val="00F101DF"/>
    <w:rsid w:val="00F1048B"/>
    <w:rsid w:val="00F104D2"/>
    <w:rsid w:val="00F106F2"/>
    <w:rsid w:val="00F11304"/>
    <w:rsid w:val="00F1136C"/>
    <w:rsid w:val="00F11427"/>
    <w:rsid w:val="00F11843"/>
    <w:rsid w:val="00F119CA"/>
    <w:rsid w:val="00F11C65"/>
    <w:rsid w:val="00F11EC8"/>
    <w:rsid w:val="00F12028"/>
    <w:rsid w:val="00F12574"/>
    <w:rsid w:val="00F130D9"/>
    <w:rsid w:val="00F13709"/>
    <w:rsid w:val="00F1379B"/>
    <w:rsid w:val="00F13AEE"/>
    <w:rsid w:val="00F13C46"/>
    <w:rsid w:val="00F13CB4"/>
    <w:rsid w:val="00F13EA6"/>
    <w:rsid w:val="00F14011"/>
    <w:rsid w:val="00F14149"/>
    <w:rsid w:val="00F141F6"/>
    <w:rsid w:val="00F14A0A"/>
    <w:rsid w:val="00F14B3B"/>
    <w:rsid w:val="00F14BA7"/>
    <w:rsid w:val="00F14C85"/>
    <w:rsid w:val="00F14D5A"/>
    <w:rsid w:val="00F14FD3"/>
    <w:rsid w:val="00F158BD"/>
    <w:rsid w:val="00F158C2"/>
    <w:rsid w:val="00F15982"/>
    <w:rsid w:val="00F159E8"/>
    <w:rsid w:val="00F15A92"/>
    <w:rsid w:val="00F1646C"/>
    <w:rsid w:val="00F16534"/>
    <w:rsid w:val="00F167A8"/>
    <w:rsid w:val="00F16901"/>
    <w:rsid w:val="00F169B0"/>
    <w:rsid w:val="00F16B9B"/>
    <w:rsid w:val="00F16BCE"/>
    <w:rsid w:val="00F16EB4"/>
    <w:rsid w:val="00F16FF2"/>
    <w:rsid w:val="00F170D9"/>
    <w:rsid w:val="00F1715A"/>
    <w:rsid w:val="00F1717F"/>
    <w:rsid w:val="00F17468"/>
    <w:rsid w:val="00F174FB"/>
    <w:rsid w:val="00F17A40"/>
    <w:rsid w:val="00F17B06"/>
    <w:rsid w:val="00F17CE3"/>
    <w:rsid w:val="00F17F08"/>
    <w:rsid w:val="00F17FF4"/>
    <w:rsid w:val="00F2016F"/>
    <w:rsid w:val="00F20203"/>
    <w:rsid w:val="00F2029E"/>
    <w:rsid w:val="00F202B0"/>
    <w:rsid w:val="00F2037D"/>
    <w:rsid w:val="00F203DE"/>
    <w:rsid w:val="00F204FF"/>
    <w:rsid w:val="00F20836"/>
    <w:rsid w:val="00F20978"/>
    <w:rsid w:val="00F20ACF"/>
    <w:rsid w:val="00F20EC3"/>
    <w:rsid w:val="00F2159B"/>
    <w:rsid w:val="00F2174B"/>
    <w:rsid w:val="00F2188A"/>
    <w:rsid w:val="00F21C23"/>
    <w:rsid w:val="00F21E41"/>
    <w:rsid w:val="00F21F52"/>
    <w:rsid w:val="00F224C7"/>
    <w:rsid w:val="00F225DA"/>
    <w:rsid w:val="00F226A4"/>
    <w:rsid w:val="00F226FE"/>
    <w:rsid w:val="00F22774"/>
    <w:rsid w:val="00F22804"/>
    <w:rsid w:val="00F22CC8"/>
    <w:rsid w:val="00F22FA5"/>
    <w:rsid w:val="00F231E2"/>
    <w:rsid w:val="00F23274"/>
    <w:rsid w:val="00F23BA2"/>
    <w:rsid w:val="00F23BBA"/>
    <w:rsid w:val="00F23D92"/>
    <w:rsid w:val="00F23DD3"/>
    <w:rsid w:val="00F243EB"/>
    <w:rsid w:val="00F24D11"/>
    <w:rsid w:val="00F24D2B"/>
    <w:rsid w:val="00F24EBF"/>
    <w:rsid w:val="00F251C3"/>
    <w:rsid w:val="00F25210"/>
    <w:rsid w:val="00F25395"/>
    <w:rsid w:val="00F25456"/>
    <w:rsid w:val="00F2552E"/>
    <w:rsid w:val="00F25748"/>
    <w:rsid w:val="00F257FA"/>
    <w:rsid w:val="00F25932"/>
    <w:rsid w:val="00F25CD9"/>
    <w:rsid w:val="00F26195"/>
    <w:rsid w:val="00F2628D"/>
    <w:rsid w:val="00F262E2"/>
    <w:rsid w:val="00F263DC"/>
    <w:rsid w:val="00F26605"/>
    <w:rsid w:val="00F26DAA"/>
    <w:rsid w:val="00F26F12"/>
    <w:rsid w:val="00F272ED"/>
    <w:rsid w:val="00F276D9"/>
    <w:rsid w:val="00F277FE"/>
    <w:rsid w:val="00F279F8"/>
    <w:rsid w:val="00F27AF8"/>
    <w:rsid w:val="00F27D08"/>
    <w:rsid w:val="00F3026B"/>
    <w:rsid w:val="00F302E7"/>
    <w:rsid w:val="00F3083D"/>
    <w:rsid w:val="00F308C9"/>
    <w:rsid w:val="00F30FB4"/>
    <w:rsid w:val="00F31164"/>
    <w:rsid w:val="00F316B4"/>
    <w:rsid w:val="00F3214E"/>
    <w:rsid w:val="00F32257"/>
    <w:rsid w:val="00F32323"/>
    <w:rsid w:val="00F323D1"/>
    <w:rsid w:val="00F32453"/>
    <w:rsid w:val="00F32793"/>
    <w:rsid w:val="00F32F41"/>
    <w:rsid w:val="00F32F69"/>
    <w:rsid w:val="00F3309D"/>
    <w:rsid w:val="00F33635"/>
    <w:rsid w:val="00F3397E"/>
    <w:rsid w:val="00F339C3"/>
    <w:rsid w:val="00F33C5C"/>
    <w:rsid w:val="00F33D03"/>
    <w:rsid w:val="00F33FCF"/>
    <w:rsid w:val="00F34407"/>
    <w:rsid w:val="00F346FE"/>
    <w:rsid w:val="00F34B69"/>
    <w:rsid w:val="00F34D54"/>
    <w:rsid w:val="00F34F62"/>
    <w:rsid w:val="00F35443"/>
    <w:rsid w:val="00F35949"/>
    <w:rsid w:val="00F35D7C"/>
    <w:rsid w:val="00F360C6"/>
    <w:rsid w:val="00F360CB"/>
    <w:rsid w:val="00F360E3"/>
    <w:rsid w:val="00F361CE"/>
    <w:rsid w:val="00F361FC"/>
    <w:rsid w:val="00F36519"/>
    <w:rsid w:val="00F36993"/>
    <w:rsid w:val="00F36BEA"/>
    <w:rsid w:val="00F37295"/>
    <w:rsid w:val="00F37356"/>
    <w:rsid w:val="00F374E6"/>
    <w:rsid w:val="00F37ACB"/>
    <w:rsid w:val="00F401D8"/>
    <w:rsid w:val="00F403AD"/>
    <w:rsid w:val="00F40657"/>
    <w:rsid w:val="00F40912"/>
    <w:rsid w:val="00F40A52"/>
    <w:rsid w:val="00F40A67"/>
    <w:rsid w:val="00F40ADC"/>
    <w:rsid w:val="00F40B2E"/>
    <w:rsid w:val="00F40DD9"/>
    <w:rsid w:val="00F40F46"/>
    <w:rsid w:val="00F4145B"/>
    <w:rsid w:val="00F41701"/>
    <w:rsid w:val="00F41736"/>
    <w:rsid w:val="00F41861"/>
    <w:rsid w:val="00F419B8"/>
    <w:rsid w:val="00F41AC1"/>
    <w:rsid w:val="00F41B37"/>
    <w:rsid w:val="00F41B6C"/>
    <w:rsid w:val="00F4225B"/>
    <w:rsid w:val="00F422AC"/>
    <w:rsid w:val="00F42446"/>
    <w:rsid w:val="00F424C7"/>
    <w:rsid w:val="00F42575"/>
    <w:rsid w:val="00F42835"/>
    <w:rsid w:val="00F4287C"/>
    <w:rsid w:val="00F42888"/>
    <w:rsid w:val="00F42ADD"/>
    <w:rsid w:val="00F42D7A"/>
    <w:rsid w:val="00F42E1B"/>
    <w:rsid w:val="00F42EE4"/>
    <w:rsid w:val="00F4302E"/>
    <w:rsid w:val="00F43074"/>
    <w:rsid w:val="00F435C5"/>
    <w:rsid w:val="00F436B0"/>
    <w:rsid w:val="00F43770"/>
    <w:rsid w:val="00F43941"/>
    <w:rsid w:val="00F43CF4"/>
    <w:rsid w:val="00F4447E"/>
    <w:rsid w:val="00F444C3"/>
    <w:rsid w:val="00F44627"/>
    <w:rsid w:val="00F4496E"/>
    <w:rsid w:val="00F449AA"/>
    <w:rsid w:val="00F44DEB"/>
    <w:rsid w:val="00F4587B"/>
    <w:rsid w:val="00F459C2"/>
    <w:rsid w:val="00F45C82"/>
    <w:rsid w:val="00F45D8A"/>
    <w:rsid w:val="00F45E33"/>
    <w:rsid w:val="00F45ED0"/>
    <w:rsid w:val="00F45FE7"/>
    <w:rsid w:val="00F460A1"/>
    <w:rsid w:val="00F461A7"/>
    <w:rsid w:val="00F461B1"/>
    <w:rsid w:val="00F462A7"/>
    <w:rsid w:val="00F464A8"/>
    <w:rsid w:val="00F46614"/>
    <w:rsid w:val="00F467A3"/>
    <w:rsid w:val="00F46899"/>
    <w:rsid w:val="00F46A35"/>
    <w:rsid w:val="00F46FE5"/>
    <w:rsid w:val="00F47161"/>
    <w:rsid w:val="00F47984"/>
    <w:rsid w:val="00F47B82"/>
    <w:rsid w:val="00F47E1D"/>
    <w:rsid w:val="00F47F0D"/>
    <w:rsid w:val="00F5018D"/>
    <w:rsid w:val="00F5059B"/>
    <w:rsid w:val="00F506BE"/>
    <w:rsid w:val="00F5078D"/>
    <w:rsid w:val="00F50B79"/>
    <w:rsid w:val="00F514AC"/>
    <w:rsid w:val="00F5167A"/>
    <w:rsid w:val="00F516B6"/>
    <w:rsid w:val="00F516D8"/>
    <w:rsid w:val="00F51842"/>
    <w:rsid w:val="00F51A0D"/>
    <w:rsid w:val="00F51CDB"/>
    <w:rsid w:val="00F51D37"/>
    <w:rsid w:val="00F522A1"/>
    <w:rsid w:val="00F522BE"/>
    <w:rsid w:val="00F524DC"/>
    <w:rsid w:val="00F52537"/>
    <w:rsid w:val="00F5272C"/>
    <w:rsid w:val="00F5276B"/>
    <w:rsid w:val="00F52CCB"/>
    <w:rsid w:val="00F52D92"/>
    <w:rsid w:val="00F530AF"/>
    <w:rsid w:val="00F530DE"/>
    <w:rsid w:val="00F531F7"/>
    <w:rsid w:val="00F53483"/>
    <w:rsid w:val="00F5373A"/>
    <w:rsid w:val="00F537C7"/>
    <w:rsid w:val="00F53A51"/>
    <w:rsid w:val="00F53A72"/>
    <w:rsid w:val="00F53BFD"/>
    <w:rsid w:val="00F53CF2"/>
    <w:rsid w:val="00F53DBA"/>
    <w:rsid w:val="00F53EDD"/>
    <w:rsid w:val="00F54391"/>
    <w:rsid w:val="00F547AC"/>
    <w:rsid w:val="00F548CF"/>
    <w:rsid w:val="00F549D4"/>
    <w:rsid w:val="00F54B9D"/>
    <w:rsid w:val="00F54BC5"/>
    <w:rsid w:val="00F54C2C"/>
    <w:rsid w:val="00F54DAD"/>
    <w:rsid w:val="00F54F95"/>
    <w:rsid w:val="00F5511F"/>
    <w:rsid w:val="00F5529F"/>
    <w:rsid w:val="00F55685"/>
    <w:rsid w:val="00F55722"/>
    <w:rsid w:val="00F55953"/>
    <w:rsid w:val="00F55BFD"/>
    <w:rsid w:val="00F561B3"/>
    <w:rsid w:val="00F5632B"/>
    <w:rsid w:val="00F566C4"/>
    <w:rsid w:val="00F56712"/>
    <w:rsid w:val="00F567EF"/>
    <w:rsid w:val="00F5682C"/>
    <w:rsid w:val="00F56B83"/>
    <w:rsid w:val="00F56D44"/>
    <w:rsid w:val="00F56ED3"/>
    <w:rsid w:val="00F56FA6"/>
    <w:rsid w:val="00F57143"/>
    <w:rsid w:val="00F572CC"/>
    <w:rsid w:val="00F576BF"/>
    <w:rsid w:val="00F5771C"/>
    <w:rsid w:val="00F57D9E"/>
    <w:rsid w:val="00F60011"/>
    <w:rsid w:val="00F600F5"/>
    <w:rsid w:val="00F60209"/>
    <w:rsid w:val="00F60780"/>
    <w:rsid w:val="00F607AF"/>
    <w:rsid w:val="00F607B1"/>
    <w:rsid w:val="00F609C0"/>
    <w:rsid w:val="00F610A0"/>
    <w:rsid w:val="00F612D9"/>
    <w:rsid w:val="00F6158D"/>
    <w:rsid w:val="00F616F8"/>
    <w:rsid w:val="00F61948"/>
    <w:rsid w:val="00F61A2F"/>
    <w:rsid w:val="00F61BBA"/>
    <w:rsid w:val="00F61C70"/>
    <w:rsid w:val="00F61E0D"/>
    <w:rsid w:val="00F61F14"/>
    <w:rsid w:val="00F6224D"/>
    <w:rsid w:val="00F62329"/>
    <w:rsid w:val="00F6236D"/>
    <w:rsid w:val="00F623D7"/>
    <w:rsid w:val="00F623E3"/>
    <w:rsid w:val="00F62842"/>
    <w:rsid w:val="00F62C1E"/>
    <w:rsid w:val="00F62CEE"/>
    <w:rsid w:val="00F62D21"/>
    <w:rsid w:val="00F6304B"/>
    <w:rsid w:val="00F6305C"/>
    <w:rsid w:val="00F635F8"/>
    <w:rsid w:val="00F63744"/>
    <w:rsid w:val="00F63756"/>
    <w:rsid w:val="00F63A3E"/>
    <w:rsid w:val="00F63FD5"/>
    <w:rsid w:val="00F64044"/>
    <w:rsid w:val="00F64515"/>
    <w:rsid w:val="00F64904"/>
    <w:rsid w:val="00F64CA4"/>
    <w:rsid w:val="00F64E46"/>
    <w:rsid w:val="00F64EC0"/>
    <w:rsid w:val="00F6517D"/>
    <w:rsid w:val="00F65400"/>
    <w:rsid w:val="00F654D9"/>
    <w:rsid w:val="00F658FF"/>
    <w:rsid w:val="00F65A69"/>
    <w:rsid w:val="00F65D2A"/>
    <w:rsid w:val="00F661BE"/>
    <w:rsid w:val="00F661D0"/>
    <w:rsid w:val="00F664B2"/>
    <w:rsid w:val="00F6664F"/>
    <w:rsid w:val="00F666D1"/>
    <w:rsid w:val="00F667D0"/>
    <w:rsid w:val="00F669F1"/>
    <w:rsid w:val="00F66A2D"/>
    <w:rsid w:val="00F66A4B"/>
    <w:rsid w:val="00F66B8E"/>
    <w:rsid w:val="00F66DAE"/>
    <w:rsid w:val="00F67176"/>
    <w:rsid w:val="00F67270"/>
    <w:rsid w:val="00F67397"/>
    <w:rsid w:val="00F674A1"/>
    <w:rsid w:val="00F67652"/>
    <w:rsid w:val="00F67681"/>
    <w:rsid w:val="00F677D1"/>
    <w:rsid w:val="00F6799D"/>
    <w:rsid w:val="00F679CF"/>
    <w:rsid w:val="00F67B70"/>
    <w:rsid w:val="00F67D42"/>
    <w:rsid w:val="00F67D44"/>
    <w:rsid w:val="00F70391"/>
    <w:rsid w:val="00F703C7"/>
    <w:rsid w:val="00F705CB"/>
    <w:rsid w:val="00F70C00"/>
    <w:rsid w:val="00F70CFA"/>
    <w:rsid w:val="00F70D03"/>
    <w:rsid w:val="00F7143E"/>
    <w:rsid w:val="00F71714"/>
    <w:rsid w:val="00F71A3C"/>
    <w:rsid w:val="00F71C10"/>
    <w:rsid w:val="00F71C3C"/>
    <w:rsid w:val="00F72097"/>
    <w:rsid w:val="00F7264F"/>
    <w:rsid w:val="00F72B7E"/>
    <w:rsid w:val="00F72E6F"/>
    <w:rsid w:val="00F72F9D"/>
    <w:rsid w:val="00F7353A"/>
    <w:rsid w:val="00F7362C"/>
    <w:rsid w:val="00F73743"/>
    <w:rsid w:val="00F73D3A"/>
    <w:rsid w:val="00F74204"/>
    <w:rsid w:val="00F743AB"/>
    <w:rsid w:val="00F743C4"/>
    <w:rsid w:val="00F7477D"/>
    <w:rsid w:val="00F747E1"/>
    <w:rsid w:val="00F74911"/>
    <w:rsid w:val="00F74B12"/>
    <w:rsid w:val="00F74BAC"/>
    <w:rsid w:val="00F75421"/>
    <w:rsid w:val="00F75478"/>
    <w:rsid w:val="00F75484"/>
    <w:rsid w:val="00F75A4A"/>
    <w:rsid w:val="00F75B3A"/>
    <w:rsid w:val="00F75D8F"/>
    <w:rsid w:val="00F75F64"/>
    <w:rsid w:val="00F761C1"/>
    <w:rsid w:val="00F764AC"/>
    <w:rsid w:val="00F76847"/>
    <w:rsid w:val="00F76864"/>
    <w:rsid w:val="00F76B0C"/>
    <w:rsid w:val="00F76CA6"/>
    <w:rsid w:val="00F77288"/>
    <w:rsid w:val="00F7750C"/>
    <w:rsid w:val="00F777B1"/>
    <w:rsid w:val="00F77929"/>
    <w:rsid w:val="00F77985"/>
    <w:rsid w:val="00F77A75"/>
    <w:rsid w:val="00F77C79"/>
    <w:rsid w:val="00F77D66"/>
    <w:rsid w:val="00F8009C"/>
    <w:rsid w:val="00F801BA"/>
    <w:rsid w:val="00F8044B"/>
    <w:rsid w:val="00F8050B"/>
    <w:rsid w:val="00F80829"/>
    <w:rsid w:val="00F80EEE"/>
    <w:rsid w:val="00F810E5"/>
    <w:rsid w:val="00F8110B"/>
    <w:rsid w:val="00F81143"/>
    <w:rsid w:val="00F812EE"/>
    <w:rsid w:val="00F814F2"/>
    <w:rsid w:val="00F816AB"/>
    <w:rsid w:val="00F817EF"/>
    <w:rsid w:val="00F81868"/>
    <w:rsid w:val="00F81CBC"/>
    <w:rsid w:val="00F820D8"/>
    <w:rsid w:val="00F8219C"/>
    <w:rsid w:val="00F8227D"/>
    <w:rsid w:val="00F822ED"/>
    <w:rsid w:val="00F82566"/>
    <w:rsid w:val="00F82743"/>
    <w:rsid w:val="00F827C3"/>
    <w:rsid w:val="00F828CB"/>
    <w:rsid w:val="00F82A9F"/>
    <w:rsid w:val="00F82B00"/>
    <w:rsid w:val="00F82B86"/>
    <w:rsid w:val="00F82D63"/>
    <w:rsid w:val="00F82EF4"/>
    <w:rsid w:val="00F831DC"/>
    <w:rsid w:val="00F83463"/>
    <w:rsid w:val="00F83957"/>
    <w:rsid w:val="00F83B56"/>
    <w:rsid w:val="00F83B6A"/>
    <w:rsid w:val="00F83D81"/>
    <w:rsid w:val="00F83DA4"/>
    <w:rsid w:val="00F83EB1"/>
    <w:rsid w:val="00F83EFA"/>
    <w:rsid w:val="00F8458B"/>
    <w:rsid w:val="00F84768"/>
    <w:rsid w:val="00F847DB"/>
    <w:rsid w:val="00F84C2E"/>
    <w:rsid w:val="00F84D68"/>
    <w:rsid w:val="00F84FC3"/>
    <w:rsid w:val="00F85081"/>
    <w:rsid w:val="00F851B5"/>
    <w:rsid w:val="00F8532C"/>
    <w:rsid w:val="00F8557B"/>
    <w:rsid w:val="00F85B37"/>
    <w:rsid w:val="00F85EBC"/>
    <w:rsid w:val="00F86095"/>
    <w:rsid w:val="00F8613B"/>
    <w:rsid w:val="00F862BE"/>
    <w:rsid w:val="00F8659B"/>
    <w:rsid w:val="00F86725"/>
    <w:rsid w:val="00F86BBD"/>
    <w:rsid w:val="00F86CFC"/>
    <w:rsid w:val="00F86F3F"/>
    <w:rsid w:val="00F87029"/>
    <w:rsid w:val="00F870E4"/>
    <w:rsid w:val="00F87165"/>
    <w:rsid w:val="00F8736C"/>
    <w:rsid w:val="00F87559"/>
    <w:rsid w:val="00F87986"/>
    <w:rsid w:val="00F87992"/>
    <w:rsid w:val="00F87AD1"/>
    <w:rsid w:val="00F87B73"/>
    <w:rsid w:val="00F900A7"/>
    <w:rsid w:val="00F900FE"/>
    <w:rsid w:val="00F901A4"/>
    <w:rsid w:val="00F90214"/>
    <w:rsid w:val="00F90240"/>
    <w:rsid w:val="00F903EB"/>
    <w:rsid w:val="00F90510"/>
    <w:rsid w:val="00F9099E"/>
    <w:rsid w:val="00F90D7A"/>
    <w:rsid w:val="00F90F42"/>
    <w:rsid w:val="00F91377"/>
    <w:rsid w:val="00F915FB"/>
    <w:rsid w:val="00F91CCA"/>
    <w:rsid w:val="00F91D6F"/>
    <w:rsid w:val="00F91EF1"/>
    <w:rsid w:val="00F920D5"/>
    <w:rsid w:val="00F92203"/>
    <w:rsid w:val="00F92297"/>
    <w:rsid w:val="00F9278D"/>
    <w:rsid w:val="00F92E0A"/>
    <w:rsid w:val="00F92EB2"/>
    <w:rsid w:val="00F933B8"/>
    <w:rsid w:val="00F935BC"/>
    <w:rsid w:val="00F93751"/>
    <w:rsid w:val="00F93801"/>
    <w:rsid w:val="00F93C7A"/>
    <w:rsid w:val="00F9400F"/>
    <w:rsid w:val="00F94131"/>
    <w:rsid w:val="00F94194"/>
    <w:rsid w:val="00F9437A"/>
    <w:rsid w:val="00F94803"/>
    <w:rsid w:val="00F94A5F"/>
    <w:rsid w:val="00F94B31"/>
    <w:rsid w:val="00F954F4"/>
    <w:rsid w:val="00F95B7B"/>
    <w:rsid w:val="00F95BCB"/>
    <w:rsid w:val="00F95DA0"/>
    <w:rsid w:val="00F961EB"/>
    <w:rsid w:val="00F96321"/>
    <w:rsid w:val="00F96323"/>
    <w:rsid w:val="00F96744"/>
    <w:rsid w:val="00F96B62"/>
    <w:rsid w:val="00F96DD4"/>
    <w:rsid w:val="00F96E96"/>
    <w:rsid w:val="00F97201"/>
    <w:rsid w:val="00F97212"/>
    <w:rsid w:val="00F977E0"/>
    <w:rsid w:val="00F97D8D"/>
    <w:rsid w:val="00F97DC6"/>
    <w:rsid w:val="00F97DE2"/>
    <w:rsid w:val="00F97DF3"/>
    <w:rsid w:val="00F97ECB"/>
    <w:rsid w:val="00F97F13"/>
    <w:rsid w:val="00F97FAC"/>
    <w:rsid w:val="00FA00D1"/>
    <w:rsid w:val="00FA01C6"/>
    <w:rsid w:val="00FA02DF"/>
    <w:rsid w:val="00FA03BE"/>
    <w:rsid w:val="00FA05BA"/>
    <w:rsid w:val="00FA05FC"/>
    <w:rsid w:val="00FA0743"/>
    <w:rsid w:val="00FA081F"/>
    <w:rsid w:val="00FA0963"/>
    <w:rsid w:val="00FA09F1"/>
    <w:rsid w:val="00FA0CDE"/>
    <w:rsid w:val="00FA0DCA"/>
    <w:rsid w:val="00FA0EEE"/>
    <w:rsid w:val="00FA13C0"/>
    <w:rsid w:val="00FA15E2"/>
    <w:rsid w:val="00FA1D5C"/>
    <w:rsid w:val="00FA1E20"/>
    <w:rsid w:val="00FA1E68"/>
    <w:rsid w:val="00FA2057"/>
    <w:rsid w:val="00FA226C"/>
    <w:rsid w:val="00FA272A"/>
    <w:rsid w:val="00FA2A55"/>
    <w:rsid w:val="00FA2DB2"/>
    <w:rsid w:val="00FA2E16"/>
    <w:rsid w:val="00FA2E25"/>
    <w:rsid w:val="00FA31C2"/>
    <w:rsid w:val="00FA3C84"/>
    <w:rsid w:val="00FA3C8E"/>
    <w:rsid w:val="00FA427A"/>
    <w:rsid w:val="00FA433B"/>
    <w:rsid w:val="00FA4566"/>
    <w:rsid w:val="00FA4931"/>
    <w:rsid w:val="00FA4C8F"/>
    <w:rsid w:val="00FA4CC3"/>
    <w:rsid w:val="00FA4D69"/>
    <w:rsid w:val="00FA4D85"/>
    <w:rsid w:val="00FA4F45"/>
    <w:rsid w:val="00FA51E7"/>
    <w:rsid w:val="00FA5420"/>
    <w:rsid w:val="00FA5521"/>
    <w:rsid w:val="00FA5735"/>
    <w:rsid w:val="00FA5844"/>
    <w:rsid w:val="00FA59D4"/>
    <w:rsid w:val="00FA5B1A"/>
    <w:rsid w:val="00FA6094"/>
    <w:rsid w:val="00FA6603"/>
    <w:rsid w:val="00FA690A"/>
    <w:rsid w:val="00FA6BC0"/>
    <w:rsid w:val="00FA6C04"/>
    <w:rsid w:val="00FA6C22"/>
    <w:rsid w:val="00FA6C9F"/>
    <w:rsid w:val="00FA6F82"/>
    <w:rsid w:val="00FA700A"/>
    <w:rsid w:val="00FA7069"/>
    <w:rsid w:val="00FA71E0"/>
    <w:rsid w:val="00FA7377"/>
    <w:rsid w:val="00FA7549"/>
    <w:rsid w:val="00FA7A3C"/>
    <w:rsid w:val="00FA7AB4"/>
    <w:rsid w:val="00FA7BEF"/>
    <w:rsid w:val="00FA7C33"/>
    <w:rsid w:val="00FB00D6"/>
    <w:rsid w:val="00FB02DF"/>
    <w:rsid w:val="00FB05C1"/>
    <w:rsid w:val="00FB07E7"/>
    <w:rsid w:val="00FB0A2E"/>
    <w:rsid w:val="00FB0A4E"/>
    <w:rsid w:val="00FB0B8A"/>
    <w:rsid w:val="00FB0B8B"/>
    <w:rsid w:val="00FB0D12"/>
    <w:rsid w:val="00FB0E4E"/>
    <w:rsid w:val="00FB0EB4"/>
    <w:rsid w:val="00FB10AD"/>
    <w:rsid w:val="00FB1113"/>
    <w:rsid w:val="00FB166F"/>
    <w:rsid w:val="00FB1877"/>
    <w:rsid w:val="00FB1944"/>
    <w:rsid w:val="00FB1B20"/>
    <w:rsid w:val="00FB1C10"/>
    <w:rsid w:val="00FB1DC8"/>
    <w:rsid w:val="00FB1DCB"/>
    <w:rsid w:val="00FB243D"/>
    <w:rsid w:val="00FB2529"/>
    <w:rsid w:val="00FB27AE"/>
    <w:rsid w:val="00FB2846"/>
    <w:rsid w:val="00FB2856"/>
    <w:rsid w:val="00FB2A67"/>
    <w:rsid w:val="00FB2ABA"/>
    <w:rsid w:val="00FB2FAF"/>
    <w:rsid w:val="00FB33DF"/>
    <w:rsid w:val="00FB3710"/>
    <w:rsid w:val="00FB3AB7"/>
    <w:rsid w:val="00FB3E53"/>
    <w:rsid w:val="00FB40B3"/>
    <w:rsid w:val="00FB4BF0"/>
    <w:rsid w:val="00FB4DDB"/>
    <w:rsid w:val="00FB5006"/>
    <w:rsid w:val="00FB5040"/>
    <w:rsid w:val="00FB5291"/>
    <w:rsid w:val="00FB57AB"/>
    <w:rsid w:val="00FB5A57"/>
    <w:rsid w:val="00FB5AE8"/>
    <w:rsid w:val="00FB5F21"/>
    <w:rsid w:val="00FB603D"/>
    <w:rsid w:val="00FB626F"/>
    <w:rsid w:val="00FB6420"/>
    <w:rsid w:val="00FB6910"/>
    <w:rsid w:val="00FB6A38"/>
    <w:rsid w:val="00FB6AEA"/>
    <w:rsid w:val="00FB6CB0"/>
    <w:rsid w:val="00FB6CE4"/>
    <w:rsid w:val="00FB6E42"/>
    <w:rsid w:val="00FB6FE1"/>
    <w:rsid w:val="00FB7234"/>
    <w:rsid w:val="00FB72AB"/>
    <w:rsid w:val="00FB743B"/>
    <w:rsid w:val="00FB7466"/>
    <w:rsid w:val="00FB7688"/>
    <w:rsid w:val="00FB7F65"/>
    <w:rsid w:val="00FC02CC"/>
    <w:rsid w:val="00FC0542"/>
    <w:rsid w:val="00FC0949"/>
    <w:rsid w:val="00FC0CC6"/>
    <w:rsid w:val="00FC0E1B"/>
    <w:rsid w:val="00FC1206"/>
    <w:rsid w:val="00FC1326"/>
    <w:rsid w:val="00FC1350"/>
    <w:rsid w:val="00FC1351"/>
    <w:rsid w:val="00FC1645"/>
    <w:rsid w:val="00FC164D"/>
    <w:rsid w:val="00FC1717"/>
    <w:rsid w:val="00FC1AF8"/>
    <w:rsid w:val="00FC1B36"/>
    <w:rsid w:val="00FC1B5B"/>
    <w:rsid w:val="00FC1BCE"/>
    <w:rsid w:val="00FC1F68"/>
    <w:rsid w:val="00FC2006"/>
    <w:rsid w:val="00FC2581"/>
    <w:rsid w:val="00FC2686"/>
    <w:rsid w:val="00FC3285"/>
    <w:rsid w:val="00FC341F"/>
    <w:rsid w:val="00FC3452"/>
    <w:rsid w:val="00FC3852"/>
    <w:rsid w:val="00FC3879"/>
    <w:rsid w:val="00FC391E"/>
    <w:rsid w:val="00FC39A5"/>
    <w:rsid w:val="00FC3AB4"/>
    <w:rsid w:val="00FC3FB7"/>
    <w:rsid w:val="00FC3FEE"/>
    <w:rsid w:val="00FC42AA"/>
    <w:rsid w:val="00FC442A"/>
    <w:rsid w:val="00FC4AB1"/>
    <w:rsid w:val="00FC4CD9"/>
    <w:rsid w:val="00FC4DEF"/>
    <w:rsid w:val="00FC52E9"/>
    <w:rsid w:val="00FC533B"/>
    <w:rsid w:val="00FC53DF"/>
    <w:rsid w:val="00FC55DC"/>
    <w:rsid w:val="00FC571C"/>
    <w:rsid w:val="00FC5721"/>
    <w:rsid w:val="00FC5931"/>
    <w:rsid w:val="00FC5B1B"/>
    <w:rsid w:val="00FC616E"/>
    <w:rsid w:val="00FC6206"/>
    <w:rsid w:val="00FC6447"/>
    <w:rsid w:val="00FC6635"/>
    <w:rsid w:val="00FC66C1"/>
    <w:rsid w:val="00FC6D79"/>
    <w:rsid w:val="00FC70D1"/>
    <w:rsid w:val="00FC763A"/>
    <w:rsid w:val="00FC78C6"/>
    <w:rsid w:val="00FC7BAC"/>
    <w:rsid w:val="00FC7D85"/>
    <w:rsid w:val="00FD01B6"/>
    <w:rsid w:val="00FD044F"/>
    <w:rsid w:val="00FD08B9"/>
    <w:rsid w:val="00FD0CA6"/>
    <w:rsid w:val="00FD0CC8"/>
    <w:rsid w:val="00FD125A"/>
    <w:rsid w:val="00FD144B"/>
    <w:rsid w:val="00FD14B9"/>
    <w:rsid w:val="00FD1700"/>
    <w:rsid w:val="00FD1757"/>
    <w:rsid w:val="00FD1896"/>
    <w:rsid w:val="00FD1B42"/>
    <w:rsid w:val="00FD1B7E"/>
    <w:rsid w:val="00FD1B81"/>
    <w:rsid w:val="00FD206A"/>
    <w:rsid w:val="00FD2339"/>
    <w:rsid w:val="00FD24CE"/>
    <w:rsid w:val="00FD2695"/>
    <w:rsid w:val="00FD2A43"/>
    <w:rsid w:val="00FD2C39"/>
    <w:rsid w:val="00FD35C3"/>
    <w:rsid w:val="00FD35F3"/>
    <w:rsid w:val="00FD37BA"/>
    <w:rsid w:val="00FD3B46"/>
    <w:rsid w:val="00FD3BB3"/>
    <w:rsid w:val="00FD3CE1"/>
    <w:rsid w:val="00FD3DEB"/>
    <w:rsid w:val="00FD4263"/>
    <w:rsid w:val="00FD431A"/>
    <w:rsid w:val="00FD458F"/>
    <w:rsid w:val="00FD4668"/>
    <w:rsid w:val="00FD46DA"/>
    <w:rsid w:val="00FD4885"/>
    <w:rsid w:val="00FD4F1F"/>
    <w:rsid w:val="00FD4F41"/>
    <w:rsid w:val="00FD5144"/>
    <w:rsid w:val="00FD5518"/>
    <w:rsid w:val="00FD5526"/>
    <w:rsid w:val="00FD55C2"/>
    <w:rsid w:val="00FD577B"/>
    <w:rsid w:val="00FD5BE7"/>
    <w:rsid w:val="00FD5D42"/>
    <w:rsid w:val="00FD5DF1"/>
    <w:rsid w:val="00FD5E6F"/>
    <w:rsid w:val="00FD5F04"/>
    <w:rsid w:val="00FD5FF4"/>
    <w:rsid w:val="00FD6393"/>
    <w:rsid w:val="00FD64FE"/>
    <w:rsid w:val="00FD6794"/>
    <w:rsid w:val="00FD6BF9"/>
    <w:rsid w:val="00FD6DC0"/>
    <w:rsid w:val="00FD6E7A"/>
    <w:rsid w:val="00FD6EBB"/>
    <w:rsid w:val="00FD74C3"/>
    <w:rsid w:val="00FD7970"/>
    <w:rsid w:val="00FE0016"/>
    <w:rsid w:val="00FE020A"/>
    <w:rsid w:val="00FE0479"/>
    <w:rsid w:val="00FE063A"/>
    <w:rsid w:val="00FE09AF"/>
    <w:rsid w:val="00FE130E"/>
    <w:rsid w:val="00FE1442"/>
    <w:rsid w:val="00FE144D"/>
    <w:rsid w:val="00FE14F1"/>
    <w:rsid w:val="00FE15EC"/>
    <w:rsid w:val="00FE1CC3"/>
    <w:rsid w:val="00FE1D40"/>
    <w:rsid w:val="00FE2728"/>
    <w:rsid w:val="00FE2A24"/>
    <w:rsid w:val="00FE30A0"/>
    <w:rsid w:val="00FE339C"/>
    <w:rsid w:val="00FE3AE4"/>
    <w:rsid w:val="00FE3B40"/>
    <w:rsid w:val="00FE3DFF"/>
    <w:rsid w:val="00FE44FE"/>
    <w:rsid w:val="00FE4900"/>
    <w:rsid w:val="00FE4995"/>
    <w:rsid w:val="00FE5096"/>
    <w:rsid w:val="00FE513C"/>
    <w:rsid w:val="00FE52D2"/>
    <w:rsid w:val="00FE54A1"/>
    <w:rsid w:val="00FE5922"/>
    <w:rsid w:val="00FE5985"/>
    <w:rsid w:val="00FE5B38"/>
    <w:rsid w:val="00FE5E9F"/>
    <w:rsid w:val="00FE63BE"/>
    <w:rsid w:val="00FE63F1"/>
    <w:rsid w:val="00FE6D4D"/>
    <w:rsid w:val="00FE6F7F"/>
    <w:rsid w:val="00FE726D"/>
    <w:rsid w:val="00FE7385"/>
    <w:rsid w:val="00FE75BF"/>
    <w:rsid w:val="00FE7B10"/>
    <w:rsid w:val="00FE7D8F"/>
    <w:rsid w:val="00FE7DB7"/>
    <w:rsid w:val="00FE7E71"/>
    <w:rsid w:val="00FF0288"/>
    <w:rsid w:val="00FF07F5"/>
    <w:rsid w:val="00FF0AE9"/>
    <w:rsid w:val="00FF0CD6"/>
    <w:rsid w:val="00FF0D0E"/>
    <w:rsid w:val="00FF0F76"/>
    <w:rsid w:val="00FF0FB2"/>
    <w:rsid w:val="00FF1006"/>
    <w:rsid w:val="00FF1213"/>
    <w:rsid w:val="00FF14C5"/>
    <w:rsid w:val="00FF1727"/>
    <w:rsid w:val="00FF198D"/>
    <w:rsid w:val="00FF1B79"/>
    <w:rsid w:val="00FF1BE2"/>
    <w:rsid w:val="00FF1CAC"/>
    <w:rsid w:val="00FF1DE9"/>
    <w:rsid w:val="00FF1F52"/>
    <w:rsid w:val="00FF28E7"/>
    <w:rsid w:val="00FF2D50"/>
    <w:rsid w:val="00FF2EF0"/>
    <w:rsid w:val="00FF311D"/>
    <w:rsid w:val="00FF329E"/>
    <w:rsid w:val="00FF33C7"/>
    <w:rsid w:val="00FF3611"/>
    <w:rsid w:val="00FF3831"/>
    <w:rsid w:val="00FF397F"/>
    <w:rsid w:val="00FF39C5"/>
    <w:rsid w:val="00FF3B9D"/>
    <w:rsid w:val="00FF3E35"/>
    <w:rsid w:val="00FF3E92"/>
    <w:rsid w:val="00FF4016"/>
    <w:rsid w:val="00FF42F7"/>
    <w:rsid w:val="00FF4343"/>
    <w:rsid w:val="00FF43AB"/>
    <w:rsid w:val="00FF489F"/>
    <w:rsid w:val="00FF4A2A"/>
    <w:rsid w:val="00FF4AB2"/>
    <w:rsid w:val="00FF4B9F"/>
    <w:rsid w:val="00FF4CA6"/>
    <w:rsid w:val="00FF4DAA"/>
    <w:rsid w:val="00FF4ED5"/>
    <w:rsid w:val="00FF4F45"/>
    <w:rsid w:val="00FF55F1"/>
    <w:rsid w:val="00FF5BA6"/>
    <w:rsid w:val="00FF5DB1"/>
    <w:rsid w:val="00FF5FAD"/>
    <w:rsid w:val="00FF5FB9"/>
    <w:rsid w:val="00FF62A3"/>
    <w:rsid w:val="00FF62D3"/>
    <w:rsid w:val="00FF6381"/>
    <w:rsid w:val="00FF6503"/>
    <w:rsid w:val="00FF6620"/>
    <w:rsid w:val="00FF66A8"/>
    <w:rsid w:val="00FF6B3D"/>
    <w:rsid w:val="00FF6D2D"/>
    <w:rsid w:val="00FF6DED"/>
    <w:rsid w:val="00FF6F71"/>
    <w:rsid w:val="00FF74E0"/>
    <w:rsid w:val="00FF7701"/>
    <w:rsid w:val="00FF78B1"/>
    <w:rsid w:val="00FF7B14"/>
    <w:rsid w:val="00FF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219242F"/>
  <w15:docId w15:val="{9559DD38-26F0-4E90-ADE0-09F667EAA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2979"/>
    <w:pPr>
      <w:tabs>
        <w:tab w:val="left" w:pos="851"/>
        <w:tab w:val="left" w:pos="1980"/>
        <w:tab w:val="left" w:pos="5040"/>
      </w:tabs>
    </w:pPr>
    <w:rPr>
      <w:rFonts w:ascii="Arial" w:hAnsi="Arial" w:cs="Arial"/>
      <w:sz w:val="22"/>
      <w:szCs w:val="22"/>
      <w:lang w:val="en-NZ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900F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900FE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46397A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31704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semiHidden/>
    <w:rsid w:val="0031704C"/>
    <w:rPr>
      <w:rFonts w:ascii="Lucida Grande" w:hAnsi="Lucida Grande" w:cs="Lucida Grande"/>
      <w:sz w:val="18"/>
      <w:szCs w:val="18"/>
      <w:lang w:val="en-NZ" w:eastAsia="en-GB"/>
    </w:rPr>
  </w:style>
  <w:style w:type="character" w:customStyle="1" w:styleId="apple-converted-space">
    <w:name w:val="apple-converted-space"/>
    <w:rsid w:val="0031704C"/>
  </w:style>
  <w:style w:type="character" w:styleId="Hyperlink">
    <w:name w:val="Hyperlink"/>
    <w:basedOn w:val="DefaultParagraphFont"/>
    <w:unhideWhenUsed/>
    <w:rsid w:val="008E5C31"/>
    <w:rPr>
      <w:color w:val="0000FF" w:themeColor="hyperlink"/>
      <w:u w:val="single"/>
    </w:rPr>
  </w:style>
  <w:style w:type="table" w:styleId="TableGrid">
    <w:name w:val="Table Grid"/>
    <w:basedOn w:val="TableNormal"/>
    <w:rsid w:val="009859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47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9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Norman</dc:creator>
  <cp:keywords/>
  <dc:description/>
  <cp:lastModifiedBy>Kerry Norman</cp:lastModifiedBy>
  <cp:revision>4</cp:revision>
  <dcterms:created xsi:type="dcterms:W3CDTF">2021-03-11T22:39:00Z</dcterms:created>
  <dcterms:modified xsi:type="dcterms:W3CDTF">2021-03-11T22:56:00Z</dcterms:modified>
</cp:coreProperties>
</file>